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263B" w:rsidRDefault="003C0511" w:rsidP="0048263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019935" cy="852805"/>
            <wp:effectExtent l="0" t="0" r="0" b="4445"/>
            <wp:docPr id="3" name="圖片 3" descr="C:\Users\1127\AppData\Local\Microsoft\Windows\INetCache\Content.Word\AMIT LOGO_300-high resol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127\AppData\Local\Microsoft\Windows\INetCache\Content.Word\AMIT LOGO_300-high resolutio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263B" w:rsidRDefault="00C933B8" w:rsidP="00015B57">
      <w:pPr>
        <w:pStyle w:val="1"/>
        <w:jc w:val="center"/>
      </w:pPr>
      <w:bookmarkStart w:id="0" w:name="_Toc55996480"/>
      <w:r>
        <w:rPr>
          <w:rFonts w:hint="eastAsia"/>
        </w:rPr>
        <w:t xml:space="preserve"> CLI </w:t>
      </w:r>
      <w:r w:rsidR="0048263B" w:rsidRPr="00861C1B">
        <w:rPr>
          <w:rFonts w:hint="eastAsia"/>
        </w:rPr>
        <w:t xml:space="preserve">Command </w:t>
      </w:r>
      <w:r w:rsidR="00015B57">
        <w:rPr>
          <w:rFonts w:hint="eastAsia"/>
        </w:rPr>
        <w:t>List</w:t>
      </w:r>
      <w:bookmarkStart w:id="1" w:name="_GoBack"/>
      <w:bookmarkEnd w:id="0"/>
      <w:bookmarkEnd w:id="1"/>
    </w:p>
    <w:p w:rsidR="00D028D5" w:rsidRDefault="004A487B">
      <w:pPr>
        <w:pStyle w:val="11"/>
        <w:tabs>
          <w:tab w:val="right" w:leader="dot" w:pos="8302"/>
        </w:tabs>
        <w:rPr>
          <w:noProof/>
        </w:rPr>
      </w:pPr>
      <w:r>
        <w:fldChar w:fldCharType="begin"/>
      </w:r>
      <w:r w:rsidR="007D7DF6">
        <w:rPr>
          <w:rFonts w:hint="eastAsia"/>
        </w:rPr>
        <w:instrText>TOC \o "1-3" \h \z \u</w:instrText>
      </w:r>
      <w:r>
        <w:fldChar w:fldCharType="separate"/>
      </w:r>
      <w:hyperlink w:anchor="_Toc55996480" w:history="1">
        <w:r w:rsidR="00D028D5" w:rsidRPr="00466057">
          <w:rPr>
            <w:rStyle w:val="ac"/>
            <w:noProof/>
          </w:rPr>
          <w:t>CLI Command List</w:t>
        </w:r>
        <w:r w:rsidR="00D028D5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028D5">
          <w:rPr>
            <w:noProof/>
            <w:webHidden/>
          </w:rPr>
          <w:instrText xml:space="preserve"> PAGEREF _Toc55996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28D5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D028D5" w:rsidRDefault="004A487B">
      <w:pPr>
        <w:pStyle w:val="11"/>
        <w:tabs>
          <w:tab w:val="right" w:leader="dot" w:pos="8302"/>
        </w:tabs>
        <w:rPr>
          <w:noProof/>
        </w:rPr>
      </w:pPr>
      <w:hyperlink w:anchor="_Toc55996481" w:history="1">
        <w:r w:rsidR="00D028D5" w:rsidRPr="00466057">
          <w:rPr>
            <w:rStyle w:val="ac"/>
            <w:noProof/>
          </w:rPr>
          <w:t>Introduction</w:t>
        </w:r>
        <w:r w:rsidR="00D028D5">
          <w:rPr>
            <w:noProof/>
            <w:webHidden/>
          </w:rPr>
          <w:tab/>
        </w:r>
        <w:r w:rsidR="000071AE">
          <w:rPr>
            <w:noProof/>
            <w:webHidden/>
          </w:rPr>
          <w:t>2</w:t>
        </w:r>
      </w:hyperlink>
    </w:p>
    <w:p w:rsidR="00D028D5" w:rsidRDefault="004A487B" w:rsidP="000071AE">
      <w:pPr>
        <w:pStyle w:val="11"/>
        <w:tabs>
          <w:tab w:val="right" w:leader="dot" w:pos="8302"/>
        </w:tabs>
        <w:rPr>
          <w:noProof/>
        </w:rPr>
      </w:pPr>
      <w:hyperlink w:anchor="_Toc55996482" w:history="1">
        <w:r w:rsidR="000071AE" w:rsidRPr="000071AE">
          <w:rPr>
            <w:rStyle w:val="ac"/>
            <w:rFonts w:hint="eastAsia"/>
            <w:noProof/>
          </w:rPr>
          <w:t xml:space="preserve">1. </w:t>
        </w:r>
        <w:r w:rsidR="00D028D5" w:rsidRPr="00466057">
          <w:rPr>
            <w:rStyle w:val="ac"/>
            <w:noProof/>
          </w:rPr>
          <w:t>Status</w:t>
        </w:r>
        <w:r w:rsidR="00D028D5">
          <w:rPr>
            <w:noProof/>
            <w:webHidden/>
          </w:rPr>
          <w:tab/>
        </w:r>
        <w:r w:rsidR="000071AE">
          <w:rPr>
            <w:noProof/>
            <w:webHidden/>
          </w:rPr>
          <w:t>3</w:t>
        </w:r>
      </w:hyperlink>
    </w:p>
    <w:p w:rsidR="00D028D5" w:rsidRPr="000071AE" w:rsidRDefault="004A487B" w:rsidP="000071AE">
      <w:pPr>
        <w:pStyle w:val="21"/>
      </w:pPr>
      <w:hyperlink w:anchor="_Toc55996483" w:history="1">
        <w:r w:rsidR="00D028D5" w:rsidRPr="000071AE">
          <w:rPr>
            <w:rStyle w:val="ac"/>
          </w:rPr>
          <w:t>1.1.</w:t>
        </w:r>
        <w:r w:rsidR="00D028D5" w:rsidRPr="000071AE">
          <w:tab/>
        </w:r>
        <w:r w:rsidR="00D028D5" w:rsidRPr="000071AE">
          <w:rPr>
            <w:rStyle w:val="ac"/>
          </w:rPr>
          <w:t>Basic Network</w:t>
        </w:r>
        <w:r w:rsidR="00D028D5" w:rsidRPr="000071AE">
          <w:rPr>
            <w:webHidden/>
          </w:rPr>
          <w:tab/>
        </w:r>
        <w:r w:rsidR="000071AE" w:rsidRPr="000071AE">
          <w:rPr>
            <w:webHidden/>
          </w:rPr>
          <w:t>3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84" w:history="1">
        <w:r w:rsidR="00D028D5" w:rsidRPr="00466057">
          <w:rPr>
            <w:rStyle w:val="ac"/>
            <w:noProof/>
          </w:rPr>
          <w:t>1.1.1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WAN &amp; Uplink</w:t>
        </w:r>
        <w:r w:rsidR="00D028D5">
          <w:rPr>
            <w:noProof/>
            <w:webHidden/>
          </w:rPr>
          <w:tab/>
        </w:r>
        <w:r w:rsidR="000071AE">
          <w:rPr>
            <w:noProof/>
            <w:webHidden/>
          </w:rPr>
          <w:t>3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85" w:history="1">
        <w:r w:rsidR="00D028D5" w:rsidRPr="00466057">
          <w:rPr>
            <w:rStyle w:val="ac"/>
            <w:noProof/>
          </w:rPr>
          <w:t>1.1.2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 xml:space="preserve">LAN </w:t>
        </w:r>
        <w:r w:rsidR="00D028D5">
          <w:rPr>
            <w:noProof/>
            <w:webHidden/>
          </w:rPr>
          <w:tab/>
        </w:r>
        <w:r w:rsidR="000071AE">
          <w:rPr>
            <w:noProof/>
            <w:webHidden/>
          </w:rPr>
          <w:t>4</w:t>
        </w:r>
      </w:hyperlink>
    </w:p>
    <w:p w:rsidR="00D028D5" w:rsidRDefault="004A487B" w:rsidP="000071AE">
      <w:pPr>
        <w:pStyle w:val="21"/>
      </w:pPr>
      <w:hyperlink w:anchor="_Toc55996487" w:history="1">
        <w:r w:rsidR="00D028D5" w:rsidRPr="00466057">
          <w:rPr>
            <w:rStyle w:val="ac"/>
          </w:rPr>
          <w:t>1.2.</w:t>
        </w:r>
        <w:r w:rsidR="00D028D5">
          <w:tab/>
        </w:r>
        <w:r w:rsidR="00D028D5" w:rsidRPr="00466057">
          <w:rPr>
            <w:rStyle w:val="ac"/>
          </w:rPr>
          <w:t>DDNS</w:t>
        </w:r>
        <w:r w:rsidR="00D028D5">
          <w:rPr>
            <w:webHidden/>
          </w:rPr>
          <w:tab/>
        </w:r>
        <w:r w:rsidR="000071AE">
          <w:rPr>
            <w:webHidden/>
          </w:rPr>
          <w:t>4</w:t>
        </w:r>
      </w:hyperlink>
    </w:p>
    <w:p w:rsidR="00D028D5" w:rsidRDefault="004A487B">
      <w:pPr>
        <w:pStyle w:val="11"/>
        <w:tabs>
          <w:tab w:val="left" w:pos="480"/>
          <w:tab w:val="right" w:leader="dot" w:pos="8302"/>
        </w:tabs>
        <w:rPr>
          <w:noProof/>
        </w:rPr>
      </w:pPr>
      <w:hyperlink w:anchor="_Toc55996489" w:history="1">
        <w:r w:rsidR="00D028D5" w:rsidRPr="00466057">
          <w:rPr>
            <w:rStyle w:val="ac"/>
            <w:noProof/>
          </w:rPr>
          <w:t>2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Basic Network</w:t>
        </w:r>
        <w:r w:rsidR="00D028D5">
          <w:rPr>
            <w:noProof/>
            <w:webHidden/>
          </w:rPr>
          <w:tab/>
        </w:r>
        <w:r w:rsidR="000071AE">
          <w:rPr>
            <w:noProof/>
            <w:webHidden/>
          </w:rPr>
          <w:t>5</w:t>
        </w:r>
      </w:hyperlink>
    </w:p>
    <w:p w:rsidR="00D028D5" w:rsidRDefault="004A487B" w:rsidP="000071AE">
      <w:pPr>
        <w:pStyle w:val="21"/>
      </w:pPr>
      <w:hyperlink w:anchor="_Toc55996490" w:history="1">
        <w:r w:rsidR="00D028D5" w:rsidRPr="00466057">
          <w:rPr>
            <w:rStyle w:val="ac"/>
          </w:rPr>
          <w:t>2.1.</w:t>
        </w:r>
        <w:r w:rsidR="00D028D5">
          <w:tab/>
        </w:r>
        <w:r w:rsidR="00D028D5" w:rsidRPr="00466057">
          <w:rPr>
            <w:rStyle w:val="ac"/>
          </w:rPr>
          <w:t>WAN &amp; Uplink</w:t>
        </w:r>
        <w:r w:rsidR="00D028D5">
          <w:rPr>
            <w:webHidden/>
          </w:rPr>
          <w:tab/>
        </w:r>
        <w:r w:rsidR="00EC5008">
          <w:rPr>
            <w:rFonts w:hint="eastAsia"/>
            <w:webHidden/>
          </w:rPr>
          <w:t>5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91" w:history="1">
        <w:r w:rsidR="00D028D5" w:rsidRPr="00466057">
          <w:rPr>
            <w:rStyle w:val="ac"/>
            <w:noProof/>
          </w:rPr>
          <w:t>2.1.1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physical interface</w:t>
        </w:r>
        <w:r w:rsidR="00D028D5">
          <w:rPr>
            <w:noProof/>
            <w:webHidden/>
          </w:rPr>
          <w:tab/>
        </w:r>
        <w:r w:rsidR="00EC5008">
          <w:rPr>
            <w:rFonts w:hint="eastAsia"/>
            <w:noProof/>
            <w:webHidden/>
          </w:rPr>
          <w:t>5</w:t>
        </w:r>
      </w:hyperlink>
    </w:p>
    <w:p w:rsidR="00D028D5" w:rsidRDefault="004A487B" w:rsidP="000071AE">
      <w:pPr>
        <w:pStyle w:val="21"/>
      </w:pPr>
      <w:hyperlink w:anchor="_Toc55996493" w:history="1">
        <w:r w:rsidR="00D028D5" w:rsidRPr="00466057">
          <w:rPr>
            <w:rStyle w:val="ac"/>
          </w:rPr>
          <w:t>2.2.</w:t>
        </w:r>
        <w:r w:rsidR="00D028D5">
          <w:tab/>
        </w:r>
        <w:r w:rsidR="00D028D5" w:rsidRPr="00466057">
          <w:rPr>
            <w:rStyle w:val="ac"/>
          </w:rPr>
          <w:t>Port Forwarding</w:t>
        </w:r>
        <w:r w:rsidR="00D028D5">
          <w:rPr>
            <w:webHidden/>
          </w:rPr>
          <w:tab/>
        </w:r>
        <w:r w:rsidR="007B3D62">
          <w:rPr>
            <w:rFonts w:hint="eastAsia"/>
            <w:webHidden/>
          </w:rPr>
          <w:t>8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94" w:history="1">
        <w:r w:rsidR="00D028D5" w:rsidRPr="00466057">
          <w:rPr>
            <w:rStyle w:val="ac"/>
            <w:noProof/>
          </w:rPr>
          <w:t>2.2.1.</w:t>
        </w:r>
        <w:r w:rsidR="00D028D5">
          <w:rPr>
            <w:noProof/>
          </w:rPr>
          <w:tab/>
        </w:r>
        <w:r w:rsidR="00B54253">
          <w:rPr>
            <w:rStyle w:val="ac"/>
            <w:noProof/>
          </w:rPr>
          <w:t>R</w:t>
        </w:r>
        <w:r w:rsidR="00B54253">
          <w:rPr>
            <w:rStyle w:val="ac"/>
            <w:rFonts w:hint="eastAsia"/>
            <w:noProof/>
          </w:rPr>
          <w:t>emote Administrator</w:t>
        </w:r>
        <w:r w:rsidR="00D028D5">
          <w:rPr>
            <w:noProof/>
            <w:webHidden/>
          </w:rPr>
          <w:tab/>
        </w:r>
        <w:r w:rsidR="007B3D62">
          <w:rPr>
            <w:rFonts w:hint="eastAsia"/>
            <w:noProof/>
            <w:webHidden/>
          </w:rPr>
          <w:t>8</w:t>
        </w:r>
      </w:hyperlink>
    </w:p>
    <w:p w:rsidR="00D028D5" w:rsidRDefault="004A487B" w:rsidP="000071AE">
      <w:pPr>
        <w:pStyle w:val="21"/>
      </w:pPr>
      <w:hyperlink w:anchor="_Toc55996495" w:history="1">
        <w:r w:rsidR="00D028D5" w:rsidRPr="00466057">
          <w:rPr>
            <w:rStyle w:val="ac"/>
          </w:rPr>
          <w:t>2.3.</w:t>
        </w:r>
        <w:r w:rsidR="00D028D5">
          <w:tab/>
        </w:r>
        <w:r w:rsidR="00D028D5" w:rsidRPr="00466057">
          <w:rPr>
            <w:rStyle w:val="ac"/>
          </w:rPr>
          <w:t>DDNS</w:t>
        </w:r>
        <w:r w:rsidR="00D028D5">
          <w:rPr>
            <w:webHidden/>
          </w:rPr>
          <w:tab/>
        </w:r>
        <w:r w:rsidR="007B3D62">
          <w:rPr>
            <w:rFonts w:hint="eastAsia"/>
            <w:webHidden/>
          </w:rPr>
          <w:t>9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96" w:history="1">
        <w:r w:rsidR="00D028D5" w:rsidRPr="00466057">
          <w:rPr>
            <w:rStyle w:val="ac"/>
            <w:noProof/>
          </w:rPr>
          <w:t>2.3.1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Configuration</w:t>
        </w:r>
        <w:r w:rsidR="00D028D5">
          <w:rPr>
            <w:noProof/>
            <w:webHidden/>
          </w:rPr>
          <w:tab/>
        </w:r>
        <w:r w:rsidR="00716C88">
          <w:rPr>
            <w:rFonts w:hint="eastAsia"/>
            <w:noProof/>
            <w:webHidden/>
          </w:rPr>
          <w:t>9</w:t>
        </w:r>
      </w:hyperlink>
    </w:p>
    <w:p w:rsidR="00D028D5" w:rsidRDefault="004A487B" w:rsidP="000071AE">
      <w:pPr>
        <w:pStyle w:val="21"/>
      </w:pPr>
      <w:hyperlink w:anchor="_Toc55996497" w:history="1">
        <w:r w:rsidR="00D028D5" w:rsidRPr="00466057">
          <w:rPr>
            <w:rStyle w:val="ac"/>
          </w:rPr>
          <w:t>2.4.</w:t>
        </w:r>
        <w:r w:rsidR="00D028D5">
          <w:tab/>
        </w:r>
        <w:r w:rsidR="00D028D5" w:rsidRPr="00466057">
          <w:rPr>
            <w:rStyle w:val="ac"/>
          </w:rPr>
          <w:t>System Operation</w:t>
        </w:r>
        <w:r w:rsidR="00D028D5">
          <w:rPr>
            <w:webHidden/>
          </w:rPr>
          <w:tab/>
        </w:r>
        <w:r w:rsidR="00716C88">
          <w:rPr>
            <w:rFonts w:hint="eastAsia"/>
            <w:webHidden/>
          </w:rPr>
          <w:t>1</w:t>
        </w:r>
      </w:hyperlink>
      <w:r w:rsidR="00CB7981">
        <w:rPr>
          <w:rFonts w:hint="eastAsia"/>
        </w:rPr>
        <w:t>0</w:t>
      </w:r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98" w:history="1">
        <w:r w:rsidR="00D028D5" w:rsidRPr="00466057">
          <w:rPr>
            <w:rStyle w:val="ac"/>
            <w:noProof/>
          </w:rPr>
          <w:t>2.4.1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Password &amp; MMI</w:t>
        </w:r>
        <w:r w:rsidR="00D028D5">
          <w:rPr>
            <w:noProof/>
            <w:webHidden/>
          </w:rPr>
          <w:tab/>
        </w:r>
        <w:r w:rsidR="00716C88">
          <w:rPr>
            <w:rFonts w:hint="eastAsia"/>
            <w:noProof/>
            <w:webHidden/>
          </w:rPr>
          <w:t>10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499" w:history="1">
        <w:r w:rsidR="00D028D5" w:rsidRPr="00466057">
          <w:rPr>
            <w:rStyle w:val="ac"/>
            <w:noProof/>
          </w:rPr>
          <w:t>2.4.2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System Information</w:t>
        </w:r>
        <w:r w:rsidR="00D028D5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028D5">
          <w:rPr>
            <w:noProof/>
            <w:webHidden/>
          </w:rPr>
          <w:instrText xml:space="preserve"> PAGEREF _Toc55996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28D5">
          <w:rPr>
            <w:noProof/>
            <w:webHidden/>
          </w:rPr>
          <w:t>1</w:t>
        </w:r>
        <w:r w:rsidR="00CB7981">
          <w:rPr>
            <w:rFonts w:hint="eastAsia"/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500" w:history="1">
        <w:r w:rsidR="00D028D5" w:rsidRPr="00466057">
          <w:rPr>
            <w:rStyle w:val="ac"/>
            <w:noProof/>
          </w:rPr>
          <w:t>2.4.3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Reboot &amp; Reset</w:t>
        </w:r>
        <w:r w:rsidR="00D028D5">
          <w:rPr>
            <w:noProof/>
            <w:webHidden/>
          </w:rPr>
          <w:tab/>
        </w:r>
        <w:r w:rsidR="00C50CC5">
          <w:rPr>
            <w:rFonts w:hint="eastAsia"/>
            <w:noProof/>
            <w:webHidden/>
          </w:rPr>
          <w:t>12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501" w:history="1">
        <w:r w:rsidR="00D028D5" w:rsidRPr="00466057">
          <w:rPr>
            <w:rStyle w:val="ac"/>
            <w:noProof/>
          </w:rPr>
          <w:t>2.4.4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Language</w:t>
        </w:r>
        <w:r w:rsidR="00D028D5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028D5">
          <w:rPr>
            <w:noProof/>
            <w:webHidden/>
          </w:rPr>
          <w:instrText xml:space="preserve"> PAGEREF _Toc55996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28D5">
          <w:rPr>
            <w:noProof/>
            <w:webHidden/>
          </w:rPr>
          <w:t>1</w:t>
        </w:r>
        <w:r w:rsidR="00C50CC5">
          <w:rPr>
            <w:rFonts w:hint="eastAsia"/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503" w:history="1">
        <w:r w:rsidR="00D028D5" w:rsidRPr="00466057">
          <w:rPr>
            <w:rStyle w:val="ac"/>
            <w:noProof/>
          </w:rPr>
          <w:t>2.4.</w:t>
        </w:r>
        <w:r w:rsidR="00C50CC5">
          <w:rPr>
            <w:rStyle w:val="ac"/>
            <w:rFonts w:hint="eastAsia"/>
            <w:noProof/>
          </w:rPr>
          <w:t>5</w:t>
        </w:r>
        <w:r w:rsidR="00D028D5" w:rsidRPr="00466057">
          <w:rPr>
            <w:rStyle w:val="ac"/>
            <w:noProof/>
          </w:rPr>
          <w:t>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Schedule</w:t>
        </w:r>
        <w:r w:rsidR="00D028D5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028D5">
          <w:rPr>
            <w:noProof/>
            <w:webHidden/>
          </w:rPr>
          <w:instrText xml:space="preserve"> PAGEREF _Toc55996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028D5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  <w:r w:rsidR="00C50CC5">
        <w:rPr>
          <w:rFonts w:hint="eastAsia"/>
          <w:noProof/>
        </w:rPr>
        <w:t>2</w:t>
      </w:r>
    </w:p>
    <w:p w:rsidR="00D028D5" w:rsidRDefault="003332D2">
      <w:pPr>
        <w:pStyle w:val="11"/>
        <w:tabs>
          <w:tab w:val="left" w:pos="480"/>
          <w:tab w:val="right" w:leader="dot" w:pos="8302"/>
        </w:tabs>
        <w:rPr>
          <w:noProof/>
        </w:rPr>
      </w:pPr>
      <w:r>
        <w:rPr>
          <w:rFonts w:hint="eastAsia"/>
        </w:rPr>
        <w:t>3</w:t>
      </w:r>
      <w:hyperlink w:anchor="_Toc55996509" w:history="1">
        <w:r w:rsidR="00D028D5" w:rsidRPr="00466057">
          <w:rPr>
            <w:rStyle w:val="ac"/>
            <w:noProof/>
          </w:rPr>
          <w:t>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Administration</w:t>
        </w:r>
        <w:r w:rsidR="00D028D5">
          <w:rPr>
            <w:noProof/>
            <w:webHidden/>
          </w:rPr>
          <w:tab/>
        </w:r>
        <w:r w:rsidR="00075001">
          <w:rPr>
            <w:rFonts w:hint="eastAsia"/>
            <w:noProof/>
            <w:webHidden/>
          </w:rPr>
          <w:t>14</w:t>
        </w:r>
      </w:hyperlink>
    </w:p>
    <w:p w:rsidR="00D028D5" w:rsidRDefault="004A487B" w:rsidP="000071AE">
      <w:pPr>
        <w:pStyle w:val="21"/>
      </w:pPr>
      <w:hyperlink w:anchor="_Toc55996510" w:history="1">
        <w:r w:rsidR="003332D2">
          <w:rPr>
            <w:rStyle w:val="ac"/>
            <w:rFonts w:hint="eastAsia"/>
          </w:rPr>
          <w:t>3</w:t>
        </w:r>
        <w:r w:rsidR="00D028D5" w:rsidRPr="00466057">
          <w:rPr>
            <w:rStyle w:val="ac"/>
          </w:rPr>
          <w:t>.1.</w:t>
        </w:r>
        <w:r w:rsidR="00D028D5">
          <w:tab/>
        </w:r>
        <w:r w:rsidR="00D028D5" w:rsidRPr="00466057">
          <w:rPr>
            <w:rStyle w:val="ac"/>
          </w:rPr>
          <w:t>Configure &amp; Manage</w:t>
        </w:r>
        <w:r w:rsidR="00D028D5">
          <w:rPr>
            <w:webHidden/>
          </w:rPr>
          <w:tab/>
        </w:r>
        <w:r w:rsidR="00075001">
          <w:rPr>
            <w:rFonts w:hint="eastAsia"/>
            <w:webHidden/>
          </w:rPr>
          <w:t>14</w:t>
        </w:r>
      </w:hyperlink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511" w:history="1">
        <w:r w:rsidR="003332D2">
          <w:rPr>
            <w:rStyle w:val="ac"/>
            <w:rFonts w:hint="eastAsia"/>
            <w:noProof/>
          </w:rPr>
          <w:t>3</w:t>
        </w:r>
        <w:r w:rsidR="00D028D5" w:rsidRPr="00466057">
          <w:rPr>
            <w:rStyle w:val="ac"/>
            <w:noProof/>
          </w:rPr>
          <w:t>.1.1.</w:t>
        </w:r>
        <w:r w:rsidR="00D028D5">
          <w:rPr>
            <w:noProof/>
          </w:rPr>
          <w:tab/>
        </w:r>
        <w:r w:rsidR="00D028D5" w:rsidRPr="00466057">
          <w:rPr>
            <w:rStyle w:val="ac"/>
            <w:noProof/>
          </w:rPr>
          <w:t>SSH</w:t>
        </w:r>
        <w:r w:rsidR="00D028D5">
          <w:rPr>
            <w:noProof/>
            <w:webHidden/>
          </w:rPr>
          <w:tab/>
        </w:r>
      </w:hyperlink>
      <w:r w:rsidR="00075001">
        <w:rPr>
          <w:rFonts w:hint="eastAsia"/>
          <w:noProof/>
        </w:rPr>
        <w:t>14</w:t>
      </w:r>
    </w:p>
    <w:p w:rsidR="00D028D5" w:rsidRDefault="004A487B">
      <w:pPr>
        <w:pStyle w:val="31"/>
        <w:tabs>
          <w:tab w:val="left" w:pos="1920"/>
          <w:tab w:val="right" w:leader="dot" w:pos="8302"/>
        </w:tabs>
        <w:rPr>
          <w:noProof/>
        </w:rPr>
      </w:pPr>
      <w:hyperlink w:anchor="_Toc55996512" w:history="1">
        <w:r w:rsidR="003332D2">
          <w:rPr>
            <w:rStyle w:val="ac"/>
            <w:rFonts w:hint="eastAsia"/>
            <w:noProof/>
          </w:rPr>
          <w:t>3</w:t>
        </w:r>
        <w:r w:rsidR="00D028D5" w:rsidRPr="00466057">
          <w:rPr>
            <w:rStyle w:val="ac"/>
            <w:noProof/>
          </w:rPr>
          <w:t>.1.2.</w:t>
        </w:r>
        <w:r w:rsidR="00D028D5">
          <w:rPr>
            <w:noProof/>
          </w:rPr>
          <w:tab/>
        </w:r>
        <w:r w:rsidR="003332D2">
          <w:rPr>
            <w:noProof/>
          </w:rPr>
          <w:t>AT_NMEA</w:t>
        </w:r>
        <w:r w:rsidR="00D028D5">
          <w:rPr>
            <w:noProof/>
            <w:webHidden/>
          </w:rPr>
          <w:tab/>
        </w:r>
      </w:hyperlink>
      <w:r w:rsidR="00075001">
        <w:rPr>
          <w:rFonts w:hint="eastAsia"/>
          <w:noProof/>
        </w:rPr>
        <w:t>14</w:t>
      </w:r>
    </w:p>
    <w:p w:rsidR="002411C4" w:rsidRDefault="004A487B" w:rsidP="002411C4">
      <w:r>
        <w:fldChar w:fldCharType="end"/>
      </w:r>
    </w:p>
    <w:p w:rsidR="004D77A5" w:rsidRDefault="002411C4" w:rsidP="002411C4">
      <w:pPr>
        <w:widowControl/>
      </w:pPr>
      <w:r>
        <w:br w:type="page"/>
      </w:r>
    </w:p>
    <w:p w:rsidR="004D77A5" w:rsidRDefault="004D77A5" w:rsidP="004D77A5">
      <w:pPr>
        <w:pStyle w:val="1"/>
      </w:pPr>
      <w:bookmarkStart w:id="2" w:name="_Toc55996481"/>
      <w:r>
        <w:rPr>
          <w:rFonts w:hint="eastAsia"/>
        </w:rPr>
        <w:lastRenderedPageBreak/>
        <w:t>Introduction</w:t>
      </w:r>
      <w:bookmarkEnd w:id="2"/>
    </w:p>
    <w:p w:rsidR="004D77A5" w:rsidRDefault="0020462B" w:rsidP="004D77A5">
      <w:r>
        <w:rPr>
          <w:rFonts w:hint="eastAsia"/>
        </w:rPr>
        <w:t xml:space="preserve">The CLI Command </w:t>
      </w:r>
      <w:r>
        <w:t>format</w:t>
      </w:r>
      <w:r>
        <w:rPr>
          <w:rFonts w:hint="eastAsia"/>
        </w:rPr>
        <w:t>ion</w:t>
      </w:r>
      <w:r>
        <w:t xml:space="preserve"> is</w:t>
      </w:r>
      <w:r>
        <w:rPr>
          <w:rFonts w:hint="eastAsia"/>
        </w:rPr>
        <w:t xml:space="preserve"> in following</w:t>
      </w:r>
      <w:r w:rsidR="004D77A5">
        <w:rPr>
          <w:rFonts w:hint="eastAsia"/>
        </w:rPr>
        <w:t xml:space="preserve">, </w:t>
      </w:r>
      <w:r>
        <w:rPr>
          <w:rFonts w:hint="eastAsia"/>
        </w:rPr>
        <w:t xml:space="preserve">but there still have </w:t>
      </w:r>
      <w:r w:rsidR="004D77A5">
        <w:rPr>
          <w:rFonts w:hint="eastAsia"/>
        </w:rPr>
        <w:t>a few exceptions.</w:t>
      </w:r>
    </w:p>
    <w:p w:rsidR="004D77A5" w:rsidRPr="0020462B" w:rsidRDefault="004D77A5" w:rsidP="004D77A5"/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26"/>
        <w:gridCol w:w="1639"/>
        <w:gridCol w:w="1973"/>
        <w:gridCol w:w="1634"/>
        <w:gridCol w:w="1656"/>
      </w:tblGrid>
      <w:tr w:rsidR="004D77A5" w:rsidTr="00192E06">
        <w:tc>
          <w:tcPr>
            <w:tcW w:w="1626" w:type="dxa"/>
          </w:tcPr>
          <w:p w:rsidR="004D77A5" w:rsidRDefault="004D77A5" w:rsidP="00192E06">
            <w:r>
              <w:rPr>
                <w:rFonts w:hint="eastAsia"/>
              </w:rPr>
              <w:t>Entity</w:t>
            </w:r>
          </w:p>
        </w:tc>
        <w:tc>
          <w:tcPr>
            <w:tcW w:w="1639" w:type="dxa"/>
          </w:tcPr>
          <w:p w:rsidR="004D77A5" w:rsidRDefault="004D77A5" w:rsidP="00192E06">
            <w:r>
              <w:rPr>
                <w:rFonts w:hint="eastAsia"/>
              </w:rPr>
              <w:t>Instance</w:t>
            </w:r>
          </w:p>
        </w:tc>
        <w:tc>
          <w:tcPr>
            <w:tcW w:w="1973" w:type="dxa"/>
          </w:tcPr>
          <w:p w:rsidR="004D77A5" w:rsidRDefault="004D77A5" w:rsidP="00192E06">
            <w:r>
              <w:rPr>
                <w:rFonts w:hint="eastAsia"/>
              </w:rPr>
              <w:t>Parameter</w:t>
            </w:r>
          </w:p>
        </w:tc>
        <w:tc>
          <w:tcPr>
            <w:tcW w:w="1634" w:type="dxa"/>
          </w:tcPr>
          <w:p w:rsidR="004D77A5" w:rsidRDefault="004D77A5" w:rsidP="00192E06">
            <w:r>
              <w:rPr>
                <w:rFonts w:hint="eastAsia"/>
              </w:rPr>
              <w:t>Values</w:t>
            </w:r>
          </w:p>
        </w:tc>
        <w:tc>
          <w:tcPr>
            <w:tcW w:w="1656" w:type="dxa"/>
          </w:tcPr>
          <w:p w:rsidR="004D77A5" w:rsidRDefault="004D77A5" w:rsidP="00192E06">
            <w:r>
              <w:rPr>
                <w:rFonts w:hint="eastAsia"/>
              </w:rPr>
              <w:t>Description</w:t>
            </w:r>
          </w:p>
        </w:tc>
      </w:tr>
    </w:tbl>
    <w:p w:rsidR="004D77A5" w:rsidRDefault="004D77A5" w:rsidP="004D77A5"/>
    <w:p w:rsidR="004D77A5" w:rsidRDefault="0020462B" w:rsidP="004D77A5">
      <w:r>
        <w:t>And some</w:t>
      </w:r>
      <w:r>
        <w:rPr>
          <w:rFonts w:hint="eastAsia"/>
        </w:rPr>
        <w:t xml:space="preserve"> of them also </w:t>
      </w:r>
      <w:r w:rsidR="004D77A5">
        <w:rPr>
          <w:rFonts w:hint="eastAsia"/>
        </w:rPr>
        <w:t xml:space="preserve">need </w:t>
      </w:r>
      <w:r>
        <w:t>extracommand “</w:t>
      </w:r>
      <w:r w:rsidR="004D77A5">
        <w:rPr>
          <w:rFonts w:hint="eastAsia"/>
        </w:rPr>
        <w:t>apply</w:t>
      </w:r>
      <w:r>
        <w:t>”</w:t>
      </w:r>
      <w:r>
        <w:rPr>
          <w:rFonts w:hint="eastAsia"/>
        </w:rPr>
        <w:t xml:space="preserve"> to take effect </w:t>
      </w:r>
    </w:p>
    <w:p w:rsidR="00AD1CAE" w:rsidRDefault="00AD1CAE">
      <w:pPr>
        <w:widowControl/>
      </w:pPr>
    </w:p>
    <w:p w:rsidR="00731DC8" w:rsidRDefault="00AD1CAE">
      <w:pPr>
        <w:widowControl/>
      </w:pPr>
      <w:r>
        <w:br w:type="page"/>
      </w:r>
    </w:p>
    <w:p w:rsidR="00C33CE9" w:rsidRDefault="00AD0460" w:rsidP="0049011C">
      <w:pPr>
        <w:pStyle w:val="1"/>
        <w:numPr>
          <w:ilvl w:val="0"/>
          <w:numId w:val="44"/>
        </w:numPr>
      </w:pPr>
      <w:bookmarkStart w:id="3" w:name="_Toc55996482"/>
      <w:r>
        <w:rPr>
          <w:rFonts w:hint="eastAsia"/>
        </w:rPr>
        <w:lastRenderedPageBreak/>
        <w:t>S</w:t>
      </w:r>
      <w:r w:rsidR="00A53C8C">
        <w:rPr>
          <w:rFonts w:hint="eastAsia"/>
        </w:rPr>
        <w:t>tatus</w:t>
      </w:r>
      <w:bookmarkEnd w:id="3"/>
    </w:p>
    <w:p w:rsidR="00173C29" w:rsidRPr="00173C29" w:rsidRDefault="00AB19FA" w:rsidP="00173C29">
      <w:pPr>
        <w:pStyle w:val="2"/>
        <w:numPr>
          <w:ilvl w:val="1"/>
          <w:numId w:val="45"/>
        </w:numPr>
      </w:pPr>
      <w:bookmarkStart w:id="4" w:name="_Toc55996483"/>
      <w:r w:rsidRPr="00AB19FA">
        <w:t>Basic Network</w:t>
      </w:r>
      <w:bookmarkEnd w:id="4"/>
    </w:p>
    <w:p w:rsidR="00A53C8C" w:rsidRPr="00AD3544" w:rsidRDefault="006447F5" w:rsidP="00EF1A2B">
      <w:pPr>
        <w:pStyle w:val="3"/>
        <w:numPr>
          <w:ilvl w:val="2"/>
          <w:numId w:val="45"/>
        </w:numPr>
      </w:pPr>
      <w:bookmarkStart w:id="5" w:name="_Toc55996484"/>
      <w:r w:rsidRPr="00AD3544">
        <w:t>WAN &amp; Uplink</w:t>
      </w:r>
      <w:bookmarkEnd w:id="5"/>
    </w:p>
    <w:p w:rsidR="006447F5" w:rsidRPr="0049011C" w:rsidRDefault="006447F5" w:rsidP="00EC6344">
      <w:pPr>
        <w:pStyle w:val="4"/>
      </w:pPr>
      <w:r w:rsidRPr="0049011C">
        <w:t>WAN Interface IPv4 Network Statu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EF1A2B" w:rsidRPr="0049011C" w:rsidTr="00ED19F0">
        <w:tc>
          <w:tcPr>
            <w:tcW w:w="1673" w:type="dxa"/>
          </w:tcPr>
          <w:p w:rsidR="00EF1A2B" w:rsidRPr="0049011C" w:rsidRDefault="00EF1A2B" w:rsidP="00ED19F0">
            <w:r w:rsidRPr="0049011C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EF1A2B" w:rsidRPr="0049011C" w:rsidRDefault="00EF1A2B" w:rsidP="00ED19F0">
            <w:r w:rsidRPr="0049011C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EF1A2B" w:rsidRPr="0049011C" w:rsidRDefault="00EF1A2B" w:rsidP="00ED19F0">
            <w:r w:rsidRPr="0049011C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EF1A2B" w:rsidRPr="0049011C" w:rsidRDefault="00EF1A2B" w:rsidP="00ED19F0">
            <w:r w:rsidRPr="0049011C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EF1A2B" w:rsidRPr="0049011C" w:rsidRDefault="00EF1A2B" w:rsidP="00ED19F0">
            <w:r w:rsidRPr="0049011C">
              <w:rPr>
                <w:rFonts w:hint="eastAsia"/>
              </w:rPr>
              <w:t>Description</w:t>
            </w:r>
          </w:p>
        </w:tc>
      </w:tr>
      <w:tr w:rsidR="00EF1A2B" w:rsidRPr="0049011C" w:rsidTr="00ED19F0">
        <w:tc>
          <w:tcPr>
            <w:tcW w:w="1673" w:type="dxa"/>
          </w:tcPr>
          <w:p w:rsidR="00EF1A2B" w:rsidRPr="0049011C" w:rsidRDefault="00EF1A2B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status</w:t>
            </w:r>
          </w:p>
        </w:tc>
        <w:tc>
          <w:tcPr>
            <w:tcW w:w="1673" w:type="dxa"/>
          </w:tcPr>
          <w:p w:rsidR="00EF1A2B" w:rsidRPr="0049011C" w:rsidRDefault="00832A64" w:rsidP="00ED19F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674" w:type="dxa"/>
          </w:tcPr>
          <w:p w:rsidR="00EF1A2B" w:rsidRPr="0049011C" w:rsidRDefault="00EF1A2B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wiface_ipv4</w:t>
            </w:r>
          </w:p>
        </w:tc>
        <w:tc>
          <w:tcPr>
            <w:tcW w:w="1674" w:type="dxa"/>
          </w:tcPr>
          <w:p w:rsidR="00EF1A2B" w:rsidRPr="0049011C" w:rsidRDefault="00EF1A2B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?</w:t>
            </w:r>
            <w:r w:rsidR="0049011C">
              <w:rPr>
                <w:rFonts w:hint="eastAsia"/>
                <w:color w:val="000000" w:themeColor="text1"/>
              </w:rPr>
              <w:t>?</w:t>
            </w:r>
          </w:p>
        </w:tc>
        <w:tc>
          <w:tcPr>
            <w:tcW w:w="1674" w:type="dxa"/>
          </w:tcPr>
          <w:p w:rsidR="00EF1A2B" w:rsidRPr="0049011C" w:rsidRDefault="007218DB" w:rsidP="00D46A6A">
            <w:r w:rsidRPr="0049011C">
              <w:rPr>
                <w:rFonts w:hint="eastAsia"/>
              </w:rPr>
              <w:t>n: 3g index 1</w:t>
            </w:r>
          </w:p>
        </w:tc>
      </w:tr>
    </w:tbl>
    <w:p w:rsidR="00EF1A2B" w:rsidRPr="0049011C" w:rsidRDefault="00EF1A2B" w:rsidP="00EF1A2B"/>
    <w:p w:rsidR="00A53C8C" w:rsidRPr="00832A64" w:rsidRDefault="00A53C8C" w:rsidP="00EC6344">
      <w:pPr>
        <w:pStyle w:val="4"/>
      </w:pPr>
      <w:r w:rsidRPr="0049011C">
        <w:t>WAN Interface IPv6 Network Statu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Description</w:t>
            </w:r>
          </w:p>
        </w:tc>
      </w:tr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ED19F0" w:rsidRPr="0049011C" w:rsidRDefault="007218DB" w:rsidP="00ED19F0">
            <w:r>
              <w:rPr>
                <w:rFonts w:hint="eastAsia"/>
              </w:rPr>
              <w:t>0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wiface_ipv6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?</w:t>
            </w:r>
            <w:r w:rsidR="007218DB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ED19F0" w:rsidRPr="0049011C" w:rsidRDefault="00ED19F0" w:rsidP="00ED19F0"/>
        </w:tc>
      </w:tr>
    </w:tbl>
    <w:p w:rsidR="00ED19F0" w:rsidRPr="0049011C" w:rsidRDefault="00ED19F0" w:rsidP="00ED19F0"/>
    <w:p w:rsidR="00A53C8C" w:rsidRPr="0049011C" w:rsidRDefault="00AE2FF8" w:rsidP="00EC6344">
      <w:pPr>
        <w:pStyle w:val="4"/>
      </w:pPr>
      <w:r w:rsidRPr="0049011C">
        <w:t>LAN Interface Network Statu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Description</w:t>
            </w:r>
          </w:p>
        </w:tc>
      </w:tr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status</w:t>
            </w:r>
          </w:p>
        </w:tc>
        <w:tc>
          <w:tcPr>
            <w:tcW w:w="1673" w:type="dxa"/>
          </w:tcPr>
          <w:p w:rsidR="00ED19F0" w:rsidRPr="0049011C" w:rsidRDefault="00ED19F0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674" w:type="dxa"/>
          </w:tcPr>
          <w:p w:rsidR="00ED19F0" w:rsidRPr="0049011C" w:rsidRDefault="0066693D" w:rsidP="0066693D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l</w:t>
            </w:r>
            <w:r w:rsidR="00ED19F0" w:rsidRPr="0049011C">
              <w:rPr>
                <w:rFonts w:hint="eastAsia"/>
                <w:color w:val="000000" w:themeColor="text1"/>
              </w:rPr>
              <w:t>iface</w:t>
            </w:r>
          </w:p>
        </w:tc>
        <w:tc>
          <w:tcPr>
            <w:tcW w:w="1674" w:type="dxa"/>
          </w:tcPr>
          <w:p w:rsidR="00ED19F0" w:rsidRPr="0049011C" w:rsidRDefault="00ED19F0" w:rsidP="00ED19F0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?</w:t>
            </w:r>
            <w:r w:rsidR="007218DB">
              <w:rPr>
                <w:rFonts w:hint="eastAsia"/>
                <w:color w:val="000000" w:themeColor="text1"/>
              </w:rPr>
              <w:t>?</w:t>
            </w:r>
          </w:p>
        </w:tc>
        <w:tc>
          <w:tcPr>
            <w:tcW w:w="1674" w:type="dxa"/>
          </w:tcPr>
          <w:p w:rsidR="00ED19F0" w:rsidRPr="0049011C" w:rsidRDefault="00ED19F0" w:rsidP="00ED19F0"/>
        </w:tc>
      </w:tr>
    </w:tbl>
    <w:p w:rsidR="00ED19F0" w:rsidRPr="0049011C" w:rsidRDefault="00ED19F0" w:rsidP="00ED19F0"/>
    <w:p w:rsidR="00A53C8C" w:rsidRPr="0049011C" w:rsidRDefault="00A36A5A" w:rsidP="00EC6344">
      <w:pPr>
        <w:pStyle w:val="4"/>
      </w:pPr>
      <w:r w:rsidRPr="0049011C">
        <w:t>3G/4G Modem Status List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Description</w:t>
            </w:r>
          </w:p>
        </w:tc>
      </w:tr>
      <w:tr w:rsidR="00ED19F0" w:rsidRPr="0049011C" w:rsidTr="00ED19F0"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0</w:t>
            </w:r>
          </w:p>
        </w:tc>
        <w:tc>
          <w:tcPr>
            <w:tcW w:w="1674" w:type="dxa"/>
          </w:tcPr>
          <w:p w:rsidR="00ED19F0" w:rsidRPr="0049011C" w:rsidRDefault="0066693D" w:rsidP="00ED19F0">
            <w:r w:rsidRPr="0049011C">
              <w:rPr>
                <w:rFonts w:hint="eastAsia"/>
              </w:rPr>
              <w:t>3g</w:t>
            </w:r>
          </w:p>
        </w:tc>
        <w:tc>
          <w:tcPr>
            <w:tcW w:w="1674" w:type="dxa"/>
          </w:tcPr>
          <w:p w:rsidR="00ED19F0" w:rsidRPr="0049011C" w:rsidRDefault="00ED19F0" w:rsidP="00ED19F0">
            <w:r w:rsidRPr="0049011C">
              <w:rPr>
                <w:rFonts w:hint="eastAsia"/>
              </w:rPr>
              <w:t>?</w:t>
            </w:r>
            <w:r w:rsidR="00073C15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ED19F0" w:rsidRPr="0049011C" w:rsidRDefault="00ED19F0" w:rsidP="00ED19F0"/>
        </w:tc>
      </w:tr>
      <w:tr w:rsidR="00BE6B96" w:rsidRPr="0049011C" w:rsidTr="00ED19F0">
        <w:tc>
          <w:tcPr>
            <w:tcW w:w="1673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BE6B96" w:rsidRPr="0049011C" w:rsidRDefault="00832A64" w:rsidP="00ED19F0">
            <w:r>
              <w:rPr>
                <w:rFonts w:hint="eastAsia"/>
              </w:rPr>
              <w:t>1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3g_modem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?</w:t>
            </w:r>
            <w:r w:rsidR="00073C15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BE6B96" w:rsidRPr="0049011C" w:rsidRDefault="00BE6B96" w:rsidP="00D46A6A">
            <w:r w:rsidRPr="0049011C">
              <w:rPr>
                <w:rFonts w:hint="eastAsia"/>
              </w:rPr>
              <w:t>n: 3g index 1</w:t>
            </w:r>
          </w:p>
        </w:tc>
      </w:tr>
      <w:tr w:rsidR="00BE6B96" w:rsidRPr="0049011C" w:rsidTr="00ED19F0">
        <w:tc>
          <w:tcPr>
            <w:tcW w:w="1673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BE6B96" w:rsidRPr="0049011C" w:rsidRDefault="00832A64" w:rsidP="00ED19F0">
            <w:r>
              <w:rPr>
                <w:rFonts w:hint="eastAsia"/>
              </w:rPr>
              <w:t>1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3g_sim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?</w:t>
            </w:r>
            <w:r w:rsidR="00073C15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BE6B96" w:rsidRPr="0049011C" w:rsidRDefault="00BE6B96" w:rsidP="00D46A6A">
            <w:r w:rsidRPr="0049011C">
              <w:rPr>
                <w:rFonts w:hint="eastAsia"/>
              </w:rPr>
              <w:t>n: 3g index 1</w:t>
            </w:r>
          </w:p>
        </w:tc>
      </w:tr>
      <w:tr w:rsidR="00BE6B96" w:rsidRPr="0049011C" w:rsidTr="00ED19F0">
        <w:tc>
          <w:tcPr>
            <w:tcW w:w="1673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BE6B96" w:rsidRPr="0049011C" w:rsidRDefault="00832A64" w:rsidP="00ED19F0">
            <w:r>
              <w:rPr>
                <w:rFonts w:hint="eastAsia"/>
              </w:rPr>
              <w:t>1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3g_service</w:t>
            </w:r>
          </w:p>
        </w:tc>
        <w:tc>
          <w:tcPr>
            <w:tcW w:w="1674" w:type="dxa"/>
          </w:tcPr>
          <w:p w:rsidR="00BE6B96" w:rsidRPr="0049011C" w:rsidRDefault="00BE6B96" w:rsidP="00ED19F0">
            <w:r w:rsidRPr="0049011C">
              <w:rPr>
                <w:rFonts w:hint="eastAsia"/>
              </w:rPr>
              <w:t>?</w:t>
            </w:r>
            <w:r w:rsidR="00073C15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BE6B96" w:rsidRPr="0049011C" w:rsidRDefault="00BE6B96" w:rsidP="00D46A6A">
            <w:r w:rsidRPr="0049011C">
              <w:rPr>
                <w:rFonts w:hint="eastAsia"/>
              </w:rPr>
              <w:t>n: 3g index 1</w:t>
            </w:r>
          </w:p>
        </w:tc>
      </w:tr>
    </w:tbl>
    <w:p w:rsidR="00ED19F0" w:rsidRPr="00ED19F0" w:rsidRDefault="00ED19F0" w:rsidP="00ED19F0"/>
    <w:p w:rsidR="00E738C7" w:rsidRDefault="00E738C7" w:rsidP="00E738C7">
      <w:pPr>
        <w:pStyle w:val="3"/>
        <w:numPr>
          <w:ilvl w:val="2"/>
          <w:numId w:val="45"/>
        </w:numPr>
      </w:pPr>
      <w:bookmarkStart w:id="6" w:name="_Toc55996485"/>
      <w:r w:rsidRPr="00E738C7">
        <w:lastRenderedPageBreak/>
        <w:t xml:space="preserve">LAN </w:t>
      </w:r>
      <w:bookmarkEnd w:id="6"/>
    </w:p>
    <w:p w:rsidR="00E738C7" w:rsidRPr="00AD3544" w:rsidRDefault="00E738C7" w:rsidP="00EC6344">
      <w:pPr>
        <w:pStyle w:val="4"/>
      </w:pPr>
      <w:r w:rsidRPr="00AD3544">
        <w:t>LAN Client List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E738C7" w:rsidRPr="00AD3544" w:rsidTr="005E0556">
        <w:tc>
          <w:tcPr>
            <w:tcW w:w="1673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Description</w:t>
            </w:r>
          </w:p>
        </w:tc>
      </w:tr>
      <w:tr w:rsidR="00E738C7" w:rsidRPr="00AD3544" w:rsidTr="005E0556">
        <w:tc>
          <w:tcPr>
            <w:tcW w:w="1673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status</w:t>
            </w:r>
          </w:p>
        </w:tc>
        <w:tc>
          <w:tcPr>
            <w:tcW w:w="1673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0</w:t>
            </w:r>
          </w:p>
        </w:tc>
        <w:tc>
          <w:tcPr>
            <w:tcW w:w="1674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lan_client</w:t>
            </w:r>
          </w:p>
        </w:tc>
        <w:tc>
          <w:tcPr>
            <w:tcW w:w="1674" w:type="dxa"/>
          </w:tcPr>
          <w:p w:rsidR="00E738C7" w:rsidRPr="00AD3544" w:rsidRDefault="00E738C7" w:rsidP="005E0556">
            <w:r w:rsidRPr="00AD3544">
              <w:rPr>
                <w:rFonts w:hint="eastAsia"/>
              </w:rPr>
              <w:t>?</w:t>
            </w:r>
            <w:r w:rsidR="00073C15" w:rsidRPr="00AD3544">
              <w:rPr>
                <w:rFonts w:hint="eastAsia"/>
              </w:rPr>
              <w:t>?</w:t>
            </w:r>
          </w:p>
        </w:tc>
        <w:tc>
          <w:tcPr>
            <w:tcW w:w="1674" w:type="dxa"/>
          </w:tcPr>
          <w:p w:rsidR="00E738C7" w:rsidRPr="00AD3544" w:rsidRDefault="00E738C7" w:rsidP="005E0556"/>
        </w:tc>
      </w:tr>
    </w:tbl>
    <w:p w:rsidR="00685A28" w:rsidRPr="00AD3544" w:rsidRDefault="00685A28" w:rsidP="00ED19F0"/>
    <w:p w:rsidR="006861F3" w:rsidRPr="00AD3544" w:rsidRDefault="006861F3" w:rsidP="006861F3">
      <w:pPr>
        <w:pStyle w:val="2"/>
        <w:numPr>
          <w:ilvl w:val="1"/>
          <w:numId w:val="45"/>
        </w:numPr>
      </w:pPr>
      <w:bookmarkStart w:id="7" w:name="_Toc55996487"/>
      <w:r>
        <w:rPr>
          <w:rFonts w:hint="eastAsia"/>
        </w:rPr>
        <w:t>DDNS</w:t>
      </w:r>
      <w:bookmarkEnd w:id="7"/>
    </w:p>
    <w:p w:rsidR="006861F3" w:rsidRPr="0049011C" w:rsidRDefault="006861F3" w:rsidP="006861F3">
      <w:pPr>
        <w:pStyle w:val="4"/>
      </w:pPr>
      <w:r>
        <w:rPr>
          <w:rFonts w:hint="eastAsia"/>
        </w:rPr>
        <w:t>DDNS</w:t>
      </w:r>
      <w:r w:rsidRPr="0049011C">
        <w:t xml:space="preserve"> Statu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674"/>
        <w:gridCol w:w="1674"/>
        <w:gridCol w:w="1674"/>
      </w:tblGrid>
      <w:tr w:rsidR="006861F3" w:rsidRPr="0049011C" w:rsidTr="00B67F51">
        <w:tc>
          <w:tcPr>
            <w:tcW w:w="1673" w:type="dxa"/>
          </w:tcPr>
          <w:p w:rsidR="006861F3" w:rsidRPr="0049011C" w:rsidRDefault="006861F3" w:rsidP="00B67F51">
            <w:r w:rsidRPr="0049011C"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6861F3" w:rsidRPr="0049011C" w:rsidRDefault="006861F3" w:rsidP="00B67F51">
            <w:r w:rsidRPr="0049011C">
              <w:rPr>
                <w:rFonts w:hint="eastAsia"/>
              </w:rPr>
              <w:t>Instance</w:t>
            </w:r>
          </w:p>
        </w:tc>
        <w:tc>
          <w:tcPr>
            <w:tcW w:w="1674" w:type="dxa"/>
          </w:tcPr>
          <w:p w:rsidR="006861F3" w:rsidRPr="0049011C" w:rsidRDefault="006861F3" w:rsidP="00B67F51">
            <w:r w:rsidRPr="0049011C"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6861F3" w:rsidRPr="0049011C" w:rsidRDefault="006861F3" w:rsidP="00B67F51">
            <w:r w:rsidRPr="0049011C"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6861F3" w:rsidRPr="0049011C" w:rsidRDefault="006861F3" w:rsidP="00B67F51">
            <w:r w:rsidRPr="0049011C">
              <w:rPr>
                <w:rFonts w:hint="eastAsia"/>
              </w:rPr>
              <w:t>Description</w:t>
            </w:r>
          </w:p>
        </w:tc>
      </w:tr>
      <w:tr w:rsidR="006861F3" w:rsidRPr="0049011C" w:rsidTr="00B67F51">
        <w:tc>
          <w:tcPr>
            <w:tcW w:w="1673" w:type="dxa"/>
          </w:tcPr>
          <w:p w:rsidR="006861F3" w:rsidRPr="0049011C" w:rsidRDefault="006861F3" w:rsidP="00B67F51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status</w:t>
            </w:r>
          </w:p>
        </w:tc>
        <w:tc>
          <w:tcPr>
            <w:tcW w:w="1673" w:type="dxa"/>
          </w:tcPr>
          <w:p w:rsidR="006861F3" w:rsidRPr="0049011C" w:rsidRDefault="003B04FC" w:rsidP="00B67F51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674" w:type="dxa"/>
          </w:tcPr>
          <w:p w:rsidR="006861F3" w:rsidRPr="0049011C" w:rsidRDefault="0034500F" w:rsidP="00B67F51">
            <w:pPr>
              <w:rPr>
                <w:color w:val="000000" w:themeColor="text1"/>
              </w:rPr>
            </w:pPr>
            <w:r w:rsidRPr="0034500F">
              <w:rPr>
                <w:color w:val="000000" w:themeColor="text1"/>
              </w:rPr>
              <w:t>ddns_status</w:t>
            </w:r>
          </w:p>
        </w:tc>
        <w:tc>
          <w:tcPr>
            <w:tcW w:w="1674" w:type="dxa"/>
          </w:tcPr>
          <w:p w:rsidR="006861F3" w:rsidRPr="0049011C" w:rsidRDefault="006861F3" w:rsidP="00B67F51">
            <w:pPr>
              <w:rPr>
                <w:color w:val="000000" w:themeColor="text1"/>
              </w:rPr>
            </w:pPr>
            <w:r w:rsidRPr="0049011C">
              <w:rPr>
                <w:rFonts w:hint="eastAsia"/>
                <w:color w:val="000000" w:themeColor="text1"/>
              </w:rPr>
              <w:t>?</w:t>
            </w:r>
            <w:r>
              <w:rPr>
                <w:rFonts w:hint="eastAsia"/>
                <w:color w:val="000000" w:themeColor="text1"/>
              </w:rPr>
              <w:t>?</w:t>
            </w:r>
          </w:p>
        </w:tc>
        <w:tc>
          <w:tcPr>
            <w:tcW w:w="1674" w:type="dxa"/>
          </w:tcPr>
          <w:p w:rsidR="006861F3" w:rsidRPr="0049011C" w:rsidRDefault="006861F3" w:rsidP="00B67F51"/>
        </w:tc>
      </w:tr>
    </w:tbl>
    <w:p w:rsidR="00AD3544" w:rsidRDefault="00AD3544">
      <w:pPr>
        <w:widowControl/>
        <w:rPr>
          <w:color w:val="000000" w:themeColor="text1"/>
        </w:rPr>
      </w:pPr>
    </w:p>
    <w:p w:rsidR="006954D6" w:rsidRDefault="00AD3544">
      <w:pPr>
        <w:widowControl/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C82F22" w:rsidRPr="00FB039E" w:rsidRDefault="00807E21" w:rsidP="00EF1A2B">
      <w:pPr>
        <w:pStyle w:val="1"/>
        <w:numPr>
          <w:ilvl w:val="0"/>
          <w:numId w:val="45"/>
        </w:numPr>
        <w:rPr>
          <w:color w:val="000000" w:themeColor="text1"/>
        </w:rPr>
      </w:pPr>
      <w:bookmarkStart w:id="8" w:name="_Toc55996489"/>
      <w:r>
        <w:rPr>
          <w:rFonts w:hint="eastAsia"/>
          <w:color w:val="000000" w:themeColor="text1"/>
        </w:rPr>
        <w:lastRenderedPageBreak/>
        <w:t>B</w:t>
      </w:r>
      <w:r w:rsidR="00C82F22" w:rsidRPr="00FB039E">
        <w:rPr>
          <w:color w:val="000000" w:themeColor="text1"/>
        </w:rPr>
        <w:t xml:space="preserve">asic </w:t>
      </w:r>
      <w:r w:rsidR="00231A88">
        <w:rPr>
          <w:rFonts w:hint="eastAsia"/>
          <w:color w:val="000000" w:themeColor="text1"/>
        </w:rPr>
        <w:t>N</w:t>
      </w:r>
      <w:r w:rsidR="00C82F22" w:rsidRPr="00FB039E">
        <w:rPr>
          <w:color w:val="000000" w:themeColor="text1"/>
        </w:rPr>
        <w:t>etwork</w:t>
      </w:r>
      <w:bookmarkEnd w:id="8"/>
    </w:p>
    <w:p w:rsidR="00C82F22" w:rsidRPr="00FB039E" w:rsidRDefault="001F0119" w:rsidP="00EF1A2B">
      <w:pPr>
        <w:pStyle w:val="2"/>
        <w:numPr>
          <w:ilvl w:val="1"/>
          <w:numId w:val="45"/>
        </w:numPr>
        <w:rPr>
          <w:color w:val="000000" w:themeColor="text1"/>
        </w:rPr>
      </w:pPr>
      <w:bookmarkStart w:id="9" w:name="_Toc55996490"/>
      <w:r w:rsidRPr="001F0119">
        <w:rPr>
          <w:color w:val="000000" w:themeColor="text1"/>
        </w:rPr>
        <w:t>WAN &amp; Uplink</w:t>
      </w:r>
      <w:bookmarkEnd w:id="9"/>
    </w:p>
    <w:p w:rsidR="00FB37CF" w:rsidRPr="00FB039E" w:rsidRDefault="00FB37CF" w:rsidP="00EF1A2B">
      <w:pPr>
        <w:pStyle w:val="3"/>
        <w:numPr>
          <w:ilvl w:val="2"/>
          <w:numId w:val="45"/>
        </w:numPr>
        <w:rPr>
          <w:color w:val="000000" w:themeColor="text1"/>
        </w:rPr>
      </w:pPr>
      <w:bookmarkStart w:id="10" w:name="_Toc55996491"/>
      <w:r w:rsidRPr="00FB039E">
        <w:rPr>
          <w:color w:val="000000" w:themeColor="text1"/>
        </w:rPr>
        <w:t>physical interface</w:t>
      </w:r>
      <w:bookmarkEnd w:id="10"/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26"/>
        <w:gridCol w:w="1639"/>
        <w:gridCol w:w="1973"/>
        <w:gridCol w:w="1634"/>
        <w:gridCol w:w="1656"/>
      </w:tblGrid>
      <w:tr w:rsidR="003F17F8" w:rsidRPr="00FB039E" w:rsidTr="00741D1D">
        <w:tc>
          <w:tcPr>
            <w:tcW w:w="1626" w:type="dxa"/>
          </w:tcPr>
          <w:p w:rsidR="003F17F8" w:rsidRPr="00FB039E" w:rsidRDefault="003F17F8" w:rsidP="00FB37CF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39" w:type="dxa"/>
          </w:tcPr>
          <w:p w:rsidR="003F17F8" w:rsidRPr="00FB039E" w:rsidRDefault="003F17F8" w:rsidP="00FB37CF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1973" w:type="dxa"/>
          </w:tcPr>
          <w:p w:rsidR="003F17F8" w:rsidRPr="00FB039E" w:rsidRDefault="003F17F8" w:rsidP="00FB37CF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34" w:type="dxa"/>
          </w:tcPr>
          <w:p w:rsidR="003F17F8" w:rsidRPr="00FB039E" w:rsidRDefault="003F17F8" w:rsidP="00FB37CF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56" w:type="dxa"/>
          </w:tcPr>
          <w:p w:rsidR="003F17F8" w:rsidRPr="00FB039E" w:rsidRDefault="003F17F8" w:rsidP="0047069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FB37CF" w:rsidRPr="00B42056" w:rsidTr="00741D1D">
        <w:tc>
          <w:tcPr>
            <w:tcW w:w="1626" w:type="dxa"/>
          </w:tcPr>
          <w:p w:rsidR="00FB37CF" w:rsidRPr="00FD36B6" w:rsidRDefault="00FB37CF" w:rsidP="00FB37CF">
            <w:pPr>
              <w:rPr>
                <w:color w:val="000000" w:themeColor="text1"/>
              </w:rPr>
            </w:pPr>
            <w:bookmarkStart w:id="11" w:name="_Hlk486860472"/>
            <w:r w:rsidRPr="00FD36B6">
              <w:rPr>
                <w:color w:val="000000" w:themeColor="text1"/>
              </w:rPr>
              <w:t>eth</w:t>
            </w:r>
          </w:p>
        </w:tc>
        <w:tc>
          <w:tcPr>
            <w:tcW w:w="1639" w:type="dxa"/>
          </w:tcPr>
          <w:p w:rsidR="00FB37CF" w:rsidRPr="00FD36B6" w:rsidRDefault="008F0F64" w:rsidP="00FB37CF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973" w:type="dxa"/>
          </w:tcPr>
          <w:p w:rsidR="00FB37CF" w:rsidRPr="00FD36B6" w:rsidRDefault="008F0F64" w:rsidP="00FB37CF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evice_mode</w:t>
            </w:r>
          </w:p>
        </w:tc>
        <w:tc>
          <w:tcPr>
            <w:tcW w:w="1634" w:type="dxa"/>
          </w:tcPr>
          <w:p w:rsidR="00FB37CF" w:rsidRPr="00FD36B6" w:rsidRDefault="00FB37CF" w:rsidP="00FB37CF">
            <w:pPr>
              <w:rPr>
                <w:color w:val="000000" w:themeColor="text1"/>
              </w:rPr>
            </w:pPr>
            <w:r w:rsidRPr="00FD36B6">
              <w:rPr>
                <w:color w:val="000000" w:themeColor="text1"/>
              </w:rPr>
              <w:t>0/1</w:t>
            </w:r>
          </w:p>
        </w:tc>
        <w:tc>
          <w:tcPr>
            <w:tcW w:w="1656" w:type="dxa"/>
          </w:tcPr>
          <w:p w:rsidR="00CD35B0" w:rsidRDefault="008F0F64" w:rsidP="0047069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: NAT</w:t>
            </w:r>
          </w:p>
          <w:p w:rsidR="008F0F64" w:rsidRPr="00FD36B6" w:rsidRDefault="008F0F64" w:rsidP="0047069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: Modem</w:t>
            </w:r>
          </w:p>
        </w:tc>
      </w:tr>
      <w:bookmarkEnd w:id="11"/>
    </w:tbl>
    <w:p w:rsidR="00F61E60" w:rsidRPr="00B42056" w:rsidRDefault="00F61E60" w:rsidP="00FB37CF">
      <w:pPr>
        <w:rPr>
          <w:color w:val="000000" w:themeColor="text1"/>
        </w:rPr>
      </w:pP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26"/>
        <w:gridCol w:w="1639"/>
        <w:gridCol w:w="1973"/>
        <w:gridCol w:w="1634"/>
        <w:gridCol w:w="1656"/>
      </w:tblGrid>
      <w:tr w:rsidR="00E26F05" w:rsidRPr="00B42056" w:rsidTr="000260A4">
        <w:tc>
          <w:tcPr>
            <w:tcW w:w="1626" w:type="dxa"/>
          </w:tcPr>
          <w:p w:rsidR="00E26F05" w:rsidRPr="00783E9F" w:rsidRDefault="00E26F05" w:rsidP="000260A4">
            <w:pPr>
              <w:rPr>
                <w:color w:val="000000" w:themeColor="text1"/>
              </w:rPr>
            </w:pPr>
            <w:bookmarkStart w:id="12" w:name="_Hlk486866527"/>
            <w:r w:rsidRPr="00783E9F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639" w:type="dxa"/>
          </w:tcPr>
          <w:p w:rsidR="00E26F05" w:rsidRPr="00783E9F" w:rsidRDefault="008F0F64" w:rsidP="000260A4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th</w:t>
            </w:r>
          </w:p>
        </w:tc>
        <w:tc>
          <w:tcPr>
            <w:tcW w:w="1973" w:type="dxa"/>
          </w:tcPr>
          <w:p w:rsidR="00E26F05" w:rsidRPr="00783E9F" w:rsidRDefault="00E26F05" w:rsidP="000260A4">
            <w:pPr>
              <w:rPr>
                <w:color w:val="000000" w:themeColor="text1"/>
              </w:rPr>
            </w:pPr>
          </w:p>
        </w:tc>
        <w:tc>
          <w:tcPr>
            <w:tcW w:w="1634" w:type="dxa"/>
          </w:tcPr>
          <w:p w:rsidR="00E26F05" w:rsidRPr="00783E9F" w:rsidRDefault="00E26F05" w:rsidP="000260A4">
            <w:pPr>
              <w:rPr>
                <w:color w:val="000000" w:themeColor="text1"/>
              </w:rPr>
            </w:pPr>
          </w:p>
        </w:tc>
        <w:tc>
          <w:tcPr>
            <w:tcW w:w="1656" w:type="dxa"/>
          </w:tcPr>
          <w:p w:rsidR="00E26F05" w:rsidRPr="00783E9F" w:rsidRDefault="00E26F05" w:rsidP="000260A4">
            <w:pPr>
              <w:rPr>
                <w:color w:val="000000" w:themeColor="text1"/>
              </w:rPr>
            </w:pPr>
          </w:p>
        </w:tc>
      </w:tr>
      <w:bookmarkEnd w:id="12"/>
    </w:tbl>
    <w:p w:rsidR="000A69A7" w:rsidRDefault="000A69A7" w:rsidP="00FB37CF">
      <w:pPr>
        <w:rPr>
          <w:color w:val="000000" w:themeColor="text1"/>
        </w:rPr>
      </w:pPr>
    </w:p>
    <w:p w:rsidR="002A3247" w:rsidRDefault="002A3247" w:rsidP="002A3247">
      <w:pPr>
        <w:pStyle w:val="5"/>
        <w:rPr>
          <w:color w:val="000000" w:themeColor="text1"/>
        </w:rPr>
      </w:pPr>
      <w:r>
        <w:rPr>
          <w:color w:val="000000" w:themeColor="text1"/>
        </w:rPr>
        <w:t>L</w:t>
      </w:r>
      <w:r>
        <w:rPr>
          <w:rFonts w:hint="eastAsia"/>
          <w:color w:val="000000" w:themeColor="text1"/>
        </w:rPr>
        <w:t>a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26"/>
        <w:gridCol w:w="1639"/>
        <w:gridCol w:w="1973"/>
        <w:gridCol w:w="1634"/>
        <w:gridCol w:w="1656"/>
      </w:tblGrid>
      <w:tr w:rsidR="002A3247" w:rsidRPr="00FB039E" w:rsidTr="005F491A">
        <w:tc>
          <w:tcPr>
            <w:tcW w:w="1626" w:type="dxa"/>
          </w:tcPr>
          <w:p w:rsidR="002A3247" w:rsidRPr="00FB039E" w:rsidRDefault="002A3247" w:rsidP="005F491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39" w:type="dxa"/>
          </w:tcPr>
          <w:p w:rsidR="002A3247" w:rsidRPr="00FB039E" w:rsidRDefault="002A3247" w:rsidP="005F491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1973" w:type="dxa"/>
          </w:tcPr>
          <w:p w:rsidR="002A3247" w:rsidRPr="00FB039E" w:rsidRDefault="002A3247" w:rsidP="005F491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34" w:type="dxa"/>
          </w:tcPr>
          <w:p w:rsidR="002A3247" w:rsidRPr="00FB039E" w:rsidRDefault="002A3247" w:rsidP="005F491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56" w:type="dxa"/>
          </w:tcPr>
          <w:p w:rsidR="002A3247" w:rsidRPr="00FB039E" w:rsidRDefault="002A3247" w:rsidP="005F491A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2A3247" w:rsidRPr="00B42056" w:rsidTr="005F491A">
        <w:tc>
          <w:tcPr>
            <w:tcW w:w="1626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  <w:r w:rsidRPr="00FD36B6">
              <w:rPr>
                <w:color w:val="000000" w:themeColor="text1"/>
              </w:rPr>
              <w:t>eth</w:t>
            </w:r>
          </w:p>
        </w:tc>
        <w:tc>
          <w:tcPr>
            <w:tcW w:w="1639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1</w:t>
            </w:r>
          </w:p>
        </w:tc>
        <w:tc>
          <w:tcPr>
            <w:tcW w:w="1973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addr</w:t>
            </w:r>
          </w:p>
        </w:tc>
        <w:tc>
          <w:tcPr>
            <w:tcW w:w="1634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</w:t>
            </w:r>
            <w:r>
              <w:rPr>
                <w:rFonts w:hint="eastAsia"/>
                <w:color w:val="000000" w:themeColor="text1"/>
              </w:rPr>
              <w:t>p</w:t>
            </w:r>
          </w:p>
        </w:tc>
        <w:tc>
          <w:tcPr>
            <w:tcW w:w="1656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</w:p>
        </w:tc>
      </w:tr>
      <w:tr w:rsidR="002A3247" w:rsidRPr="00B42056" w:rsidTr="005F491A">
        <w:tc>
          <w:tcPr>
            <w:tcW w:w="1626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th</w:t>
            </w:r>
          </w:p>
        </w:tc>
        <w:tc>
          <w:tcPr>
            <w:tcW w:w="1639" w:type="dxa"/>
          </w:tcPr>
          <w:p w:rsidR="002A3247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1</w:t>
            </w:r>
          </w:p>
        </w:tc>
        <w:tc>
          <w:tcPr>
            <w:tcW w:w="1973" w:type="dxa"/>
          </w:tcPr>
          <w:p w:rsidR="002A3247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mask</w:t>
            </w:r>
          </w:p>
        </w:tc>
        <w:tc>
          <w:tcPr>
            <w:tcW w:w="1634" w:type="dxa"/>
          </w:tcPr>
          <w:p w:rsidR="002A3247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</w:t>
            </w:r>
          </w:p>
        </w:tc>
        <w:tc>
          <w:tcPr>
            <w:tcW w:w="1656" w:type="dxa"/>
          </w:tcPr>
          <w:p w:rsidR="002A3247" w:rsidRPr="00FD36B6" w:rsidRDefault="002A3247" w:rsidP="005F491A">
            <w:pPr>
              <w:rPr>
                <w:color w:val="000000" w:themeColor="text1"/>
              </w:rPr>
            </w:pPr>
          </w:p>
        </w:tc>
      </w:tr>
    </w:tbl>
    <w:p w:rsidR="002A3247" w:rsidRDefault="002A3247" w:rsidP="002A3247">
      <w:pPr>
        <w:rPr>
          <w:color w:val="000000" w:themeColor="text1"/>
        </w:rPr>
      </w:pP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26"/>
        <w:gridCol w:w="1639"/>
        <w:gridCol w:w="1973"/>
        <w:gridCol w:w="1634"/>
        <w:gridCol w:w="1656"/>
      </w:tblGrid>
      <w:tr w:rsidR="002A3247" w:rsidRPr="00B42056" w:rsidTr="005F491A">
        <w:tc>
          <w:tcPr>
            <w:tcW w:w="1626" w:type="dxa"/>
          </w:tcPr>
          <w:p w:rsidR="002A3247" w:rsidRPr="00783E9F" w:rsidRDefault="002A3247" w:rsidP="005F491A">
            <w:pPr>
              <w:rPr>
                <w:color w:val="000000" w:themeColor="text1"/>
              </w:rPr>
            </w:pPr>
            <w:r w:rsidRPr="00783E9F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639" w:type="dxa"/>
          </w:tcPr>
          <w:p w:rsidR="002A3247" w:rsidRPr="00783E9F" w:rsidRDefault="002A3247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hcp</w:t>
            </w:r>
          </w:p>
        </w:tc>
        <w:tc>
          <w:tcPr>
            <w:tcW w:w="1973" w:type="dxa"/>
          </w:tcPr>
          <w:p w:rsidR="002A3247" w:rsidRPr="00783E9F" w:rsidRDefault="002A3247" w:rsidP="005F491A">
            <w:pPr>
              <w:rPr>
                <w:color w:val="000000" w:themeColor="text1"/>
              </w:rPr>
            </w:pPr>
          </w:p>
        </w:tc>
        <w:tc>
          <w:tcPr>
            <w:tcW w:w="1634" w:type="dxa"/>
          </w:tcPr>
          <w:p w:rsidR="002A3247" w:rsidRPr="00783E9F" w:rsidRDefault="002A3247" w:rsidP="005F491A">
            <w:pPr>
              <w:rPr>
                <w:color w:val="000000" w:themeColor="text1"/>
              </w:rPr>
            </w:pPr>
          </w:p>
        </w:tc>
        <w:tc>
          <w:tcPr>
            <w:tcW w:w="1656" w:type="dxa"/>
          </w:tcPr>
          <w:p w:rsidR="002A3247" w:rsidRPr="00783E9F" w:rsidRDefault="002A3247" w:rsidP="005F491A">
            <w:pPr>
              <w:rPr>
                <w:color w:val="000000" w:themeColor="text1"/>
              </w:rPr>
            </w:pPr>
          </w:p>
        </w:tc>
      </w:tr>
    </w:tbl>
    <w:p w:rsidR="002A3247" w:rsidRPr="00FB039E" w:rsidRDefault="002A3247" w:rsidP="00FB37CF">
      <w:pPr>
        <w:rPr>
          <w:color w:val="000000" w:themeColor="text1"/>
        </w:rPr>
      </w:pPr>
    </w:p>
    <w:p w:rsidR="00FB37CF" w:rsidRPr="00FB039E" w:rsidRDefault="00155920" w:rsidP="0044451E">
      <w:pPr>
        <w:pStyle w:val="5"/>
        <w:rPr>
          <w:color w:val="000000" w:themeColor="text1"/>
        </w:rPr>
      </w:pPr>
      <w:r w:rsidRPr="00FB039E">
        <w:rPr>
          <w:rFonts w:hint="eastAsia"/>
          <w:color w:val="000000" w:themeColor="text1"/>
        </w:rPr>
        <w:t>c</w:t>
      </w:r>
      <w:r w:rsidRPr="00FB039E">
        <w:rPr>
          <w:color w:val="000000" w:themeColor="text1"/>
        </w:rPr>
        <w:t>onnectio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386"/>
        <w:gridCol w:w="1467"/>
        <w:gridCol w:w="1808"/>
        <w:gridCol w:w="1259"/>
        <w:gridCol w:w="142"/>
        <w:gridCol w:w="2466"/>
      </w:tblGrid>
      <w:tr w:rsidR="008532CB" w:rsidRPr="00FB039E" w:rsidTr="009661D0">
        <w:tc>
          <w:tcPr>
            <w:tcW w:w="1386" w:type="dxa"/>
          </w:tcPr>
          <w:p w:rsidR="008532CB" w:rsidRPr="00FB039E" w:rsidRDefault="008532CB" w:rsidP="00381AB9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467" w:type="dxa"/>
          </w:tcPr>
          <w:p w:rsidR="008532CB" w:rsidRPr="00FB039E" w:rsidRDefault="009F67A3" w:rsidP="00381AB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08" w:type="dxa"/>
          </w:tcPr>
          <w:p w:rsidR="008532CB" w:rsidRPr="00FB039E" w:rsidRDefault="008532CB" w:rsidP="00381AB9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profile_a</w:t>
            </w:r>
          </w:p>
        </w:tc>
        <w:tc>
          <w:tcPr>
            <w:tcW w:w="1259" w:type="dxa"/>
          </w:tcPr>
          <w:p w:rsidR="008532CB" w:rsidRPr="00FB039E" w:rsidRDefault="008532CB" w:rsidP="00381AB9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0/1</w:t>
            </w:r>
          </w:p>
        </w:tc>
        <w:tc>
          <w:tcPr>
            <w:tcW w:w="2608" w:type="dxa"/>
            <w:gridSpan w:val="2"/>
          </w:tcPr>
          <w:p w:rsidR="008532CB" w:rsidRPr="00FB039E" w:rsidRDefault="008532CB" w:rsidP="00381AB9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 xml:space="preserve">0: </w:t>
            </w:r>
            <w:r w:rsidRPr="00FB039E">
              <w:rPr>
                <w:color w:val="000000" w:themeColor="text1"/>
              </w:rPr>
              <w:t>auto-detection</w:t>
            </w:r>
            <w:r w:rsidRPr="00FB039E">
              <w:rPr>
                <w:rFonts w:hint="eastAsia"/>
                <w:color w:val="000000" w:themeColor="text1"/>
              </w:rPr>
              <w:br/>
            </w:r>
            <w:r w:rsidRPr="00FB039E">
              <w:rPr>
                <w:color w:val="000000" w:themeColor="text1"/>
              </w:rPr>
              <w:t>1: Manual-configuration</w:t>
            </w:r>
          </w:p>
        </w:tc>
      </w:tr>
      <w:tr w:rsidR="00BE6D4F" w:rsidRPr="00FB039E" w:rsidTr="009661D0">
        <w:tc>
          <w:tcPr>
            <w:tcW w:w="1386" w:type="dxa"/>
          </w:tcPr>
          <w:p w:rsidR="00BE6D4F" w:rsidRPr="001D3070" w:rsidRDefault="00BE6D4F" w:rsidP="00381AB9">
            <w:pPr>
              <w:rPr>
                <w:color w:val="000000" w:themeColor="text1"/>
              </w:rPr>
            </w:pPr>
            <w:r w:rsidRPr="001D3070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467" w:type="dxa"/>
          </w:tcPr>
          <w:p w:rsidR="00BE6D4F" w:rsidRPr="001D3070" w:rsidRDefault="009F67A3" w:rsidP="00381AB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08" w:type="dxa"/>
          </w:tcPr>
          <w:p w:rsidR="00BE6D4F" w:rsidRPr="001D3070" w:rsidRDefault="00BE6D4F" w:rsidP="00381AB9">
            <w:pPr>
              <w:rPr>
                <w:color w:val="000000" w:themeColor="text1"/>
              </w:rPr>
            </w:pPr>
            <w:r w:rsidRPr="001D3070">
              <w:rPr>
                <w:rFonts w:hint="eastAsia"/>
                <w:color w:val="000000" w:themeColor="text1"/>
              </w:rPr>
              <w:t>ip_type</w:t>
            </w:r>
            <w:r w:rsidR="000D0599" w:rsidRPr="001D3070">
              <w:rPr>
                <w:rFonts w:hint="eastAsia"/>
                <w:color w:val="000000" w:themeColor="text1"/>
              </w:rPr>
              <w:t>_a</w:t>
            </w:r>
          </w:p>
        </w:tc>
        <w:tc>
          <w:tcPr>
            <w:tcW w:w="1259" w:type="dxa"/>
          </w:tcPr>
          <w:p w:rsidR="00BE6D4F" w:rsidRPr="001D3070" w:rsidRDefault="00BE6D4F" w:rsidP="00BE6D4F">
            <w:pPr>
              <w:rPr>
                <w:color w:val="000000" w:themeColor="text1"/>
              </w:rPr>
            </w:pPr>
            <w:r w:rsidRPr="001D3070">
              <w:rPr>
                <w:color w:val="000000" w:themeColor="text1"/>
              </w:rPr>
              <w:t>0/1</w:t>
            </w:r>
            <w:r w:rsidRPr="001D3070">
              <w:rPr>
                <w:rFonts w:hint="eastAsia"/>
                <w:color w:val="000000" w:themeColor="text1"/>
              </w:rPr>
              <w:t>/2</w:t>
            </w:r>
          </w:p>
        </w:tc>
        <w:tc>
          <w:tcPr>
            <w:tcW w:w="2608" w:type="dxa"/>
            <w:gridSpan w:val="2"/>
          </w:tcPr>
          <w:p w:rsidR="00BE6D4F" w:rsidRPr="001D3070" w:rsidRDefault="00BE6D4F" w:rsidP="00BE6D4F">
            <w:pPr>
              <w:rPr>
                <w:color w:val="000000" w:themeColor="text1"/>
              </w:rPr>
            </w:pPr>
            <w:r w:rsidRPr="001D3070">
              <w:rPr>
                <w:rFonts w:hint="eastAsia"/>
                <w:color w:val="000000" w:themeColor="text1"/>
              </w:rPr>
              <w:t xml:space="preserve">0: </w:t>
            </w:r>
            <w:r w:rsidR="00801E4C" w:rsidRPr="001D3070">
              <w:rPr>
                <w:color w:val="000000" w:themeColor="text1"/>
              </w:rPr>
              <w:t>IPv4</w:t>
            </w:r>
            <w:r w:rsidRPr="001D3070">
              <w:rPr>
                <w:rFonts w:hint="eastAsia"/>
                <w:color w:val="000000" w:themeColor="text1"/>
              </w:rPr>
              <w:br/>
            </w:r>
            <w:r w:rsidR="00801E4C" w:rsidRPr="001D3070">
              <w:rPr>
                <w:color w:val="000000" w:themeColor="text1"/>
              </w:rPr>
              <w:t>1: IPv6</w:t>
            </w:r>
          </w:p>
          <w:p w:rsidR="00111291" w:rsidRPr="001D3070" w:rsidRDefault="00BE6D4F" w:rsidP="00BE6D4F">
            <w:pPr>
              <w:rPr>
                <w:color w:val="000000" w:themeColor="text1"/>
              </w:rPr>
            </w:pPr>
            <w:r w:rsidRPr="001D3070">
              <w:rPr>
                <w:rFonts w:hint="eastAsia"/>
                <w:color w:val="000000" w:themeColor="text1"/>
              </w:rPr>
              <w:t>2:</w:t>
            </w:r>
            <w:r w:rsidR="00801E4C" w:rsidRPr="001D3070">
              <w:rPr>
                <w:color w:val="000000" w:themeColor="text1"/>
              </w:rPr>
              <w:t>IPv4/6</w:t>
            </w:r>
          </w:p>
        </w:tc>
      </w:tr>
      <w:tr w:rsidR="00BE6D4F" w:rsidRPr="00FB039E" w:rsidTr="009661D0">
        <w:tc>
          <w:tcPr>
            <w:tcW w:w="1386" w:type="dxa"/>
          </w:tcPr>
          <w:p w:rsidR="00BE6D4F" w:rsidRPr="00FB039E" w:rsidRDefault="00BE6D4F" w:rsidP="00B47537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467" w:type="dxa"/>
          </w:tcPr>
          <w:p w:rsidR="00BE6D4F" w:rsidRPr="00FB039E" w:rsidRDefault="009F67A3" w:rsidP="00B47537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08" w:type="dxa"/>
          </w:tcPr>
          <w:p w:rsidR="00BE6D4F" w:rsidRPr="00FB039E" w:rsidRDefault="00BE6D4F" w:rsidP="00B47537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in_code_a</w:t>
            </w:r>
          </w:p>
        </w:tc>
        <w:tc>
          <w:tcPr>
            <w:tcW w:w="1401" w:type="dxa"/>
            <w:gridSpan w:val="2"/>
          </w:tcPr>
          <w:p w:rsidR="00BE6D4F" w:rsidRPr="00FB039E" w:rsidRDefault="00BE6D4F" w:rsidP="00B47537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in_code</w:t>
            </w:r>
          </w:p>
        </w:tc>
        <w:tc>
          <w:tcPr>
            <w:tcW w:w="2466" w:type="dxa"/>
          </w:tcPr>
          <w:p w:rsidR="00BE6D4F" w:rsidRPr="00FB039E" w:rsidRDefault="00BE6D4F" w:rsidP="00ED51BC">
            <w:pPr>
              <w:rPr>
                <w:color w:val="000000" w:themeColor="text1"/>
              </w:rPr>
            </w:pPr>
          </w:p>
        </w:tc>
      </w:tr>
    </w:tbl>
    <w:p w:rsidR="002A3247" w:rsidRDefault="002A3247" w:rsidP="001D3070">
      <w:pPr>
        <w:pStyle w:val="af"/>
        <w:rPr>
          <w:color w:val="000000" w:themeColor="text1"/>
        </w:rPr>
      </w:pPr>
    </w:p>
    <w:p w:rsidR="006D38DF" w:rsidRPr="002A3247" w:rsidRDefault="002A3247" w:rsidP="002A3247">
      <w:pPr>
        <w:rPr>
          <w:sz w:val="20"/>
          <w:szCs w:val="20"/>
        </w:rPr>
      </w:pPr>
      <w:r>
        <w:br w:type="page"/>
      </w:r>
    </w:p>
    <w:p w:rsidR="00FB37CF" w:rsidRPr="00FB039E" w:rsidRDefault="00FB37CF" w:rsidP="0044451E">
      <w:pPr>
        <w:pStyle w:val="5"/>
        <w:rPr>
          <w:color w:val="000000" w:themeColor="text1"/>
        </w:rPr>
      </w:pPr>
      <w:r w:rsidRPr="00FB039E">
        <w:rPr>
          <w:color w:val="000000" w:themeColor="text1"/>
        </w:rPr>
        <w:lastRenderedPageBreak/>
        <w:t>Manual-configuratio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84"/>
        <w:gridCol w:w="1608"/>
        <w:gridCol w:w="2078"/>
        <w:gridCol w:w="1619"/>
        <w:gridCol w:w="1639"/>
      </w:tblGrid>
      <w:tr w:rsidR="001B7130" w:rsidRPr="00FB039E" w:rsidTr="00F416EE">
        <w:tc>
          <w:tcPr>
            <w:tcW w:w="1584" w:type="dxa"/>
          </w:tcPr>
          <w:p w:rsidR="001B7130" w:rsidRPr="00FB039E" w:rsidRDefault="001B7130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08" w:type="dxa"/>
          </w:tcPr>
          <w:p w:rsidR="001B7130" w:rsidRPr="00FB039E" w:rsidRDefault="001B7130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2078" w:type="dxa"/>
          </w:tcPr>
          <w:p w:rsidR="001B7130" w:rsidRPr="00FB039E" w:rsidRDefault="001B7130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19" w:type="dxa"/>
          </w:tcPr>
          <w:p w:rsidR="001B7130" w:rsidRPr="00FB039E" w:rsidRDefault="001B7130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39" w:type="dxa"/>
          </w:tcPr>
          <w:p w:rsidR="001B7130" w:rsidRPr="00FB039E" w:rsidRDefault="001B7130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D65E56" w:rsidRPr="00FB039E" w:rsidTr="00F416EE">
        <w:tc>
          <w:tcPr>
            <w:tcW w:w="1584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D65E56" w:rsidRPr="00FB039E" w:rsidRDefault="009F67A3" w:rsidP="00557BC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D65E56" w:rsidRPr="00FB039E" w:rsidRDefault="00D65E56" w:rsidP="005614EC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apn_a</w:t>
            </w:r>
          </w:p>
        </w:tc>
        <w:tc>
          <w:tcPr>
            <w:tcW w:w="1619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str_apn</w:t>
            </w:r>
          </w:p>
        </w:tc>
        <w:tc>
          <w:tcPr>
            <w:tcW w:w="1639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</w:p>
        </w:tc>
      </w:tr>
      <w:tr w:rsidR="00D65E56" w:rsidRPr="00FB039E" w:rsidTr="00F416EE">
        <w:tc>
          <w:tcPr>
            <w:tcW w:w="1584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D65E56" w:rsidRPr="00FB039E" w:rsidRDefault="009F67A3" w:rsidP="00557BC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D65E56" w:rsidRPr="00FB039E" w:rsidRDefault="001D3070" w:rsidP="005614EC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username</w:t>
            </w:r>
            <w:r w:rsidR="00D65E56" w:rsidRPr="00FB039E">
              <w:rPr>
                <w:color w:val="000000" w:themeColor="text1"/>
              </w:rPr>
              <w:t>_a</w:t>
            </w:r>
          </w:p>
        </w:tc>
        <w:tc>
          <w:tcPr>
            <w:tcW w:w="1619" w:type="dxa"/>
          </w:tcPr>
          <w:p w:rsidR="00D65E56" w:rsidRPr="00FB039E" w:rsidRDefault="001D3070" w:rsidP="00557BC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name</w:t>
            </w:r>
          </w:p>
        </w:tc>
        <w:tc>
          <w:tcPr>
            <w:tcW w:w="1639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3g/4g</w:t>
            </w:r>
          </w:p>
        </w:tc>
      </w:tr>
      <w:tr w:rsidR="00D65E56" w:rsidRPr="00FB039E" w:rsidTr="00F416EE">
        <w:tc>
          <w:tcPr>
            <w:tcW w:w="1584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D65E56" w:rsidRPr="00FB039E" w:rsidRDefault="009F67A3" w:rsidP="00557BC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D65E56" w:rsidRPr="00FB039E" w:rsidRDefault="00D65E56" w:rsidP="005614EC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password_a</w:t>
            </w:r>
          </w:p>
        </w:tc>
        <w:tc>
          <w:tcPr>
            <w:tcW w:w="1619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passwd</w:t>
            </w:r>
          </w:p>
        </w:tc>
        <w:tc>
          <w:tcPr>
            <w:tcW w:w="1639" w:type="dxa"/>
          </w:tcPr>
          <w:p w:rsidR="00D65E56" w:rsidRPr="00FB039E" w:rsidRDefault="00D65E56" w:rsidP="00557B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3g/4g</w:t>
            </w:r>
          </w:p>
        </w:tc>
      </w:tr>
      <w:tr w:rsidR="002C4F42" w:rsidRPr="00FB039E" w:rsidTr="00F416EE">
        <w:tc>
          <w:tcPr>
            <w:tcW w:w="1584" w:type="dxa"/>
          </w:tcPr>
          <w:p w:rsidR="002C4F42" w:rsidRPr="00FB039E" w:rsidRDefault="002C4F42" w:rsidP="007111C6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2C4F42" w:rsidRPr="00FB039E" w:rsidRDefault="009F67A3" w:rsidP="007111C6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2C4F42" w:rsidRPr="00FB039E" w:rsidRDefault="002C4F42" w:rsidP="007111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auth_a</w:t>
            </w:r>
          </w:p>
        </w:tc>
        <w:tc>
          <w:tcPr>
            <w:tcW w:w="1619" w:type="dxa"/>
          </w:tcPr>
          <w:p w:rsidR="002C4F42" w:rsidRPr="00FB039E" w:rsidRDefault="002C4F42" w:rsidP="007111C6">
            <w:pPr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>0/1/2</w:t>
            </w:r>
          </w:p>
        </w:tc>
        <w:tc>
          <w:tcPr>
            <w:tcW w:w="1639" w:type="dxa"/>
          </w:tcPr>
          <w:p w:rsidR="002C4F42" w:rsidRPr="00FB039E" w:rsidRDefault="002C4F42" w:rsidP="007111C6">
            <w:pPr>
              <w:keepNext/>
              <w:rPr>
                <w:color w:val="000000" w:themeColor="text1"/>
              </w:rPr>
            </w:pPr>
            <w:r w:rsidRPr="00FB039E">
              <w:rPr>
                <w:color w:val="000000" w:themeColor="text1"/>
              </w:rPr>
              <w:t xml:space="preserve">0: auto </w:t>
            </w:r>
            <w:r w:rsidRPr="00FB039E">
              <w:rPr>
                <w:rFonts w:hint="eastAsia"/>
                <w:color w:val="000000" w:themeColor="text1"/>
              </w:rPr>
              <w:br/>
            </w:r>
            <w:r w:rsidRPr="00FB039E">
              <w:rPr>
                <w:color w:val="000000" w:themeColor="text1"/>
              </w:rPr>
              <w:t xml:space="preserve">1: pap </w:t>
            </w:r>
            <w:r w:rsidRPr="00FB039E">
              <w:rPr>
                <w:rFonts w:hint="eastAsia"/>
                <w:color w:val="000000" w:themeColor="text1"/>
              </w:rPr>
              <w:br/>
            </w:r>
            <w:r w:rsidRPr="00FB039E">
              <w:rPr>
                <w:color w:val="000000" w:themeColor="text1"/>
              </w:rPr>
              <w:t>2: chap</w:t>
            </w:r>
          </w:p>
        </w:tc>
      </w:tr>
    </w:tbl>
    <w:p w:rsidR="00803958" w:rsidRPr="00FB039E" w:rsidRDefault="00AB5E66" w:rsidP="00803958">
      <w:pPr>
        <w:pStyle w:val="5"/>
        <w:rPr>
          <w:color w:val="000000" w:themeColor="text1"/>
        </w:rPr>
      </w:pPr>
      <w:r>
        <w:rPr>
          <w:rFonts w:hint="eastAsia"/>
          <w:color w:val="000000" w:themeColor="text1"/>
        </w:rPr>
        <w:t>IP mode</w:t>
      </w:r>
    </w:p>
    <w:tbl>
      <w:tblPr>
        <w:tblStyle w:val="a6"/>
        <w:tblW w:w="86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31"/>
        <w:gridCol w:w="1574"/>
        <w:gridCol w:w="2032"/>
        <w:gridCol w:w="1581"/>
        <w:gridCol w:w="1900"/>
      </w:tblGrid>
      <w:tr w:rsidR="00803958" w:rsidRPr="00FB039E" w:rsidTr="00E22CF4">
        <w:trPr>
          <w:trHeight w:val="512"/>
        </w:trPr>
        <w:tc>
          <w:tcPr>
            <w:tcW w:w="1601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25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2100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36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56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803958" w:rsidRPr="00FB039E" w:rsidTr="00E22CF4">
        <w:trPr>
          <w:trHeight w:val="512"/>
        </w:trPr>
        <w:tc>
          <w:tcPr>
            <w:tcW w:w="1601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803958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803958" w:rsidRPr="00FB039E" w:rsidRDefault="00AB5E66" w:rsidP="0017532E">
            <w:pPr>
              <w:rPr>
                <w:color w:val="000000" w:themeColor="text1"/>
              </w:rPr>
            </w:pPr>
            <w:r w:rsidRPr="00AB5E66">
              <w:rPr>
                <w:color w:val="000000" w:themeColor="text1"/>
              </w:rPr>
              <w:t>ip_mode_a</w:t>
            </w:r>
          </w:p>
        </w:tc>
        <w:tc>
          <w:tcPr>
            <w:tcW w:w="1636" w:type="dxa"/>
          </w:tcPr>
          <w:p w:rsidR="00803958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/1</w:t>
            </w:r>
          </w:p>
        </w:tc>
        <w:tc>
          <w:tcPr>
            <w:tcW w:w="1656" w:type="dxa"/>
          </w:tcPr>
          <w:p w:rsidR="00E22CF4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:Dynamic IP</w:t>
            </w:r>
          </w:p>
          <w:p w:rsidR="00E22CF4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:Static IP</w:t>
            </w:r>
          </w:p>
        </w:tc>
      </w:tr>
      <w:tr w:rsidR="00803958" w:rsidRPr="00FB039E" w:rsidTr="00E22CF4">
        <w:trPr>
          <w:trHeight w:val="512"/>
        </w:trPr>
        <w:tc>
          <w:tcPr>
            <w:tcW w:w="1601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803958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803958" w:rsidRPr="00FB039E" w:rsidRDefault="00AB5E66" w:rsidP="0017532E">
            <w:pPr>
              <w:rPr>
                <w:color w:val="000000" w:themeColor="text1"/>
              </w:rPr>
            </w:pPr>
            <w:r w:rsidRPr="00AB5E66">
              <w:rPr>
                <w:color w:val="000000" w:themeColor="text1"/>
              </w:rPr>
              <w:t>ip_a</w:t>
            </w:r>
          </w:p>
        </w:tc>
        <w:tc>
          <w:tcPr>
            <w:tcW w:w="1636" w:type="dxa"/>
          </w:tcPr>
          <w:p w:rsidR="00803958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56" w:type="dxa"/>
          </w:tcPr>
          <w:p w:rsidR="00803958" w:rsidRPr="00FB039E" w:rsidRDefault="00E22CF4" w:rsidP="0017532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>
              <w:rPr>
                <w:rFonts w:hint="eastAsia"/>
                <w:color w:val="000000" w:themeColor="text1"/>
              </w:rPr>
              <w:t>x:10.10.10.1</w:t>
            </w:r>
          </w:p>
        </w:tc>
      </w:tr>
      <w:tr w:rsidR="00803958" w:rsidRPr="00FB039E" w:rsidTr="00E22CF4">
        <w:trPr>
          <w:trHeight w:val="512"/>
        </w:trPr>
        <w:tc>
          <w:tcPr>
            <w:tcW w:w="1601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803958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803958" w:rsidRPr="00FB039E" w:rsidRDefault="00AB5E66" w:rsidP="0017532E">
            <w:pPr>
              <w:rPr>
                <w:color w:val="000000" w:themeColor="text1"/>
              </w:rPr>
            </w:pPr>
            <w:r w:rsidRPr="00AB5E66">
              <w:rPr>
                <w:color w:val="000000" w:themeColor="text1"/>
              </w:rPr>
              <w:t>mask_a</w:t>
            </w:r>
          </w:p>
        </w:tc>
        <w:tc>
          <w:tcPr>
            <w:tcW w:w="1636" w:type="dxa"/>
          </w:tcPr>
          <w:p w:rsidR="00803958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56" w:type="dxa"/>
          </w:tcPr>
          <w:p w:rsidR="00803958" w:rsidRPr="00FB039E" w:rsidRDefault="00E22CF4" w:rsidP="00E22CF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>
              <w:rPr>
                <w:rFonts w:hint="eastAsia"/>
                <w:color w:val="000000" w:themeColor="text1"/>
              </w:rPr>
              <w:t>x:255.255.255.0</w:t>
            </w:r>
          </w:p>
        </w:tc>
      </w:tr>
      <w:tr w:rsidR="00E22CF4" w:rsidRPr="00FB039E" w:rsidTr="00E22CF4">
        <w:trPr>
          <w:trHeight w:val="512"/>
        </w:trPr>
        <w:tc>
          <w:tcPr>
            <w:tcW w:w="1601" w:type="dxa"/>
          </w:tcPr>
          <w:p w:rsidR="00E22CF4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E22CF4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E22CF4" w:rsidRPr="00AB5E66" w:rsidRDefault="00E22CF4" w:rsidP="0017532E">
            <w:pPr>
              <w:rPr>
                <w:color w:val="000000" w:themeColor="text1"/>
              </w:rPr>
            </w:pPr>
            <w:r w:rsidRPr="00E22CF4">
              <w:rPr>
                <w:color w:val="000000" w:themeColor="text1"/>
              </w:rPr>
              <w:t>gateway_a</w:t>
            </w:r>
          </w:p>
        </w:tc>
        <w:tc>
          <w:tcPr>
            <w:tcW w:w="1636" w:type="dxa"/>
          </w:tcPr>
          <w:p w:rsidR="00E22CF4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56" w:type="dxa"/>
          </w:tcPr>
          <w:p w:rsidR="00E22CF4" w:rsidRPr="00FB039E" w:rsidRDefault="00E22CF4" w:rsidP="0017532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>
              <w:rPr>
                <w:rFonts w:hint="eastAsia"/>
                <w:color w:val="000000" w:themeColor="text1"/>
              </w:rPr>
              <w:t>x:10.10.10.2</w:t>
            </w:r>
          </w:p>
        </w:tc>
      </w:tr>
      <w:tr w:rsidR="00803958" w:rsidRPr="00FB039E" w:rsidTr="00E22CF4">
        <w:trPr>
          <w:trHeight w:val="512"/>
        </w:trPr>
        <w:tc>
          <w:tcPr>
            <w:tcW w:w="1601" w:type="dxa"/>
          </w:tcPr>
          <w:p w:rsidR="00803958" w:rsidRPr="00FB039E" w:rsidRDefault="00803958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803958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803958" w:rsidRPr="00FB039E" w:rsidRDefault="0069655C" w:rsidP="0017532E">
            <w:pPr>
              <w:rPr>
                <w:color w:val="000000" w:themeColor="text1"/>
              </w:rPr>
            </w:pPr>
            <w:r w:rsidRPr="0069655C">
              <w:rPr>
                <w:color w:val="000000" w:themeColor="text1"/>
              </w:rPr>
              <w:t>dns1_a</w:t>
            </w:r>
          </w:p>
        </w:tc>
        <w:tc>
          <w:tcPr>
            <w:tcW w:w="1636" w:type="dxa"/>
          </w:tcPr>
          <w:p w:rsidR="00803958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56" w:type="dxa"/>
          </w:tcPr>
          <w:p w:rsidR="00803958" w:rsidRPr="00FB039E" w:rsidRDefault="00E22CF4" w:rsidP="00E22CF4">
            <w:pPr>
              <w:keepNext/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>
              <w:rPr>
                <w:rFonts w:hint="eastAsia"/>
                <w:color w:val="000000" w:themeColor="text1"/>
              </w:rPr>
              <w:t>x:168.95.1.1</w:t>
            </w:r>
          </w:p>
        </w:tc>
      </w:tr>
      <w:tr w:rsidR="00AB5E66" w:rsidRPr="00FB039E" w:rsidTr="00E22CF4">
        <w:trPr>
          <w:trHeight w:val="512"/>
        </w:trPr>
        <w:tc>
          <w:tcPr>
            <w:tcW w:w="1601" w:type="dxa"/>
          </w:tcPr>
          <w:p w:rsidR="00AB5E66" w:rsidRPr="00FB039E" w:rsidRDefault="0069655C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25" w:type="dxa"/>
          </w:tcPr>
          <w:p w:rsidR="00AB5E66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100" w:type="dxa"/>
          </w:tcPr>
          <w:p w:rsidR="00AB5E66" w:rsidRPr="00FB039E" w:rsidRDefault="0069655C" w:rsidP="0017532E">
            <w:pPr>
              <w:rPr>
                <w:color w:val="000000" w:themeColor="text1"/>
              </w:rPr>
            </w:pPr>
            <w:r w:rsidRPr="0069655C">
              <w:rPr>
                <w:color w:val="000000" w:themeColor="text1"/>
              </w:rPr>
              <w:t>dns2_a</w:t>
            </w:r>
          </w:p>
        </w:tc>
        <w:tc>
          <w:tcPr>
            <w:tcW w:w="1636" w:type="dxa"/>
          </w:tcPr>
          <w:p w:rsidR="00AB5E66" w:rsidRPr="00FB039E" w:rsidRDefault="00E22CF4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56" w:type="dxa"/>
          </w:tcPr>
          <w:p w:rsidR="00AB5E66" w:rsidRPr="00FB039E" w:rsidRDefault="00E22CF4" w:rsidP="0017532E">
            <w:pPr>
              <w:keepNext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x:8.8.8.8</w:t>
            </w:r>
          </w:p>
        </w:tc>
      </w:tr>
    </w:tbl>
    <w:p w:rsidR="00CA7723" w:rsidRPr="00FB039E" w:rsidRDefault="00CA7723" w:rsidP="00CA7723">
      <w:pPr>
        <w:pStyle w:val="5"/>
        <w:rPr>
          <w:color w:val="000000" w:themeColor="text1"/>
        </w:rPr>
      </w:pPr>
      <w:r>
        <w:rPr>
          <w:rFonts w:hint="eastAsia"/>
          <w:color w:val="000000" w:themeColor="text1"/>
        </w:rPr>
        <w:t>MTU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84"/>
        <w:gridCol w:w="1608"/>
        <w:gridCol w:w="2078"/>
        <w:gridCol w:w="1619"/>
        <w:gridCol w:w="1639"/>
      </w:tblGrid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0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3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CA7723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mtu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,68~1500</w:t>
            </w:r>
          </w:p>
        </w:tc>
        <w:tc>
          <w:tcPr>
            <w:tcW w:w="163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(disable)</w:t>
            </w:r>
          </w:p>
        </w:tc>
      </w:tr>
    </w:tbl>
    <w:p w:rsidR="00CA7723" w:rsidRPr="00FB039E" w:rsidRDefault="00CA7723" w:rsidP="00CA7723">
      <w:pPr>
        <w:pStyle w:val="5"/>
        <w:rPr>
          <w:color w:val="000000" w:themeColor="text1"/>
        </w:rPr>
      </w:pPr>
      <w:r>
        <w:rPr>
          <w:rFonts w:hint="eastAsia"/>
          <w:color w:val="000000" w:themeColor="text1"/>
        </w:rPr>
        <w:t>Keep Alive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84"/>
        <w:gridCol w:w="1608"/>
        <w:gridCol w:w="2078"/>
        <w:gridCol w:w="1619"/>
        <w:gridCol w:w="1639"/>
      </w:tblGrid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0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3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CA7723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195062">
              <w:rPr>
                <w:color w:val="000000" w:themeColor="text1"/>
              </w:rPr>
              <w:t>keep_alive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on</w:t>
            </w:r>
            <w:r w:rsidRPr="00FB039E">
              <w:rPr>
                <w:color w:val="000000" w:themeColor="text1"/>
              </w:rPr>
              <w:t>/</w:t>
            </w:r>
            <w:r>
              <w:rPr>
                <w:rFonts w:hint="eastAsia"/>
                <w:color w:val="000000" w:themeColor="text1"/>
              </w:rPr>
              <w:t>off</w:t>
            </w:r>
          </w:p>
        </w:tc>
        <w:tc>
          <w:tcPr>
            <w:tcW w:w="1639" w:type="dxa"/>
          </w:tcPr>
          <w:p w:rsidR="00CA7723" w:rsidRDefault="00CA7723" w:rsidP="00CA7723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on:enable</w:t>
            </w:r>
          </w:p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off:disable</w:t>
            </w:r>
          </w:p>
        </w:tc>
      </w:tr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CA7723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CA7723">
              <w:rPr>
                <w:color w:val="000000" w:themeColor="text1"/>
              </w:rPr>
              <w:t>ka_ip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IP Address</w:t>
            </w:r>
          </w:p>
        </w:tc>
        <w:tc>
          <w:tcPr>
            <w:tcW w:w="163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>
              <w:rPr>
                <w:rFonts w:hint="eastAsia"/>
                <w:color w:val="000000" w:themeColor="text1"/>
              </w:rPr>
              <w:t>x:8.8.8.8</w:t>
            </w:r>
          </w:p>
        </w:tc>
      </w:tr>
      <w:tr w:rsidR="00CA7723" w:rsidRPr="00FB039E" w:rsidTr="0017532E">
        <w:tc>
          <w:tcPr>
            <w:tcW w:w="1584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CA7723" w:rsidRPr="00FB039E" w:rsidRDefault="009F67A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2078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 w:rsidRPr="00CA7723">
              <w:rPr>
                <w:color w:val="000000" w:themeColor="text1"/>
              </w:rPr>
              <w:t>ka_Interval</w:t>
            </w:r>
          </w:p>
        </w:tc>
        <w:tc>
          <w:tcPr>
            <w:tcW w:w="161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~14400</w:t>
            </w:r>
          </w:p>
        </w:tc>
        <w:tc>
          <w:tcPr>
            <w:tcW w:w="1639" w:type="dxa"/>
          </w:tcPr>
          <w:p w:rsidR="00CA7723" w:rsidRPr="00FB039E" w:rsidRDefault="00CA7723" w:rsidP="0017532E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unit:sec</w:t>
            </w:r>
          </w:p>
        </w:tc>
      </w:tr>
    </w:tbl>
    <w:p w:rsidR="00403DBE" w:rsidRPr="00FB039E" w:rsidRDefault="00403DBE" w:rsidP="00403DBE">
      <w:pPr>
        <w:pStyle w:val="5"/>
        <w:rPr>
          <w:color w:val="000000" w:themeColor="text1"/>
        </w:rPr>
      </w:pPr>
      <w:r>
        <w:rPr>
          <w:rFonts w:hint="eastAsia"/>
          <w:color w:val="000000" w:themeColor="text1"/>
        </w:rPr>
        <w:lastRenderedPageBreak/>
        <w:t>SIM Select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84"/>
        <w:gridCol w:w="1608"/>
        <w:gridCol w:w="2078"/>
        <w:gridCol w:w="1619"/>
        <w:gridCol w:w="1639"/>
      </w:tblGrid>
      <w:tr w:rsidR="00403DBE" w:rsidRPr="00FB039E" w:rsidTr="00B67F51">
        <w:tc>
          <w:tcPr>
            <w:tcW w:w="1584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08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2078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619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39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403DBE" w:rsidRPr="00FB039E" w:rsidTr="00B67F51">
        <w:tc>
          <w:tcPr>
            <w:tcW w:w="1584" w:type="dxa"/>
          </w:tcPr>
          <w:p w:rsidR="00403DBE" w:rsidRPr="00FB039E" w:rsidRDefault="00403DBE" w:rsidP="00B67F51">
            <w:pPr>
              <w:rPr>
                <w:color w:val="000000" w:themeColor="text1"/>
              </w:rPr>
            </w:pPr>
            <w:r w:rsidRPr="00FB039E"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1608" w:type="dxa"/>
          </w:tcPr>
          <w:p w:rsidR="00403DBE" w:rsidRPr="00FB039E" w:rsidRDefault="004D233C" w:rsidP="00B67F51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078" w:type="dxa"/>
          </w:tcPr>
          <w:p w:rsidR="00403DBE" w:rsidRPr="00FB039E" w:rsidRDefault="004D233C" w:rsidP="00B67F51">
            <w:pPr>
              <w:rPr>
                <w:color w:val="000000" w:themeColor="text1"/>
              </w:rPr>
            </w:pPr>
            <w:r w:rsidRPr="004D233C">
              <w:rPr>
                <w:color w:val="000000" w:themeColor="text1"/>
              </w:rPr>
              <w:t>sel_mode</w:t>
            </w:r>
          </w:p>
        </w:tc>
        <w:tc>
          <w:tcPr>
            <w:tcW w:w="1619" w:type="dxa"/>
          </w:tcPr>
          <w:p w:rsidR="00403DBE" w:rsidRPr="00FB039E" w:rsidRDefault="004D233C" w:rsidP="004D233C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  <w:r w:rsidR="00403DBE" w:rsidRPr="00FB039E">
              <w:rPr>
                <w:color w:val="000000" w:themeColor="text1"/>
              </w:rPr>
              <w:t>/</w:t>
            </w:r>
            <w:r>
              <w:rPr>
                <w:rFonts w:hint="eastAsia"/>
                <w:color w:val="000000" w:themeColor="text1"/>
              </w:rPr>
              <w:t>1/2</w:t>
            </w:r>
          </w:p>
        </w:tc>
        <w:tc>
          <w:tcPr>
            <w:tcW w:w="1639" w:type="dxa"/>
          </w:tcPr>
          <w:p w:rsidR="00403DBE" w:rsidRDefault="004D233C" w:rsidP="00B67F51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  <w:r w:rsidR="00403DBE">
              <w:rPr>
                <w:rFonts w:hint="eastAsia"/>
                <w:color w:val="000000" w:themeColor="text1"/>
              </w:rPr>
              <w:t>:</w:t>
            </w:r>
            <w:r>
              <w:rPr>
                <w:rFonts w:hint="eastAsia"/>
                <w:color w:val="000000" w:themeColor="text1"/>
              </w:rPr>
              <w:t>auto</w:t>
            </w:r>
          </w:p>
          <w:p w:rsidR="00403DBE" w:rsidRDefault="004D233C" w:rsidP="004D233C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  <w:r w:rsidR="00403DBE">
              <w:rPr>
                <w:rFonts w:hint="eastAsia"/>
                <w:color w:val="000000" w:themeColor="text1"/>
              </w:rPr>
              <w:t>:</w:t>
            </w:r>
            <w:r w:rsidRPr="004D233C">
              <w:rPr>
                <w:color w:val="000000" w:themeColor="text1"/>
              </w:rPr>
              <w:t>external</w:t>
            </w:r>
          </w:p>
          <w:p w:rsidR="004D233C" w:rsidRPr="00FB039E" w:rsidRDefault="004D233C" w:rsidP="004D233C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2:</w:t>
            </w:r>
            <w:r w:rsidRPr="004D233C">
              <w:rPr>
                <w:color w:val="000000" w:themeColor="text1"/>
              </w:rPr>
              <w:t>internal</w:t>
            </w:r>
          </w:p>
        </w:tc>
      </w:tr>
    </w:tbl>
    <w:p w:rsidR="00B05A0D" w:rsidRPr="00FB039E" w:rsidRDefault="00B05A0D" w:rsidP="00FB37CF">
      <w:pPr>
        <w:rPr>
          <w:color w:val="000000" w:themeColor="text1"/>
        </w:rPr>
      </w:pP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436"/>
        <w:gridCol w:w="1926"/>
        <w:gridCol w:w="2120"/>
        <w:gridCol w:w="1612"/>
        <w:gridCol w:w="1434"/>
      </w:tblGrid>
      <w:tr w:rsidR="001D3070" w:rsidRPr="00B42056" w:rsidTr="00724D7D">
        <w:tc>
          <w:tcPr>
            <w:tcW w:w="1436" w:type="dxa"/>
          </w:tcPr>
          <w:p w:rsidR="001D3070" w:rsidRPr="00783E9F" w:rsidRDefault="001D3070" w:rsidP="005F491A">
            <w:pPr>
              <w:rPr>
                <w:color w:val="000000" w:themeColor="text1"/>
              </w:rPr>
            </w:pPr>
            <w:r w:rsidRPr="00783E9F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926" w:type="dxa"/>
          </w:tcPr>
          <w:p w:rsidR="001D3070" w:rsidRPr="00783E9F" w:rsidRDefault="001D3070" w:rsidP="005F491A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im</w:t>
            </w:r>
          </w:p>
        </w:tc>
        <w:tc>
          <w:tcPr>
            <w:tcW w:w="2120" w:type="dxa"/>
          </w:tcPr>
          <w:p w:rsidR="001D3070" w:rsidRPr="00783E9F" w:rsidRDefault="001D3070" w:rsidP="005F491A">
            <w:pPr>
              <w:rPr>
                <w:color w:val="000000" w:themeColor="text1"/>
              </w:rPr>
            </w:pPr>
          </w:p>
        </w:tc>
        <w:tc>
          <w:tcPr>
            <w:tcW w:w="1612" w:type="dxa"/>
          </w:tcPr>
          <w:p w:rsidR="001D3070" w:rsidRPr="00783E9F" w:rsidRDefault="001D3070" w:rsidP="005F491A">
            <w:pPr>
              <w:rPr>
                <w:color w:val="000000" w:themeColor="text1"/>
              </w:rPr>
            </w:pPr>
          </w:p>
        </w:tc>
        <w:tc>
          <w:tcPr>
            <w:tcW w:w="1434" w:type="dxa"/>
          </w:tcPr>
          <w:p w:rsidR="001D3070" w:rsidRPr="00783E9F" w:rsidRDefault="001D3070" w:rsidP="005F491A">
            <w:pPr>
              <w:rPr>
                <w:color w:val="000000" w:themeColor="text1"/>
              </w:rPr>
            </w:pPr>
          </w:p>
        </w:tc>
      </w:tr>
    </w:tbl>
    <w:p w:rsidR="006736D4" w:rsidRDefault="006736D4" w:rsidP="004F0E1F"/>
    <w:p w:rsidR="005731E9" w:rsidRDefault="009E33DB" w:rsidP="00751991">
      <w:pPr>
        <w:widowControl/>
      </w:pPr>
      <w:r>
        <w:br w:type="page"/>
      </w:r>
    </w:p>
    <w:p w:rsidR="00ED56F9" w:rsidRPr="007B6862" w:rsidRDefault="000E2FB9" w:rsidP="007B6862">
      <w:pPr>
        <w:pStyle w:val="2"/>
        <w:numPr>
          <w:ilvl w:val="1"/>
          <w:numId w:val="45"/>
        </w:numPr>
      </w:pPr>
      <w:bookmarkStart w:id="13" w:name="_Toc55996493"/>
      <w:r w:rsidRPr="00CF2661">
        <w:lastRenderedPageBreak/>
        <w:t>Port Forwarding</w:t>
      </w:r>
      <w:bookmarkEnd w:id="13"/>
    </w:p>
    <w:p w:rsidR="0040058D" w:rsidRDefault="008C609F" w:rsidP="004E3F9D">
      <w:pPr>
        <w:pStyle w:val="3"/>
        <w:numPr>
          <w:ilvl w:val="2"/>
          <w:numId w:val="45"/>
        </w:numPr>
      </w:pPr>
      <w:bookmarkStart w:id="14" w:name="_Toc55996494"/>
      <w:r>
        <w:rPr>
          <w:rFonts w:hint="eastAsia"/>
        </w:rPr>
        <w:t>Remote Adaminstrator</w:t>
      </w:r>
      <w:bookmarkEnd w:id="14"/>
    </w:p>
    <w:p w:rsidR="00210C46" w:rsidRDefault="00210C46" w:rsidP="00210C46">
      <w:pPr>
        <w:pStyle w:val="4"/>
      </w:pPr>
      <w:r>
        <w:rPr>
          <w:rFonts w:hint="eastAsia"/>
        </w:rPr>
        <w:t>Configuratio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78"/>
        <w:gridCol w:w="1674"/>
        <w:gridCol w:w="1674"/>
      </w:tblGrid>
      <w:tr w:rsidR="00210C46" w:rsidTr="001F3903">
        <w:tc>
          <w:tcPr>
            <w:tcW w:w="1673" w:type="dxa"/>
          </w:tcPr>
          <w:p w:rsidR="00210C46" w:rsidRDefault="00210C46" w:rsidP="001F3903">
            <w:r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210C46" w:rsidRDefault="00210C46" w:rsidP="001F3903">
            <w:r>
              <w:rPr>
                <w:rFonts w:hint="eastAsia"/>
              </w:rPr>
              <w:t>Instance</w:t>
            </w:r>
          </w:p>
        </w:tc>
        <w:tc>
          <w:tcPr>
            <w:tcW w:w="1778" w:type="dxa"/>
          </w:tcPr>
          <w:p w:rsidR="00210C46" w:rsidRDefault="00210C46" w:rsidP="001F3903">
            <w:r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210C46" w:rsidRDefault="00210C46" w:rsidP="001F3903">
            <w:r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210C46" w:rsidRDefault="00210C46" w:rsidP="001F3903">
            <w:r>
              <w:rPr>
                <w:rFonts w:hint="eastAsia"/>
              </w:rPr>
              <w:t>Description</w:t>
            </w:r>
          </w:p>
        </w:tc>
      </w:tr>
      <w:tr w:rsidR="00210C46" w:rsidTr="001F3903">
        <w:tc>
          <w:tcPr>
            <w:tcW w:w="1673" w:type="dxa"/>
          </w:tcPr>
          <w:p w:rsidR="00210C46" w:rsidRDefault="00210C46" w:rsidP="001F3903">
            <w:r>
              <w:rPr>
                <w:rFonts w:hint="eastAsia"/>
              </w:rPr>
              <w:t>nb</w:t>
            </w:r>
          </w:p>
        </w:tc>
        <w:tc>
          <w:tcPr>
            <w:tcW w:w="1673" w:type="dxa"/>
          </w:tcPr>
          <w:p w:rsidR="00210C46" w:rsidRDefault="00210C46" w:rsidP="001F3903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210C46" w:rsidRDefault="00234F50" w:rsidP="00210C46">
            <w:r>
              <w:rPr>
                <w:rFonts w:hint="eastAsia"/>
              </w:rPr>
              <w:t>conf_vs_enable</w:t>
            </w:r>
          </w:p>
        </w:tc>
        <w:tc>
          <w:tcPr>
            <w:tcW w:w="1674" w:type="dxa"/>
          </w:tcPr>
          <w:p w:rsidR="00210C46" w:rsidRDefault="002A3247" w:rsidP="001F3903">
            <w:r>
              <w:rPr>
                <w:rFonts w:hint="eastAsia"/>
              </w:rPr>
              <w:t>on</w:t>
            </w:r>
            <w:r w:rsidR="00210C46">
              <w:rPr>
                <w:rFonts w:hint="eastAsia"/>
              </w:rPr>
              <w:t>/</w:t>
            </w:r>
            <w:r>
              <w:rPr>
                <w:rFonts w:hint="eastAsia"/>
              </w:rPr>
              <w:t>off</w:t>
            </w:r>
          </w:p>
        </w:tc>
        <w:tc>
          <w:tcPr>
            <w:tcW w:w="1674" w:type="dxa"/>
          </w:tcPr>
          <w:p w:rsidR="00210C46" w:rsidRDefault="002A3247" w:rsidP="001F3903">
            <w:r>
              <w:rPr>
                <w:rFonts w:hint="eastAsia"/>
              </w:rPr>
              <w:t>off</w:t>
            </w:r>
            <w:r w:rsidR="004C2971">
              <w:rPr>
                <w:rFonts w:hint="eastAsia"/>
              </w:rPr>
              <w:t>: Disable</w:t>
            </w:r>
          </w:p>
          <w:p w:rsidR="004C2971" w:rsidRDefault="002A3247" w:rsidP="001F3903">
            <w:r>
              <w:rPr>
                <w:rFonts w:hint="eastAsia"/>
              </w:rPr>
              <w:t>on</w:t>
            </w:r>
            <w:r w:rsidR="004C2971">
              <w:rPr>
                <w:rFonts w:hint="eastAsia"/>
              </w:rPr>
              <w:t>: Enable</w:t>
            </w:r>
          </w:p>
        </w:tc>
      </w:tr>
      <w:tr w:rsidR="00A343EB" w:rsidTr="005F491A">
        <w:tc>
          <w:tcPr>
            <w:tcW w:w="1673" w:type="dxa"/>
          </w:tcPr>
          <w:p w:rsidR="00A343EB" w:rsidRDefault="00A343EB" w:rsidP="005F491A">
            <w:r>
              <w:rPr>
                <w:rFonts w:hint="eastAsia"/>
              </w:rPr>
              <w:t>apply</w:t>
            </w:r>
          </w:p>
        </w:tc>
        <w:tc>
          <w:tcPr>
            <w:tcW w:w="1673" w:type="dxa"/>
          </w:tcPr>
          <w:p w:rsidR="00A343EB" w:rsidRDefault="009F67A3" w:rsidP="005F491A">
            <w:r>
              <w:rPr>
                <w:rFonts w:hint="eastAsia"/>
              </w:rPr>
              <w:t>vs</w:t>
            </w:r>
          </w:p>
        </w:tc>
        <w:tc>
          <w:tcPr>
            <w:tcW w:w="1778" w:type="dxa"/>
          </w:tcPr>
          <w:p w:rsidR="00A343EB" w:rsidRDefault="00A343EB" w:rsidP="005F491A"/>
        </w:tc>
        <w:tc>
          <w:tcPr>
            <w:tcW w:w="1674" w:type="dxa"/>
          </w:tcPr>
          <w:p w:rsidR="00A343EB" w:rsidRDefault="00A343EB" w:rsidP="005F491A"/>
        </w:tc>
        <w:tc>
          <w:tcPr>
            <w:tcW w:w="1674" w:type="dxa"/>
          </w:tcPr>
          <w:p w:rsidR="00A343EB" w:rsidRDefault="00A343EB" w:rsidP="005F491A"/>
        </w:tc>
      </w:tr>
    </w:tbl>
    <w:p w:rsidR="004C2971" w:rsidRPr="004C2971" w:rsidRDefault="0028391C" w:rsidP="004C2971">
      <w:pPr>
        <w:pStyle w:val="4"/>
        <w:tabs>
          <w:tab w:val="right" w:pos="8312"/>
        </w:tabs>
      </w:pPr>
      <w:r>
        <w:t>List</w:t>
      </w:r>
      <w:r w:rsidR="004C2971">
        <w:tab/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03"/>
        <w:gridCol w:w="1623"/>
        <w:gridCol w:w="2011"/>
        <w:gridCol w:w="1619"/>
        <w:gridCol w:w="1672"/>
      </w:tblGrid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Entity</w:t>
            </w:r>
          </w:p>
        </w:tc>
        <w:tc>
          <w:tcPr>
            <w:tcW w:w="1623" w:type="dxa"/>
          </w:tcPr>
          <w:p w:rsidR="00293E88" w:rsidRDefault="00293E88" w:rsidP="0048263B">
            <w:r>
              <w:rPr>
                <w:rFonts w:hint="eastAsia"/>
              </w:rPr>
              <w:t>Instance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Parameter</w:t>
            </w:r>
          </w:p>
        </w:tc>
        <w:tc>
          <w:tcPr>
            <w:tcW w:w="1619" w:type="dxa"/>
          </w:tcPr>
          <w:p w:rsidR="00293E88" w:rsidRDefault="00293E88" w:rsidP="0048263B">
            <w:r>
              <w:rPr>
                <w:rFonts w:hint="eastAsia"/>
              </w:rPr>
              <w:t>Values</w:t>
            </w:r>
          </w:p>
        </w:tc>
        <w:tc>
          <w:tcPr>
            <w:tcW w:w="1672" w:type="dxa"/>
          </w:tcPr>
          <w:p w:rsidR="00293E88" w:rsidRDefault="00293E88" w:rsidP="0048263B">
            <w:r>
              <w:rPr>
                <w:rFonts w:hint="eastAsia"/>
              </w:rPr>
              <w:t>Description</w:t>
            </w:r>
          </w:p>
        </w:tc>
      </w:tr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293E88" w:rsidRDefault="00293E88" w:rsidP="0048263B">
            <w:r>
              <w:rPr>
                <w:rFonts w:hint="eastAsia"/>
              </w:rPr>
              <w:t>0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vs_list</w:t>
            </w:r>
          </w:p>
        </w:tc>
        <w:tc>
          <w:tcPr>
            <w:tcW w:w="1619" w:type="dxa"/>
          </w:tcPr>
          <w:p w:rsidR="00293E88" w:rsidRDefault="00293E88" w:rsidP="0048263B">
            <w:r>
              <w:rPr>
                <w:rFonts w:hint="eastAsia"/>
              </w:rPr>
              <w:t>?</w:t>
            </w:r>
            <w:r w:rsidR="004C2971">
              <w:rPr>
                <w:rFonts w:hint="eastAsia"/>
              </w:rPr>
              <w:t>?</w:t>
            </w:r>
          </w:p>
        </w:tc>
        <w:tc>
          <w:tcPr>
            <w:tcW w:w="1672" w:type="dxa"/>
          </w:tcPr>
          <w:p w:rsidR="00293E88" w:rsidRDefault="00293E88" w:rsidP="0048263B"/>
        </w:tc>
      </w:tr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293E88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vs_public_port</w:t>
            </w:r>
          </w:p>
        </w:tc>
        <w:tc>
          <w:tcPr>
            <w:tcW w:w="1619" w:type="dxa"/>
          </w:tcPr>
          <w:p w:rsidR="00293E88" w:rsidRDefault="00293E88" w:rsidP="0048263B"/>
        </w:tc>
        <w:tc>
          <w:tcPr>
            <w:tcW w:w="1672" w:type="dxa"/>
          </w:tcPr>
          <w:p w:rsidR="00725183" w:rsidRPr="00725183" w:rsidRDefault="00725183" w:rsidP="00725183">
            <w:pPr>
              <w:snapToGrid w:val="0"/>
              <w:rPr>
                <w:color w:val="000000" w:themeColor="text1"/>
                <w:szCs w:val="24"/>
              </w:rPr>
            </w:pPr>
            <w:r>
              <w:rPr>
                <w:rFonts w:hint="eastAsia"/>
                <w:color w:val="000000" w:themeColor="text1"/>
                <w:szCs w:val="24"/>
              </w:rPr>
              <w:t>s</w:t>
            </w:r>
            <w:r w:rsidRPr="00A91892">
              <w:rPr>
                <w:color w:val="000000" w:themeColor="text1"/>
                <w:szCs w:val="24"/>
              </w:rPr>
              <w:t>pecific</w:t>
            </w:r>
            <w:r>
              <w:rPr>
                <w:rFonts w:hint="eastAsia"/>
                <w:color w:val="000000" w:themeColor="text1"/>
                <w:szCs w:val="24"/>
              </w:rPr>
              <w:t>port: x</w:t>
            </w:r>
          </w:p>
          <w:p w:rsidR="00293E88" w:rsidRDefault="00B30D1C" w:rsidP="0048263B">
            <w:r>
              <w:rPr>
                <w:rFonts w:hint="eastAsia"/>
              </w:rPr>
              <w:t>port range: x-x</w:t>
            </w:r>
          </w:p>
        </w:tc>
      </w:tr>
      <w:tr w:rsidR="004C2971" w:rsidTr="00810625">
        <w:tc>
          <w:tcPr>
            <w:tcW w:w="1603" w:type="dxa"/>
          </w:tcPr>
          <w:p w:rsidR="004C2971" w:rsidRDefault="004C2971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4C2971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4C2971" w:rsidRDefault="004C2971" w:rsidP="0048263B">
            <w:r>
              <w:rPr>
                <w:rFonts w:hint="eastAsia"/>
              </w:rPr>
              <w:t>vs_name</w:t>
            </w:r>
          </w:p>
        </w:tc>
        <w:tc>
          <w:tcPr>
            <w:tcW w:w="1619" w:type="dxa"/>
          </w:tcPr>
          <w:p w:rsidR="004C2971" w:rsidRDefault="004C2971" w:rsidP="0048263B"/>
        </w:tc>
        <w:tc>
          <w:tcPr>
            <w:tcW w:w="1672" w:type="dxa"/>
          </w:tcPr>
          <w:p w:rsidR="004C2971" w:rsidRDefault="004C2971" w:rsidP="0048263B"/>
        </w:tc>
      </w:tr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293E88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vs_server_ip</w:t>
            </w:r>
          </w:p>
        </w:tc>
        <w:tc>
          <w:tcPr>
            <w:tcW w:w="1619" w:type="dxa"/>
          </w:tcPr>
          <w:p w:rsidR="00293E88" w:rsidRDefault="00293E88" w:rsidP="0048263B"/>
        </w:tc>
        <w:tc>
          <w:tcPr>
            <w:tcW w:w="1672" w:type="dxa"/>
          </w:tcPr>
          <w:p w:rsidR="00293E88" w:rsidRDefault="00293E88" w:rsidP="0048263B"/>
        </w:tc>
      </w:tr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293E88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vs_private_port</w:t>
            </w:r>
          </w:p>
        </w:tc>
        <w:tc>
          <w:tcPr>
            <w:tcW w:w="1619" w:type="dxa"/>
          </w:tcPr>
          <w:p w:rsidR="00293E88" w:rsidRDefault="00293E88" w:rsidP="0048263B"/>
        </w:tc>
        <w:tc>
          <w:tcPr>
            <w:tcW w:w="1672" w:type="dxa"/>
          </w:tcPr>
          <w:p w:rsidR="00725183" w:rsidRPr="00725183" w:rsidRDefault="00725183" w:rsidP="00725183">
            <w:pPr>
              <w:snapToGrid w:val="0"/>
              <w:rPr>
                <w:color w:val="000000" w:themeColor="text1"/>
                <w:szCs w:val="24"/>
              </w:rPr>
            </w:pPr>
            <w:r>
              <w:rPr>
                <w:rFonts w:hint="eastAsia"/>
                <w:color w:val="000000" w:themeColor="text1"/>
                <w:szCs w:val="24"/>
              </w:rPr>
              <w:t>s</w:t>
            </w:r>
            <w:r w:rsidRPr="00A91892">
              <w:rPr>
                <w:color w:val="000000" w:themeColor="text1"/>
                <w:szCs w:val="24"/>
              </w:rPr>
              <w:t>pecific</w:t>
            </w:r>
            <w:r>
              <w:rPr>
                <w:rFonts w:hint="eastAsia"/>
                <w:color w:val="000000" w:themeColor="text1"/>
                <w:szCs w:val="24"/>
              </w:rPr>
              <w:t>port: x</w:t>
            </w:r>
          </w:p>
          <w:p w:rsidR="00293E88" w:rsidRDefault="00B30D1C" w:rsidP="0048263B">
            <w:r>
              <w:rPr>
                <w:rFonts w:hint="eastAsia"/>
              </w:rPr>
              <w:t>port range: x-x</w:t>
            </w:r>
          </w:p>
        </w:tc>
      </w:tr>
      <w:tr w:rsidR="005C1E15" w:rsidTr="00810625">
        <w:tc>
          <w:tcPr>
            <w:tcW w:w="1603" w:type="dxa"/>
          </w:tcPr>
          <w:p w:rsidR="00293E88" w:rsidRDefault="00293E88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293E88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293E88" w:rsidRDefault="00293E88" w:rsidP="0048263B">
            <w:r>
              <w:rPr>
                <w:rFonts w:hint="eastAsia"/>
              </w:rPr>
              <w:t>vs_protocol</w:t>
            </w:r>
          </w:p>
        </w:tc>
        <w:tc>
          <w:tcPr>
            <w:tcW w:w="1619" w:type="dxa"/>
          </w:tcPr>
          <w:p w:rsidR="00293E88" w:rsidRPr="0050244C" w:rsidRDefault="00293E88" w:rsidP="0050244C">
            <w:pPr>
              <w:rPr>
                <w:szCs w:val="24"/>
              </w:rPr>
            </w:pPr>
            <w:r w:rsidRPr="0050244C">
              <w:rPr>
                <w:rFonts w:hint="eastAsia"/>
                <w:szCs w:val="24"/>
              </w:rPr>
              <w:t>0/1/2</w:t>
            </w:r>
            <w:r w:rsidR="005F1652" w:rsidRPr="0050244C">
              <w:rPr>
                <w:rFonts w:hint="eastAsia"/>
                <w:szCs w:val="24"/>
              </w:rPr>
              <w:t>/3</w:t>
            </w:r>
          </w:p>
        </w:tc>
        <w:tc>
          <w:tcPr>
            <w:tcW w:w="1672" w:type="dxa"/>
          </w:tcPr>
          <w:p w:rsidR="00293E88" w:rsidRPr="0050244C" w:rsidRDefault="00293E88" w:rsidP="0048263B">
            <w:pPr>
              <w:rPr>
                <w:szCs w:val="24"/>
              </w:rPr>
            </w:pPr>
            <w:r w:rsidRPr="0050244C">
              <w:rPr>
                <w:rFonts w:hint="eastAsia"/>
                <w:szCs w:val="24"/>
              </w:rPr>
              <w:t xml:space="preserve">0: </w:t>
            </w:r>
            <w:r w:rsidR="003B6CBA" w:rsidRPr="0050244C">
              <w:rPr>
                <w:szCs w:val="24"/>
              </w:rPr>
              <w:t>TCP(6) &amp; UDP(17)</w:t>
            </w:r>
          </w:p>
          <w:p w:rsidR="00293E88" w:rsidRPr="0050244C" w:rsidRDefault="00293E88" w:rsidP="0048263B">
            <w:pPr>
              <w:rPr>
                <w:szCs w:val="24"/>
              </w:rPr>
            </w:pPr>
            <w:r w:rsidRPr="0050244C">
              <w:rPr>
                <w:rFonts w:hint="eastAsia"/>
                <w:szCs w:val="24"/>
              </w:rPr>
              <w:t>1: TCP</w:t>
            </w:r>
          </w:p>
          <w:p w:rsidR="00293E88" w:rsidRPr="0050244C" w:rsidRDefault="00293E88" w:rsidP="0048263B">
            <w:pPr>
              <w:rPr>
                <w:szCs w:val="24"/>
              </w:rPr>
            </w:pPr>
            <w:r w:rsidRPr="0050244C">
              <w:rPr>
                <w:rFonts w:hint="eastAsia"/>
                <w:szCs w:val="24"/>
              </w:rPr>
              <w:t>2: UDP</w:t>
            </w:r>
          </w:p>
          <w:p w:rsidR="003B6CBA" w:rsidRPr="0050244C" w:rsidRDefault="0050244C" w:rsidP="0048263B">
            <w:pPr>
              <w:rPr>
                <w:szCs w:val="24"/>
              </w:rPr>
            </w:pPr>
            <w:r w:rsidRPr="0050244C">
              <w:rPr>
                <w:rFonts w:hint="eastAsia"/>
                <w:szCs w:val="24"/>
              </w:rPr>
              <w:t>3:</w:t>
            </w:r>
            <w:r w:rsidRPr="0050244C">
              <w:rPr>
                <w:rFonts w:cs="Times New Roman"/>
                <w:color w:val="000000"/>
                <w:szCs w:val="24"/>
              </w:rPr>
              <w:t>Other </w:t>
            </w:r>
          </w:p>
        </w:tc>
      </w:tr>
      <w:tr w:rsidR="005C1E15" w:rsidTr="00810625">
        <w:tc>
          <w:tcPr>
            <w:tcW w:w="1603" w:type="dxa"/>
          </w:tcPr>
          <w:p w:rsidR="008A0D5F" w:rsidRDefault="008A0D5F" w:rsidP="001F3903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8A0D5F" w:rsidRDefault="00427241" w:rsidP="001F3903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8A0D5F" w:rsidRDefault="008A0D5F" w:rsidP="001F3903">
            <w:r>
              <w:rPr>
                <w:rFonts w:hint="eastAsia"/>
              </w:rPr>
              <w:t>vs_protocol_other</w:t>
            </w:r>
          </w:p>
        </w:tc>
        <w:tc>
          <w:tcPr>
            <w:tcW w:w="1619" w:type="dxa"/>
          </w:tcPr>
          <w:p w:rsidR="008A0D5F" w:rsidRDefault="008A0D5F" w:rsidP="0048263B"/>
        </w:tc>
        <w:tc>
          <w:tcPr>
            <w:tcW w:w="1672" w:type="dxa"/>
          </w:tcPr>
          <w:p w:rsidR="00BA7335" w:rsidRDefault="00BA7335" w:rsidP="0050244C"/>
        </w:tc>
      </w:tr>
      <w:tr w:rsidR="005C1E15" w:rsidTr="00810625">
        <w:tc>
          <w:tcPr>
            <w:tcW w:w="1603" w:type="dxa"/>
          </w:tcPr>
          <w:p w:rsidR="008A0D5F" w:rsidRDefault="008A0D5F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8A0D5F" w:rsidRDefault="00427241" w:rsidP="0048263B">
            <w:r>
              <w:rPr>
                <w:rFonts w:hint="eastAsia"/>
              </w:rPr>
              <w:t>1</w:t>
            </w:r>
          </w:p>
        </w:tc>
        <w:tc>
          <w:tcPr>
            <w:tcW w:w="2011" w:type="dxa"/>
          </w:tcPr>
          <w:p w:rsidR="008A0D5F" w:rsidRDefault="008A0D5F" w:rsidP="0048263B">
            <w:r>
              <w:rPr>
                <w:rFonts w:hint="eastAsia"/>
              </w:rPr>
              <w:t>vs_enable</w:t>
            </w:r>
          </w:p>
        </w:tc>
        <w:tc>
          <w:tcPr>
            <w:tcW w:w="1619" w:type="dxa"/>
          </w:tcPr>
          <w:p w:rsidR="008A0D5F" w:rsidRDefault="002A3247" w:rsidP="0048263B">
            <w:r>
              <w:rPr>
                <w:rFonts w:hint="eastAsia"/>
              </w:rPr>
              <w:t>on</w:t>
            </w:r>
            <w:r w:rsidR="008A0D5F">
              <w:rPr>
                <w:rFonts w:hint="eastAsia"/>
              </w:rPr>
              <w:t>/</w:t>
            </w:r>
            <w:r>
              <w:rPr>
                <w:rFonts w:hint="eastAsia"/>
              </w:rPr>
              <w:t>off</w:t>
            </w:r>
          </w:p>
        </w:tc>
        <w:tc>
          <w:tcPr>
            <w:tcW w:w="1672" w:type="dxa"/>
          </w:tcPr>
          <w:p w:rsidR="008A0D5F" w:rsidRDefault="002A3247" w:rsidP="0048263B">
            <w:r>
              <w:rPr>
                <w:rFonts w:hint="eastAsia"/>
              </w:rPr>
              <w:t>off</w:t>
            </w:r>
            <w:r w:rsidR="004C2971">
              <w:rPr>
                <w:rFonts w:hint="eastAsia"/>
              </w:rPr>
              <w:t>: Disable</w:t>
            </w:r>
          </w:p>
          <w:p w:rsidR="004C2971" w:rsidRDefault="002A3247" w:rsidP="0048263B">
            <w:r>
              <w:rPr>
                <w:rFonts w:hint="eastAsia"/>
              </w:rPr>
              <w:t>on</w:t>
            </w:r>
            <w:r w:rsidR="004C2971">
              <w:rPr>
                <w:rFonts w:hint="eastAsia"/>
              </w:rPr>
              <w:t>: Enable</w:t>
            </w:r>
          </w:p>
        </w:tc>
      </w:tr>
      <w:tr w:rsidR="005C1E15" w:rsidTr="00810625">
        <w:tc>
          <w:tcPr>
            <w:tcW w:w="1603" w:type="dxa"/>
          </w:tcPr>
          <w:p w:rsidR="008A0D5F" w:rsidRDefault="008A0D5F" w:rsidP="0048263B">
            <w:r>
              <w:rPr>
                <w:rFonts w:hint="eastAsia"/>
              </w:rPr>
              <w:t>nb</w:t>
            </w:r>
          </w:p>
        </w:tc>
        <w:tc>
          <w:tcPr>
            <w:tcW w:w="1623" w:type="dxa"/>
          </w:tcPr>
          <w:p w:rsidR="008A0D5F" w:rsidRDefault="008A0D5F" w:rsidP="0048263B">
            <w:r>
              <w:rPr>
                <w:rFonts w:hint="eastAsia"/>
              </w:rPr>
              <w:t>0</w:t>
            </w:r>
          </w:p>
        </w:tc>
        <w:tc>
          <w:tcPr>
            <w:tcW w:w="2011" w:type="dxa"/>
          </w:tcPr>
          <w:p w:rsidR="008A0D5F" w:rsidRDefault="008A0D5F" w:rsidP="0048263B">
            <w:r>
              <w:rPr>
                <w:rFonts w:hint="eastAsia"/>
              </w:rPr>
              <w:t>vs_del</w:t>
            </w:r>
          </w:p>
        </w:tc>
        <w:tc>
          <w:tcPr>
            <w:tcW w:w="1619" w:type="dxa"/>
          </w:tcPr>
          <w:p w:rsidR="008A0D5F" w:rsidRDefault="008A0D5F" w:rsidP="0048263B">
            <w:r>
              <w:rPr>
                <w:rFonts w:hint="eastAsia"/>
              </w:rPr>
              <w:t>n</w:t>
            </w:r>
          </w:p>
        </w:tc>
        <w:tc>
          <w:tcPr>
            <w:tcW w:w="1672" w:type="dxa"/>
          </w:tcPr>
          <w:p w:rsidR="008A0D5F" w:rsidRDefault="008A0D5F" w:rsidP="0048263B"/>
        </w:tc>
      </w:tr>
    </w:tbl>
    <w:p w:rsidR="0028391C" w:rsidRDefault="0028391C" w:rsidP="0028391C"/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78"/>
        <w:gridCol w:w="1674"/>
        <w:gridCol w:w="1674"/>
      </w:tblGrid>
      <w:tr w:rsidR="00810625" w:rsidTr="000260A4">
        <w:tc>
          <w:tcPr>
            <w:tcW w:w="1673" w:type="dxa"/>
          </w:tcPr>
          <w:p w:rsidR="00810625" w:rsidRDefault="00810625" w:rsidP="000260A4">
            <w:r>
              <w:rPr>
                <w:rFonts w:hint="eastAsia"/>
              </w:rPr>
              <w:t>apply</w:t>
            </w:r>
          </w:p>
        </w:tc>
        <w:tc>
          <w:tcPr>
            <w:tcW w:w="1673" w:type="dxa"/>
          </w:tcPr>
          <w:p w:rsidR="00810625" w:rsidRDefault="00A343EB" w:rsidP="000260A4">
            <w:r>
              <w:rPr>
                <w:rFonts w:hint="eastAsia"/>
              </w:rPr>
              <w:t>vs</w:t>
            </w:r>
          </w:p>
        </w:tc>
        <w:tc>
          <w:tcPr>
            <w:tcW w:w="1778" w:type="dxa"/>
          </w:tcPr>
          <w:p w:rsidR="00810625" w:rsidRDefault="00810625" w:rsidP="000260A4"/>
        </w:tc>
        <w:tc>
          <w:tcPr>
            <w:tcW w:w="1674" w:type="dxa"/>
          </w:tcPr>
          <w:p w:rsidR="00810625" w:rsidRDefault="00810625" w:rsidP="000260A4"/>
        </w:tc>
        <w:tc>
          <w:tcPr>
            <w:tcW w:w="1674" w:type="dxa"/>
          </w:tcPr>
          <w:p w:rsidR="00810625" w:rsidRDefault="00810625" w:rsidP="000260A4"/>
        </w:tc>
      </w:tr>
    </w:tbl>
    <w:p w:rsidR="00810625" w:rsidRPr="0028391C" w:rsidRDefault="00810625" w:rsidP="0028391C"/>
    <w:p w:rsidR="006736D4" w:rsidRDefault="006736D4">
      <w:pPr>
        <w:widowControl/>
      </w:pPr>
      <w:r>
        <w:br w:type="page"/>
      </w:r>
    </w:p>
    <w:p w:rsidR="006736D4" w:rsidRDefault="006736D4" w:rsidP="006736D4">
      <w:pPr>
        <w:pStyle w:val="2"/>
        <w:numPr>
          <w:ilvl w:val="1"/>
          <w:numId w:val="45"/>
        </w:numPr>
      </w:pPr>
      <w:bookmarkStart w:id="15" w:name="_Toc534808325"/>
      <w:bookmarkStart w:id="16" w:name="_Toc55996495"/>
      <w:r w:rsidRPr="00C672B0">
        <w:lastRenderedPageBreak/>
        <w:t>DDNS</w:t>
      </w:r>
      <w:bookmarkEnd w:id="15"/>
      <w:bookmarkEnd w:id="16"/>
    </w:p>
    <w:p w:rsidR="006736D4" w:rsidRDefault="006736D4" w:rsidP="006736D4">
      <w:pPr>
        <w:pStyle w:val="3"/>
        <w:numPr>
          <w:ilvl w:val="2"/>
          <w:numId w:val="45"/>
        </w:numPr>
      </w:pPr>
      <w:bookmarkStart w:id="17" w:name="_Toc534808326"/>
      <w:bookmarkStart w:id="18" w:name="_Toc55996496"/>
      <w:r w:rsidRPr="009E1B18">
        <w:t>Configuration</w:t>
      </w:r>
      <w:bookmarkEnd w:id="17"/>
      <w:bookmarkEnd w:id="18"/>
    </w:p>
    <w:p w:rsidR="006736D4" w:rsidRDefault="006736D4" w:rsidP="006736D4">
      <w:pPr>
        <w:pStyle w:val="4"/>
      </w:pPr>
      <w:r>
        <w:rPr>
          <w:rFonts w:hint="eastAsia"/>
        </w:rPr>
        <w:t>Dynamic DNS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78"/>
        <w:gridCol w:w="1674"/>
        <w:gridCol w:w="1674"/>
      </w:tblGrid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Instance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6736D4" w:rsidRDefault="006736D4" w:rsidP="00E175E2">
            <w:r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6736D4" w:rsidRDefault="006736D4" w:rsidP="00E175E2">
            <w:r>
              <w:rPr>
                <w:rFonts w:hint="eastAsia"/>
              </w:rPr>
              <w:t>Description</w:t>
            </w:r>
          </w:p>
        </w:tc>
      </w:tr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dydns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enable</w:t>
            </w:r>
          </w:p>
        </w:tc>
        <w:tc>
          <w:tcPr>
            <w:tcW w:w="1674" w:type="dxa"/>
          </w:tcPr>
          <w:p w:rsidR="006736D4" w:rsidRDefault="006736D4" w:rsidP="00E175E2">
            <w:r>
              <w:rPr>
                <w:rFonts w:hint="eastAsia"/>
              </w:rPr>
              <w:t>on/off</w:t>
            </w:r>
          </w:p>
        </w:tc>
        <w:tc>
          <w:tcPr>
            <w:tcW w:w="1674" w:type="dxa"/>
          </w:tcPr>
          <w:p w:rsidR="006736D4" w:rsidRDefault="006736D4" w:rsidP="00E175E2"/>
        </w:tc>
      </w:tr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dydns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provider</w:t>
            </w:r>
          </w:p>
        </w:tc>
        <w:tc>
          <w:tcPr>
            <w:tcW w:w="1674" w:type="dxa"/>
          </w:tcPr>
          <w:p w:rsidR="006736D4" w:rsidRDefault="006736D4" w:rsidP="00E175E2">
            <w:r>
              <w:rPr>
                <w:rFonts w:hint="eastAsia"/>
              </w:rPr>
              <w:t>0/1/2/</w:t>
            </w:r>
          </w:p>
        </w:tc>
        <w:tc>
          <w:tcPr>
            <w:tcW w:w="1674" w:type="dxa"/>
          </w:tcPr>
          <w:p w:rsidR="006736D4" w:rsidRDefault="006736D4" w:rsidP="00E175E2">
            <w:r>
              <w:rPr>
                <w:rFonts w:hint="eastAsia"/>
              </w:rPr>
              <w:t>0: DynDNS.org (Dynamic)</w:t>
            </w:r>
            <w:r>
              <w:br/>
            </w:r>
            <w:r w:rsidR="008462DA">
              <w:rPr>
                <w:rFonts w:hint="eastAsia"/>
              </w:rPr>
              <w:t>1</w:t>
            </w:r>
            <w:r>
              <w:rPr>
                <w:rFonts w:hint="eastAsia"/>
              </w:rPr>
              <w:t>: No-IP.com</w:t>
            </w:r>
          </w:p>
          <w:p w:rsidR="006736D4" w:rsidRDefault="008462DA" w:rsidP="00E175E2">
            <w:r>
              <w:rPr>
                <w:rFonts w:hint="eastAsia"/>
              </w:rPr>
              <w:t>2</w:t>
            </w:r>
            <w:r w:rsidR="006736D4">
              <w:rPr>
                <w:rFonts w:hint="eastAsia"/>
              </w:rPr>
              <w:t>: TZO.com</w:t>
            </w:r>
          </w:p>
        </w:tc>
      </w:tr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dydns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hostname</w:t>
            </w:r>
          </w:p>
        </w:tc>
        <w:tc>
          <w:tcPr>
            <w:tcW w:w="1674" w:type="dxa"/>
          </w:tcPr>
          <w:p w:rsidR="006736D4" w:rsidRDefault="006736D4" w:rsidP="00E175E2"/>
        </w:tc>
        <w:tc>
          <w:tcPr>
            <w:tcW w:w="1674" w:type="dxa"/>
          </w:tcPr>
          <w:p w:rsidR="006736D4" w:rsidRDefault="006736D4" w:rsidP="00E175E2"/>
        </w:tc>
      </w:tr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dydns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username</w:t>
            </w:r>
          </w:p>
        </w:tc>
        <w:tc>
          <w:tcPr>
            <w:tcW w:w="1674" w:type="dxa"/>
          </w:tcPr>
          <w:p w:rsidR="006736D4" w:rsidRDefault="006736D4" w:rsidP="00E175E2"/>
        </w:tc>
        <w:tc>
          <w:tcPr>
            <w:tcW w:w="1674" w:type="dxa"/>
          </w:tcPr>
          <w:p w:rsidR="006736D4" w:rsidRDefault="006736D4" w:rsidP="00E175E2"/>
        </w:tc>
      </w:tr>
      <w:tr w:rsidR="006736D4" w:rsidTr="00E175E2"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dydns</w:t>
            </w:r>
          </w:p>
        </w:tc>
        <w:tc>
          <w:tcPr>
            <w:tcW w:w="1673" w:type="dxa"/>
          </w:tcPr>
          <w:p w:rsidR="006736D4" w:rsidRDefault="006736D4" w:rsidP="00E175E2">
            <w:r>
              <w:rPr>
                <w:rFonts w:hint="eastAsia"/>
              </w:rPr>
              <w:t>0</w:t>
            </w:r>
          </w:p>
        </w:tc>
        <w:tc>
          <w:tcPr>
            <w:tcW w:w="1778" w:type="dxa"/>
          </w:tcPr>
          <w:p w:rsidR="006736D4" w:rsidRDefault="006736D4" w:rsidP="00E175E2">
            <w:r>
              <w:rPr>
                <w:rFonts w:hint="eastAsia"/>
              </w:rPr>
              <w:t>password</w:t>
            </w:r>
          </w:p>
        </w:tc>
        <w:tc>
          <w:tcPr>
            <w:tcW w:w="1674" w:type="dxa"/>
          </w:tcPr>
          <w:p w:rsidR="006736D4" w:rsidRDefault="006736D4" w:rsidP="00E175E2"/>
        </w:tc>
        <w:tc>
          <w:tcPr>
            <w:tcW w:w="1674" w:type="dxa"/>
          </w:tcPr>
          <w:p w:rsidR="006736D4" w:rsidRDefault="006736D4" w:rsidP="00E175E2"/>
        </w:tc>
      </w:tr>
    </w:tbl>
    <w:p w:rsidR="006736D4" w:rsidRDefault="006736D4" w:rsidP="006736D4"/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78"/>
        <w:gridCol w:w="1674"/>
        <w:gridCol w:w="1674"/>
      </w:tblGrid>
      <w:tr w:rsidR="00135EA2" w:rsidTr="00E175E2">
        <w:tc>
          <w:tcPr>
            <w:tcW w:w="1673" w:type="dxa"/>
          </w:tcPr>
          <w:p w:rsidR="00135EA2" w:rsidRDefault="00135EA2" w:rsidP="00E175E2">
            <w:r>
              <w:rPr>
                <w:rFonts w:hint="eastAsia"/>
              </w:rPr>
              <w:t>apply</w:t>
            </w:r>
          </w:p>
        </w:tc>
        <w:tc>
          <w:tcPr>
            <w:tcW w:w="1673" w:type="dxa"/>
          </w:tcPr>
          <w:p w:rsidR="00135EA2" w:rsidRDefault="00135EA2" w:rsidP="00E175E2">
            <w:r>
              <w:rPr>
                <w:rFonts w:hint="eastAsia"/>
              </w:rPr>
              <w:t>ddns</w:t>
            </w:r>
          </w:p>
        </w:tc>
        <w:tc>
          <w:tcPr>
            <w:tcW w:w="1778" w:type="dxa"/>
          </w:tcPr>
          <w:p w:rsidR="00135EA2" w:rsidRDefault="00135EA2" w:rsidP="00E175E2"/>
        </w:tc>
        <w:tc>
          <w:tcPr>
            <w:tcW w:w="1674" w:type="dxa"/>
          </w:tcPr>
          <w:p w:rsidR="00135EA2" w:rsidRDefault="00135EA2" w:rsidP="00E175E2"/>
        </w:tc>
        <w:tc>
          <w:tcPr>
            <w:tcW w:w="1674" w:type="dxa"/>
          </w:tcPr>
          <w:p w:rsidR="00135EA2" w:rsidRDefault="00135EA2" w:rsidP="00E175E2"/>
        </w:tc>
      </w:tr>
    </w:tbl>
    <w:p w:rsidR="004A3E1C" w:rsidRDefault="004A3E1C" w:rsidP="00D56C7D"/>
    <w:p w:rsidR="00430192" w:rsidRPr="00D56C7D" w:rsidRDefault="004A3E1C" w:rsidP="00C2439A">
      <w:pPr>
        <w:widowControl/>
      </w:pPr>
      <w:r>
        <w:br w:type="page"/>
      </w:r>
    </w:p>
    <w:p w:rsidR="0064214F" w:rsidRDefault="0064214F" w:rsidP="0064214F">
      <w:pPr>
        <w:pStyle w:val="2"/>
        <w:numPr>
          <w:ilvl w:val="1"/>
          <w:numId w:val="45"/>
        </w:numPr>
      </w:pPr>
      <w:bookmarkStart w:id="19" w:name="_Toc55996497"/>
      <w:r w:rsidRPr="0064214F">
        <w:lastRenderedPageBreak/>
        <w:t>System Operation</w:t>
      </w:r>
      <w:bookmarkEnd w:id="19"/>
    </w:p>
    <w:p w:rsidR="002D4592" w:rsidRDefault="005062B6" w:rsidP="005062B6">
      <w:pPr>
        <w:pStyle w:val="3"/>
        <w:numPr>
          <w:ilvl w:val="2"/>
          <w:numId w:val="45"/>
        </w:numPr>
      </w:pPr>
      <w:bookmarkStart w:id="20" w:name="_Toc55996498"/>
      <w:r w:rsidRPr="00C80BAE">
        <w:t>Password &amp; MMI</w:t>
      </w:r>
      <w:bookmarkEnd w:id="20"/>
    </w:p>
    <w:p w:rsidR="0075268D" w:rsidRDefault="0075268D" w:rsidP="0075268D">
      <w:pPr>
        <w:pStyle w:val="4"/>
      </w:pPr>
      <w:r w:rsidRPr="00C80BAE">
        <w:t>Password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86"/>
        <w:gridCol w:w="1674"/>
        <w:gridCol w:w="1674"/>
      </w:tblGrid>
      <w:tr w:rsidR="0075268D" w:rsidTr="00E9279A">
        <w:tc>
          <w:tcPr>
            <w:tcW w:w="1673" w:type="dxa"/>
          </w:tcPr>
          <w:p w:rsidR="0075268D" w:rsidRDefault="0075268D" w:rsidP="00E9279A">
            <w:r>
              <w:rPr>
                <w:rFonts w:hint="eastAsia"/>
              </w:rPr>
              <w:t>Entity</w:t>
            </w:r>
          </w:p>
        </w:tc>
        <w:tc>
          <w:tcPr>
            <w:tcW w:w="1673" w:type="dxa"/>
          </w:tcPr>
          <w:p w:rsidR="0075268D" w:rsidRDefault="0075268D" w:rsidP="00E9279A">
            <w:r>
              <w:rPr>
                <w:rFonts w:hint="eastAsia"/>
              </w:rPr>
              <w:t>Instance</w:t>
            </w:r>
          </w:p>
        </w:tc>
        <w:tc>
          <w:tcPr>
            <w:tcW w:w="1786" w:type="dxa"/>
          </w:tcPr>
          <w:p w:rsidR="0075268D" w:rsidRDefault="0075268D" w:rsidP="00E9279A">
            <w:r>
              <w:rPr>
                <w:rFonts w:hint="eastAsia"/>
              </w:rPr>
              <w:t>Parameter</w:t>
            </w:r>
          </w:p>
        </w:tc>
        <w:tc>
          <w:tcPr>
            <w:tcW w:w="1674" w:type="dxa"/>
          </w:tcPr>
          <w:p w:rsidR="0075268D" w:rsidRDefault="0075268D" w:rsidP="00E9279A">
            <w:r>
              <w:rPr>
                <w:rFonts w:hint="eastAsia"/>
              </w:rPr>
              <w:t>Values</w:t>
            </w:r>
          </w:p>
        </w:tc>
        <w:tc>
          <w:tcPr>
            <w:tcW w:w="1674" w:type="dxa"/>
          </w:tcPr>
          <w:p w:rsidR="0075268D" w:rsidRDefault="0075268D" w:rsidP="00E9279A">
            <w:r>
              <w:rPr>
                <w:rFonts w:hint="eastAsia"/>
              </w:rPr>
              <w:t>Description</w:t>
            </w:r>
          </w:p>
        </w:tc>
      </w:tr>
      <w:tr w:rsidR="0075268D" w:rsidTr="00E9279A">
        <w:tc>
          <w:tcPr>
            <w:tcW w:w="1673" w:type="dxa"/>
          </w:tcPr>
          <w:p w:rsidR="0075268D" w:rsidRPr="00514F9E" w:rsidRDefault="0075268D" w:rsidP="00E9279A">
            <w:pPr>
              <w:rPr>
                <w:color w:val="002060"/>
              </w:rPr>
            </w:pPr>
            <w:r w:rsidRPr="00514F9E">
              <w:rPr>
                <w:rFonts w:hint="eastAsia"/>
                <w:color w:val="002060"/>
              </w:rPr>
              <w:t>sysrelated</w:t>
            </w:r>
          </w:p>
        </w:tc>
        <w:tc>
          <w:tcPr>
            <w:tcW w:w="1673" w:type="dxa"/>
          </w:tcPr>
          <w:p w:rsidR="0075268D" w:rsidRPr="00514F9E" w:rsidRDefault="0075268D" w:rsidP="00E9279A">
            <w:pPr>
              <w:rPr>
                <w:color w:val="002060"/>
              </w:rPr>
            </w:pPr>
            <w:r w:rsidRPr="00514F9E">
              <w:rPr>
                <w:rFonts w:hint="eastAsia"/>
                <w:color w:val="002060"/>
              </w:rPr>
              <w:t>0</w:t>
            </w:r>
          </w:p>
        </w:tc>
        <w:tc>
          <w:tcPr>
            <w:tcW w:w="1786" w:type="dxa"/>
          </w:tcPr>
          <w:p w:rsidR="0075268D" w:rsidRPr="00514F9E" w:rsidRDefault="0075268D" w:rsidP="00E9279A">
            <w:pPr>
              <w:rPr>
                <w:color w:val="002060"/>
              </w:rPr>
            </w:pPr>
            <w:r w:rsidRPr="00514F9E">
              <w:rPr>
                <w:rFonts w:hint="eastAsia"/>
                <w:color w:val="002060"/>
              </w:rPr>
              <w:t>change_pwd</w:t>
            </w:r>
          </w:p>
        </w:tc>
        <w:tc>
          <w:tcPr>
            <w:tcW w:w="1674" w:type="dxa"/>
          </w:tcPr>
          <w:p w:rsidR="0075268D" w:rsidRPr="00514F9E" w:rsidRDefault="0075268D" w:rsidP="00E9279A">
            <w:pPr>
              <w:rPr>
                <w:color w:val="002060"/>
              </w:rPr>
            </w:pPr>
            <w:r w:rsidRPr="00514F9E">
              <w:rPr>
                <w:rFonts w:hint="eastAsia"/>
                <w:color w:val="002060"/>
              </w:rPr>
              <w:t>oldpassword</w:t>
            </w:r>
          </w:p>
        </w:tc>
        <w:tc>
          <w:tcPr>
            <w:tcW w:w="1674" w:type="dxa"/>
          </w:tcPr>
          <w:p w:rsidR="0075268D" w:rsidRDefault="0075268D" w:rsidP="00E9279A">
            <w:pPr>
              <w:rPr>
                <w:color w:val="002060"/>
              </w:rPr>
            </w:pPr>
            <w:r w:rsidRPr="00514F9E">
              <w:rPr>
                <w:rFonts w:hint="eastAsia"/>
                <w:color w:val="002060"/>
              </w:rPr>
              <w:t>Enter the old password before change to the new password</w:t>
            </w:r>
            <w:r>
              <w:rPr>
                <w:rFonts w:hint="eastAsia"/>
                <w:color w:val="002060"/>
              </w:rPr>
              <w:t>.</w:t>
            </w:r>
          </w:p>
          <w:p w:rsidR="0075268D" w:rsidRPr="00514F9E" w:rsidRDefault="0075268D" w:rsidP="00E9279A">
            <w:pPr>
              <w:rPr>
                <w:color w:val="002060"/>
              </w:rPr>
            </w:pPr>
            <w:r w:rsidRPr="00325E3A">
              <w:rPr>
                <w:rFonts w:hint="eastAsia"/>
                <w:color w:val="002060"/>
              </w:rPr>
              <w:t xml:space="preserve">The maximum length of the </w:t>
            </w:r>
            <w:r w:rsidRPr="00514F9E">
              <w:rPr>
                <w:rFonts w:hint="eastAsia"/>
                <w:color w:val="002060"/>
              </w:rPr>
              <w:t>password</w:t>
            </w:r>
            <w:r w:rsidRPr="00325E3A">
              <w:rPr>
                <w:rFonts w:hint="eastAsia"/>
                <w:color w:val="002060"/>
              </w:rPr>
              <w:t>is 9.</w:t>
            </w:r>
          </w:p>
        </w:tc>
      </w:tr>
    </w:tbl>
    <w:p w:rsidR="0075268D" w:rsidRDefault="0075268D" w:rsidP="005062B6"/>
    <w:p w:rsidR="005062B6" w:rsidRDefault="005062B6" w:rsidP="005062B6">
      <w:pPr>
        <w:pStyle w:val="4"/>
      </w:pPr>
      <w:r w:rsidRPr="00C80BAE">
        <w:rPr>
          <w:rFonts w:hint="eastAsia"/>
        </w:rPr>
        <w:t>MMI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327"/>
        <w:gridCol w:w="1272"/>
        <w:gridCol w:w="2191"/>
        <w:gridCol w:w="2266"/>
        <w:gridCol w:w="1472"/>
      </w:tblGrid>
      <w:tr w:rsidR="0072613E" w:rsidTr="000133A4">
        <w:tc>
          <w:tcPr>
            <w:tcW w:w="1327" w:type="dxa"/>
          </w:tcPr>
          <w:p w:rsidR="0072613E" w:rsidRDefault="0072613E" w:rsidP="00313DAB">
            <w:r>
              <w:rPr>
                <w:rFonts w:hint="eastAsia"/>
              </w:rPr>
              <w:t>Entity</w:t>
            </w:r>
          </w:p>
        </w:tc>
        <w:tc>
          <w:tcPr>
            <w:tcW w:w="1272" w:type="dxa"/>
          </w:tcPr>
          <w:p w:rsidR="0072613E" w:rsidRDefault="0072613E" w:rsidP="00313DAB">
            <w:r>
              <w:rPr>
                <w:rFonts w:hint="eastAsia"/>
              </w:rPr>
              <w:t>Instance</w:t>
            </w:r>
          </w:p>
        </w:tc>
        <w:tc>
          <w:tcPr>
            <w:tcW w:w="2191" w:type="dxa"/>
          </w:tcPr>
          <w:p w:rsidR="0072613E" w:rsidRDefault="0072613E" w:rsidP="00313DAB">
            <w:r>
              <w:rPr>
                <w:rFonts w:hint="eastAsia"/>
              </w:rPr>
              <w:t>Parameter</w:t>
            </w:r>
          </w:p>
        </w:tc>
        <w:tc>
          <w:tcPr>
            <w:tcW w:w="2266" w:type="dxa"/>
          </w:tcPr>
          <w:p w:rsidR="0072613E" w:rsidRDefault="0072613E" w:rsidP="00313DAB">
            <w:r>
              <w:rPr>
                <w:rFonts w:hint="eastAsia"/>
              </w:rPr>
              <w:t>Values</w:t>
            </w:r>
          </w:p>
        </w:tc>
        <w:tc>
          <w:tcPr>
            <w:tcW w:w="1472" w:type="dxa"/>
          </w:tcPr>
          <w:p w:rsidR="0072613E" w:rsidRDefault="0072613E" w:rsidP="00313DAB">
            <w:r>
              <w:rPr>
                <w:rFonts w:hint="eastAsia"/>
              </w:rPr>
              <w:t>Description</w:t>
            </w:r>
          </w:p>
        </w:tc>
      </w:tr>
      <w:tr w:rsidR="0072613E" w:rsidRPr="009A5523" w:rsidTr="000133A4">
        <w:tc>
          <w:tcPr>
            <w:tcW w:w="1327" w:type="dxa"/>
          </w:tcPr>
          <w:p w:rsidR="0072613E" w:rsidRPr="00001AD3" w:rsidRDefault="0072613E" w:rsidP="00313DAB">
            <w:pPr>
              <w:rPr>
                <w:color w:val="000000" w:themeColor="text1"/>
              </w:rPr>
            </w:pPr>
            <w:r w:rsidRPr="00001AD3">
              <w:rPr>
                <w:rFonts w:hint="eastAsia"/>
                <w:color w:val="000000" w:themeColor="text1"/>
              </w:rPr>
              <w:t>mmi</w:t>
            </w:r>
          </w:p>
        </w:tc>
        <w:tc>
          <w:tcPr>
            <w:tcW w:w="1272" w:type="dxa"/>
          </w:tcPr>
          <w:p w:rsidR="0072613E" w:rsidRPr="00001AD3" w:rsidRDefault="0072613E" w:rsidP="00313DAB">
            <w:pPr>
              <w:rPr>
                <w:color w:val="000000" w:themeColor="text1"/>
              </w:rPr>
            </w:pPr>
            <w:r w:rsidRPr="00001AD3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191" w:type="dxa"/>
          </w:tcPr>
          <w:p w:rsidR="0072613E" w:rsidRPr="00001AD3" w:rsidRDefault="0072613E" w:rsidP="00313DAB">
            <w:pPr>
              <w:rPr>
                <w:color w:val="000000" w:themeColor="text1"/>
              </w:rPr>
            </w:pPr>
            <w:r w:rsidRPr="00001AD3">
              <w:rPr>
                <w:rFonts w:hint="eastAsia"/>
                <w:color w:val="000000" w:themeColor="text1"/>
              </w:rPr>
              <w:t>ui_loginpwdatkmax</w:t>
            </w:r>
          </w:p>
        </w:tc>
        <w:tc>
          <w:tcPr>
            <w:tcW w:w="2266" w:type="dxa"/>
          </w:tcPr>
          <w:p w:rsidR="0072613E" w:rsidRPr="00001AD3" w:rsidRDefault="0072613E" w:rsidP="00313DAB">
            <w:pPr>
              <w:rPr>
                <w:color w:val="000000" w:themeColor="text1"/>
              </w:rPr>
            </w:pPr>
            <w:r w:rsidRPr="00001AD3">
              <w:rPr>
                <w:rFonts w:hint="eastAsia"/>
                <w:color w:val="000000" w:themeColor="text1"/>
              </w:rPr>
              <w:t>3</w:t>
            </w:r>
            <w:r w:rsidRPr="00001AD3">
              <w:rPr>
                <w:color w:val="000000" w:themeColor="text1"/>
              </w:rPr>
              <w:t xml:space="preserve"> ~ </w:t>
            </w:r>
            <w:r w:rsidRPr="00001AD3">
              <w:rPr>
                <w:rFonts w:hint="eastAsia"/>
                <w:color w:val="000000" w:themeColor="text1"/>
              </w:rPr>
              <w:t>10</w:t>
            </w:r>
          </w:p>
        </w:tc>
        <w:tc>
          <w:tcPr>
            <w:tcW w:w="1472" w:type="dxa"/>
          </w:tcPr>
          <w:p w:rsidR="0072613E" w:rsidRPr="009A5523" w:rsidRDefault="0072613E" w:rsidP="00313DAB">
            <w:pPr>
              <w:rPr>
                <w:color w:val="FF0000"/>
              </w:rPr>
            </w:pPr>
          </w:p>
        </w:tc>
      </w:tr>
      <w:tr w:rsidR="0072613E" w:rsidRPr="009A5523" w:rsidTr="000133A4">
        <w:tc>
          <w:tcPr>
            <w:tcW w:w="1327" w:type="dxa"/>
          </w:tcPr>
          <w:p w:rsidR="0072613E" w:rsidRPr="0049254E" w:rsidRDefault="0072613E" w:rsidP="00313DAB">
            <w:pPr>
              <w:rPr>
                <w:color w:val="000000" w:themeColor="text1"/>
              </w:rPr>
            </w:pPr>
            <w:r w:rsidRPr="0049254E">
              <w:rPr>
                <w:rFonts w:hint="eastAsia"/>
                <w:color w:val="000000" w:themeColor="text1"/>
              </w:rPr>
              <w:t>mmi</w:t>
            </w:r>
          </w:p>
        </w:tc>
        <w:tc>
          <w:tcPr>
            <w:tcW w:w="1272" w:type="dxa"/>
          </w:tcPr>
          <w:p w:rsidR="0072613E" w:rsidRPr="0049254E" w:rsidRDefault="0072613E" w:rsidP="00313DAB">
            <w:pPr>
              <w:rPr>
                <w:color w:val="000000" w:themeColor="text1"/>
              </w:rPr>
            </w:pPr>
            <w:r w:rsidRPr="0049254E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191" w:type="dxa"/>
          </w:tcPr>
          <w:p w:rsidR="0072613E" w:rsidRPr="0049254E" w:rsidRDefault="0072613E" w:rsidP="00313DAB">
            <w:pPr>
              <w:rPr>
                <w:color w:val="000000" w:themeColor="text1"/>
              </w:rPr>
            </w:pPr>
            <w:r w:rsidRPr="0049254E">
              <w:rPr>
                <w:rFonts w:hint="eastAsia"/>
                <w:color w:val="000000" w:themeColor="text1"/>
              </w:rPr>
              <w:t>ui_admintimeouten</w:t>
            </w:r>
          </w:p>
        </w:tc>
        <w:tc>
          <w:tcPr>
            <w:tcW w:w="2266" w:type="dxa"/>
          </w:tcPr>
          <w:p w:rsidR="0072613E" w:rsidRPr="00C80BAE" w:rsidRDefault="002A3247" w:rsidP="00313DAB">
            <w:r>
              <w:rPr>
                <w:rFonts w:hint="eastAsia"/>
              </w:rPr>
              <w:t>on</w:t>
            </w:r>
            <w:r w:rsidR="0072613E" w:rsidRPr="00C80BAE">
              <w:rPr>
                <w:rFonts w:hint="eastAsia"/>
              </w:rPr>
              <w:t>/</w:t>
            </w:r>
            <w:r>
              <w:rPr>
                <w:rFonts w:hint="eastAsia"/>
              </w:rPr>
              <w:t>off</w:t>
            </w:r>
          </w:p>
        </w:tc>
        <w:tc>
          <w:tcPr>
            <w:tcW w:w="1472" w:type="dxa"/>
          </w:tcPr>
          <w:p w:rsidR="0072613E" w:rsidRPr="00C80BAE" w:rsidRDefault="002A3247" w:rsidP="00313DAB">
            <w:r>
              <w:rPr>
                <w:rFonts w:hint="eastAsia"/>
              </w:rPr>
              <w:t>off</w:t>
            </w:r>
            <w:r w:rsidR="00C80BAE" w:rsidRPr="00C80BAE">
              <w:rPr>
                <w:rFonts w:hint="eastAsia"/>
              </w:rPr>
              <w:t>: Disable</w:t>
            </w:r>
          </w:p>
          <w:p w:rsidR="00C80BAE" w:rsidRPr="00C80BAE" w:rsidRDefault="002A3247" w:rsidP="00313DAB">
            <w:r>
              <w:rPr>
                <w:rFonts w:hint="eastAsia"/>
              </w:rPr>
              <w:t>on</w:t>
            </w:r>
            <w:r w:rsidR="00C80BAE" w:rsidRPr="00C80BAE">
              <w:rPr>
                <w:rFonts w:hint="eastAsia"/>
              </w:rPr>
              <w:t>: Enable</w:t>
            </w:r>
          </w:p>
        </w:tc>
      </w:tr>
      <w:tr w:rsidR="0072613E" w:rsidRPr="009A5523" w:rsidTr="000133A4">
        <w:tc>
          <w:tcPr>
            <w:tcW w:w="1327" w:type="dxa"/>
          </w:tcPr>
          <w:p w:rsidR="0072613E" w:rsidRPr="00253419" w:rsidRDefault="0072613E" w:rsidP="00313DAB">
            <w:pPr>
              <w:rPr>
                <w:color w:val="000000" w:themeColor="text1"/>
              </w:rPr>
            </w:pPr>
            <w:r w:rsidRPr="00253419">
              <w:rPr>
                <w:rFonts w:hint="eastAsia"/>
                <w:color w:val="000000" w:themeColor="text1"/>
              </w:rPr>
              <w:t>mmi</w:t>
            </w:r>
          </w:p>
        </w:tc>
        <w:tc>
          <w:tcPr>
            <w:tcW w:w="1272" w:type="dxa"/>
          </w:tcPr>
          <w:p w:rsidR="0072613E" w:rsidRPr="00253419" w:rsidRDefault="0072613E" w:rsidP="00313DAB">
            <w:pPr>
              <w:rPr>
                <w:color w:val="000000" w:themeColor="text1"/>
              </w:rPr>
            </w:pPr>
            <w:r w:rsidRPr="00253419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191" w:type="dxa"/>
          </w:tcPr>
          <w:p w:rsidR="0072613E" w:rsidRPr="00253419" w:rsidRDefault="0072613E" w:rsidP="00313DAB">
            <w:pPr>
              <w:rPr>
                <w:color w:val="000000" w:themeColor="text1"/>
              </w:rPr>
            </w:pPr>
            <w:r w:rsidRPr="00253419">
              <w:rPr>
                <w:rFonts w:hint="eastAsia"/>
                <w:color w:val="000000" w:themeColor="text1"/>
              </w:rPr>
              <w:t>ui_admintimeout</w:t>
            </w:r>
          </w:p>
        </w:tc>
        <w:tc>
          <w:tcPr>
            <w:tcW w:w="2266" w:type="dxa"/>
          </w:tcPr>
          <w:p w:rsidR="0072613E" w:rsidRPr="00253419" w:rsidRDefault="0072613E" w:rsidP="00313DAB">
            <w:pPr>
              <w:rPr>
                <w:color w:val="000000" w:themeColor="text1"/>
              </w:rPr>
            </w:pPr>
            <w:r w:rsidRPr="00253419">
              <w:rPr>
                <w:color w:val="000000" w:themeColor="text1"/>
              </w:rPr>
              <w:t>30 ~ 65535</w:t>
            </w:r>
          </w:p>
        </w:tc>
        <w:tc>
          <w:tcPr>
            <w:tcW w:w="1472" w:type="dxa"/>
          </w:tcPr>
          <w:p w:rsidR="0072613E" w:rsidRPr="00253419" w:rsidRDefault="0072613E" w:rsidP="00313DAB">
            <w:pPr>
              <w:rPr>
                <w:color w:val="000000" w:themeColor="text1"/>
              </w:rPr>
            </w:pPr>
            <w:r w:rsidRPr="00253419">
              <w:rPr>
                <w:rFonts w:hint="eastAsia"/>
                <w:color w:val="000000" w:themeColor="text1"/>
              </w:rPr>
              <w:t>sec</w:t>
            </w:r>
          </w:p>
        </w:tc>
      </w:tr>
    </w:tbl>
    <w:p w:rsidR="00C80BAE" w:rsidRDefault="00C80BAE" w:rsidP="0051349C"/>
    <w:p w:rsidR="0004163E" w:rsidRDefault="00C80BAE" w:rsidP="00D6136F">
      <w:pPr>
        <w:widowControl/>
      </w:pPr>
      <w:r>
        <w:br w:type="page"/>
      </w:r>
    </w:p>
    <w:p w:rsidR="00FF05CE" w:rsidRPr="00C80BAE" w:rsidRDefault="00FF05CE" w:rsidP="00FF05CE">
      <w:pPr>
        <w:pStyle w:val="3"/>
        <w:numPr>
          <w:ilvl w:val="2"/>
          <w:numId w:val="45"/>
        </w:numPr>
      </w:pPr>
      <w:bookmarkStart w:id="21" w:name="_Toc55996499"/>
      <w:r w:rsidRPr="00C80BAE">
        <w:lastRenderedPageBreak/>
        <w:t>System Information</w:t>
      </w:r>
      <w:bookmarkEnd w:id="21"/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560"/>
        <w:gridCol w:w="1520"/>
        <w:gridCol w:w="2379"/>
        <w:gridCol w:w="1477"/>
        <w:gridCol w:w="1592"/>
      </w:tblGrid>
      <w:tr w:rsidR="00FF05CE" w:rsidTr="00C87915">
        <w:tc>
          <w:tcPr>
            <w:tcW w:w="1560" w:type="dxa"/>
          </w:tcPr>
          <w:p w:rsidR="00FF05CE" w:rsidRDefault="00FF05CE" w:rsidP="00313DAB">
            <w:r>
              <w:rPr>
                <w:rFonts w:hint="eastAsia"/>
              </w:rPr>
              <w:t>Entity</w:t>
            </w:r>
          </w:p>
        </w:tc>
        <w:tc>
          <w:tcPr>
            <w:tcW w:w="1520" w:type="dxa"/>
          </w:tcPr>
          <w:p w:rsidR="00FF05CE" w:rsidRDefault="00FF05CE" w:rsidP="00313DAB">
            <w:r>
              <w:rPr>
                <w:rFonts w:hint="eastAsia"/>
              </w:rPr>
              <w:t>Instance</w:t>
            </w:r>
          </w:p>
        </w:tc>
        <w:tc>
          <w:tcPr>
            <w:tcW w:w="2379" w:type="dxa"/>
          </w:tcPr>
          <w:p w:rsidR="00FF05CE" w:rsidRDefault="00FF05CE" w:rsidP="00313DAB">
            <w:r>
              <w:rPr>
                <w:rFonts w:hint="eastAsia"/>
              </w:rPr>
              <w:t>Parameter</w:t>
            </w:r>
          </w:p>
        </w:tc>
        <w:tc>
          <w:tcPr>
            <w:tcW w:w="1477" w:type="dxa"/>
          </w:tcPr>
          <w:p w:rsidR="00FF05CE" w:rsidRDefault="00FF05CE" w:rsidP="00313DAB">
            <w:r>
              <w:rPr>
                <w:rFonts w:hint="eastAsia"/>
              </w:rPr>
              <w:t>Values</w:t>
            </w:r>
          </w:p>
        </w:tc>
        <w:tc>
          <w:tcPr>
            <w:tcW w:w="1592" w:type="dxa"/>
          </w:tcPr>
          <w:p w:rsidR="00FF05CE" w:rsidRDefault="00FF05CE" w:rsidP="00313DAB">
            <w:r>
              <w:rPr>
                <w:rFonts w:hint="eastAsia"/>
              </w:rPr>
              <w:t>Description</w:t>
            </w:r>
          </w:p>
        </w:tc>
      </w:tr>
      <w:tr w:rsidR="00FF05CE" w:rsidTr="00C87915">
        <w:tc>
          <w:tcPr>
            <w:tcW w:w="1560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 w:rsidRPr="00BE1A95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fw_version</w:t>
            </w:r>
          </w:p>
        </w:tc>
        <w:tc>
          <w:tcPr>
            <w:tcW w:w="1477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</w:t>
            </w:r>
            <w:r w:rsidR="00C80BAE">
              <w:rPr>
                <w:rFonts w:hint="eastAsia"/>
                <w:color w:val="000000" w:themeColor="text1"/>
              </w:rPr>
              <w:t>?</w:t>
            </w:r>
          </w:p>
        </w:tc>
        <w:tc>
          <w:tcPr>
            <w:tcW w:w="1592" w:type="dxa"/>
          </w:tcPr>
          <w:p w:rsidR="00FF05CE" w:rsidRDefault="00FF05CE" w:rsidP="00313DAB"/>
        </w:tc>
      </w:tr>
      <w:tr w:rsidR="00C80BAE" w:rsidTr="00C87915">
        <w:tc>
          <w:tcPr>
            <w:tcW w:w="1560" w:type="dxa"/>
          </w:tcPr>
          <w:p w:rsidR="00C80BAE" w:rsidRDefault="00C80BA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C80BAE" w:rsidRPr="00BE1A95" w:rsidRDefault="00C80BA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C80BAE" w:rsidRDefault="00C80BA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fw_date</w:t>
            </w:r>
          </w:p>
        </w:tc>
        <w:tc>
          <w:tcPr>
            <w:tcW w:w="1477" w:type="dxa"/>
          </w:tcPr>
          <w:p w:rsidR="00C80BAE" w:rsidRDefault="00C80BA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?</w:t>
            </w:r>
          </w:p>
        </w:tc>
        <w:tc>
          <w:tcPr>
            <w:tcW w:w="1592" w:type="dxa"/>
          </w:tcPr>
          <w:p w:rsidR="00C80BAE" w:rsidRDefault="00C80BAE" w:rsidP="00313DAB"/>
        </w:tc>
      </w:tr>
      <w:tr w:rsidR="00FF05CE" w:rsidTr="00C87915">
        <w:tc>
          <w:tcPr>
            <w:tcW w:w="1560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FF05CE" w:rsidRPr="00BE1A95" w:rsidRDefault="00FF05CE" w:rsidP="00313DAB">
            <w:pPr>
              <w:rPr>
                <w:color w:val="000000" w:themeColor="text1"/>
              </w:rPr>
            </w:pPr>
            <w:r w:rsidRPr="00BE1A95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FF05CE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model_name</w:t>
            </w:r>
          </w:p>
        </w:tc>
        <w:tc>
          <w:tcPr>
            <w:tcW w:w="1477" w:type="dxa"/>
          </w:tcPr>
          <w:p w:rsidR="00FF05CE" w:rsidRDefault="00FF05CE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</w:t>
            </w:r>
            <w:r w:rsidR="00C80BAE">
              <w:rPr>
                <w:rFonts w:hint="eastAsia"/>
                <w:color w:val="000000" w:themeColor="text1"/>
              </w:rPr>
              <w:t>?</w:t>
            </w:r>
          </w:p>
        </w:tc>
        <w:tc>
          <w:tcPr>
            <w:tcW w:w="1592" w:type="dxa"/>
          </w:tcPr>
          <w:p w:rsidR="00FF05CE" w:rsidRDefault="00FF05CE" w:rsidP="00313DAB"/>
        </w:tc>
      </w:tr>
      <w:tr w:rsidR="00451036" w:rsidTr="00C87915">
        <w:tc>
          <w:tcPr>
            <w:tcW w:w="1560" w:type="dxa"/>
          </w:tcPr>
          <w:p w:rsidR="00451036" w:rsidRPr="00BE1A95" w:rsidRDefault="00451036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451036" w:rsidRPr="00BE1A95" w:rsidRDefault="00451036" w:rsidP="00E175E2">
            <w:pPr>
              <w:rPr>
                <w:color w:val="000000" w:themeColor="text1"/>
              </w:rPr>
            </w:pPr>
            <w:r w:rsidRPr="00BE1A95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451036" w:rsidRDefault="00451036" w:rsidP="00313DAB">
            <w:pPr>
              <w:rPr>
                <w:color w:val="000000" w:themeColor="text1"/>
              </w:rPr>
            </w:pPr>
            <w:r w:rsidRPr="00451036">
              <w:rPr>
                <w:color w:val="000000" w:themeColor="text1"/>
              </w:rPr>
              <w:t>device_serial_number</w:t>
            </w:r>
          </w:p>
        </w:tc>
        <w:tc>
          <w:tcPr>
            <w:tcW w:w="1477" w:type="dxa"/>
          </w:tcPr>
          <w:p w:rsidR="00451036" w:rsidRDefault="00451036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?</w:t>
            </w:r>
          </w:p>
        </w:tc>
        <w:tc>
          <w:tcPr>
            <w:tcW w:w="1592" w:type="dxa"/>
          </w:tcPr>
          <w:p w:rsidR="00451036" w:rsidRDefault="00451036" w:rsidP="00313DAB"/>
        </w:tc>
      </w:tr>
      <w:tr w:rsidR="00451036" w:rsidTr="00C87915">
        <w:tc>
          <w:tcPr>
            <w:tcW w:w="1560" w:type="dxa"/>
          </w:tcPr>
          <w:p w:rsidR="00451036" w:rsidRPr="00BE1A95" w:rsidRDefault="00451036" w:rsidP="0087282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451036" w:rsidRPr="00BE1A95" w:rsidRDefault="00451036" w:rsidP="00872820">
            <w:pPr>
              <w:rPr>
                <w:color w:val="000000" w:themeColor="text1"/>
              </w:rPr>
            </w:pPr>
            <w:r w:rsidRPr="00BE1A95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451036" w:rsidRDefault="00451036" w:rsidP="00872820">
            <w:pPr>
              <w:rPr>
                <w:color w:val="000000" w:themeColor="text1"/>
              </w:rPr>
            </w:pPr>
            <w:r w:rsidRPr="00C87915">
              <w:rPr>
                <w:color w:val="000000" w:themeColor="text1"/>
              </w:rPr>
              <w:t>sys_time</w:t>
            </w:r>
          </w:p>
        </w:tc>
        <w:tc>
          <w:tcPr>
            <w:tcW w:w="1477" w:type="dxa"/>
          </w:tcPr>
          <w:p w:rsidR="00451036" w:rsidRDefault="00451036" w:rsidP="0087282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?</w:t>
            </w:r>
          </w:p>
        </w:tc>
        <w:tc>
          <w:tcPr>
            <w:tcW w:w="1592" w:type="dxa"/>
          </w:tcPr>
          <w:p w:rsidR="00451036" w:rsidRDefault="00451036" w:rsidP="00872820"/>
        </w:tc>
      </w:tr>
      <w:tr w:rsidR="00451036" w:rsidTr="00C87915">
        <w:tc>
          <w:tcPr>
            <w:tcW w:w="1560" w:type="dxa"/>
          </w:tcPr>
          <w:p w:rsidR="00451036" w:rsidRPr="00BE1A95" w:rsidRDefault="00451036" w:rsidP="0087282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520" w:type="dxa"/>
          </w:tcPr>
          <w:p w:rsidR="00451036" w:rsidRPr="00BE1A95" w:rsidRDefault="00451036" w:rsidP="00872820">
            <w:pPr>
              <w:rPr>
                <w:color w:val="000000" w:themeColor="text1"/>
              </w:rPr>
            </w:pPr>
            <w:r w:rsidRPr="00BE1A95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2379" w:type="dxa"/>
          </w:tcPr>
          <w:p w:rsidR="00451036" w:rsidRDefault="00451036" w:rsidP="0087282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up</w:t>
            </w:r>
            <w:r w:rsidRPr="00C87915">
              <w:rPr>
                <w:color w:val="000000" w:themeColor="text1"/>
              </w:rPr>
              <w:t>_time</w:t>
            </w:r>
          </w:p>
        </w:tc>
        <w:tc>
          <w:tcPr>
            <w:tcW w:w="1477" w:type="dxa"/>
          </w:tcPr>
          <w:p w:rsidR="00451036" w:rsidRDefault="00451036" w:rsidP="00872820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?</w:t>
            </w:r>
          </w:p>
        </w:tc>
        <w:tc>
          <w:tcPr>
            <w:tcW w:w="1592" w:type="dxa"/>
          </w:tcPr>
          <w:p w:rsidR="00451036" w:rsidRDefault="00451036" w:rsidP="00872820"/>
        </w:tc>
      </w:tr>
    </w:tbl>
    <w:p w:rsidR="00BD6FD6" w:rsidRPr="00575686" w:rsidRDefault="00BD6FD6" w:rsidP="00575686"/>
    <w:p w:rsidR="00CA410D" w:rsidRPr="0074783F" w:rsidRDefault="00CA410D" w:rsidP="00CA410D">
      <w:pPr>
        <w:pStyle w:val="4"/>
      </w:pPr>
      <w:r>
        <w:rPr>
          <w:rFonts w:hint="eastAsia"/>
        </w:rPr>
        <w:t>Time Server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time_zone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 xml:space="preserve">enter command </w:t>
            </w:r>
            <w:r w:rsidRPr="00760850">
              <w:rPr>
                <w:color w:val="000000" w:themeColor="text1"/>
              </w:rPr>
              <w:t>“</w:t>
            </w:r>
          </w:p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color w:val="000000" w:themeColor="text1"/>
              </w:rPr>
              <w:t>sysrelated 0 time_zone”</w:t>
            </w:r>
            <w:r w:rsidRPr="00760850">
              <w:rPr>
                <w:rFonts w:hint="eastAsia"/>
                <w:color w:val="000000" w:themeColor="text1"/>
              </w:rPr>
              <w:t xml:space="preserve"> can </w:t>
            </w:r>
            <w:r w:rsidRPr="00760850">
              <w:rPr>
                <w:color w:val="000000" w:themeColor="text1"/>
              </w:rPr>
              <w:t>query</w:t>
            </w:r>
            <w:r w:rsidRPr="00760850">
              <w:rPr>
                <w:rFonts w:hint="eastAsia"/>
                <w:color w:val="000000" w:themeColor="text1"/>
              </w:rPr>
              <w:t xml:space="preserve"> time zone number</w:t>
            </w: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time_server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en</w:t>
            </w:r>
          </w:p>
        </w:tc>
        <w:tc>
          <w:tcPr>
            <w:tcW w:w="1808" w:type="dxa"/>
          </w:tcPr>
          <w:p w:rsidR="00A87FDB" w:rsidRPr="00760850" w:rsidRDefault="002A3247" w:rsidP="00313DAB">
            <w:pPr>
              <w:rPr>
                <w:color w:val="000000" w:themeColor="text1"/>
                <w:szCs w:val="24"/>
              </w:rPr>
            </w:pPr>
            <w:r>
              <w:rPr>
                <w:rFonts w:hint="eastAsia"/>
                <w:color w:val="000000" w:themeColor="text1"/>
              </w:rPr>
              <w:t>on</w:t>
            </w:r>
            <w:r w:rsidR="00A87FDB" w:rsidRPr="00760850">
              <w:rPr>
                <w:rFonts w:hint="eastAsia"/>
                <w:color w:val="000000" w:themeColor="text1"/>
              </w:rPr>
              <w:t>/</w:t>
            </w:r>
            <w:r>
              <w:rPr>
                <w:rFonts w:hint="eastAsia"/>
                <w:color w:val="000000" w:themeColor="text1"/>
              </w:rPr>
              <w:t>off</w:t>
            </w:r>
          </w:p>
        </w:tc>
        <w:tc>
          <w:tcPr>
            <w:tcW w:w="1650" w:type="dxa"/>
          </w:tcPr>
          <w:p w:rsidR="00A87FDB" w:rsidRDefault="002A3247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off</w:t>
            </w:r>
            <w:r w:rsidR="00D6136F">
              <w:rPr>
                <w:rFonts w:hint="eastAsia"/>
                <w:color w:val="000000" w:themeColor="text1"/>
              </w:rPr>
              <w:t>: Disable</w:t>
            </w:r>
          </w:p>
          <w:p w:rsidR="00D6136F" w:rsidRPr="00760850" w:rsidRDefault="002A3247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on</w:t>
            </w:r>
            <w:r w:rsidR="00D6136F">
              <w:rPr>
                <w:rFonts w:hint="eastAsia"/>
                <w:color w:val="000000" w:themeColor="text1"/>
              </w:rPr>
              <w:t>: Enable</w:t>
            </w: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shour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~23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sday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1~31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smonth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1~12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ehour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~23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eday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1~31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  <w:r w:rsidRPr="00760850">
              <w:rPr>
                <w:color w:val="000000" w:themeColor="text1"/>
                <w:szCs w:val="24"/>
              </w:rPr>
              <w:t>time_</w:t>
            </w:r>
            <w:r w:rsidRPr="00760850">
              <w:rPr>
                <w:rFonts w:cs="Arial"/>
                <w:color w:val="000000" w:themeColor="text1"/>
                <w:szCs w:val="24"/>
                <w:shd w:val="clear" w:color="auto" w:fill="FFFFFF"/>
              </w:rPr>
              <w:t>daylight</w:t>
            </w:r>
            <w:r w:rsidRPr="00760850">
              <w:rPr>
                <w:rFonts w:cs="Arial" w:hint="eastAsia"/>
                <w:color w:val="000000" w:themeColor="text1"/>
                <w:szCs w:val="24"/>
                <w:shd w:val="clear" w:color="auto" w:fill="FFFFFF"/>
              </w:rPr>
              <w:t>_emonth</w:t>
            </w:r>
            <w:r w:rsidRPr="00760850">
              <w:rPr>
                <w:rStyle w:val="apple-converted-space"/>
                <w:rFonts w:cs="Arial"/>
                <w:color w:val="000000" w:themeColor="text1"/>
                <w:szCs w:val="24"/>
                <w:shd w:val="clear" w:color="auto" w:fill="FFFFFF"/>
              </w:rPr>
              <w:t> </w:t>
            </w: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1~12</w:t>
            </w:r>
          </w:p>
        </w:tc>
        <w:tc>
          <w:tcPr>
            <w:tcW w:w="165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</w:tr>
      <w:tr w:rsidR="00A87FDB" w:rsidRPr="00760850" w:rsidTr="00313DAB">
        <w:tc>
          <w:tcPr>
            <w:tcW w:w="1610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62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time</w:t>
            </w:r>
          </w:p>
        </w:tc>
        <w:tc>
          <w:tcPr>
            <w:tcW w:w="1832" w:type="dxa"/>
          </w:tcPr>
          <w:p w:rsidR="00A87FDB" w:rsidRPr="00760850" w:rsidRDefault="00A87FDB" w:rsidP="00313DAB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1808" w:type="dxa"/>
          </w:tcPr>
          <w:p w:rsidR="00A87FDB" w:rsidRPr="00760850" w:rsidRDefault="00A87FDB" w:rsidP="00313DAB">
            <w:pPr>
              <w:rPr>
                <w:color w:val="000000" w:themeColor="text1"/>
              </w:rPr>
            </w:pPr>
          </w:p>
        </w:tc>
        <w:tc>
          <w:tcPr>
            <w:tcW w:w="1650" w:type="dxa"/>
          </w:tcPr>
          <w:p w:rsidR="00A87FDB" w:rsidRPr="00760850" w:rsidRDefault="00A87FDB" w:rsidP="00976C54">
            <w:pPr>
              <w:rPr>
                <w:color w:val="000000" w:themeColor="text1"/>
              </w:rPr>
            </w:pPr>
          </w:p>
        </w:tc>
      </w:tr>
    </w:tbl>
    <w:p w:rsidR="00A87FDB" w:rsidRPr="00760850" w:rsidRDefault="00A87FDB" w:rsidP="00A87FDB">
      <w:pPr>
        <w:rPr>
          <w:color w:val="000000" w:themeColor="text1"/>
        </w:rPr>
      </w:pP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51603C" w:rsidRPr="00760850" w:rsidTr="00E66487">
        <w:tc>
          <w:tcPr>
            <w:tcW w:w="1610" w:type="dxa"/>
          </w:tcPr>
          <w:p w:rsidR="0051603C" w:rsidRPr="00760850" w:rsidRDefault="0051603C" w:rsidP="00E66487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51603C" w:rsidRPr="00760850" w:rsidRDefault="0051603C" w:rsidP="00E66487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51603C" w:rsidRPr="00760850" w:rsidRDefault="0051603C" w:rsidP="00E66487">
            <w:pPr>
              <w:rPr>
                <w:rFonts w:cs="Arial"/>
                <w:color w:val="000000" w:themeColor="text1"/>
                <w:szCs w:val="24"/>
                <w:shd w:val="clear" w:color="auto" w:fill="FFFFFF"/>
              </w:rPr>
            </w:pPr>
            <w:r w:rsidRPr="00760850">
              <w:rPr>
                <w:rFonts w:hint="eastAsia"/>
                <w:color w:val="000000" w:themeColor="text1"/>
              </w:rPr>
              <w:t>time_syncwithserver</w:t>
            </w:r>
          </w:p>
        </w:tc>
        <w:tc>
          <w:tcPr>
            <w:tcW w:w="1808" w:type="dxa"/>
          </w:tcPr>
          <w:p w:rsidR="0051603C" w:rsidRPr="00760850" w:rsidRDefault="0051603C" w:rsidP="00E66487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650" w:type="dxa"/>
          </w:tcPr>
          <w:p w:rsidR="0051603C" w:rsidRPr="00760850" w:rsidRDefault="007274C5" w:rsidP="00E66487">
            <w:pPr>
              <w:rPr>
                <w:color w:val="000000" w:themeColor="text1"/>
              </w:rPr>
            </w:pPr>
            <w:r w:rsidRPr="007274C5">
              <w:rPr>
                <w:color w:val="000000" w:themeColor="text1"/>
              </w:rPr>
              <w:t>Synchronize immediately</w:t>
            </w:r>
          </w:p>
        </w:tc>
      </w:tr>
      <w:tr w:rsidR="00D6136F" w:rsidRPr="00760850" w:rsidTr="00E66487">
        <w:tc>
          <w:tcPr>
            <w:tcW w:w="1610" w:type="dxa"/>
          </w:tcPr>
          <w:p w:rsidR="00D6136F" w:rsidRPr="00760850" w:rsidRDefault="00D6136F" w:rsidP="00E66487">
            <w:pPr>
              <w:rPr>
                <w:color w:val="000000" w:themeColor="text1"/>
              </w:rPr>
            </w:pPr>
          </w:p>
        </w:tc>
        <w:tc>
          <w:tcPr>
            <w:tcW w:w="1628" w:type="dxa"/>
          </w:tcPr>
          <w:p w:rsidR="00D6136F" w:rsidRPr="00760850" w:rsidRDefault="00D6136F" w:rsidP="00E66487">
            <w:pPr>
              <w:rPr>
                <w:color w:val="000000" w:themeColor="text1"/>
              </w:rPr>
            </w:pPr>
          </w:p>
        </w:tc>
        <w:tc>
          <w:tcPr>
            <w:tcW w:w="1832" w:type="dxa"/>
          </w:tcPr>
          <w:p w:rsidR="00D6136F" w:rsidRPr="00760850" w:rsidRDefault="00D6136F" w:rsidP="00E66487">
            <w:pPr>
              <w:rPr>
                <w:color w:val="000000" w:themeColor="text1"/>
              </w:rPr>
            </w:pPr>
          </w:p>
        </w:tc>
        <w:tc>
          <w:tcPr>
            <w:tcW w:w="1808" w:type="dxa"/>
          </w:tcPr>
          <w:p w:rsidR="00D6136F" w:rsidRPr="00760850" w:rsidRDefault="00D6136F" w:rsidP="00E66487">
            <w:pPr>
              <w:rPr>
                <w:color w:val="000000" w:themeColor="text1"/>
              </w:rPr>
            </w:pPr>
          </w:p>
        </w:tc>
        <w:tc>
          <w:tcPr>
            <w:tcW w:w="1650" w:type="dxa"/>
          </w:tcPr>
          <w:p w:rsidR="00D6136F" w:rsidRPr="007274C5" w:rsidRDefault="00D6136F" w:rsidP="00E66487">
            <w:pPr>
              <w:rPr>
                <w:color w:val="000000" w:themeColor="text1"/>
              </w:rPr>
            </w:pPr>
          </w:p>
        </w:tc>
      </w:tr>
    </w:tbl>
    <w:p w:rsidR="00723BE2" w:rsidRPr="00D6136F" w:rsidRDefault="00A3741E" w:rsidP="0051349C">
      <w:pPr>
        <w:pStyle w:val="3"/>
        <w:numPr>
          <w:ilvl w:val="2"/>
          <w:numId w:val="45"/>
        </w:numPr>
      </w:pPr>
      <w:bookmarkStart w:id="22" w:name="_Toc55996500"/>
      <w:r w:rsidRPr="00D6136F">
        <w:t>Reboot &amp; Reset</w:t>
      </w:r>
      <w:bookmarkEnd w:id="22"/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1E1815" w:rsidRPr="001D4E95" w:rsidTr="00313DAB">
        <w:tc>
          <w:tcPr>
            <w:tcW w:w="1610" w:type="dxa"/>
          </w:tcPr>
          <w:p w:rsidR="001E1815" w:rsidRDefault="001E1815" w:rsidP="00313DAB">
            <w:bookmarkStart w:id="23" w:name="OLE_LINK1"/>
            <w:bookmarkStart w:id="24" w:name="OLE_LINK2"/>
            <w:r>
              <w:rPr>
                <w:rFonts w:hint="eastAsia"/>
              </w:rPr>
              <w:t>Entity</w:t>
            </w:r>
          </w:p>
        </w:tc>
        <w:tc>
          <w:tcPr>
            <w:tcW w:w="1628" w:type="dxa"/>
          </w:tcPr>
          <w:p w:rsidR="001E1815" w:rsidRDefault="001E1815" w:rsidP="00313DAB">
            <w:r>
              <w:rPr>
                <w:rFonts w:hint="eastAsia"/>
              </w:rPr>
              <w:t>Instance</w:t>
            </w:r>
          </w:p>
        </w:tc>
        <w:tc>
          <w:tcPr>
            <w:tcW w:w="1832" w:type="dxa"/>
          </w:tcPr>
          <w:p w:rsidR="001E1815" w:rsidRDefault="001E1815" w:rsidP="00313DAB">
            <w:r>
              <w:rPr>
                <w:rFonts w:hint="eastAsia"/>
              </w:rPr>
              <w:t>Parameter</w:t>
            </w:r>
          </w:p>
        </w:tc>
        <w:tc>
          <w:tcPr>
            <w:tcW w:w="1808" w:type="dxa"/>
          </w:tcPr>
          <w:p w:rsidR="001E1815" w:rsidRDefault="001E1815" w:rsidP="00313DAB">
            <w:r>
              <w:rPr>
                <w:rFonts w:hint="eastAsia"/>
              </w:rPr>
              <w:t>Values</w:t>
            </w:r>
          </w:p>
        </w:tc>
        <w:tc>
          <w:tcPr>
            <w:tcW w:w="1650" w:type="dxa"/>
          </w:tcPr>
          <w:p w:rsidR="001E1815" w:rsidRDefault="001E1815" w:rsidP="00313DAB">
            <w:r>
              <w:rPr>
                <w:rFonts w:hint="eastAsia"/>
              </w:rPr>
              <w:t>Description</w:t>
            </w:r>
          </w:p>
        </w:tc>
      </w:tr>
      <w:tr w:rsidR="001E1815" w:rsidRPr="00406A4E" w:rsidTr="00313DAB">
        <w:tc>
          <w:tcPr>
            <w:tcW w:w="1610" w:type="dxa"/>
          </w:tcPr>
          <w:p w:rsidR="001E1815" w:rsidRPr="000A1B4A" w:rsidRDefault="001E1815" w:rsidP="00313DAB">
            <w:pPr>
              <w:rPr>
                <w:color w:val="000000" w:themeColor="text1"/>
              </w:rPr>
            </w:pPr>
            <w:r w:rsidRPr="000A1B4A">
              <w:rPr>
                <w:rFonts w:hint="eastAsia"/>
                <w:color w:val="000000" w:themeColor="text1"/>
              </w:rPr>
              <w:t>reboot</w:t>
            </w:r>
          </w:p>
        </w:tc>
        <w:tc>
          <w:tcPr>
            <w:tcW w:w="1628" w:type="dxa"/>
          </w:tcPr>
          <w:p w:rsidR="001E1815" w:rsidRPr="000A1B4A" w:rsidRDefault="001E1815" w:rsidP="00313DAB">
            <w:pPr>
              <w:rPr>
                <w:color w:val="000000" w:themeColor="text1"/>
              </w:rPr>
            </w:pPr>
          </w:p>
        </w:tc>
        <w:tc>
          <w:tcPr>
            <w:tcW w:w="1832" w:type="dxa"/>
          </w:tcPr>
          <w:p w:rsidR="001E1815" w:rsidRPr="000A1B4A" w:rsidRDefault="001E1815" w:rsidP="00313DAB">
            <w:pPr>
              <w:rPr>
                <w:rFonts w:cs="Arial"/>
                <w:color w:val="000000" w:themeColor="text1"/>
                <w:szCs w:val="24"/>
                <w:shd w:val="clear" w:color="auto" w:fill="FFFFFF"/>
              </w:rPr>
            </w:pPr>
          </w:p>
        </w:tc>
        <w:tc>
          <w:tcPr>
            <w:tcW w:w="1808" w:type="dxa"/>
          </w:tcPr>
          <w:p w:rsidR="001E1815" w:rsidRPr="00406A4E" w:rsidRDefault="001E1815" w:rsidP="00313DAB">
            <w:pPr>
              <w:rPr>
                <w:color w:val="FF0000"/>
              </w:rPr>
            </w:pPr>
          </w:p>
        </w:tc>
        <w:tc>
          <w:tcPr>
            <w:tcW w:w="1650" w:type="dxa"/>
          </w:tcPr>
          <w:p w:rsidR="001E1815" w:rsidRPr="00406A4E" w:rsidRDefault="001E1815" w:rsidP="00313DAB">
            <w:pPr>
              <w:rPr>
                <w:color w:val="FF0000"/>
              </w:rPr>
            </w:pPr>
          </w:p>
        </w:tc>
      </w:tr>
      <w:tr w:rsidR="001E1815" w:rsidRPr="00406A4E" w:rsidTr="00313DAB">
        <w:tc>
          <w:tcPr>
            <w:tcW w:w="1610" w:type="dxa"/>
          </w:tcPr>
          <w:p w:rsidR="001E1815" w:rsidRPr="000A1B4A" w:rsidRDefault="00D6136F" w:rsidP="00313DA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factory_</w:t>
            </w:r>
            <w:r w:rsidR="001E1815" w:rsidRPr="000A1B4A">
              <w:rPr>
                <w:rFonts w:hint="eastAsia"/>
                <w:color w:val="000000" w:themeColor="text1"/>
              </w:rPr>
              <w:t>reset</w:t>
            </w:r>
          </w:p>
        </w:tc>
        <w:tc>
          <w:tcPr>
            <w:tcW w:w="1628" w:type="dxa"/>
          </w:tcPr>
          <w:p w:rsidR="001E1815" w:rsidRPr="000A1B4A" w:rsidRDefault="001E1815" w:rsidP="00313DAB">
            <w:pPr>
              <w:rPr>
                <w:color w:val="000000" w:themeColor="text1"/>
              </w:rPr>
            </w:pPr>
          </w:p>
        </w:tc>
        <w:tc>
          <w:tcPr>
            <w:tcW w:w="1832" w:type="dxa"/>
          </w:tcPr>
          <w:p w:rsidR="001E1815" w:rsidRPr="000A1B4A" w:rsidRDefault="001E1815" w:rsidP="00313DAB">
            <w:pPr>
              <w:rPr>
                <w:rFonts w:cs="Arial"/>
                <w:color w:val="000000" w:themeColor="text1"/>
                <w:szCs w:val="24"/>
                <w:shd w:val="clear" w:color="auto" w:fill="FFFFFF"/>
              </w:rPr>
            </w:pPr>
          </w:p>
        </w:tc>
        <w:tc>
          <w:tcPr>
            <w:tcW w:w="1808" w:type="dxa"/>
          </w:tcPr>
          <w:p w:rsidR="001E1815" w:rsidRPr="00406A4E" w:rsidRDefault="001E1815" w:rsidP="00313DAB">
            <w:pPr>
              <w:rPr>
                <w:color w:val="FF0000"/>
              </w:rPr>
            </w:pPr>
          </w:p>
        </w:tc>
        <w:tc>
          <w:tcPr>
            <w:tcW w:w="1650" w:type="dxa"/>
          </w:tcPr>
          <w:p w:rsidR="001E1815" w:rsidRPr="00406A4E" w:rsidRDefault="001E1815" w:rsidP="00313DAB">
            <w:pPr>
              <w:rPr>
                <w:color w:val="FF0000"/>
              </w:rPr>
            </w:pPr>
          </w:p>
        </w:tc>
      </w:tr>
      <w:bookmarkEnd w:id="23"/>
      <w:bookmarkEnd w:id="24"/>
    </w:tbl>
    <w:p w:rsidR="00723BE2" w:rsidRDefault="00723BE2" w:rsidP="0051349C"/>
    <w:p w:rsidR="008C3638" w:rsidRPr="00D6136F" w:rsidRDefault="008C3638" w:rsidP="008C3638">
      <w:pPr>
        <w:pStyle w:val="3"/>
        <w:numPr>
          <w:ilvl w:val="2"/>
          <w:numId w:val="45"/>
        </w:numPr>
      </w:pPr>
      <w:bookmarkStart w:id="25" w:name="_Toc55996501"/>
      <w:r>
        <w:rPr>
          <w:rFonts w:hint="eastAsia"/>
        </w:rPr>
        <w:t>Language</w:t>
      </w:r>
      <w:bookmarkEnd w:id="25"/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8C3638" w:rsidRPr="001D4E95" w:rsidTr="00390733">
        <w:tc>
          <w:tcPr>
            <w:tcW w:w="1610" w:type="dxa"/>
          </w:tcPr>
          <w:p w:rsidR="008C3638" w:rsidRDefault="008C3638" w:rsidP="00390733">
            <w:r>
              <w:rPr>
                <w:rFonts w:hint="eastAsia"/>
              </w:rPr>
              <w:t>Entity</w:t>
            </w:r>
          </w:p>
        </w:tc>
        <w:tc>
          <w:tcPr>
            <w:tcW w:w="1628" w:type="dxa"/>
          </w:tcPr>
          <w:p w:rsidR="008C3638" w:rsidRDefault="008C3638" w:rsidP="00390733">
            <w:r>
              <w:rPr>
                <w:rFonts w:hint="eastAsia"/>
              </w:rPr>
              <w:t>Instance</w:t>
            </w:r>
          </w:p>
        </w:tc>
        <w:tc>
          <w:tcPr>
            <w:tcW w:w="1832" w:type="dxa"/>
          </w:tcPr>
          <w:p w:rsidR="008C3638" w:rsidRDefault="008C3638" w:rsidP="00390733">
            <w:r>
              <w:rPr>
                <w:rFonts w:hint="eastAsia"/>
              </w:rPr>
              <w:t>Parameter</w:t>
            </w:r>
          </w:p>
        </w:tc>
        <w:tc>
          <w:tcPr>
            <w:tcW w:w="1808" w:type="dxa"/>
          </w:tcPr>
          <w:p w:rsidR="008C3638" w:rsidRDefault="008C3638" w:rsidP="00390733">
            <w:r>
              <w:rPr>
                <w:rFonts w:hint="eastAsia"/>
              </w:rPr>
              <w:t>Values</w:t>
            </w:r>
          </w:p>
        </w:tc>
        <w:tc>
          <w:tcPr>
            <w:tcW w:w="1650" w:type="dxa"/>
          </w:tcPr>
          <w:p w:rsidR="008C3638" w:rsidRDefault="008C3638" w:rsidP="00390733">
            <w:r>
              <w:rPr>
                <w:rFonts w:hint="eastAsia"/>
              </w:rPr>
              <w:t>Description</w:t>
            </w:r>
          </w:p>
        </w:tc>
      </w:tr>
      <w:tr w:rsidR="00960C99" w:rsidRPr="00406A4E" w:rsidTr="00390733">
        <w:tc>
          <w:tcPr>
            <w:tcW w:w="1610" w:type="dxa"/>
          </w:tcPr>
          <w:p w:rsidR="00960C99" w:rsidRPr="00760850" w:rsidRDefault="00960C99" w:rsidP="00390733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sysrelated</w:t>
            </w:r>
          </w:p>
        </w:tc>
        <w:tc>
          <w:tcPr>
            <w:tcW w:w="1628" w:type="dxa"/>
          </w:tcPr>
          <w:p w:rsidR="00960C99" w:rsidRPr="00760850" w:rsidRDefault="00960C99" w:rsidP="00390733">
            <w:pPr>
              <w:rPr>
                <w:color w:val="000000" w:themeColor="text1"/>
              </w:rPr>
            </w:pPr>
            <w:r w:rsidRPr="00760850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960C99" w:rsidRPr="00760850" w:rsidRDefault="00597395" w:rsidP="00390733">
            <w:pPr>
              <w:rPr>
                <w:color w:val="000000" w:themeColor="text1"/>
              </w:rPr>
            </w:pPr>
            <w:r w:rsidRPr="00597395">
              <w:rPr>
                <w:color w:val="000000" w:themeColor="text1"/>
              </w:rPr>
              <w:t>set_language</w:t>
            </w:r>
          </w:p>
        </w:tc>
        <w:tc>
          <w:tcPr>
            <w:tcW w:w="1808" w:type="dxa"/>
          </w:tcPr>
          <w:p w:rsidR="00960C99" w:rsidRPr="00760850" w:rsidRDefault="00597395" w:rsidP="00390733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-5</w:t>
            </w:r>
          </w:p>
        </w:tc>
        <w:tc>
          <w:tcPr>
            <w:tcW w:w="1650" w:type="dxa"/>
          </w:tcPr>
          <w:p w:rsidR="00986A96" w:rsidRPr="00986A96" w:rsidRDefault="00986A96" w:rsidP="00986A96">
            <w:pPr>
              <w:rPr>
                <w:color w:val="000000" w:themeColor="text1"/>
              </w:rPr>
            </w:pPr>
            <w:r w:rsidRPr="00986A96">
              <w:rPr>
                <w:color w:val="000000" w:themeColor="text1"/>
              </w:rPr>
              <w:t>1 or others : English</w:t>
            </w:r>
          </w:p>
          <w:p w:rsidR="00960C99" w:rsidRPr="00760850" w:rsidRDefault="00986A96" w:rsidP="00986A96">
            <w:pPr>
              <w:rPr>
                <w:color w:val="000000" w:themeColor="text1"/>
              </w:rPr>
            </w:pPr>
            <w:r w:rsidRPr="00986A96">
              <w:rPr>
                <w:color w:val="000000" w:themeColor="text1"/>
              </w:rPr>
              <w:t>5 : Japanese</w:t>
            </w:r>
          </w:p>
        </w:tc>
      </w:tr>
    </w:tbl>
    <w:p w:rsidR="008C3638" w:rsidRDefault="008C3638" w:rsidP="0051349C"/>
    <w:p w:rsidR="00D5191E" w:rsidRPr="00D6136F" w:rsidRDefault="00E175E2" w:rsidP="00D5191E">
      <w:pPr>
        <w:pStyle w:val="3"/>
        <w:numPr>
          <w:ilvl w:val="2"/>
          <w:numId w:val="45"/>
        </w:numPr>
      </w:pPr>
      <w:bookmarkStart w:id="26" w:name="_Toc55996503"/>
      <w:r>
        <w:rPr>
          <w:rFonts w:hint="eastAsia"/>
        </w:rPr>
        <w:t>Schedule</w:t>
      </w:r>
      <w:bookmarkEnd w:id="26"/>
    </w:p>
    <w:p w:rsidR="00D5191E" w:rsidRPr="0074783F" w:rsidRDefault="00D5191E" w:rsidP="00D5191E">
      <w:pPr>
        <w:pStyle w:val="4"/>
      </w:pPr>
      <w:r w:rsidRPr="00D16BBA">
        <w:t>Configuratio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D5191E" w:rsidRPr="00FD3DE3" w:rsidTr="00E175E2">
        <w:tc>
          <w:tcPr>
            <w:tcW w:w="1610" w:type="dxa"/>
          </w:tcPr>
          <w:p w:rsidR="00D5191E" w:rsidRPr="00C76E38" w:rsidRDefault="00D5191E" w:rsidP="00E175E2">
            <w:pPr>
              <w:rPr>
                <w:color w:val="000000" w:themeColor="text1"/>
              </w:rPr>
            </w:pPr>
            <w:r w:rsidRPr="00C76E38">
              <w:rPr>
                <w:rFonts w:hint="eastAsia"/>
                <w:color w:val="000000" w:themeColor="text1"/>
              </w:rPr>
              <w:t>Entity</w:t>
            </w:r>
          </w:p>
        </w:tc>
        <w:tc>
          <w:tcPr>
            <w:tcW w:w="1628" w:type="dxa"/>
          </w:tcPr>
          <w:p w:rsidR="00D5191E" w:rsidRPr="00C76E38" w:rsidRDefault="00D5191E" w:rsidP="00E175E2">
            <w:pPr>
              <w:rPr>
                <w:color w:val="000000" w:themeColor="text1"/>
              </w:rPr>
            </w:pPr>
            <w:r w:rsidRPr="00C76E38">
              <w:rPr>
                <w:rFonts w:hint="eastAsia"/>
                <w:color w:val="000000" w:themeColor="text1"/>
              </w:rPr>
              <w:t>Instance</w:t>
            </w:r>
          </w:p>
        </w:tc>
        <w:tc>
          <w:tcPr>
            <w:tcW w:w="1832" w:type="dxa"/>
          </w:tcPr>
          <w:p w:rsidR="00D5191E" w:rsidRPr="00C76E38" w:rsidRDefault="00D5191E" w:rsidP="00E175E2">
            <w:pPr>
              <w:rPr>
                <w:color w:val="000000" w:themeColor="text1"/>
              </w:rPr>
            </w:pPr>
            <w:r w:rsidRPr="00C76E38">
              <w:rPr>
                <w:rFonts w:hint="eastAsia"/>
                <w:color w:val="000000" w:themeColor="text1"/>
              </w:rPr>
              <w:t>Parameter</w:t>
            </w:r>
          </w:p>
        </w:tc>
        <w:tc>
          <w:tcPr>
            <w:tcW w:w="1808" w:type="dxa"/>
          </w:tcPr>
          <w:p w:rsidR="00D5191E" w:rsidRPr="00C76E38" w:rsidRDefault="00D5191E" w:rsidP="00E175E2">
            <w:pPr>
              <w:rPr>
                <w:color w:val="000000" w:themeColor="text1"/>
              </w:rPr>
            </w:pPr>
            <w:r w:rsidRPr="00C76E38">
              <w:rPr>
                <w:rFonts w:hint="eastAsia"/>
                <w:color w:val="000000" w:themeColor="text1"/>
              </w:rPr>
              <w:t>Values</w:t>
            </w:r>
          </w:p>
        </w:tc>
        <w:tc>
          <w:tcPr>
            <w:tcW w:w="1650" w:type="dxa"/>
          </w:tcPr>
          <w:p w:rsidR="00D5191E" w:rsidRPr="00C76E38" w:rsidRDefault="00D5191E" w:rsidP="00E175E2">
            <w:pPr>
              <w:rPr>
                <w:color w:val="000000" w:themeColor="text1"/>
              </w:rPr>
            </w:pPr>
            <w:r w:rsidRPr="00C76E38">
              <w:rPr>
                <w:rFonts w:hint="eastAsia"/>
                <w:color w:val="000000" w:themeColor="text1"/>
              </w:rPr>
              <w:t>Description</w:t>
            </w:r>
          </w:p>
        </w:tc>
      </w:tr>
      <w:tr w:rsidR="00D5191E" w:rsidRPr="00FD3DE3" w:rsidTr="00E175E2">
        <w:tc>
          <w:tcPr>
            <w:tcW w:w="1610" w:type="dxa"/>
          </w:tcPr>
          <w:p w:rsidR="00D5191E" w:rsidRPr="00B34D98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Pr="00B34D98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_name</w:t>
            </w:r>
          </w:p>
        </w:tc>
        <w:tc>
          <w:tcPr>
            <w:tcW w:w="1808" w:type="dxa"/>
          </w:tcPr>
          <w:p w:rsidR="00D5191E" w:rsidRPr="00B34D98" w:rsidRDefault="00E175E2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name</w:t>
            </w:r>
          </w:p>
        </w:tc>
        <w:tc>
          <w:tcPr>
            <w:tcW w:w="1650" w:type="dxa"/>
          </w:tcPr>
          <w:p w:rsidR="00D5191E" w:rsidRPr="00B34D98" w:rsidRDefault="00D5191E" w:rsidP="00E175E2">
            <w:pPr>
              <w:rPr>
                <w:color w:val="000000" w:themeColor="text1"/>
              </w:rPr>
            </w:pPr>
          </w:p>
        </w:tc>
      </w:tr>
      <w:tr w:rsidR="00D5191E" w:rsidRPr="00FD3DE3" w:rsidTr="00E175E2">
        <w:tc>
          <w:tcPr>
            <w:tcW w:w="1610" w:type="dxa"/>
          </w:tcPr>
          <w:p w:rsidR="00D5191E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_policy</w:t>
            </w:r>
          </w:p>
        </w:tc>
        <w:tc>
          <w:tcPr>
            <w:tcW w:w="1808" w:type="dxa"/>
          </w:tcPr>
          <w:p w:rsidR="00D5191E" w:rsidRPr="00B34D98" w:rsidRDefault="00D5191E" w:rsidP="001A5B79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/1</w:t>
            </w:r>
          </w:p>
        </w:tc>
        <w:tc>
          <w:tcPr>
            <w:tcW w:w="1650" w:type="dxa"/>
          </w:tcPr>
          <w:p w:rsidR="00D5191E" w:rsidRPr="006E5450" w:rsidRDefault="001A5B79" w:rsidP="00E175E2">
            <w:pPr>
              <w:rPr>
                <w:color w:val="000000" w:themeColor="text1"/>
              </w:rPr>
            </w:pPr>
            <w:r w:rsidRPr="001A5B79">
              <w:rPr>
                <w:color w:val="000000" w:themeColor="text1"/>
              </w:rPr>
              <w:t>0: Inactivate</w:t>
            </w:r>
          </w:p>
          <w:p w:rsidR="00D5191E" w:rsidRPr="00B34D98" w:rsidRDefault="001A5B79" w:rsidP="001A5B7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:</w:t>
            </w:r>
            <w:r>
              <w:rPr>
                <w:rFonts w:hint="eastAsia"/>
                <w:color w:val="000000" w:themeColor="text1"/>
              </w:rPr>
              <w:t>a</w:t>
            </w:r>
            <w:r>
              <w:rPr>
                <w:color w:val="000000" w:themeColor="text1"/>
              </w:rPr>
              <w:t>ctivat</w:t>
            </w:r>
            <w:r>
              <w:rPr>
                <w:rFonts w:hint="eastAsia"/>
                <w:color w:val="000000" w:themeColor="text1"/>
              </w:rPr>
              <w:t>e</w:t>
            </w:r>
          </w:p>
        </w:tc>
      </w:tr>
      <w:tr w:rsidR="00D5191E" w:rsidRPr="00FD3DE3" w:rsidTr="00E175E2">
        <w:tc>
          <w:tcPr>
            <w:tcW w:w="1610" w:type="dxa"/>
          </w:tcPr>
          <w:p w:rsidR="00D5191E" w:rsidRPr="00B34D98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schedule_wday1</w:t>
            </w:r>
          </w:p>
        </w:tc>
        <w:tc>
          <w:tcPr>
            <w:tcW w:w="1808" w:type="dxa"/>
          </w:tcPr>
          <w:p w:rsidR="00D5191E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1/2/4/8/16/32/64/127</w:t>
            </w:r>
          </w:p>
        </w:tc>
        <w:tc>
          <w:tcPr>
            <w:tcW w:w="1650" w:type="dxa"/>
          </w:tcPr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1: Sun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2: Mon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4: Tues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8: Wednes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16: Thurs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32: Friday</w:t>
            </w:r>
          </w:p>
          <w:p w:rsidR="0067521C" w:rsidRPr="0067521C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64: Saturday</w:t>
            </w:r>
          </w:p>
          <w:p w:rsidR="00D5191E" w:rsidRPr="006E5450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127: Every Day</w:t>
            </w:r>
          </w:p>
        </w:tc>
      </w:tr>
      <w:tr w:rsidR="00D5191E" w:rsidRPr="00FD3DE3" w:rsidTr="00E175E2">
        <w:tc>
          <w:tcPr>
            <w:tcW w:w="1610" w:type="dxa"/>
          </w:tcPr>
          <w:p w:rsidR="00D5191E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lastRenderedPageBreak/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Default="0067521C" w:rsidP="00E175E2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schedule_stime1</w:t>
            </w:r>
          </w:p>
        </w:tc>
        <w:tc>
          <w:tcPr>
            <w:tcW w:w="1808" w:type="dxa"/>
          </w:tcPr>
          <w:p w:rsidR="00D5191E" w:rsidRDefault="0067521C" w:rsidP="0067521C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hh:mm</w:t>
            </w:r>
          </w:p>
        </w:tc>
        <w:tc>
          <w:tcPr>
            <w:tcW w:w="1650" w:type="dxa"/>
          </w:tcPr>
          <w:p w:rsidR="00D5191E" w:rsidRPr="006E5450" w:rsidRDefault="00D5191E" w:rsidP="00E175E2">
            <w:pPr>
              <w:rPr>
                <w:color w:val="000000" w:themeColor="text1"/>
              </w:rPr>
            </w:pPr>
          </w:p>
        </w:tc>
      </w:tr>
      <w:tr w:rsidR="00D5191E" w:rsidRPr="00FD3DE3" w:rsidTr="00E175E2">
        <w:tc>
          <w:tcPr>
            <w:tcW w:w="1610" w:type="dxa"/>
          </w:tcPr>
          <w:p w:rsidR="00D5191E" w:rsidRPr="00B34D98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Default="0067521C" w:rsidP="00E175E2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schedule_etime1</w:t>
            </w:r>
          </w:p>
        </w:tc>
        <w:tc>
          <w:tcPr>
            <w:tcW w:w="1808" w:type="dxa"/>
          </w:tcPr>
          <w:p w:rsidR="00D5191E" w:rsidRDefault="0067521C" w:rsidP="00E175E2">
            <w:pPr>
              <w:rPr>
                <w:color w:val="000000" w:themeColor="text1"/>
              </w:rPr>
            </w:pPr>
            <w:r w:rsidRPr="0067521C">
              <w:rPr>
                <w:color w:val="000000" w:themeColor="text1"/>
              </w:rPr>
              <w:t>hh:mm</w:t>
            </w:r>
          </w:p>
        </w:tc>
        <w:tc>
          <w:tcPr>
            <w:tcW w:w="1650" w:type="dxa"/>
          </w:tcPr>
          <w:p w:rsidR="00D5191E" w:rsidRPr="006E5450" w:rsidRDefault="00D5191E" w:rsidP="00E175E2">
            <w:pPr>
              <w:rPr>
                <w:color w:val="000000" w:themeColor="text1"/>
              </w:rPr>
            </w:pPr>
          </w:p>
        </w:tc>
      </w:tr>
      <w:tr w:rsidR="00D5191E" w:rsidRPr="00FD3DE3" w:rsidTr="00E175E2">
        <w:tc>
          <w:tcPr>
            <w:tcW w:w="1610" w:type="dxa"/>
          </w:tcPr>
          <w:p w:rsidR="00D5191E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354EB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D5191E" w:rsidRDefault="00354EB1" w:rsidP="00354EB1">
            <w:pPr>
              <w:rPr>
                <w:color w:val="000000" w:themeColor="text1"/>
              </w:rPr>
            </w:pPr>
            <w:r w:rsidRPr="00354EB1">
              <w:rPr>
                <w:color w:val="000000" w:themeColor="text1"/>
              </w:rPr>
              <w:t>schedule_list</w:t>
            </w:r>
          </w:p>
        </w:tc>
        <w:tc>
          <w:tcPr>
            <w:tcW w:w="1808" w:type="dxa"/>
          </w:tcPr>
          <w:p w:rsidR="00D5191E" w:rsidRDefault="00354EB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??</w:t>
            </w:r>
          </w:p>
        </w:tc>
        <w:tc>
          <w:tcPr>
            <w:tcW w:w="1650" w:type="dxa"/>
          </w:tcPr>
          <w:p w:rsidR="00D5191E" w:rsidRPr="006E5450" w:rsidRDefault="00D5191E" w:rsidP="00E175E2">
            <w:pPr>
              <w:rPr>
                <w:color w:val="000000" w:themeColor="text1"/>
              </w:rPr>
            </w:pPr>
          </w:p>
        </w:tc>
      </w:tr>
      <w:tr w:rsidR="00D5191E" w:rsidRPr="00FD3DE3" w:rsidTr="00E175E2">
        <w:tc>
          <w:tcPr>
            <w:tcW w:w="1610" w:type="dxa"/>
          </w:tcPr>
          <w:p w:rsidR="00D5191E" w:rsidRDefault="00E175E2" w:rsidP="00E175E2">
            <w:pPr>
              <w:rPr>
                <w:color w:val="000000" w:themeColor="text1"/>
              </w:rPr>
            </w:pPr>
            <w:r w:rsidRPr="00E175E2">
              <w:rPr>
                <w:color w:val="000000" w:themeColor="text1"/>
              </w:rPr>
              <w:t>schedule</w:t>
            </w:r>
          </w:p>
        </w:tc>
        <w:tc>
          <w:tcPr>
            <w:tcW w:w="1628" w:type="dxa"/>
          </w:tcPr>
          <w:p w:rsidR="00D5191E" w:rsidRPr="00B34D98" w:rsidRDefault="00427241" w:rsidP="00E175E2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832" w:type="dxa"/>
          </w:tcPr>
          <w:p w:rsidR="00D5191E" w:rsidRDefault="00920FFB" w:rsidP="00E175E2">
            <w:pPr>
              <w:rPr>
                <w:color w:val="000000" w:themeColor="text1"/>
              </w:rPr>
            </w:pPr>
            <w:r w:rsidRPr="00920FFB">
              <w:rPr>
                <w:color w:val="000000" w:themeColor="text1"/>
              </w:rPr>
              <w:t>schedule_del</w:t>
            </w:r>
          </w:p>
        </w:tc>
        <w:tc>
          <w:tcPr>
            <w:tcW w:w="1808" w:type="dxa"/>
          </w:tcPr>
          <w:p w:rsidR="00D5191E" w:rsidRDefault="00F06E98" w:rsidP="00920FFB">
            <w:pPr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650" w:type="dxa"/>
          </w:tcPr>
          <w:p w:rsidR="00715C07" w:rsidRPr="006E5450" w:rsidRDefault="009D0344" w:rsidP="00E175E2">
            <w:pPr>
              <w:rPr>
                <w:color w:val="000000" w:themeColor="text1"/>
              </w:rPr>
            </w:pPr>
            <w:r w:rsidRPr="009D0344">
              <w:rPr>
                <w:color w:val="000000" w:themeColor="text1"/>
              </w:rPr>
              <w:t>n: Time Schedule ID</w:t>
            </w:r>
          </w:p>
        </w:tc>
      </w:tr>
    </w:tbl>
    <w:p w:rsidR="00D21CDA" w:rsidRDefault="00D21CDA" w:rsidP="00D21CDA"/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1673"/>
        <w:gridCol w:w="1673"/>
        <w:gridCol w:w="1786"/>
        <w:gridCol w:w="1674"/>
        <w:gridCol w:w="1674"/>
      </w:tblGrid>
      <w:tr w:rsidR="00D21CDA" w:rsidRPr="00514F9E" w:rsidTr="00390733">
        <w:tc>
          <w:tcPr>
            <w:tcW w:w="1673" w:type="dxa"/>
          </w:tcPr>
          <w:p w:rsidR="00D21CDA" w:rsidRPr="000458DD" w:rsidRDefault="00D21CDA" w:rsidP="00390733">
            <w:pPr>
              <w:rPr>
                <w:color w:val="000000" w:themeColor="text1"/>
              </w:rPr>
            </w:pPr>
            <w:r w:rsidRPr="00F81CFC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673" w:type="dxa"/>
          </w:tcPr>
          <w:p w:rsidR="00D21CDA" w:rsidRPr="000458DD" w:rsidRDefault="00011A78" w:rsidP="00011A78">
            <w:pPr>
              <w:rPr>
                <w:color w:val="000000" w:themeColor="text1"/>
              </w:rPr>
            </w:pPr>
            <w:r w:rsidRPr="000458DD">
              <w:rPr>
                <w:color w:val="000000" w:themeColor="text1"/>
              </w:rPr>
              <w:t>s</w:t>
            </w:r>
            <w:r w:rsidRPr="00892FD2">
              <w:rPr>
                <w:color w:val="000000" w:themeColor="text1"/>
              </w:rPr>
              <w:t>chedule</w:t>
            </w:r>
          </w:p>
        </w:tc>
        <w:tc>
          <w:tcPr>
            <w:tcW w:w="1786" w:type="dxa"/>
          </w:tcPr>
          <w:p w:rsidR="00D21CDA" w:rsidRPr="00514F9E" w:rsidRDefault="00D21CDA" w:rsidP="00390733">
            <w:pPr>
              <w:rPr>
                <w:color w:val="002060"/>
              </w:rPr>
            </w:pPr>
          </w:p>
        </w:tc>
        <w:tc>
          <w:tcPr>
            <w:tcW w:w="1674" w:type="dxa"/>
          </w:tcPr>
          <w:p w:rsidR="00D21CDA" w:rsidRPr="00514F9E" w:rsidRDefault="00D21CDA" w:rsidP="00390733">
            <w:pPr>
              <w:rPr>
                <w:color w:val="002060"/>
              </w:rPr>
            </w:pPr>
          </w:p>
        </w:tc>
        <w:tc>
          <w:tcPr>
            <w:tcW w:w="1674" w:type="dxa"/>
          </w:tcPr>
          <w:p w:rsidR="00D21CDA" w:rsidRPr="00514F9E" w:rsidRDefault="00D21CDA" w:rsidP="00390733">
            <w:pPr>
              <w:rPr>
                <w:color w:val="002060"/>
              </w:rPr>
            </w:pPr>
          </w:p>
        </w:tc>
      </w:tr>
    </w:tbl>
    <w:p w:rsidR="00D21CDA" w:rsidRDefault="00D21CDA" w:rsidP="00D21CDA"/>
    <w:p w:rsidR="00A84BCB" w:rsidRDefault="00A84BCB">
      <w:pPr>
        <w:widowControl/>
      </w:pPr>
      <w:r>
        <w:br w:type="page"/>
      </w:r>
    </w:p>
    <w:p w:rsidR="00F35655" w:rsidRDefault="00F35655" w:rsidP="00F35655">
      <w:pPr>
        <w:pStyle w:val="1"/>
        <w:numPr>
          <w:ilvl w:val="0"/>
          <w:numId w:val="45"/>
        </w:numPr>
      </w:pPr>
      <w:bookmarkStart w:id="27" w:name="_Toc534808379"/>
      <w:bookmarkStart w:id="28" w:name="_Toc55996509"/>
      <w:r w:rsidRPr="000F7827">
        <w:lastRenderedPageBreak/>
        <w:t>Administration</w:t>
      </w:r>
      <w:bookmarkEnd w:id="27"/>
      <w:bookmarkEnd w:id="28"/>
    </w:p>
    <w:p w:rsidR="00F35655" w:rsidRDefault="00F35655" w:rsidP="00F35655">
      <w:pPr>
        <w:pStyle w:val="2"/>
        <w:numPr>
          <w:ilvl w:val="1"/>
          <w:numId w:val="45"/>
        </w:numPr>
      </w:pPr>
      <w:bookmarkStart w:id="29" w:name="_Toc534808380"/>
      <w:bookmarkStart w:id="30" w:name="_Toc55996510"/>
      <w:r w:rsidRPr="00A23F4B">
        <w:t>Configure &amp; Manage</w:t>
      </w:r>
      <w:bookmarkEnd w:id="29"/>
      <w:bookmarkEnd w:id="30"/>
    </w:p>
    <w:p w:rsidR="00F35655" w:rsidRDefault="00F35655" w:rsidP="00F35655">
      <w:pPr>
        <w:pStyle w:val="3"/>
        <w:numPr>
          <w:ilvl w:val="2"/>
          <w:numId w:val="45"/>
        </w:numPr>
      </w:pPr>
      <w:bookmarkStart w:id="31" w:name="_Toc534808384"/>
      <w:bookmarkStart w:id="32" w:name="_Toc55996511"/>
      <w:r w:rsidRPr="00CD2061">
        <w:t>SSH</w:t>
      </w:r>
      <w:bookmarkEnd w:id="31"/>
      <w:bookmarkEnd w:id="32"/>
    </w:p>
    <w:p w:rsidR="00F35655" w:rsidRPr="0074783F" w:rsidRDefault="00F35655" w:rsidP="00F35655">
      <w:pPr>
        <w:pStyle w:val="4"/>
      </w:pPr>
      <w:r>
        <w:rPr>
          <w:rFonts w:hint="eastAsia"/>
        </w:rPr>
        <w:t>Configuration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F35655" w:rsidTr="008C1FAB">
        <w:tc>
          <w:tcPr>
            <w:tcW w:w="1610" w:type="dxa"/>
          </w:tcPr>
          <w:p w:rsidR="00F35655" w:rsidRDefault="00F35655" w:rsidP="008C1FAB">
            <w:r>
              <w:rPr>
                <w:rFonts w:hint="eastAsia"/>
              </w:rPr>
              <w:t>Entity</w:t>
            </w:r>
          </w:p>
        </w:tc>
        <w:tc>
          <w:tcPr>
            <w:tcW w:w="1628" w:type="dxa"/>
          </w:tcPr>
          <w:p w:rsidR="00F35655" w:rsidRDefault="00F35655" w:rsidP="008C1FAB">
            <w:r>
              <w:rPr>
                <w:rFonts w:hint="eastAsia"/>
              </w:rPr>
              <w:t>Instance</w:t>
            </w:r>
          </w:p>
        </w:tc>
        <w:tc>
          <w:tcPr>
            <w:tcW w:w="1832" w:type="dxa"/>
          </w:tcPr>
          <w:p w:rsidR="00F35655" w:rsidRDefault="00F35655" w:rsidP="008C1FAB">
            <w:r>
              <w:rPr>
                <w:rFonts w:hint="eastAsia"/>
              </w:rPr>
              <w:t>Parameter</w:t>
            </w:r>
          </w:p>
        </w:tc>
        <w:tc>
          <w:tcPr>
            <w:tcW w:w="1808" w:type="dxa"/>
          </w:tcPr>
          <w:p w:rsidR="00F35655" w:rsidRDefault="00F35655" w:rsidP="008C1FAB">
            <w:r>
              <w:rPr>
                <w:rFonts w:hint="eastAsia"/>
              </w:rPr>
              <w:t>Values</w:t>
            </w:r>
          </w:p>
        </w:tc>
        <w:tc>
          <w:tcPr>
            <w:tcW w:w="1650" w:type="dxa"/>
          </w:tcPr>
          <w:p w:rsidR="00F35655" w:rsidRDefault="00F35655" w:rsidP="008C1FAB">
            <w:r>
              <w:rPr>
                <w:rFonts w:hint="eastAsia"/>
              </w:rPr>
              <w:t>Description</w:t>
            </w:r>
          </w:p>
        </w:tc>
      </w:tr>
      <w:tr w:rsidR="00F35655" w:rsidRPr="00035B1D" w:rsidTr="008C1FAB">
        <w:tc>
          <w:tcPr>
            <w:tcW w:w="161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ysmgmt</w:t>
            </w:r>
          </w:p>
        </w:tc>
        <w:tc>
          <w:tcPr>
            <w:tcW w:w="162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sh_lan_en</w:t>
            </w:r>
          </w:p>
        </w:tc>
        <w:tc>
          <w:tcPr>
            <w:tcW w:w="180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on/off</w:t>
            </w:r>
          </w:p>
        </w:tc>
        <w:tc>
          <w:tcPr>
            <w:tcW w:w="165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</w:p>
        </w:tc>
      </w:tr>
      <w:tr w:rsidR="00F35655" w:rsidRPr="00035B1D" w:rsidTr="008C1FAB">
        <w:tc>
          <w:tcPr>
            <w:tcW w:w="161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ysmgmt</w:t>
            </w:r>
          </w:p>
        </w:tc>
        <w:tc>
          <w:tcPr>
            <w:tcW w:w="162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sh_wan_en</w:t>
            </w:r>
          </w:p>
        </w:tc>
        <w:tc>
          <w:tcPr>
            <w:tcW w:w="180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on/off</w:t>
            </w:r>
          </w:p>
        </w:tc>
        <w:tc>
          <w:tcPr>
            <w:tcW w:w="165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</w:p>
        </w:tc>
      </w:tr>
      <w:tr w:rsidR="00F35655" w:rsidRPr="00035B1D" w:rsidTr="008C1FAB">
        <w:tc>
          <w:tcPr>
            <w:tcW w:w="161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ysmgmt</w:t>
            </w:r>
          </w:p>
        </w:tc>
        <w:tc>
          <w:tcPr>
            <w:tcW w:w="162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832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ssh_port</w:t>
            </w:r>
          </w:p>
        </w:tc>
        <w:tc>
          <w:tcPr>
            <w:tcW w:w="1808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</w:p>
        </w:tc>
        <w:tc>
          <w:tcPr>
            <w:tcW w:w="1650" w:type="dxa"/>
          </w:tcPr>
          <w:p w:rsidR="00F35655" w:rsidRPr="00857CD1" w:rsidRDefault="00F35655" w:rsidP="008C1FAB">
            <w:pPr>
              <w:rPr>
                <w:color w:val="000000" w:themeColor="text1"/>
              </w:rPr>
            </w:pPr>
            <w:r w:rsidRPr="00857CD1">
              <w:rPr>
                <w:rFonts w:hint="eastAsia"/>
                <w:color w:val="000000" w:themeColor="text1"/>
              </w:rPr>
              <w:t>1~65535</w:t>
            </w:r>
          </w:p>
        </w:tc>
      </w:tr>
    </w:tbl>
    <w:p w:rsidR="00F35655" w:rsidRPr="00035B1D" w:rsidRDefault="00F35655" w:rsidP="00F35655">
      <w:pPr>
        <w:rPr>
          <w:color w:val="FF0000"/>
        </w:rPr>
      </w:pP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F35655" w:rsidRPr="00035B1D" w:rsidTr="008C1FAB">
        <w:tc>
          <w:tcPr>
            <w:tcW w:w="1610" w:type="dxa"/>
          </w:tcPr>
          <w:p w:rsidR="00F35655" w:rsidRPr="00A8183E" w:rsidRDefault="00F35655" w:rsidP="008C1FAB">
            <w:pPr>
              <w:rPr>
                <w:color w:val="000000" w:themeColor="text1"/>
              </w:rPr>
            </w:pPr>
            <w:r w:rsidRPr="00A8183E">
              <w:rPr>
                <w:rFonts w:hint="eastAsia"/>
                <w:color w:val="000000" w:themeColor="text1"/>
              </w:rPr>
              <w:t>apply</w:t>
            </w:r>
          </w:p>
        </w:tc>
        <w:tc>
          <w:tcPr>
            <w:tcW w:w="1628" w:type="dxa"/>
          </w:tcPr>
          <w:p w:rsidR="00F35655" w:rsidRPr="00A8183E" w:rsidRDefault="00F35655" w:rsidP="008C1FAB">
            <w:pPr>
              <w:rPr>
                <w:color w:val="000000" w:themeColor="text1"/>
              </w:rPr>
            </w:pPr>
            <w:r w:rsidRPr="00A8183E">
              <w:rPr>
                <w:rFonts w:hint="eastAsia"/>
                <w:color w:val="000000" w:themeColor="text1"/>
              </w:rPr>
              <w:t>telnet_ssh</w:t>
            </w:r>
          </w:p>
        </w:tc>
        <w:tc>
          <w:tcPr>
            <w:tcW w:w="1832" w:type="dxa"/>
          </w:tcPr>
          <w:p w:rsidR="00F35655" w:rsidRPr="00A8183E" w:rsidRDefault="00F35655" w:rsidP="008C1FAB">
            <w:pPr>
              <w:rPr>
                <w:color w:val="000000" w:themeColor="text1"/>
              </w:rPr>
            </w:pPr>
          </w:p>
        </w:tc>
        <w:tc>
          <w:tcPr>
            <w:tcW w:w="1808" w:type="dxa"/>
          </w:tcPr>
          <w:p w:rsidR="00F35655" w:rsidRPr="00035B1D" w:rsidRDefault="00F35655" w:rsidP="008C1FAB">
            <w:pPr>
              <w:rPr>
                <w:color w:val="FF0000"/>
              </w:rPr>
            </w:pPr>
          </w:p>
        </w:tc>
        <w:tc>
          <w:tcPr>
            <w:tcW w:w="1650" w:type="dxa"/>
          </w:tcPr>
          <w:p w:rsidR="00F35655" w:rsidRPr="00035B1D" w:rsidRDefault="00F35655" w:rsidP="008C1FAB">
            <w:pPr>
              <w:rPr>
                <w:color w:val="FF0000"/>
              </w:rPr>
            </w:pPr>
          </w:p>
        </w:tc>
      </w:tr>
    </w:tbl>
    <w:p w:rsidR="00F35655" w:rsidRDefault="00F35655" w:rsidP="00F35655"/>
    <w:p w:rsidR="00D50DD9" w:rsidRDefault="00D50DD9" w:rsidP="00D50DD9">
      <w:pPr>
        <w:pStyle w:val="2"/>
        <w:numPr>
          <w:ilvl w:val="1"/>
          <w:numId w:val="45"/>
        </w:numPr>
      </w:pPr>
      <w:r>
        <w:rPr>
          <w:rFonts w:hint="eastAsia"/>
        </w:rPr>
        <w:t>AT</w:t>
      </w:r>
      <w:r w:rsidRPr="0012136C">
        <w:t>&amp;</w:t>
      </w:r>
      <w:r>
        <w:rPr>
          <w:rFonts w:hint="eastAsia"/>
        </w:rPr>
        <w:t>NMEA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610"/>
        <w:gridCol w:w="1628"/>
        <w:gridCol w:w="1832"/>
        <w:gridCol w:w="1808"/>
        <w:gridCol w:w="1650"/>
      </w:tblGrid>
      <w:tr w:rsidR="007B7705" w:rsidRPr="001D4E95" w:rsidTr="00B67F51">
        <w:tc>
          <w:tcPr>
            <w:tcW w:w="1610" w:type="dxa"/>
          </w:tcPr>
          <w:p w:rsidR="007B7705" w:rsidRDefault="007B7705" w:rsidP="00B67F51">
            <w:r>
              <w:rPr>
                <w:rFonts w:hint="eastAsia"/>
              </w:rPr>
              <w:t>Entity</w:t>
            </w:r>
          </w:p>
        </w:tc>
        <w:tc>
          <w:tcPr>
            <w:tcW w:w="1628" w:type="dxa"/>
          </w:tcPr>
          <w:p w:rsidR="007B7705" w:rsidRDefault="007B7705" w:rsidP="00B67F51">
            <w:r>
              <w:rPr>
                <w:rFonts w:hint="eastAsia"/>
              </w:rPr>
              <w:t>Instance</w:t>
            </w:r>
          </w:p>
        </w:tc>
        <w:tc>
          <w:tcPr>
            <w:tcW w:w="1832" w:type="dxa"/>
          </w:tcPr>
          <w:p w:rsidR="007B7705" w:rsidRDefault="007B7705" w:rsidP="00B67F51">
            <w:r>
              <w:rPr>
                <w:rFonts w:hint="eastAsia"/>
              </w:rPr>
              <w:t>Parameter</w:t>
            </w:r>
          </w:p>
        </w:tc>
        <w:tc>
          <w:tcPr>
            <w:tcW w:w="1808" w:type="dxa"/>
          </w:tcPr>
          <w:p w:rsidR="007B7705" w:rsidRDefault="007B7705" w:rsidP="00B67F51">
            <w:r>
              <w:rPr>
                <w:rFonts w:hint="eastAsia"/>
              </w:rPr>
              <w:t>Values</w:t>
            </w:r>
          </w:p>
        </w:tc>
        <w:tc>
          <w:tcPr>
            <w:tcW w:w="1650" w:type="dxa"/>
          </w:tcPr>
          <w:p w:rsidR="007B7705" w:rsidRDefault="007B7705" w:rsidP="00B67F51">
            <w:r>
              <w:rPr>
                <w:rFonts w:hint="eastAsia"/>
              </w:rPr>
              <w:t>Description</w:t>
            </w:r>
          </w:p>
        </w:tc>
      </w:tr>
      <w:tr w:rsidR="007B7705" w:rsidRPr="00406A4E" w:rsidTr="00B67F51">
        <w:tc>
          <w:tcPr>
            <w:tcW w:w="1610" w:type="dxa"/>
          </w:tcPr>
          <w:p w:rsidR="007B7705" w:rsidRPr="000A1B4A" w:rsidRDefault="00532BAC" w:rsidP="00B67F5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t_nmea_conf</w:t>
            </w:r>
          </w:p>
        </w:tc>
        <w:tc>
          <w:tcPr>
            <w:tcW w:w="1628" w:type="dxa"/>
          </w:tcPr>
          <w:p w:rsidR="007B7705" w:rsidRPr="000A1B4A" w:rsidRDefault="007B7705" w:rsidP="00B67F51">
            <w:pPr>
              <w:rPr>
                <w:color w:val="000000" w:themeColor="text1"/>
              </w:rPr>
            </w:pPr>
          </w:p>
        </w:tc>
        <w:tc>
          <w:tcPr>
            <w:tcW w:w="1832" w:type="dxa"/>
          </w:tcPr>
          <w:p w:rsidR="007B7705" w:rsidRPr="000A1B4A" w:rsidRDefault="007B7705" w:rsidP="00B67F51">
            <w:pPr>
              <w:rPr>
                <w:rFonts w:cs="Arial"/>
                <w:color w:val="000000" w:themeColor="text1"/>
                <w:szCs w:val="24"/>
                <w:shd w:val="clear" w:color="auto" w:fill="FFFFFF"/>
              </w:rPr>
            </w:pPr>
          </w:p>
        </w:tc>
        <w:tc>
          <w:tcPr>
            <w:tcW w:w="1808" w:type="dxa"/>
          </w:tcPr>
          <w:p w:rsidR="007B7705" w:rsidRPr="00406A4E" w:rsidRDefault="00532BAC" w:rsidP="00B67F51">
            <w:pPr>
              <w:rPr>
                <w:color w:val="FF0000"/>
              </w:rPr>
            </w:pPr>
            <w:r w:rsidRPr="009479A6">
              <w:rPr>
                <w:rFonts w:hint="eastAsia"/>
                <w:color w:val="000000" w:themeColor="text1"/>
              </w:rPr>
              <w:t>on/off</w:t>
            </w:r>
          </w:p>
        </w:tc>
        <w:tc>
          <w:tcPr>
            <w:tcW w:w="1650" w:type="dxa"/>
          </w:tcPr>
          <w:p w:rsidR="007B7705" w:rsidRPr="00406A4E" w:rsidRDefault="007B7705" w:rsidP="00B67F51">
            <w:pPr>
              <w:rPr>
                <w:color w:val="FF0000"/>
              </w:rPr>
            </w:pPr>
          </w:p>
        </w:tc>
      </w:tr>
    </w:tbl>
    <w:p w:rsidR="0051199F" w:rsidRDefault="0051199F" w:rsidP="0051349C"/>
    <w:p w:rsidR="00A154FE" w:rsidRDefault="00A154FE" w:rsidP="00A154FE">
      <w:pPr>
        <w:pStyle w:val="1"/>
        <w:numPr>
          <w:ilvl w:val="0"/>
          <w:numId w:val="45"/>
        </w:numPr>
      </w:pPr>
      <w:r>
        <w:rPr>
          <w:rFonts w:hint="eastAsia"/>
        </w:rPr>
        <w:t>Example</w:t>
      </w:r>
    </w:p>
    <w:p w:rsidR="00A154FE" w:rsidRDefault="00BD49FE" w:rsidP="00A154FE">
      <w:pPr>
        <w:pStyle w:val="2"/>
        <w:numPr>
          <w:ilvl w:val="1"/>
          <w:numId w:val="45"/>
        </w:numPr>
      </w:pPr>
      <w:r>
        <w:rPr>
          <w:rFonts w:hint="eastAsia"/>
        </w:rPr>
        <w:t xml:space="preserve">CLI thru SSH with </w:t>
      </w:r>
      <w:r w:rsidR="00A154FE">
        <w:rPr>
          <w:rFonts w:hint="eastAsia"/>
        </w:rPr>
        <w:t xml:space="preserve">Python </w:t>
      </w:r>
    </w:p>
    <w:p w:rsidR="00BD49FE" w:rsidRPr="00BD49FE" w:rsidRDefault="00BD49FE" w:rsidP="00A154FE">
      <w:pPr>
        <w:pStyle w:val="ab"/>
        <w:ind w:leftChars="0" w:left="425"/>
        <w:rPr>
          <w:b/>
          <w:color w:val="000000" w:themeColor="text1"/>
        </w:rPr>
      </w:pPr>
      <w:r>
        <w:rPr>
          <w:rFonts w:hint="eastAsia"/>
          <w:b/>
          <w:color w:val="000000" w:themeColor="text1"/>
        </w:rPr>
        <w:t>Purpose: Without webGUI accessing to get the related MDG100 information on WInPC/LinuxPC at LAN side.</w:t>
      </w:r>
    </w:p>
    <w:p w:rsidR="00A154FE" w:rsidRPr="00BD49FE" w:rsidRDefault="00BD49FE" w:rsidP="00A154FE">
      <w:pPr>
        <w:pStyle w:val="ab"/>
        <w:ind w:leftChars="0" w:left="425"/>
        <w:rPr>
          <w:b/>
          <w:color w:val="000000" w:themeColor="text1"/>
        </w:rPr>
      </w:pPr>
      <w:r w:rsidRPr="00BD49FE">
        <w:rPr>
          <w:rFonts w:hint="eastAsia"/>
          <w:b/>
          <w:color w:val="000000" w:themeColor="text1"/>
        </w:rPr>
        <w:t>Steps</w:t>
      </w:r>
      <w:r w:rsidR="00A154FE" w:rsidRPr="00BD49FE">
        <w:rPr>
          <w:rFonts w:hint="eastAsia"/>
          <w:b/>
          <w:color w:val="000000" w:themeColor="text1"/>
        </w:rPr>
        <w:t xml:space="preserve"> :</w:t>
      </w:r>
      <w:r>
        <w:rPr>
          <w:rFonts w:hint="eastAsia"/>
          <w:b/>
          <w:color w:val="000000" w:themeColor="text1"/>
        </w:rPr>
        <w:t xml:space="preserve"> Create a MDG100_ssh_input.py and give a password argument.</w:t>
      </w:r>
    </w:p>
    <w:p w:rsidR="00A154FE" w:rsidRDefault="00BD49FE" w:rsidP="00A154FE">
      <w:pPr>
        <w:pStyle w:val="ab"/>
        <w:ind w:leftChars="0" w:left="425"/>
      </w:pPr>
      <w:r>
        <w:rPr>
          <w:rFonts w:hint="eastAsia"/>
        </w:rPr>
        <w:t xml:space="preserve">Ex: </w:t>
      </w:r>
      <w:r w:rsidR="00A154FE" w:rsidRPr="00A154FE">
        <w:t xml:space="preserve">python MDG100_ssh_input.py </w:t>
      </w:r>
      <w:r w:rsidR="00A154FE">
        <w:rPr>
          <w:rFonts w:hint="eastAsia"/>
          <w:color w:val="FF0000"/>
        </w:rPr>
        <w:t>web_</w:t>
      </w:r>
      <w:r w:rsidR="00A154FE" w:rsidRPr="00A154FE">
        <w:rPr>
          <w:rFonts w:hint="eastAsia"/>
          <w:color w:val="FF0000"/>
        </w:rPr>
        <w:t>password</w:t>
      </w:r>
    </w:p>
    <w:p w:rsidR="001F2A42" w:rsidRDefault="00BD49FE" w:rsidP="0051349C">
      <w:r>
        <w:rPr>
          <w:rFonts w:hint="eastAsia"/>
        </w:rPr>
        <w:lastRenderedPageBreak/>
        <w:t>MDG100_ssh_input.py code as below:</w:t>
      </w:r>
    </w:p>
    <w:p w:rsidR="001F2A42" w:rsidRDefault="001F2A42" w:rsidP="0051349C"/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import paramiko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import sys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if __name__ == '__main__':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if len(sys.argv) &lt; 2: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    print('no password input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    sys.exit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username = "admin"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password = sys.argv[1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hostname = "172.16.0.1"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port = 22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try: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client = paramiko.SSHClient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client.set_missing_host_key_policy(paramiko.AutoAddPolicy()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client.connect(hostname, port, username, password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client.exec_command('cd /tmp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===DHCP Client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0 lan_client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===Mode==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eth 0 device_mode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0:NAT 1:bridge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SIM select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im 0 sel_mode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SIM select 0:auto 1:external 2:internal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=== FW date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ysrelated 0 fw_date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=== FW Version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ysrelated 0 fw_version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lastRenderedPageBreak/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Cellular status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0 3g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Cellular FW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1 3g_modem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SIM status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1 3g_sim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APN name==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im 1 apn_a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APN profile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im 1 profile_a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0:auto 1:manual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Cellular Signal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1 3g_service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WAN state==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1 wiface_ipv4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"=======LAN state==============="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stdin, stdout, stderr = client.exec_command('</w:t>
      </w:r>
      <w:r w:rsidRPr="00CF1860">
        <w:rPr>
          <w:color w:val="FF0000"/>
          <w:sz w:val="16"/>
          <w:szCs w:val="16"/>
        </w:rPr>
        <w:t>status 0 liface ??</w:t>
      </w:r>
      <w:r w:rsidRPr="00A154FE">
        <w:rPr>
          <w:sz w:val="16"/>
          <w:szCs w:val="16"/>
        </w:rPr>
        <w:t>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esult = stdout.readlines(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result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except Exception: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print ('Exception!!')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 xml:space="preserve">    raise</w:t>
      </w:r>
    </w:p>
    <w:p w:rsidR="00A154FE" w:rsidRDefault="00A154FE" w:rsidP="00A154FE">
      <w:pPr>
        <w:pStyle w:val="2"/>
        <w:numPr>
          <w:ilvl w:val="1"/>
          <w:numId w:val="45"/>
        </w:numPr>
      </w:pPr>
      <w:r>
        <w:rPr>
          <w:rFonts w:hint="eastAsia"/>
        </w:rPr>
        <w:lastRenderedPageBreak/>
        <w:t xml:space="preserve">Results  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===DHCP Client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  IP Address: 172.16.0.7\n', '  Host Name: AMO\n', '  MAC Address: 7E:F2:2F:CF:7B:F7\n', '  Remaining Lease Time: 1662458054 sec.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===Mode===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0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0:NAT 1:bridge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SIM select=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1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SIM select 0:auto 1:external 2:internal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=== FW date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2022/07/20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=== FW Version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00004D0.M61_e61.0000_07201200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Cellular status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  Card Info: EC25\n', '  Link Status: Connected\n', '  Signal Strength: 87\n', '  Network Name: Chunghwa Telecom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Cellular FW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Module Name: EC25\n', 'IMEI/MEID: 865546046045627\n', 'FW Version: EC25EUGAR06A01M4G\n', 'Temprature: 42\n', 'Band Capability: B1,B3,B7,B8,B20,B28,B38,B40,B41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SIM status=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PIN Code Status: Ready\n', 'PIN Code Remaining Times: 3\n', 'PUK Code Remaining Times: 10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APN name===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APN profile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0:auto 1:manual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1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Cellular Signal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Operator: Chunghwa Telecom\n', 'IMSI: 466924253070800\n', 'MCC: 466\n', 'MNC: 92\n', 'LAC: N/A\n', 'TAC: 8E30\n', 'Cell ID: 960DD0D\n', 'Service Type: LTE\n', 'Band: Band 3\n', 'CS Register Status: Registered\n', 'Roaming Status: Not Roaming\n', 'RSSI: 59\n', 'RSRP: 91\n', 'RSRQ: 8\n', 'RSCP: N/A\n', 'EcIo: N/A\n', 'SINR: 15\n', 'ICCID: 89886920042530708002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WAN state================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['  IP: 10.222.26.139\n', '  Subnet Mask: 255.255.255.248\n', '  Gateway: 10.222.26.140\n', '  dns1: 168.95.1.1\n', '  dns2: 168.95.192.1\n', 'Connect Status: Connected\n']</w:t>
      </w:r>
    </w:p>
    <w:p w:rsidR="00A154FE" w:rsidRPr="00A154FE" w:rsidRDefault="00A154FE" w:rsidP="00A154FE">
      <w:pPr>
        <w:rPr>
          <w:sz w:val="16"/>
          <w:szCs w:val="16"/>
        </w:rPr>
      </w:pPr>
      <w:r w:rsidRPr="00A154FE">
        <w:rPr>
          <w:sz w:val="16"/>
          <w:szCs w:val="16"/>
        </w:rPr>
        <w:t>=======LAN state===============</w:t>
      </w:r>
    </w:p>
    <w:p w:rsidR="00A154FE" w:rsidRDefault="00A154FE" w:rsidP="00A154FE">
      <w:r w:rsidRPr="00A154FE">
        <w:rPr>
          <w:sz w:val="16"/>
          <w:szCs w:val="16"/>
        </w:rPr>
        <w:t>['  IPv4 Address: 172.16.0.1\n', '  IPv4 Subnet Mask: 255.255.255.0\n', '  IPv6 Global IP Address: /64\n', '  MAC Address: 9A:5E:73:33:62:63\n']</w:t>
      </w:r>
    </w:p>
    <w:p w:rsidR="004E3501" w:rsidRDefault="004E3501" w:rsidP="004E3501">
      <w:pPr>
        <w:pStyle w:val="2"/>
        <w:numPr>
          <w:ilvl w:val="1"/>
          <w:numId w:val="45"/>
        </w:numPr>
      </w:pPr>
      <w:r>
        <w:rPr>
          <w:rFonts w:hint="eastAsia"/>
        </w:rPr>
        <w:lastRenderedPageBreak/>
        <w:t xml:space="preserve">AT commands sample  </w:t>
      </w:r>
    </w:p>
    <w:p w:rsidR="00A154FE" w:rsidRPr="004E3501" w:rsidRDefault="00A154FE" w:rsidP="00A154FE">
      <w:pPr>
        <w:rPr>
          <w:sz w:val="16"/>
          <w:szCs w:val="16"/>
        </w:rPr>
      </w:pP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>username = "admin"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>password = sys.argv[1]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>hostname = "172.16.0.1"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>port = 22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>try: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client = paramiko.SSHClient(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client.set_missing_host_key_policy(paramiko.AutoAddPolicy()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client.connect(hostname, port, username, password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client.exec_command('cd /tmp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"==========cpin=========="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stdin, stdout, stderr = client.exec_command('sendATcmd  -c at+cpin?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result = stdout.readlines(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result)</w:t>
      </w:r>
    </w:p>
    <w:p w:rsidR="004E3501" w:rsidRPr="004E3501" w:rsidRDefault="004E3501" w:rsidP="004E3501">
      <w:pPr>
        <w:rPr>
          <w:sz w:val="16"/>
          <w:szCs w:val="16"/>
        </w:rPr>
      </w:pP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"=======cgcontrdp========"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stdin, stdout, stderr = client.exec_command('sendATcmd  -c at+cgcontrdp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result = stdout.readlines(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result)</w:t>
      </w:r>
    </w:p>
    <w:p w:rsidR="004E3501" w:rsidRPr="004E3501" w:rsidRDefault="004E3501" w:rsidP="004E3501">
      <w:pPr>
        <w:rPr>
          <w:sz w:val="16"/>
          <w:szCs w:val="16"/>
        </w:rPr>
      </w:pP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"========cgatt==========="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stdin, stdout, stderr = client.exec_command('sendATcmd  -c at+cgatt?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result = stdout.readlines(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result)</w:t>
      </w:r>
    </w:p>
    <w:p w:rsidR="004E3501" w:rsidRPr="004E3501" w:rsidRDefault="004E3501" w:rsidP="004E3501">
      <w:pPr>
        <w:rPr>
          <w:sz w:val="16"/>
          <w:szCs w:val="16"/>
        </w:rPr>
      </w:pP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"========cgact==========="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stdin, stdout, stderr = client.exec_command('sendATcmd  -c at+cgact?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result = stdout.readlines(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result)</w:t>
      </w:r>
    </w:p>
    <w:p w:rsidR="004E3501" w:rsidRPr="004E3501" w:rsidRDefault="004E3501" w:rsidP="004E3501">
      <w:pPr>
        <w:rPr>
          <w:sz w:val="16"/>
          <w:szCs w:val="16"/>
        </w:rPr>
      </w:pP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print ("========qnwinfo========="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stdin, stdout, stderr = client.exec_command('sendATcmd  -c at+qnwinfo')</w:t>
      </w:r>
    </w:p>
    <w:p w:rsidR="004E3501" w:rsidRPr="004E3501" w:rsidRDefault="004E3501" w:rsidP="004E3501">
      <w:pPr>
        <w:rPr>
          <w:sz w:val="16"/>
          <w:szCs w:val="16"/>
        </w:rPr>
      </w:pPr>
      <w:r w:rsidRPr="004E3501">
        <w:rPr>
          <w:sz w:val="16"/>
          <w:szCs w:val="16"/>
        </w:rPr>
        <w:t xml:space="preserve">    result = stdout.readlines()</w:t>
      </w:r>
    </w:p>
    <w:p w:rsidR="004E3501" w:rsidRPr="004E3501" w:rsidRDefault="004E3501" w:rsidP="004E3501">
      <w:pPr>
        <w:rPr>
          <w:sz w:val="16"/>
          <w:szCs w:val="16"/>
        </w:rPr>
      </w:pPr>
      <w:r>
        <w:t xml:space="preserve">  </w:t>
      </w:r>
      <w:r w:rsidRPr="004E3501">
        <w:rPr>
          <w:sz w:val="16"/>
          <w:szCs w:val="16"/>
        </w:rPr>
        <w:t xml:space="preserve">  print (result)</w:t>
      </w:r>
    </w:p>
    <w:p w:rsidR="004E3501" w:rsidRDefault="004E3501" w:rsidP="004E3501"/>
    <w:p w:rsidR="004E3501" w:rsidRDefault="004E3501" w:rsidP="004E3501">
      <w:r>
        <w:lastRenderedPageBreak/>
        <w:t xml:space="preserve">    print ("=========cops===========")</w:t>
      </w:r>
    </w:p>
    <w:p w:rsidR="004E3501" w:rsidRDefault="004E3501" w:rsidP="004E3501">
      <w:r>
        <w:t xml:space="preserve">    stdin, stdout, stderr = client.exec_command('sendATcmd  -c at+cops?')</w:t>
      </w:r>
    </w:p>
    <w:p w:rsidR="004E3501" w:rsidRDefault="004E3501" w:rsidP="004E3501">
      <w:r>
        <w:t xml:space="preserve">    result = stdout.readlines()</w:t>
      </w:r>
    </w:p>
    <w:p w:rsidR="004E3501" w:rsidRDefault="004E3501" w:rsidP="004E3501">
      <w:r>
        <w:t xml:space="preserve">    print (result)</w:t>
      </w:r>
    </w:p>
    <w:p w:rsidR="004E3501" w:rsidRDefault="004E3501" w:rsidP="004E3501"/>
    <w:p w:rsidR="004E3501" w:rsidRDefault="004E3501" w:rsidP="004E3501"/>
    <w:p w:rsidR="004E3501" w:rsidRDefault="004E3501" w:rsidP="004E3501">
      <w:r>
        <w:t xml:space="preserve">    print ("==========cgreg=========")</w:t>
      </w:r>
    </w:p>
    <w:p w:rsidR="004E3501" w:rsidRDefault="004E3501" w:rsidP="004E3501">
      <w:r>
        <w:t xml:space="preserve">    stdin, stdout, stderr = client.exec_command('sendATcmd  -c at+cgreg?')</w:t>
      </w:r>
    </w:p>
    <w:p w:rsidR="004E3501" w:rsidRDefault="004E3501" w:rsidP="004E3501">
      <w:r>
        <w:t xml:space="preserve">    result = stdout.readlines()</w:t>
      </w:r>
    </w:p>
    <w:p w:rsidR="004E3501" w:rsidRDefault="004E3501" w:rsidP="004E3501">
      <w:r>
        <w:t xml:space="preserve">    print (result)</w:t>
      </w:r>
    </w:p>
    <w:p w:rsidR="004E3501" w:rsidRDefault="004E3501" w:rsidP="004E3501"/>
    <w:p w:rsidR="004E3501" w:rsidRDefault="004E3501" w:rsidP="004E3501">
      <w:r>
        <w:t xml:space="preserve">    print ("=========creg===========")</w:t>
      </w:r>
    </w:p>
    <w:p w:rsidR="004E3501" w:rsidRDefault="004E3501" w:rsidP="004E3501">
      <w:r>
        <w:t xml:space="preserve">    stdin, stdout, stderr = client.exec_command('sendATcmd  -c at+creg?')</w:t>
      </w:r>
    </w:p>
    <w:p w:rsidR="004E3501" w:rsidRDefault="004E3501" w:rsidP="004E3501">
      <w:r>
        <w:t xml:space="preserve">    result = stdout.readlines()</w:t>
      </w:r>
    </w:p>
    <w:p w:rsidR="004E3501" w:rsidRDefault="004E3501" w:rsidP="004E3501">
      <w:r>
        <w:t xml:space="preserve">    print (result)</w:t>
      </w:r>
    </w:p>
    <w:p w:rsidR="004E3501" w:rsidRDefault="004E3501" w:rsidP="004E3501"/>
    <w:p w:rsidR="004E3501" w:rsidRDefault="004E3501" w:rsidP="004E3501"/>
    <w:p w:rsidR="004E3501" w:rsidRDefault="004E3501" w:rsidP="004E3501">
      <w:r>
        <w:t>except Exception:</w:t>
      </w:r>
    </w:p>
    <w:p w:rsidR="004E3501" w:rsidRDefault="004E3501" w:rsidP="004E3501">
      <w:r>
        <w:t xml:space="preserve">    print ('Exception!!')</w:t>
      </w:r>
    </w:p>
    <w:p w:rsidR="00A154FE" w:rsidRDefault="004E3501" w:rsidP="004E3501">
      <w:r>
        <w:t xml:space="preserve">    raise</w:t>
      </w:r>
    </w:p>
    <w:p w:rsidR="00A154FE" w:rsidRDefault="00A154FE" w:rsidP="00A154FE"/>
    <w:sectPr w:rsidR="00A154FE" w:rsidSect="00EC6512">
      <w:footerReference w:type="default" r:id="rId9"/>
      <w:pgSz w:w="11906" w:h="16838" w:code="9"/>
      <w:pgMar w:top="1440" w:right="1797" w:bottom="1440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326DE" w:rsidRDefault="003326DE" w:rsidP="00FB37CF">
      <w:r>
        <w:separator/>
      </w:r>
    </w:p>
  </w:endnote>
  <w:endnote w:type="continuationSeparator" w:id="1">
    <w:p w:rsidR="003326DE" w:rsidRDefault="003326DE" w:rsidP="00FB37C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5085860"/>
      <w:docPartObj>
        <w:docPartGallery w:val="Page Numbers (Bottom of Page)"/>
        <w:docPartUnique/>
      </w:docPartObj>
    </w:sdtPr>
    <w:sdtContent>
      <w:p w:rsidR="00716C88" w:rsidRDefault="004A487B">
        <w:pPr>
          <w:pStyle w:val="a9"/>
          <w:jc w:val="center"/>
        </w:pPr>
        <w:r w:rsidRPr="004A487B">
          <w:fldChar w:fldCharType="begin"/>
        </w:r>
        <w:r w:rsidR="00716C88">
          <w:instrText xml:space="preserve"> PAGE   \* MERGEFORMAT </w:instrText>
        </w:r>
        <w:r w:rsidRPr="004A487B">
          <w:fldChar w:fldCharType="separate"/>
        </w:r>
        <w:r w:rsidR="004E3501" w:rsidRPr="004E3501">
          <w:rPr>
            <w:noProof/>
            <w:lang w:val="zh-TW"/>
          </w:rPr>
          <w:t>18</w:t>
        </w:r>
        <w:r>
          <w:rPr>
            <w:noProof/>
            <w:lang w:val="zh-TW"/>
          </w:rPr>
          <w:fldChar w:fldCharType="end"/>
        </w:r>
      </w:p>
    </w:sdtContent>
  </w:sdt>
  <w:p w:rsidR="00716C88" w:rsidRDefault="00716C88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326DE" w:rsidRDefault="003326DE" w:rsidP="00FB37CF">
      <w:r>
        <w:separator/>
      </w:r>
    </w:p>
  </w:footnote>
  <w:footnote w:type="continuationSeparator" w:id="1">
    <w:p w:rsidR="003326DE" w:rsidRDefault="003326DE" w:rsidP="00FB37C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http://192.168.121.199/ag219.gif" style="width:7.7pt;height:7.7pt;visibility:visible;mso-wrap-style:square" o:bullet="t">
        <v:imagedata r:id="rId1" o:title="ag219"/>
      </v:shape>
    </w:pict>
  </w:numPicBullet>
  <w:numPicBullet w:numPicBulletId="1">
    <w:pict>
      <v:shape id="_x0000_i1037" type="#_x0000_t75" alt="http://192.168.121.199/dot1.gif" style="width:11.15pt;height:6.85pt;visibility:visible;mso-wrap-style:square" o:bullet="t">
        <v:imagedata r:id="rId2" o:title="dot1"/>
      </v:shape>
    </w:pict>
  </w:numPicBullet>
  <w:abstractNum w:abstractNumId="0">
    <w:nsid w:val="00A72BC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00C52E4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>
    <w:nsid w:val="06162652"/>
    <w:multiLevelType w:val="multilevel"/>
    <w:tmpl w:val="ACF0DDA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bullet"/>
      <w:lvlText w:val=""/>
      <w:lvlPicBulletId w:val="0"/>
      <w:lvlJc w:val="left"/>
      <w:pPr>
        <w:ind w:left="709" w:hanging="709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070C7A37"/>
    <w:multiLevelType w:val="multilevel"/>
    <w:tmpl w:val="83D877A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">
    <w:nsid w:val="14497B58"/>
    <w:multiLevelType w:val="hybridMultilevel"/>
    <w:tmpl w:val="7B96AAC6"/>
    <w:lvl w:ilvl="0" w:tplc="CD50082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83F52D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1A17204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>
    <w:nsid w:val="1CE06B95"/>
    <w:multiLevelType w:val="hybridMultilevel"/>
    <w:tmpl w:val="6C52FB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20CA2B4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>
    <w:nsid w:val="243301A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>
    <w:nsid w:val="2542093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>
    <w:nsid w:val="2B673CE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2D9A226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>
    <w:nsid w:val="2F68780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>
    <w:nsid w:val="3304540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37A57395"/>
    <w:multiLevelType w:val="hybridMultilevel"/>
    <w:tmpl w:val="C54CA3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99E1E92"/>
    <w:multiLevelType w:val="multilevel"/>
    <w:tmpl w:val="0ECE6BBE"/>
    <w:lvl w:ilvl="0">
      <w:start w:val="1"/>
      <w:numFmt w:val="bullet"/>
      <w:lvlText w:val="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>
    <w:nsid w:val="3CEA207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>
    <w:nsid w:val="3D68729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>
    <w:nsid w:val="3EC0114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>
    <w:nsid w:val="42A32971"/>
    <w:multiLevelType w:val="hybridMultilevel"/>
    <w:tmpl w:val="96EC56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3D80AF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2">
    <w:nsid w:val="454A7C8A"/>
    <w:multiLevelType w:val="hybridMultilevel"/>
    <w:tmpl w:val="31E6BE60"/>
    <w:lvl w:ilvl="0" w:tplc="4E1A996C">
      <w:numFmt w:val="decimal"/>
      <w:lvlText w:val="%1"/>
      <w:lvlJc w:val="left"/>
      <w:pPr>
        <w:ind w:left="705" w:hanging="7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6FB3C1D"/>
    <w:multiLevelType w:val="hybridMultilevel"/>
    <w:tmpl w:val="EA28A3E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>
    <w:nsid w:val="4734591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>
    <w:nsid w:val="48551CC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>
    <w:nsid w:val="49F742A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7">
    <w:nsid w:val="4FAE1390"/>
    <w:multiLevelType w:val="hybridMultilevel"/>
    <w:tmpl w:val="75F47D5A"/>
    <w:lvl w:ilvl="0" w:tplc="4156CCAC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506E5263"/>
    <w:multiLevelType w:val="hybridMultilevel"/>
    <w:tmpl w:val="BA3059A2"/>
    <w:lvl w:ilvl="0" w:tplc="CD50082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585D3439"/>
    <w:multiLevelType w:val="hybridMultilevel"/>
    <w:tmpl w:val="71FEBB38"/>
    <w:lvl w:ilvl="0" w:tplc="CD50082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63DA6F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>
    <w:nsid w:val="6602361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>
    <w:nsid w:val="66186C0C"/>
    <w:multiLevelType w:val="hybridMultilevel"/>
    <w:tmpl w:val="B07C0DAE"/>
    <w:lvl w:ilvl="0" w:tplc="CD50082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67B717D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4">
    <w:nsid w:val="6996684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>
    <w:nsid w:val="6CB40544"/>
    <w:multiLevelType w:val="hybridMultilevel"/>
    <w:tmpl w:val="2324A29C"/>
    <w:lvl w:ilvl="0" w:tplc="41DE382A">
      <w:numFmt w:val="decimal"/>
      <w:lvlText w:val="%1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6ED95B7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7">
    <w:nsid w:val="70FA6F5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8">
    <w:nsid w:val="710B079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9">
    <w:nsid w:val="733C0968"/>
    <w:multiLevelType w:val="hybridMultilevel"/>
    <w:tmpl w:val="1A0C9768"/>
    <w:lvl w:ilvl="0" w:tplc="92E8796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>
    <w:nsid w:val="74FA6178"/>
    <w:multiLevelType w:val="hybridMultilevel"/>
    <w:tmpl w:val="0C4289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>
    <w:nsid w:val="750060B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2">
    <w:nsid w:val="75F63FE7"/>
    <w:multiLevelType w:val="hybridMultilevel"/>
    <w:tmpl w:val="800A82F0"/>
    <w:lvl w:ilvl="0" w:tplc="9A54FC4A">
      <w:start w:val="1"/>
      <w:numFmt w:val="bullet"/>
      <w:lvlText w:val=""/>
      <w:lvlPicBulletId w:val="1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296424A0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872884C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8F809BF2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017C683E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862268E4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8F227FB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846F74C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C51AF15E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43">
    <w:nsid w:val="77D4445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4">
    <w:nsid w:val="7A0323B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5">
    <w:nsid w:val="7CD8465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6">
    <w:nsid w:val="7E62496D"/>
    <w:multiLevelType w:val="hybridMultilevel"/>
    <w:tmpl w:val="44B2E268"/>
    <w:lvl w:ilvl="0" w:tplc="7390B502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9B14BF16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EBA0DBE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9B0CC3C6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FC723DC4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D72AE752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BC2805B4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3F1ED758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06205CF4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num w:numId="1">
    <w:abstractNumId w:val="39"/>
  </w:num>
  <w:num w:numId="2">
    <w:abstractNumId w:val="27"/>
  </w:num>
  <w:num w:numId="3">
    <w:abstractNumId w:val="3"/>
  </w:num>
  <w:num w:numId="4">
    <w:abstractNumId w:val="38"/>
  </w:num>
  <w:num w:numId="5">
    <w:abstractNumId w:val="25"/>
  </w:num>
  <w:num w:numId="6">
    <w:abstractNumId w:val="15"/>
  </w:num>
  <w:num w:numId="7">
    <w:abstractNumId w:val="40"/>
  </w:num>
  <w:num w:numId="8">
    <w:abstractNumId w:val="20"/>
  </w:num>
  <w:num w:numId="9">
    <w:abstractNumId w:val="32"/>
  </w:num>
  <w:num w:numId="10">
    <w:abstractNumId w:val="28"/>
  </w:num>
  <w:num w:numId="11">
    <w:abstractNumId w:val="45"/>
  </w:num>
  <w:num w:numId="12">
    <w:abstractNumId w:val="36"/>
  </w:num>
  <w:num w:numId="13">
    <w:abstractNumId w:val="8"/>
  </w:num>
  <w:num w:numId="14">
    <w:abstractNumId w:val="16"/>
  </w:num>
  <w:num w:numId="15">
    <w:abstractNumId w:val="41"/>
  </w:num>
  <w:num w:numId="16">
    <w:abstractNumId w:val="21"/>
  </w:num>
  <w:num w:numId="17">
    <w:abstractNumId w:val="14"/>
  </w:num>
  <w:num w:numId="18">
    <w:abstractNumId w:val="13"/>
  </w:num>
  <w:num w:numId="19">
    <w:abstractNumId w:val="4"/>
  </w:num>
  <w:num w:numId="20">
    <w:abstractNumId w:val="0"/>
  </w:num>
  <w:num w:numId="21">
    <w:abstractNumId w:val="46"/>
  </w:num>
  <w:num w:numId="22">
    <w:abstractNumId w:val="18"/>
  </w:num>
  <w:num w:numId="23">
    <w:abstractNumId w:val="11"/>
  </w:num>
  <w:num w:numId="24">
    <w:abstractNumId w:val="44"/>
  </w:num>
  <w:num w:numId="25">
    <w:abstractNumId w:val="34"/>
  </w:num>
  <w:num w:numId="26">
    <w:abstractNumId w:val="31"/>
  </w:num>
  <w:num w:numId="27">
    <w:abstractNumId w:val="2"/>
  </w:num>
  <w:num w:numId="28">
    <w:abstractNumId w:val="33"/>
  </w:num>
  <w:num w:numId="29">
    <w:abstractNumId w:val="10"/>
  </w:num>
  <w:num w:numId="30">
    <w:abstractNumId w:val="6"/>
  </w:num>
  <w:num w:numId="31">
    <w:abstractNumId w:val="29"/>
  </w:num>
  <w:num w:numId="32">
    <w:abstractNumId w:val="1"/>
  </w:num>
  <w:num w:numId="33">
    <w:abstractNumId w:val="5"/>
  </w:num>
  <w:num w:numId="34">
    <w:abstractNumId w:val="12"/>
  </w:num>
  <w:num w:numId="35">
    <w:abstractNumId w:val="9"/>
  </w:num>
  <w:num w:numId="36">
    <w:abstractNumId w:val="43"/>
  </w:num>
  <w:num w:numId="37">
    <w:abstractNumId w:val="30"/>
  </w:num>
  <w:num w:numId="38">
    <w:abstractNumId w:val="42"/>
  </w:num>
  <w:num w:numId="39">
    <w:abstractNumId w:val="24"/>
  </w:num>
  <w:num w:numId="40">
    <w:abstractNumId w:val="37"/>
  </w:num>
  <w:num w:numId="41">
    <w:abstractNumId w:val="17"/>
  </w:num>
  <w:num w:numId="42">
    <w:abstractNumId w:val="26"/>
  </w:num>
  <w:num w:numId="43">
    <w:abstractNumId w:val="23"/>
  </w:num>
  <w:num w:numId="44">
    <w:abstractNumId w:val="7"/>
  </w:num>
  <w:num w:numId="45">
    <w:abstractNumId w:val="19"/>
  </w:num>
  <w:num w:numId="46">
    <w:abstractNumId w:val="22"/>
  </w:num>
  <w:num w:numId="47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DMxMDc2MzM2NTY3MTdV0lEKTi0uzszPAykwrAUAOoAPRCwAAAA="/>
  </w:docVars>
  <w:rsids>
    <w:rsidRoot w:val="00FB37CF"/>
    <w:rsid w:val="000001B5"/>
    <w:rsid w:val="00000D48"/>
    <w:rsid w:val="000013C0"/>
    <w:rsid w:val="00001498"/>
    <w:rsid w:val="0000174B"/>
    <w:rsid w:val="00001AD3"/>
    <w:rsid w:val="00001B80"/>
    <w:rsid w:val="00001BD6"/>
    <w:rsid w:val="00001BDE"/>
    <w:rsid w:val="00001C13"/>
    <w:rsid w:val="000023F8"/>
    <w:rsid w:val="000026CC"/>
    <w:rsid w:val="000026EF"/>
    <w:rsid w:val="00002B9D"/>
    <w:rsid w:val="00002DEC"/>
    <w:rsid w:val="00003565"/>
    <w:rsid w:val="000037E4"/>
    <w:rsid w:val="00003FED"/>
    <w:rsid w:val="00004322"/>
    <w:rsid w:val="0000459E"/>
    <w:rsid w:val="00004B6A"/>
    <w:rsid w:val="00004ECD"/>
    <w:rsid w:val="00005149"/>
    <w:rsid w:val="00005184"/>
    <w:rsid w:val="00005939"/>
    <w:rsid w:val="00005FA6"/>
    <w:rsid w:val="00006102"/>
    <w:rsid w:val="0000642A"/>
    <w:rsid w:val="000065B5"/>
    <w:rsid w:val="00006652"/>
    <w:rsid w:val="000067B9"/>
    <w:rsid w:val="000071AE"/>
    <w:rsid w:val="000071F5"/>
    <w:rsid w:val="00007662"/>
    <w:rsid w:val="000076CA"/>
    <w:rsid w:val="00010542"/>
    <w:rsid w:val="00010809"/>
    <w:rsid w:val="00010ED9"/>
    <w:rsid w:val="00011298"/>
    <w:rsid w:val="00011427"/>
    <w:rsid w:val="000114B0"/>
    <w:rsid w:val="00011A78"/>
    <w:rsid w:val="00011B8E"/>
    <w:rsid w:val="00011C16"/>
    <w:rsid w:val="00011E1F"/>
    <w:rsid w:val="0001254F"/>
    <w:rsid w:val="0001270F"/>
    <w:rsid w:val="0001290A"/>
    <w:rsid w:val="000133A4"/>
    <w:rsid w:val="00013ADD"/>
    <w:rsid w:val="00013AF6"/>
    <w:rsid w:val="00013CC7"/>
    <w:rsid w:val="000144BC"/>
    <w:rsid w:val="000146B6"/>
    <w:rsid w:val="00014BE1"/>
    <w:rsid w:val="00014D55"/>
    <w:rsid w:val="00015019"/>
    <w:rsid w:val="000150E8"/>
    <w:rsid w:val="00015B57"/>
    <w:rsid w:val="00016337"/>
    <w:rsid w:val="00016852"/>
    <w:rsid w:val="00016A5B"/>
    <w:rsid w:val="00016B4A"/>
    <w:rsid w:val="00016C4C"/>
    <w:rsid w:val="00016DCB"/>
    <w:rsid w:val="0001793F"/>
    <w:rsid w:val="0002091A"/>
    <w:rsid w:val="00020D06"/>
    <w:rsid w:val="00021C61"/>
    <w:rsid w:val="00021D68"/>
    <w:rsid w:val="00022692"/>
    <w:rsid w:val="00022939"/>
    <w:rsid w:val="00022FDB"/>
    <w:rsid w:val="00023837"/>
    <w:rsid w:val="0002383A"/>
    <w:rsid w:val="0002386C"/>
    <w:rsid w:val="00023C90"/>
    <w:rsid w:val="00023F1E"/>
    <w:rsid w:val="0002434C"/>
    <w:rsid w:val="00024862"/>
    <w:rsid w:val="00024917"/>
    <w:rsid w:val="00025345"/>
    <w:rsid w:val="00025550"/>
    <w:rsid w:val="00025B03"/>
    <w:rsid w:val="00025E0E"/>
    <w:rsid w:val="00025E92"/>
    <w:rsid w:val="000260A4"/>
    <w:rsid w:val="0002645C"/>
    <w:rsid w:val="000264C7"/>
    <w:rsid w:val="000267CD"/>
    <w:rsid w:val="00026989"/>
    <w:rsid w:val="00026C4C"/>
    <w:rsid w:val="000274E4"/>
    <w:rsid w:val="000276BF"/>
    <w:rsid w:val="000277D3"/>
    <w:rsid w:val="000279D1"/>
    <w:rsid w:val="00030ACC"/>
    <w:rsid w:val="00030F9C"/>
    <w:rsid w:val="00031027"/>
    <w:rsid w:val="000312F4"/>
    <w:rsid w:val="000319E7"/>
    <w:rsid w:val="00031E31"/>
    <w:rsid w:val="00031EC1"/>
    <w:rsid w:val="00032055"/>
    <w:rsid w:val="00032327"/>
    <w:rsid w:val="00032D66"/>
    <w:rsid w:val="00033466"/>
    <w:rsid w:val="0003355A"/>
    <w:rsid w:val="0003366A"/>
    <w:rsid w:val="00033794"/>
    <w:rsid w:val="000337DC"/>
    <w:rsid w:val="00033B1C"/>
    <w:rsid w:val="000342AD"/>
    <w:rsid w:val="00034539"/>
    <w:rsid w:val="00034A1B"/>
    <w:rsid w:val="00034D25"/>
    <w:rsid w:val="00034E0A"/>
    <w:rsid w:val="00035540"/>
    <w:rsid w:val="00035577"/>
    <w:rsid w:val="00035B1D"/>
    <w:rsid w:val="00036119"/>
    <w:rsid w:val="00036215"/>
    <w:rsid w:val="000362B3"/>
    <w:rsid w:val="00036590"/>
    <w:rsid w:val="00036874"/>
    <w:rsid w:val="00036B90"/>
    <w:rsid w:val="00036D8C"/>
    <w:rsid w:val="00036F01"/>
    <w:rsid w:val="000377FC"/>
    <w:rsid w:val="0003787B"/>
    <w:rsid w:val="00037D0C"/>
    <w:rsid w:val="00040250"/>
    <w:rsid w:val="00040345"/>
    <w:rsid w:val="0004037D"/>
    <w:rsid w:val="00040DA0"/>
    <w:rsid w:val="000411C0"/>
    <w:rsid w:val="00041509"/>
    <w:rsid w:val="0004157D"/>
    <w:rsid w:val="0004163E"/>
    <w:rsid w:val="00041DBC"/>
    <w:rsid w:val="00042337"/>
    <w:rsid w:val="000424C4"/>
    <w:rsid w:val="0004275C"/>
    <w:rsid w:val="00042857"/>
    <w:rsid w:val="000429D7"/>
    <w:rsid w:val="00042BAD"/>
    <w:rsid w:val="00042E00"/>
    <w:rsid w:val="00043195"/>
    <w:rsid w:val="00043525"/>
    <w:rsid w:val="00043A67"/>
    <w:rsid w:val="00043CDA"/>
    <w:rsid w:val="00044044"/>
    <w:rsid w:val="00044144"/>
    <w:rsid w:val="00044856"/>
    <w:rsid w:val="00045389"/>
    <w:rsid w:val="000458DD"/>
    <w:rsid w:val="000458EC"/>
    <w:rsid w:val="00045A25"/>
    <w:rsid w:val="00045A41"/>
    <w:rsid w:val="00045B71"/>
    <w:rsid w:val="00045C35"/>
    <w:rsid w:val="00045D65"/>
    <w:rsid w:val="00045E0A"/>
    <w:rsid w:val="00046B04"/>
    <w:rsid w:val="00047892"/>
    <w:rsid w:val="00047B4C"/>
    <w:rsid w:val="00047B98"/>
    <w:rsid w:val="00050A2E"/>
    <w:rsid w:val="00050C54"/>
    <w:rsid w:val="00050D74"/>
    <w:rsid w:val="00051ADC"/>
    <w:rsid w:val="00051B38"/>
    <w:rsid w:val="00052395"/>
    <w:rsid w:val="000527A0"/>
    <w:rsid w:val="000529E0"/>
    <w:rsid w:val="00052AE5"/>
    <w:rsid w:val="00052C81"/>
    <w:rsid w:val="0005309A"/>
    <w:rsid w:val="00053282"/>
    <w:rsid w:val="000533D1"/>
    <w:rsid w:val="00053A69"/>
    <w:rsid w:val="0005420C"/>
    <w:rsid w:val="000543C2"/>
    <w:rsid w:val="00054528"/>
    <w:rsid w:val="000545DF"/>
    <w:rsid w:val="00054B39"/>
    <w:rsid w:val="000552A7"/>
    <w:rsid w:val="000553E4"/>
    <w:rsid w:val="000554E5"/>
    <w:rsid w:val="0005595C"/>
    <w:rsid w:val="00055C2E"/>
    <w:rsid w:val="000560B6"/>
    <w:rsid w:val="000565A0"/>
    <w:rsid w:val="000571E3"/>
    <w:rsid w:val="00057809"/>
    <w:rsid w:val="00057893"/>
    <w:rsid w:val="00057EF2"/>
    <w:rsid w:val="00060EA8"/>
    <w:rsid w:val="000613A7"/>
    <w:rsid w:val="000618AB"/>
    <w:rsid w:val="00061BC4"/>
    <w:rsid w:val="00062332"/>
    <w:rsid w:val="00062643"/>
    <w:rsid w:val="000627A1"/>
    <w:rsid w:val="000632B2"/>
    <w:rsid w:val="0006340B"/>
    <w:rsid w:val="000635E4"/>
    <w:rsid w:val="00063621"/>
    <w:rsid w:val="0006409B"/>
    <w:rsid w:val="0006434F"/>
    <w:rsid w:val="000644FE"/>
    <w:rsid w:val="00064665"/>
    <w:rsid w:val="00064BDD"/>
    <w:rsid w:val="00064F95"/>
    <w:rsid w:val="000661B1"/>
    <w:rsid w:val="00066A15"/>
    <w:rsid w:val="00066C55"/>
    <w:rsid w:val="000676A0"/>
    <w:rsid w:val="00070213"/>
    <w:rsid w:val="00070C92"/>
    <w:rsid w:val="0007112E"/>
    <w:rsid w:val="00071A48"/>
    <w:rsid w:val="00071AD2"/>
    <w:rsid w:val="000726F6"/>
    <w:rsid w:val="00072A02"/>
    <w:rsid w:val="00072A38"/>
    <w:rsid w:val="00072AF5"/>
    <w:rsid w:val="00072C51"/>
    <w:rsid w:val="00072C8D"/>
    <w:rsid w:val="000731DB"/>
    <w:rsid w:val="0007348B"/>
    <w:rsid w:val="00073C15"/>
    <w:rsid w:val="0007459A"/>
    <w:rsid w:val="00075001"/>
    <w:rsid w:val="00075489"/>
    <w:rsid w:val="0007606D"/>
    <w:rsid w:val="0007613A"/>
    <w:rsid w:val="00076552"/>
    <w:rsid w:val="00076B9F"/>
    <w:rsid w:val="00076BF1"/>
    <w:rsid w:val="00076D02"/>
    <w:rsid w:val="00076D98"/>
    <w:rsid w:val="00077421"/>
    <w:rsid w:val="00080736"/>
    <w:rsid w:val="0008085E"/>
    <w:rsid w:val="000808DF"/>
    <w:rsid w:val="00080A78"/>
    <w:rsid w:val="00080C6F"/>
    <w:rsid w:val="00080DBA"/>
    <w:rsid w:val="000811CF"/>
    <w:rsid w:val="000813F3"/>
    <w:rsid w:val="0008176C"/>
    <w:rsid w:val="000822DE"/>
    <w:rsid w:val="000823B1"/>
    <w:rsid w:val="0008263A"/>
    <w:rsid w:val="0008285B"/>
    <w:rsid w:val="0008317C"/>
    <w:rsid w:val="0008325D"/>
    <w:rsid w:val="0008368E"/>
    <w:rsid w:val="000838A1"/>
    <w:rsid w:val="00083B90"/>
    <w:rsid w:val="00083DE1"/>
    <w:rsid w:val="00083FF3"/>
    <w:rsid w:val="00084446"/>
    <w:rsid w:val="00084467"/>
    <w:rsid w:val="000845C9"/>
    <w:rsid w:val="00084D26"/>
    <w:rsid w:val="00085365"/>
    <w:rsid w:val="00085661"/>
    <w:rsid w:val="00085B23"/>
    <w:rsid w:val="00085CC9"/>
    <w:rsid w:val="00085E1F"/>
    <w:rsid w:val="00086A95"/>
    <w:rsid w:val="00086B6E"/>
    <w:rsid w:val="00086C9E"/>
    <w:rsid w:val="00086F01"/>
    <w:rsid w:val="00087600"/>
    <w:rsid w:val="000877C5"/>
    <w:rsid w:val="00087B33"/>
    <w:rsid w:val="00087E5F"/>
    <w:rsid w:val="000901E6"/>
    <w:rsid w:val="0009030F"/>
    <w:rsid w:val="00090469"/>
    <w:rsid w:val="0009056E"/>
    <w:rsid w:val="000905D5"/>
    <w:rsid w:val="00090C0F"/>
    <w:rsid w:val="00090D32"/>
    <w:rsid w:val="00090E8B"/>
    <w:rsid w:val="00090FDC"/>
    <w:rsid w:val="00091011"/>
    <w:rsid w:val="00091EF8"/>
    <w:rsid w:val="00092038"/>
    <w:rsid w:val="00092349"/>
    <w:rsid w:val="0009239F"/>
    <w:rsid w:val="00092647"/>
    <w:rsid w:val="0009328D"/>
    <w:rsid w:val="000938C6"/>
    <w:rsid w:val="00093C85"/>
    <w:rsid w:val="000940BD"/>
    <w:rsid w:val="00094121"/>
    <w:rsid w:val="0009441A"/>
    <w:rsid w:val="00095654"/>
    <w:rsid w:val="00095690"/>
    <w:rsid w:val="0009572B"/>
    <w:rsid w:val="0009587D"/>
    <w:rsid w:val="000958E7"/>
    <w:rsid w:val="00095BFA"/>
    <w:rsid w:val="00096032"/>
    <w:rsid w:val="000963FE"/>
    <w:rsid w:val="000965DE"/>
    <w:rsid w:val="00096618"/>
    <w:rsid w:val="00097000"/>
    <w:rsid w:val="0009700A"/>
    <w:rsid w:val="00097079"/>
    <w:rsid w:val="000976BD"/>
    <w:rsid w:val="00097854"/>
    <w:rsid w:val="00097CD2"/>
    <w:rsid w:val="000A0B45"/>
    <w:rsid w:val="000A0D77"/>
    <w:rsid w:val="000A0FD1"/>
    <w:rsid w:val="000A1B4A"/>
    <w:rsid w:val="000A1B9C"/>
    <w:rsid w:val="000A1D99"/>
    <w:rsid w:val="000A21CC"/>
    <w:rsid w:val="000A2257"/>
    <w:rsid w:val="000A267C"/>
    <w:rsid w:val="000A2F12"/>
    <w:rsid w:val="000A3179"/>
    <w:rsid w:val="000A3AEF"/>
    <w:rsid w:val="000A3B9B"/>
    <w:rsid w:val="000A3C4E"/>
    <w:rsid w:val="000A3F1C"/>
    <w:rsid w:val="000A3F98"/>
    <w:rsid w:val="000A52F8"/>
    <w:rsid w:val="000A543D"/>
    <w:rsid w:val="000A5447"/>
    <w:rsid w:val="000A5674"/>
    <w:rsid w:val="000A5A41"/>
    <w:rsid w:val="000A5B94"/>
    <w:rsid w:val="000A5EDF"/>
    <w:rsid w:val="000A6731"/>
    <w:rsid w:val="000A6790"/>
    <w:rsid w:val="000A69A7"/>
    <w:rsid w:val="000A7B23"/>
    <w:rsid w:val="000A7C17"/>
    <w:rsid w:val="000A7D08"/>
    <w:rsid w:val="000A7D70"/>
    <w:rsid w:val="000A7E70"/>
    <w:rsid w:val="000A7F97"/>
    <w:rsid w:val="000B018A"/>
    <w:rsid w:val="000B0303"/>
    <w:rsid w:val="000B042E"/>
    <w:rsid w:val="000B058F"/>
    <w:rsid w:val="000B070B"/>
    <w:rsid w:val="000B0AE0"/>
    <w:rsid w:val="000B0BBB"/>
    <w:rsid w:val="000B0DA2"/>
    <w:rsid w:val="000B0E2A"/>
    <w:rsid w:val="000B16A9"/>
    <w:rsid w:val="000B1973"/>
    <w:rsid w:val="000B1A6D"/>
    <w:rsid w:val="000B1D8C"/>
    <w:rsid w:val="000B2283"/>
    <w:rsid w:val="000B2547"/>
    <w:rsid w:val="000B29B4"/>
    <w:rsid w:val="000B2B57"/>
    <w:rsid w:val="000B2D16"/>
    <w:rsid w:val="000B2D4A"/>
    <w:rsid w:val="000B2F5D"/>
    <w:rsid w:val="000B33D0"/>
    <w:rsid w:val="000B3947"/>
    <w:rsid w:val="000B39AA"/>
    <w:rsid w:val="000B3C5D"/>
    <w:rsid w:val="000B3EA4"/>
    <w:rsid w:val="000B4063"/>
    <w:rsid w:val="000B4161"/>
    <w:rsid w:val="000B438F"/>
    <w:rsid w:val="000B4646"/>
    <w:rsid w:val="000B4A26"/>
    <w:rsid w:val="000B4F7C"/>
    <w:rsid w:val="000B55A6"/>
    <w:rsid w:val="000B57EF"/>
    <w:rsid w:val="000B5847"/>
    <w:rsid w:val="000B6514"/>
    <w:rsid w:val="000B69AF"/>
    <w:rsid w:val="000B6D6B"/>
    <w:rsid w:val="000B6E00"/>
    <w:rsid w:val="000B72F6"/>
    <w:rsid w:val="000B7321"/>
    <w:rsid w:val="000B7C71"/>
    <w:rsid w:val="000B7E8F"/>
    <w:rsid w:val="000B7F74"/>
    <w:rsid w:val="000C003B"/>
    <w:rsid w:val="000C0A17"/>
    <w:rsid w:val="000C0A5F"/>
    <w:rsid w:val="000C0EF2"/>
    <w:rsid w:val="000C15FA"/>
    <w:rsid w:val="000C1A36"/>
    <w:rsid w:val="000C1A9B"/>
    <w:rsid w:val="000C1D46"/>
    <w:rsid w:val="000C2272"/>
    <w:rsid w:val="000C2331"/>
    <w:rsid w:val="000C2566"/>
    <w:rsid w:val="000C268B"/>
    <w:rsid w:val="000C2E26"/>
    <w:rsid w:val="000C31E9"/>
    <w:rsid w:val="000C35E4"/>
    <w:rsid w:val="000C35FB"/>
    <w:rsid w:val="000C3E62"/>
    <w:rsid w:val="000C41FF"/>
    <w:rsid w:val="000C4200"/>
    <w:rsid w:val="000C44ED"/>
    <w:rsid w:val="000C4579"/>
    <w:rsid w:val="000C4776"/>
    <w:rsid w:val="000C4A57"/>
    <w:rsid w:val="000C5170"/>
    <w:rsid w:val="000C52C5"/>
    <w:rsid w:val="000C56B9"/>
    <w:rsid w:val="000C5E18"/>
    <w:rsid w:val="000C5E7D"/>
    <w:rsid w:val="000C6060"/>
    <w:rsid w:val="000C60F5"/>
    <w:rsid w:val="000C615C"/>
    <w:rsid w:val="000C6797"/>
    <w:rsid w:val="000C68C5"/>
    <w:rsid w:val="000C6C5B"/>
    <w:rsid w:val="000C72CD"/>
    <w:rsid w:val="000C7AC0"/>
    <w:rsid w:val="000C7CAF"/>
    <w:rsid w:val="000C7F4A"/>
    <w:rsid w:val="000D03D2"/>
    <w:rsid w:val="000D0422"/>
    <w:rsid w:val="000D0599"/>
    <w:rsid w:val="000D0760"/>
    <w:rsid w:val="000D08B9"/>
    <w:rsid w:val="000D12FB"/>
    <w:rsid w:val="000D198F"/>
    <w:rsid w:val="000D19AC"/>
    <w:rsid w:val="000D1F75"/>
    <w:rsid w:val="000D2073"/>
    <w:rsid w:val="000D2D51"/>
    <w:rsid w:val="000D2E32"/>
    <w:rsid w:val="000D2F39"/>
    <w:rsid w:val="000D2F67"/>
    <w:rsid w:val="000D367B"/>
    <w:rsid w:val="000D36D6"/>
    <w:rsid w:val="000D414F"/>
    <w:rsid w:val="000D434F"/>
    <w:rsid w:val="000D44A2"/>
    <w:rsid w:val="000D4522"/>
    <w:rsid w:val="000D4B3E"/>
    <w:rsid w:val="000D50F2"/>
    <w:rsid w:val="000D51BA"/>
    <w:rsid w:val="000D5503"/>
    <w:rsid w:val="000D59FE"/>
    <w:rsid w:val="000D5F5C"/>
    <w:rsid w:val="000D646C"/>
    <w:rsid w:val="000D6A90"/>
    <w:rsid w:val="000D6CCB"/>
    <w:rsid w:val="000D6EE5"/>
    <w:rsid w:val="000D7029"/>
    <w:rsid w:val="000D754E"/>
    <w:rsid w:val="000D7568"/>
    <w:rsid w:val="000D759D"/>
    <w:rsid w:val="000D7CDA"/>
    <w:rsid w:val="000D7EBB"/>
    <w:rsid w:val="000E031E"/>
    <w:rsid w:val="000E062F"/>
    <w:rsid w:val="000E0CB1"/>
    <w:rsid w:val="000E15F9"/>
    <w:rsid w:val="000E1AC8"/>
    <w:rsid w:val="000E1BA6"/>
    <w:rsid w:val="000E2AA3"/>
    <w:rsid w:val="000E2EEF"/>
    <w:rsid w:val="000E2FB9"/>
    <w:rsid w:val="000E30D2"/>
    <w:rsid w:val="000E3B26"/>
    <w:rsid w:val="000E3D42"/>
    <w:rsid w:val="000E3E08"/>
    <w:rsid w:val="000E3E20"/>
    <w:rsid w:val="000E4534"/>
    <w:rsid w:val="000E4561"/>
    <w:rsid w:val="000E4908"/>
    <w:rsid w:val="000E5E3B"/>
    <w:rsid w:val="000E68B7"/>
    <w:rsid w:val="000E6DF4"/>
    <w:rsid w:val="000E718E"/>
    <w:rsid w:val="000E730F"/>
    <w:rsid w:val="000E7679"/>
    <w:rsid w:val="000E770A"/>
    <w:rsid w:val="000F0058"/>
    <w:rsid w:val="000F031C"/>
    <w:rsid w:val="000F06F2"/>
    <w:rsid w:val="000F0809"/>
    <w:rsid w:val="000F08F2"/>
    <w:rsid w:val="000F0BC7"/>
    <w:rsid w:val="000F0C0F"/>
    <w:rsid w:val="000F0CF7"/>
    <w:rsid w:val="000F0F70"/>
    <w:rsid w:val="000F179F"/>
    <w:rsid w:val="000F1EC8"/>
    <w:rsid w:val="000F1EFF"/>
    <w:rsid w:val="000F24F2"/>
    <w:rsid w:val="000F26DE"/>
    <w:rsid w:val="000F287C"/>
    <w:rsid w:val="000F2B51"/>
    <w:rsid w:val="000F2CBF"/>
    <w:rsid w:val="000F31AC"/>
    <w:rsid w:val="000F3BBF"/>
    <w:rsid w:val="000F3D47"/>
    <w:rsid w:val="000F3E20"/>
    <w:rsid w:val="000F3F31"/>
    <w:rsid w:val="000F4540"/>
    <w:rsid w:val="000F47E3"/>
    <w:rsid w:val="000F5055"/>
    <w:rsid w:val="000F5869"/>
    <w:rsid w:val="000F58C2"/>
    <w:rsid w:val="000F5BAC"/>
    <w:rsid w:val="000F64E4"/>
    <w:rsid w:val="000F7827"/>
    <w:rsid w:val="001010BD"/>
    <w:rsid w:val="00101BE0"/>
    <w:rsid w:val="00101EF9"/>
    <w:rsid w:val="00101F39"/>
    <w:rsid w:val="00102D5E"/>
    <w:rsid w:val="00103212"/>
    <w:rsid w:val="0010350E"/>
    <w:rsid w:val="00103820"/>
    <w:rsid w:val="00103C15"/>
    <w:rsid w:val="00104141"/>
    <w:rsid w:val="0010449F"/>
    <w:rsid w:val="00104CD6"/>
    <w:rsid w:val="00104E4E"/>
    <w:rsid w:val="00105AC1"/>
    <w:rsid w:val="00105D52"/>
    <w:rsid w:val="00106039"/>
    <w:rsid w:val="0010672B"/>
    <w:rsid w:val="00106CAD"/>
    <w:rsid w:val="00106EEF"/>
    <w:rsid w:val="00107395"/>
    <w:rsid w:val="0010758B"/>
    <w:rsid w:val="001077AD"/>
    <w:rsid w:val="001077D6"/>
    <w:rsid w:val="00107B0A"/>
    <w:rsid w:val="0011033A"/>
    <w:rsid w:val="00110419"/>
    <w:rsid w:val="00110B7B"/>
    <w:rsid w:val="00110DCA"/>
    <w:rsid w:val="00110FC7"/>
    <w:rsid w:val="00111291"/>
    <w:rsid w:val="00111B0C"/>
    <w:rsid w:val="00111B80"/>
    <w:rsid w:val="001123C5"/>
    <w:rsid w:val="00112734"/>
    <w:rsid w:val="00112799"/>
    <w:rsid w:val="00112B1D"/>
    <w:rsid w:val="00112D24"/>
    <w:rsid w:val="00112F45"/>
    <w:rsid w:val="0011357A"/>
    <w:rsid w:val="00113945"/>
    <w:rsid w:val="00114258"/>
    <w:rsid w:val="001142D7"/>
    <w:rsid w:val="00114392"/>
    <w:rsid w:val="00115462"/>
    <w:rsid w:val="001157FF"/>
    <w:rsid w:val="00116144"/>
    <w:rsid w:val="0011646C"/>
    <w:rsid w:val="001166D3"/>
    <w:rsid w:val="00116BF8"/>
    <w:rsid w:val="001171E2"/>
    <w:rsid w:val="0011737F"/>
    <w:rsid w:val="0012064B"/>
    <w:rsid w:val="001207BC"/>
    <w:rsid w:val="00120E57"/>
    <w:rsid w:val="0012136C"/>
    <w:rsid w:val="00121C5B"/>
    <w:rsid w:val="00122191"/>
    <w:rsid w:val="001226D2"/>
    <w:rsid w:val="001229A4"/>
    <w:rsid w:val="00122C79"/>
    <w:rsid w:val="00122D8A"/>
    <w:rsid w:val="001235B1"/>
    <w:rsid w:val="00123B21"/>
    <w:rsid w:val="00123DF6"/>
    <w:rsid w:val="00124021"/>
    <w:rsid w:val="001244AD"/>
    <w:rsid w:val="0012460D"/>
    <w:rsid w:val="00124664"/>
    <w:rsid w:val="0012597B"/>
    <w:rsid w:val="00125D5A"/>
    <w:rsid w:val="00125FA9"/>
    <w:rsid w:val="00126470"/>
    <w:rsid w:val="001269EA"/>
    <w:rsid w:val="00126E04"/>
    <w:rsid w:val="001273E9"/>
    <w:rsid w:val="00127407"/>
    <w:rsid w:val="0012750B"/>
    <w:rsid w:val="001279AB"/>
    <w:rsid w:val="00127AB9"/>
    <w:rsid w:val="0013079C"/>
    <w:rsid w:val="00130E9F"/>
    <w:rsid w:val="00130F81"/>
    <w:rsid w:val="001311B1"/>
    <w:rsid w:val="001312A9"/>
    <w:rsid w:val="00131554"/>
    <w:rsid w:val="001316D0"/>
    <w:rsid w:val="00131819"/>
    <w:rsid w:val="00131E94"/>
    <w:rsid w:val="00131FFC"/>
    <w:rsid w:val="001322FC"/>
    <w:rsid w:val="00132606"/>
    <w:rsid w:val="001327C8"/>
    <w:rsid w:val="00133359"/>
    <w:rsid w:val="0013369C"/>
    <w:rsid w:val="001341B2"/>
    <w:rsid w:val="001342DF"/>
    <w:rsid w:val="001342F4"/>
    <w:rsid w:val="00134349"/>
    <w:rsid w:val="00134CA0"/>
    <w:rsid w:val="0013504F"/>
    <w:rsid w:val="00135102"/>
    <w:rsid w:val="00135553"/>
    <w:rsid w:val="00135B40"/>
    <w:rsid w:val="00135D42"/>
    <w:rsid w:val="00135E3F"/>
    <w:rsid w:val="00135EA2"/>
    <w:rsid w:val="00136487"/>
    <w:rsid w:val="001365CF"/>
    <w:rsid w:val="00136D44"/>
    <w:rsid w:val="00137302"/>
    <w:rsid w:val="00137D88"/>
    <w:rsid w:val="0014037B"/>
    <w:rsid w:val="0014083D"/>
    <w:rsid w:val="00140DFC"/>
    <w:rsid w:val="00140FA3"/>
    <w:rsid w:val="00140FF6"/>
    <w:rsid w:val="001415DD"/>
    <w:rsid w:val="00141D86"/>
    <w:rsid w:val="001423A6"/>
    <w:rsid w:val="00142E01"/>
    <w:rsid w:val="00143566"/>
    <w:rsid w:val="00143663"/>
    <w:rsid w:val="0014389F"/>
    <w:rsid w:val="001439B8"/>
    <w:rsid w:val="00143C0D"/>
    <w:rsid w:val="00143D86"/>
    <w:rsid w:val="00144392"/>
    <w:rsid w:val="00144889"/>
    <w:rsid w:val="0014492E"/>
    <w:rsid w:val="00144D44"/>
    <w:rsid w:val="00145005"/>
    <w:rsid w:val="001450C0"/>
    <w:rsid w:val="001454D6"/>
    <w:rsid w:val="0014633C"/>
    <w:rsid w:val="0014650D"/>
    <w:rsid w:val="0014674F"/>
    <w:rsid w:val="0014686F"/>
    <w:rsid w:val="00146BC1"/>
    <w:rsid w:val="0014758C"/>
    <w:rsid w:val="001478DF"/>
    <w:rsid w:val="0015044F"/>
    <w:rsid w:val="00150CF5"/>
    <w:rsid w:val="00150D18"/>
    <w:rsid w:val="00150D46"/>
    <w:rsid w:val="00152667"/>
    <w:rsid w:val="001528A9"/>
    <w:rsid w:val="00152DBC"/>
    <w:rsid w:val="00152E1C"/>
    <w:rsid w:val="00152F4C"/>
    <w:rsid w:val="00152F90"/>
    <w:rsid w:val="001534F8"/>
    <w:rsid w:val="00154965"/>
    <w:rsid w:val="00154BE9"/>
    <w:rsid w:val="00154D61"/>
    <w:rsid w:val="001550BD"/>
    <w:rsid w:val="00155541"/>
    <w:rsid w:val="001558DA"/>
    <w:rsid w:val="00155920"/>
    <w:rsid w:val="00155C9B"/>
    <w:rsid w:val="00155DCD"/>
    <w:rsid w:val="00155F12"/>
    <w:rsid w:val="00156B48"/>
    <w:rsid w:val="00157135"/>
    <w:rsid w:val="00157307"/>
    <w:rsid w:val="001574D3"/>
    <w:rsid w:val="00157F37"/>
    <w:rsid w:val="001600B0"/>
    <w:rsid w:val="001602C1"/>
    <w:rsid w:val="00160900"/>
    <w:rsid w:val="00160B4B"/>
    <w:rsid w:val="00160D57"/>
    <w:rsid w:val="001616A6"/>
    <w:rsid w:val="00162018"/>
    <w:rsid w:val="001620BB"/>
    <w:rsid w:val="00163504"/>
    <w:rsid w:val="0016350E"/>
    <w:rsid w:val="001638B9"/>
    <w:rsid w:val="001639ED"/>
    <w:rsid w:val="00163AB4"/>
    <w:rsid w:val="00163C96"/>
    <w:rsid w:val="00163F01"/>
    <w:rsid w:val="00164239"/>
    <w:rsid w:val="00164420"/>
    <w:rsid w:val="001649A7"/>
    <w:rsid w:val="00164A1F"/>
    <w:rsid w:val="00164C13"/>
    <w:rsid w:val="00164CA8"/>
    <w:rsid w:val="00164CD6"/>
    <w:rsid w:val="00164FB5"/>
    <w:rsid w:val="001655A9"/>
    <w:rsid w:val="0016576B"/>
    <w:rsid w:val="001658DA"/>
    <w:rsid w:val="00165A14"/>
    <w:rsid w:val="00165D45"/>
    <w:rsid w:val="0016608B"/>
    <w:rsid w:val="0016651B"/>
    <w:rsid w:val="00166868"/>
    <w:rsid w:val="001672ED"/>
    <w:rsid w:val="00167411"/>
    <w:rsid w:val="00167466"/>
    <w:rsid w:val="00167706"/>
    <w:rsid w:val="001704A9"/>
    <w:rsid w:val="00170CA1"/>
    <w:rsid w:val="0017140F"/>
    <w:rsid w:val="001714C0"/>
    <w:rsid w:val="0017150E"/>
    <w:rsid w:val="00171EF7"/>
    <w:rsid w:val="0017223C"/>
    <w:rsid w:val="00172BBE"/>
    <w:rsid w:val="00173BDB"/>
    <w:rsid w:val="00173C29"/>
    <w:rsid w:val="0017457F"/>
    <w:rsid w:val="001747C5"/>
    <w:rsid w:val="00174A0A"/>
    <w:rsid w:val="00174AD0"/>
    <w:rsid w:val="0017532E"/>
    <w:rsid w:val="00175458"/>
    <w:rsid w:val="00175D48"/>
    <w:rsid w:val="0017605A"/>
    <w:rsid w:val="001761BA"/>
    <w:rsid w:val="001764A5"/>
    <w:rsid w:val="00176E75"/>
    <w:rsid w:val="001770AB"/>
    <w:rsid w:val="00177551"/>
    <w:rsid w:val="001801DB"/>
    <w:rsid w:val="00180837"/>
    <w:rsid w:val="00180BAE"/>
    <w:rsid w:val="00180C96"/>
    <w:rsid w:val="00180FD9"/>
    <w:rsid w:val="00181018"/>
    <w:rsid w:val="0018128B"/>
    <w:rsid w:val="001815E6"/>
    <w:rsid w:val="00181B47"/>
    <w:rsid w:val="00181BFD"/>
    <w:rsid w:val="001821CC"/>
    <w:rsid w:val="001823EF"/>
    <w:rsid w:val="0018250B"/>
    <w:rsid w:val="0018287B"/>
    <w:rsid w:val="001828A7"/>
    <w:rsid w:val="001829EA"/>
    <w:rsid w:val="00183AFF"/>
    <w:rsid w:val="00184147"/>
    <w:rsid w:val="001842A9"/>
    <w:rsid w:val="00184869"/>
    <w:rsid w:val="00184B94"/>
    <w:rsid w:val="00184EE0"/>
    <w:rsid w:val="001850F5"/>
    <w:rsid w:val="00185224"/>
    <w:rsid w:val="00185255"/>
    <w:rsid w:val="00185808"/>
    <w:rsid w:val="001858E9"/>
    <w:rsid w:val="00185E6D"/>
    <w:rsid w:val="00186157"/>
    <w:rsid w:val="00186283"/>
    <w:rsid w:val="001863DA"/>
    <w:rsid w:val="001865F1"/>
    <w:rsid w:val="0018660B"/>
    <w:rsid w:val="001866F4"/>
    <w:rsid w:val="001867B0"/>
    <w:rsid w:val="00186829"/>
    <w:rsid w:val="001869E9"/>
    <w:rsid w:val="00186BE3"/>
    <w:rsid w:val="00186E5C"/>
    <w:rsid w:val="0018711F"/>
    <w:rsid w:val="001872C5"/>
    <w:rsid w:val="00187349"/>
    <w:rsid w:val="00187D02"/>
    <w:rsid w:val="00190193"/>
    <w:rsid w:val="0019061B"/>
    <w:rsid w:val="0019074D"/>
    <w:rsid w:val="001907BF"/>
    <w:rsid w:val="00190992"/>
    <w:rsid w:val="00190E10"/>
    <w:rsid w:val="00190F5F"/>
    <w:rsid w:val="0019102C"/>
    <w:rsid w:val="001910EB"/>
    <w:rsid w:val="00191240"/>
    <w:rsid w:val="00191431"/>
    <w:rsid w:val="0019191F"/>
    <w:rsid w:val="00191BE1"/>
    <w:rsid w:val="00192629"/>
    <w:rsid w:val="00192882"/>
    <w:rsid w:val="00192E06"/>
    <w:rsid w:val="00192F05"/>
    <w:rsid w:val="00193035"/>
    <w:rsid w:val="001939BF"/>
    <w:rsid w:val="00193B8F"/>
    <w:rsid w:val="00193C17"/>
    <w:rsid w:val="00193DAB"/>
    <w:rsid w:val="001940C9"/>
    <w:rsid w:val="0019432E"/>
    <w:rsid w:val="00194FB2"/>
    <w:rsid w:val="001955E4"/>
    <w:rsid w:val="0019574C"/>
    <w:rsid w:val="001963B4"/>
    <w:rsid w:val="00196769"/>
    <w:rsid w:val="00196F3D"/>
    <w:rsid w:val="001970EB"/>
    <w:rsid w:val="00197387"/>
    <w:rsid w:val="0019738E"/>
    <w:rsid w:val="00197D5D"/>
    <w:rsid w:val="001A0111"/>
    <w:rsid w:val="001A0113"/>
    <w:rsid w:val="001A07E4"/>
    <w:rsid w:val="001A0A68"/>
    <w:rsid w:val="001A0C52"/>
    <w:rsid w:val="001A0ECF"/>
    <w:rsid w:val="001A1027"/>
    <w:rsid w:val="001A12BA"/>
    <w:rsid w:val="001A1571"/>
    <w:rsid w:val="001A1A12"/>
    <w:rsid w:val="001A1ADC"/>
    <w:rsid w:val="001A24A4"/>
    <w:rsid w:val="001A2700"/>
    <w:rsid w:val="001A27F0"/>
    <w:rsid w:val="001A2833"/>
    <w:rsid w:val="001A2B61"/>
    <w:rsid w:val="001A31AA"/>
    <w:rsid w:val="001A351A"/>
    <w:rsid w:val="001A398B"/>
    <w:rsid w:val="001A39A6"/>
    <w:rsid w:val="001A39A7"/>
    <w:rsid w:val="001A4589"/>
    <w:rsid w:val="001A461D"/>
    <w:rsid w:val="001A46A7"/>
    <w:rsid w:val="001A4D5F"/>
    <w:rsid w:val="001A4DE6"/>
    <w:rsid w:val="001A5417"/>
    <w:rsid w:val="001A555C"/>
    <w:rsid w:val="001A5739"/>
    <w:rsid w:val="001A5B79"/>
    <w:rsid w:val="001A5D7B"/>
    <w:rsid w:val="001A5DD3"/>
    <w:rsid w:val="001A5E03"/>
    <w:rsid w:val="001A678C"/>
    <w:rsid w:val="001A6B76"/>
    <w:rsid w:val="001A6F0C"/>
    <w:rsid w:val="001A758D"/>
    <w:rsid w:val="001A7E05"/>
    <w:rsid w:val="001B01F1"/>
    <w:rsid w:val="001B04CB"/>
    <w:rsid w:val="001B0AD2"/>
    <w:rsid w:val="001B1749"/>
    <w:rsid w:val="001B188C"/>
    <w:rsid w:val="001B1958"/>
    <w:rsid w:val="001B1D3A"/>
    <w:rsid w:val="001B1E8B"/>
    <w:rsid w:val="001B1EA9"/>
    <w:rsid w:val="001B1F90"/>
    <w:rsid w:val="001B2267"/>
    <w:rsid w:val="001B290C"/>
    <w:rsid w:val="001B3131"/>
    <w:rsid w:val="001B3229"/>
    <w:rsid w:val="001B3687"/>
    <w:rsid w:val="001B36B6"/>
    <w:rsid w:val="001B3BD7"/>
    <w:rsid w:val="001B3DF7"/>
    <w:rsid w:val="001B3E4A"/>
    <w:rsid w:val="001B41F0"/>
    <w:rsid w:val="001B42E7"/>
    <w:rsid w:val="001B44C0"/>
    <w:rsid w:val="001B44EB"/>
    <w:rsid w:val="001B4A9D"/>
    <w:rsid w:val="001B528B"/>
    <w:rsid w:val="001B5439"/>
    <w:rsid w:val="001B5A17"/>
    <w:rsid w:val="001B6717"/>
    <w:rsid w:val="001B6D19"/>
    <w:rsid w:val="001B701E"/>
    <w:rsid w:val="001B7130"/>
    <w:rsid w:val="001B735C"/>
    <w:rsid w:val="001B7507"/>
    <w:rsid w:val="001B78A9"/>
    <w:rsid w:val="001B7E49"/>
    <w:rsid w:val="001B7F68"/>
    <w:rsid w:val="001C01AF"/>
    <w:rsid w:val="001C047C"/>
    <w:rsid w:val="001C066F"/>
    <w:rsid w:val="001C091C"/>
    <w:rsid w:val="001C0BCE"/>
    <w:rsid w:val="001C0D02"/>
    <w:rsid w:val="001C0D36"/>
    <w:rsid w:val="001C0DD1"/>
    <w:rsid w:val="001C1088"/>
    <w:rsid w:val="001C1758"/>
    <w:rsid w:val="001C1A7F"/>
    <w:rsid w:val="001C2AD8"/>
    <w:rsid w:val="001C2BFA"/>
    <w:rsid w:val="001C2EC9"/>
    <w:rsid w:val="001C3611"/>
    <w:rsid w:val="001C3920"/>
    <w:rsid w:val="001C3940"/>
    <w:rsid w:val="001C3AD3"/>
    <w:rsid w:val="001C40A0"/>
    <w:rsid w:val="001C43C8"/>
    <w:rsid w:val="001C4B17"/>
    <w:rsid w:val="001C53F0"/>
    <w:rsid w:val="001C5406"/>
    <w:rsid w:val="001C5463"/>
    <w:rsid w:val="001C54B5"/>
    <w:rsid w:val="001C5503"/>
    <w:rsid w:val="001C553C"/>
    <w:rsid w:val="001C5620"/>
    <w:rsid w:val="001C604C"/>
    <w:rsid w:val="001C60C0"/>
    <w:rsid w:val="001C611B"/>
    <w:rsid w:val="001C63EB"/>
    <w:rsid w:val="001C6EA7"/>
    <w:rsid w:val="001C6EBD"/>
    <w:rsid w:val="001C6ED9"/>
    <w:rsid w:val="001C73C5"/>
    <w:rsid w:val="001C7A47"/>
    <w:rsid w:val="001C7A84"/>
    <w:rsid w:val="001D01D8"/>
    <w:rsid w:val="001D03E4"/>
    <w:rsid w:val="001D0928"/>
    <w:rsid w:val="001D09FF"/>
    <w:rsid w:val="001D0A85"/>
    <w:rsid w:val="001D0C52"/>
    <w:rsid w:val="001D0D0F"/>
    <w:rsid w:val="001D0F86"/>
    <w:rsid w:val="001D11C6"/>
    <w:rsid w:val="001D131F"/>
    <w:rsid w:val="001D149E"/>
    <w:rsid w:val="001D1C25"/>
    <w:rsid w:val="001D20C6"/>
    <w:rsid w:val="001D2BF4"/>
    <w:rsid w:val="001D2CAC"/>
    <w:rsid w:val="001D2EE0"/>
    <w:rsid w:val="001D3070"/>
    <w:rsid w:val="001D312B"/>
    <w:rsid w:val="001D356A"/>
    <w:rsid w:val="001D3BAB"/>
    <w:rsid w:val="001D3E54"/>
    <w:rsid w:val="001D4E95"/>
    <w:rsid w:val="001D52A3"/>
    <w:rsid w:val="001D537B"/>
    <w:rsid w:val="001D5AC6"/>
    <w:rsid w:val="001D5C02"/>
    <w:rsid w:val="001D62F4"/>
    <w:rsid w:val="001D6947"/>
    <w:rsid w:val="001D6BFC"/>
    <w:rsid w:val="001D6D88"/>
    <w:rsid w:val="001D6F93"/>
    <w:rsid w:val="001D7790"/>
    <w:rsid w:val="001D7D7C"/>
    <w:rsid w:val="001D7E02"/>
    <w:rsid w:val="001D7E6D"/>
    <w:rsid w:val="001E0124"/>
    <w:rsid w:val="001E0171"/>
    <w:rsid w:val="001E0337"/>
    <w:rsid w:val="001E0C15"/>
    <w:rsid w:val="001E1682"/>
    <w:rsid w:val="001E1815"/>
    <w:rsid w:val="001E1A0F"/>
    <w:rsid w:val="001E1BD8"/>
    <w:rsid w:val="001E1E60"/>
    <w:rsid w:val="001E1F12"/>
    <w:rsid w:val="001E2307"/>
    <w:rsid w:val="001E2481"/>
    <w:rsid w:val="001E258E"/>
    <w:rsid w:val="001E325A"/>
    <w:rsid w:val="001E357A"/>
    <w:rsid w:val="001E4930"/>
    <w:rsid w:val="001E4B63"/>
    <w:rsid w:val="001E5128"/>
    <w:rsid w:val="001E5520"/>
    <w:rsid w:val="001E5ECE"/>
    <w:rsid w:val="001E5F44"/>
    <w:rsid w:val="001E5FEF"/>
    <w:rsid w:val="001E6739"/>
    <w:rsid w:val="001E6DAB"/>
    <w:rsid w:val="001E6DD7"/>
    <w:rsid w:val="001E785B"/>
    <w:rsid w:val="001F0119"/>
    <w:rsid w:val="001F013E"/>
    <w:rsid w:val="001F033C"/>
    <w:rsid w:val="001F034E"/>
    <w:rsid w:val="001F05F0"/>
    <w:rsid w:val="001F07DD"/>
    <w:rsid w:val="001F0F5F"/>
    <w:rsid w:val="001F1405"/>
    <w:rsid w:val="001F1758"/>
    <w:rsid w:val="001F1F27"/>
    <w:rsid w:val="001F1F34"/>
    <w:rsid w:val="001F25A1"/>
    <w:rsid w:val="001F25E1"/>
    <w:rsid w:val="001F2988"/>
    <w:rsid w:val="001F2A13"/>
    <w:rsid w:val="001F2A42"/>
    <w:rsid w:val="001F2BDC"/>
    <w:rsid w:val="001F2D8D"/>
    <w:rsid w:val="001F31FD"/>
    <w:rsid w:val="001F37D7"/>
    <w:rsid w:val="001F3903"/>
    <w:rsid w:val="001F3D89"/>
    <w:rsid w:val="001F4030"/>
    <w:rsid w:val="001F41C3"/>
    <w:rsid w:val="001F423F"/>
    <w:rsid w:val="001F478E"/>
    <w:rsid w:val="001F4A93"/>
    <w:rsid w:val="001F4AD9"/>
    <w:rsid w:val="001F508C"/>
    <w:rsid w:val="001F5321"/>
    <w:rsid w:val="001F5398"/>
    <w:rsid w:val="001F56CA"/>
    <w:rsid w:val="001F5B21"/>
    <w:rsid w:val="001F5C60"/>
    <w:rsid w:val="001F601D"/>
    <w:rsid w:val="001F636C"/>
    <w:rsid w:val="001F68C8"/>
    <w:rsid w:val="001F6A9B"/>
    <w:rsid w:val="001F6E47"/>
    <w:rsid w:val="001F6F1B"/>
    <w:rsid w:val="001F7859"/>
    <w:rsid w:val="001F78D6"/>
    <w:rsid w:val="001F7C52"/>
    <w:rsid w:val="002005AF"/>
    <w:rsid w:val="002006C2"/>
    <w:rsid w:val="0020083C"/>
    <w:rsid w:val="002012D9"/>
    <w:rsid w:val="00201683"/>
    <w:rsid w:val="00201EF8"/>
    <w:rsid w:val="0020211D"/>
    <w:rsid w:val="0020247B"/>
    <w:rsid w:val="002028D0"/>
    <w:rsid w:val="00202E00"/>
    <w:rsid w:val="00202F7D"/>
    <w:rsid w:val="00203135"/>
    <w:rsid w:val="0020324A"/>
    <w:rsid w:val="002039E9"/>
    <w:rsid w:val="00203F83"/>
    <w:rsid w:val="00203F91"/>
    <w:rsid w:val="00204363"/>
    <w:rsid w:val="0020462B"/>
    <w:rsid w:val="00204B7D"/>
    <w:rsid w:val="00204E48"/>
    <w:rsid w:val="00204E4D"/>
    <w:rsid w:val="002050A9"/>
    <w:rsid w:val="002050BC"/>
    <w:rsid w:val="0020526C"/>
    <w:rsid w:val="00205337"/>
    <w:rsid w:val="002055CF"/>
    <w:rsid w:val="0020596C"/>
    <w:rsid w:val="00205971"/>
    <w:rsid w:val="00205A66"/>
    <w:rsid w:val="00205A8C"/>
    <w:rsid w:val="00205AEE"/>
    <w:rsid w:val="00205F85"/>
    <w:rsid w:val="0020641E"/>
    <w:rsid w:val="00206BFA"/>
    <w:rsid w:val="00206E91"/>
    <w:rsid w:val="00206FF1"/>
    <w:rsid w:val="002070B0"/>
    <w:rsid w:val="00207132"/>
    <w:rsid w:val="002076E1"/>
    <w:rsid w:val="0020789E"/>
    <w:rsid w:val="00207928"/>
    <w:rsid w:val="00207929"/>
    <w:rsid w:val="00207D08"/>
    <w:rsid w:val="00207FDD"/>
    <w:rsid w:val="00210057"/>
    <w:rsid w:val="00210240"/>
    <w:rsid w:val="00210278"/>
    <w:rsid w:val="0021081F"/>
    <w:rsid w:val="0021091D"/>
    <w:rsid w:val="00210C46"/>
    <w:rsid w:val="00211041"/>
    <w:rsid w:val="002110AC"/>
    <w:rsid w:val="0021178B"/>
    <w:rsid w:val="00211C0B"/>
    <w:rsid w:val="00212003"/>
    <w:rsid w:val="002121F5"/>
    <w:rsid w:val="0021234F"/>
    <w:rsid w:val="002125DE"/>
    <w:rsid w:val="002128F8"/>
    <w:rsid w:val="00212BDF"/>
    <w:rsid w:val="00212FA3"/>
    <w:rsid w:val="002130F4"/>
    <w:rsid w:val="00213327"/>
    <w:rsid w:val="002139B9"/>
    <w:rsid w:val="00213A94"/>
    <w:rsid w:val="0021419F"/>
    <w:rsid w:val="00214413"/>
    <w:rsid w:val="00214697"/>
    <w:rsid w:val="00214C94"/>
    <w:rsid w:val="00214F3E"/>
    <w:rsid w:val="00215340"/>
    <w:rsid w:val="002157BF"/>
    <w:rsid w:val="002157DA"/>
    <w:rsid w:val="002160D2"/>
    <w:rsid w:val="00216177"/>
    <w:rsid w:val="002161DA"/>
    <w:rsid w:val="00216718"/>
    <w:rsid w:val="00216EA1"/>
    <w:rsid w:val="00216FA7"/>
    <w:rsid w:val="0021744B"/>
    <w:rsid w:val="002174D1"/>
    <w:rsid w:val="002202B1"/>
    <w:rsid w:val="00220327"/>
    <w:rsid w:val="0022049D"/>
    <w:rsid w:val="00220B28"/>
    <w:rsid w:val="00220B6F"/>
    <w:rsid w:val="00220FA0"/>
    <w:rsid w:val="00220FB0"/>
    <w:rsid w:val="00221465"/>
    <w:rsid w:val="002216A2"/>
    <w:rsid w:val="0022171E"/>
    <w:rsid w:val="00221ABD"/>
    <w:rsid w:val="002221F8"/>
    <w:rsid w:val="002228A9"/>
    <w:rsid w:val="0022293F"/>
    <w:rsid w:val="00222E17"/>
    <w:rsid w:val="002231E1"/>
    <w:rsid w:val="002232F6"/>
    <w:rsid w:val="002236A7"/>
    <w:rsid w:val="002239CA"/>
    <w:rsid w:val="00223DBE"/>
    <w:rsid w:val="00224A9C"/>
    <w:rsid w:val="00224AAD"/>
    <w:rsid w:val="00224C54"/>
    <w:rsid w:val="0022543E"/>
    <w:rsid w:val="0022550D"/>
    <w:rsid w:val="0022590B"/>
    <w:rsid w:val="00225ADD"/>
    <w:rsid w:val="00225D7C"/>
    <w:rsid w:val="002264D7"/>
    <w:rsid w:val="00226F0D"/>
    <w:rsid w:val="00226F20"/>
    <w:rsid w:val="00227B21"/>
    <w:rsid w:val="00227B63"/>
    <w:rsid w:val="00227F81"/>
    <w:rsid w:val="002302D1"/>
    <w:rsid w:val="00230424"/>
    <w:rsid w:val="002306EF"/>
    <w:rsid w:val="0023090C"/>
    <w:rsid w:val="00230938"/>
    <w:rsid w:val="0023097D"/>
    <w:rsid w:val="00231A88"/>
    <w:rsid w:val="00231AB0"/>
    <w:rsid w:val="00231F89"/>
    <w:rsid w:val="0023215F"/>
    <w:rsid w:val="002326C7"/>
    <w:rsid w:val="00232A4C"/>
    <w:rsid w:val="00233101"/>
    <w:rsid w:val="002337AB"/>
    <w:rsid w:val="002342FA"/>
    <w:rsid w:val="00234569"/>
    <w:rsid w:val="00234988"/>
    <w:rsid w:val="00234A92"/>
    <w:rsid w:val="00234CAD"/>
    <w:rsid w:val="00234F50"/>
    <w:rsid w:val="002357B3"/>
    <w:rsid w:val="00235968"/>
    <w:rsid w:val="00235B59"/>
    <w:rsid w:val="00236BE5"/>
    <w:rsid w:val="002373DF"/>
    <w:rsid w:val="00237E8D"/>
    <w:rsid w:val="0024017E"/>
    <w:rsid w:val="002405B9"/>
    <w:rsid w:val="002409FA"/>
    <w:rsid w:val="00240F18"/>
    <w:rsid w:val="002411C4"/>
    <w:rsid w:val="00241205"/>
    <w:rsid w:val="00241471"/>
    <w:rsid w:val="002414B1"/>
    <w:rsid w:val="00241A20"/>
    <w:rsid w:val="002420AC"/>
    <w:rsid w:val="00242D12"/>
    <w:rsid w:val="00242F88"/>
    <w:rsid w:val="00243844"/>
    <w:rsid w:val="002442ED"/>
    <w:rsid w:val="002448DC"/>
    <w:rsid w:val="00244A93"/>
    <w:rsid w:val="00244EEA"/>
    <w:rsid w:val="00245833"/>
    <w:rsid w:val="002459EA"/>
    <w:rsid w:val="00245CD0"/>
    <w:rsid w:val="00246DD4"/>
    <w:rsid w:val="00246EC1"/>
    <w:rsid w:val="002473AC"/>
    <w:rsid w:val="002473DD"/>
    <w:rsid w:val="00247841"/>
    <w:rsid w:val="00247A91"/>
    <w:rsid w:val="0025014C"/>
    <w:rsid w:val="0025038A"/>
    <w:rsid w:val="002504C0"/>
    <w:rsid w:val="00250637"/>
    <w:rsid w:val="0025114C"/>
    <w:rsid w:val="0025125D"/>
    <w:rsid w:val="002513A3"/>
    <w:rsid w:val="002513C4"/>
    <w:rsid w:val="0025162C"/>
    <w:rsid w:val="00251A84"/>
    <w:rsid w:val="00252257"/>
    <w:rsid w:val="002524D4"/>
    <w:rsid w:val="00252526"/>
    <w:rsid w:val="0025297C"/>
    <w:rsid w:val="00252B5A"/>
    <w:rsid w:val="00252C09"/>
    <w:rsid w:val="0025301A"/>
    <w:rsid w:val="00253081"/>
    <w:rsid w:val="00253419"/>
    <w:rsid w:val="00253B8D"/>
    <w:rsid w:val="00253CAF"/>
    <w:rsid w:val="00253D6E"/>
    <w:rsid w:val="00253E14"/>
    <w:rsid w:val="00255394"/>
    <w:rsid w:val="002558C3"/>
    <w:rsid w:val="00255B03"/>
    <w:rsid w:val="00255B11"/>
    <w:rsid w:val="00255DEB"/>
    <w:rsid w:val="0025643C"/>
    <w:rsid w:val="002565BA"/>
    <w:rsid w:val="00256B3E"/>
    <w:rsid w:val="00256F09"/>
    <w:rsid w:val="00257495"/>
    <w:rsid w:val="00260A0F"/>
    <w:rsid w:val="00260C3F"/>
    <w:rsid w:val="00260CB0"/>
    <w:rsid w:val="00260E93"/>
    <w:rsid w:val="00260F2F"/>
    <w:rsid w:val="002616E8"/>
    <w:rsid w:val="002618F0"/>
    <w:rsid w:val="00261AC9"/>
    <w:rsid w:val="00261BA4"/>
    <w:rsid w:val="00261C72"/>
    <w:rsid w:val="002623F8"/>
    <w:rsid w:val="00262505"/>
    <w:rsid w:val="002629C5"/>
    <w:rsid w:val="00262BB8"/>
    <w:rsid w:val="00262C75"/>
    <w:rsid w:val="00262F3D"/>
    <w:rsid w:val="0026343D"/>
    <w:rsid w:val="0026345F"/>
    <w:rsid w:val="00263669"/>
    <w:rsid w:val="0026373E"/>
    <w:rsid w:val="002637B8"/>
    <w:rsid w:val="00263879"/>
    <w:rsid w:val="00264584"/>
    <w:rsid w:val="00264801"/>
    <w:rsid w:val="002649DE"/>
    <w:rsid w:val="00264BFE"/>
    <w:rsid w:val="00264DB2"/>
    <w:rsid w:val="00264E3C"/>
    <w:rsid w:val="00264F32"/>
    <w:rsid w:val="00265194"/>
    <w:rsid w:val="00265345"/>
    <w:rsid w:val="002655F3"/>
    <w:rsid w:val="0026565D"/>
    <w:rsid w:val="002658E0"/>
    <w:rsid w:val="00265F9D"/>
    <w:rsid w:val="002660B4"/>
    <w:rsid w:val="00266129"/>
    <w:rsid w:val="00266568"/>
    <w:rsid w:val="00266994"/>
    <w:rsid w:val="00266D2A"/>
    <w:rsid w:val="00266D98"/>
    <w:rsid w:val="00267122"/>
    <w:rsid w:val="00267E20"/>
    <w:rsid w:val="00270633"/>
    <w:rsid w:val="00270718"/>
    <w:rsid w:val="00270A72"/>
    <w:rsid w:val="00270A7A"/>
    <w:rsid w:val="002711EF"/>
    <w:rsid w:val="002712DB"/>
    <w:rsid w:val="00271AD4"/>
    <w:rsid w:val="00271F73"/>
    <w:rsid w:val="00271F80"/>
    <w:rsid w:val="00271FF3"/>
    <w:rsid w:val="00272A3E"/>
    <w:rsid w:val="00272E86"/>
    <w:rsid w:val="002730E4"/>
    <w:rsid w:val="00273287"/>
    <w:rsid w:val="002735E1"/>
    <w:rsid w:val="00273603"/>
    <w:rsid w:val="002738CC"/>
    <w:rsid w:val="00273A5F"/>
    <w:rsid w:val="00273C72"/>
    <w:rsid w:val="00273F4D"/>
    <w:rsid w:val="00274448"/>
    <w:rsid w:val="00274632"/>
    <w:rsid w:val="00274BBA"/>
    <w:rsid w:val="00274BC8"/>
    <w:rsid w:val="00274CB6"/>
    <w:rsid w:val="00274D25"/>
    <w:rsid w:val="00275454"/>
    <w:rsid w:val="00275E2A"/>
    <w:rsid w:val="002762EA"/>
    <w:rsid w:val="00276920"/>
    <w:rsid w:val="00276E4C"/>
    <w:rsid w:val="002778C4"/>
    <w:rsid w:val="00277A6C"/>
    <w:rsid w:val="00277EFA"/>
    <w:rsid w:val="00280003"/>
    <w:rsid w:val="00280CF4"/>
    <w:rsid w:val="0028102A"/>
    <w:rsid w:val="002810F3"/>
    <w:rsid w:val="002813BB"/>
    <w:rsid w:val="002813F5"/>
    <w:rsid w:val="002814B5"/>
    <w:rsid w:val="002818B7"/>
    <w:rsid w:val="0028211A"/>
    <w:rsid w:val="002822DC"/>
    <w:rsid w:val="00282782"/>
    <w:rsid w:val="0028304D"/>
    <w:rsid w:val="0028391C"/>
    <w:rsid w:val="00283DF4"/>
    <w:rsid w:val="0028470C"/>
    <w:rsid w:val="00284C45"/>
    <w:rsid w:val="0028525D"/>
    <w:rsid w:val="00285412"/>
    <w:rsid w:val="00285443"/>
    <w:rsid w:val="002862B0"/>
    <w:rsid w:val="00286B2E"/>
    <w:rsid w:val="00286DBB"/>
    <w:rsid w:val="00286F8D"/>
    <w:rsid w:val="00286FDD"/>
    <w:rsid w:val="0028706B"/>
    <w:rsid w:val="002871BC"/>
    <w:rsid w:val="002872E7"/>
    <w:rsid w:val="00287435"/>
    <w:rsid w:val="00287D3C"/>
    <w:rsid w:val="00287F19"/>
    <w:rsid w:val="00287FE9"/>
    <w:rsid w:val="0029002E"/>
    <w:rsid w:val="002901EB"/>
    <w:rsid w:val="002904E7"/>
    <w:rsid w:val="00290E1A"/>
    <w:rsid w:val="0029181A"/>
    <w:rsid w:val="00291FD0"/>
    <w:rsid w:val="002926C4"/>
    <w:rsid w:val="00292CB7"/>
    <w:rsid w:val="00292EFC"/>
    <w:rsid w:val="0029301E"/>
    <w:rsid w:val="002931B0"/>
    <w:rsid w:val="00293A1D"/>
    <w:rsid w:val="00293C02"/>
    <w:rsid w:val="00293E88"/>
    <w:rsid w:val="00294424"/>
    <w:rsid w:val="00294CC7"/>
    <w:rsid w:val="00295313"/>
    <w:rsid w:val="0029623B"/>
    <w:rsid w:val="002963B3"/>
    <w:rsid w:val="00296A07"/>
    <w:rsid w:val="00296A2A"/>
    <w:rsid w:val="0029735D"/>
    <w:rsid w:val="00297C40"/>
    <w:rsid w:val="00297EA7"/>
    <w:rsid w:val="002A01DE"/>
    <w:rsid w:val="002A02D2"/>
    <w:rsid w:val="002A07FE"/>
    <w:rsid w:val="002A0948"/>
    <w:rsid w:val="002A0D5E"/>
    <w:rsid w:val="002A101D"/>
    <w:rsid w:val="002A1217"/>
    <w:rsid w:val="002A128A"/>
    <w:rsid w:val="002A1501"/>
    <w:rsid w:val="002A175D"/>
    <w:rsid w:val="002A1E3C"/>
    <w:rsid w:val="002A1E66"/>
    <w:rsid w:val="002A2206"/>
    <w:rsid w:val="002A24C7"/>
    <w:rsid w:val="002A26D6"/>
    <w:rsid w:val="002A2FB9"/>
    <w:rsid w:val="002A3015"/>
    <w:rsid w:val="002A30DB"/>
    <w:rsid w:val="002A3247"/>
    <w:rsid w:val="002A326F"/>
    <w:rsid w:val="002A3316"/>
    <w:rsid w:val="002A373F"/>
    <w:rsid w:val="002A3C8C"/>
    <w:rsid w:val="002A43E2"/>
    <w:rsid w:val="002A479C"/>
    <w:rsid w:val="002A4C24"/>
    <w:rsid w:val="002A50B0"/>
    <w:rsid w:val="002A50DD"/>
    <w:rsid w:val="002A62E3"/>
    <w:rsid w:val="002A66F9"/>
    <w:rsid w:val="002A6DE6"/>
    <w:rsid w:val="002A7462"/>
    <w:rsid w:val="002A7C07"/>
    <w:rsid w:val="002B0389"/>
    <w:rsid w:val="002B0FA2"/>
    <w:rsid w:val="002B1563"/>
    <w:rsid w:val="002B1625"/>
    <w:rsid w:val="002B2326"/>
    <w:rsid w:val="002B297B"/>
    <w:rsid w:val="002B2C51"/>
    <w:rsid w:val="002B2D0F"/>
    <w:rsid w:val="002B3900"/>
    <w:rsid w:val="002B3BB4"/>
    <w:rsid w:val="002B3CB5"/>
    <w:rsid w:val="002B4608"/>
    <w:rsid w:val="002B4B00"/>
    <w:rsid w:val="002B555F"/>
    <w:rsid w:val="002B5981"/>
    <w:rsid w:val="002B5A66"/>
    <w:rsid w:val="002B5A8F"/>
    <w:rsid w:val="002B5BAC"/>
    <w:rsid w:val="002B5DC4"/>
    <w:rsid w:val="002B612B"/>
    <w:rsid w:val="002B614E"/>
    <w:rsid w:val="002B626C"/>
    <w:rsid w:val="002B6521"/>
    <w:rsid w:val="002B6BD4"/>
    <w:rsid w:val="002B6E5D"/>
    <w:rsid w:val="002B719F"/>
    <w:rsid w:val="002B7215"/>
    <w:rsid w:val="002B7553"/>
    <w:rsid w:val="002C021C"/>
    <w:rsid w:val="002C051E"/>
    <w:rsid w:val="002C0886"/>
    <w:rsid w:val="002C13DE"/>
    <w:rsid w:val="002C18E7"/>
    <w:rsid w:val="002C19F5"/>
    <w:rsid w:val="002C1BC3"/>
    <w:rsid w:val="002C1F45"/>
    <w:rsid w:val="002C246A"/>
    <w:rsid w:val="002C2644"/>
    <w:rsid w:val="002C2BB9"/>
    <w:rsid w:val="002C2C2A"/>
    <w:rsid w:val="002C42EB"/>
    <w:rsid w:val="002C4521"/>
    <w:rsid w:val="002C4766"/>
    <w:rsid w:val="002C4C03"/>
    <w:rsid w:val="002C4EC4"/>
    <w:rsid w:val="002C4F42"/>
    <w:rsid w:val="002C53DC"/>
    <w:rsid w:val="002C54B7"/>
    <w:rsid w:val="002C5924"/>
    <w:rsid w:val="002C5DA1"/>
    <w:rsid w:val="002C5EB2"/>
    <w:rsid w:val="002C6646"/>
    <w:rsid w:val="002C717D"/>
    <w:rsid w:val="002C74ED"/>
    <w:rsid w:val="002C7796"/>
    <w:rsid w:val="002D02B6"/>
    <w:rsid w:val="002D0403"/>
    <w:rsid w:val="002D0551"/>
    <w:rsid w:val="002D110D"/>
    <w:rsid w:val="002D145A"/>
    <w:rsid w:val="002D1674"/>
    <w:rsid w:val="002D17CA"/>
    <w:rsid w:val="002D1D87"/>
    <w:rsid w:val="002D1F51"/>
    <w:rsid w:val="002D2904"/>
    <w:rsid w:val="002D2B0D"/>
    <w:rsid w:val="002D3E7E"/>
    <w:rsid w:val="002D3FAF"/>
    <w:rsid w:val="002D3FD1"/>
    <w:rsid w:val="002D3FD3"/>
    <w:rsid w:val="002D3FF8"/>
    <w:rsid w:val="002D3FFA"/>
    <w:rsid w:val="002D425F"/>
    <w:rsid w:val="002D4592"/>
    <w:rsid w:val="002D4686"/>
    <w:rsid w:val="002D4C72"/>
    <w:rsid w:val="002D4C9B"/>
    <w:rsid w:val="002D4D3D"/>
    <w:rsid w:val="002D4EFC"/>
    <w:rsid w:val="002D5495"/>
    <w:rsid w:val="002D57BF"/>
    <w:rsid w:val="002D5890"/>
    <w:rsid w:val="002D5976"/>
    <w:rsid w:val="002D5DFD"/>
    <w:rsid w:val="002D61B2"/>
    <w:rsid w:val="002D6646"/>
    <w:rsid w:val="002D665C"/>
    <w:rsid w:val="002D66CF"/>
    <w:rsid w:val="002D6F8E"/>
    <w:rsid w:val="002D71A1"/>
    <w:rsid w:val="002D72E4"/>
    <w:rsid w:val="002D7574"/>
    <w:rsid w:val="002D7A8B"/>
    <w:rsid w:val="002D7DAF"/>
    <w:rsid w:val="002E0358"/>
    <w:rsid w:val="002E0891"/>
    <w:rsid w:val="002E1010"/>
    <w:rsid w:val="002E10F5"/>
    <w:rsid w:val="002E1394"/>
    <w:rsid w:val="002E1617"/>
    <w:rsid w:val="002E192B"/>
    <w:rsid w:val="002E21CF"/>
    <w:rsid w:val="002E223A"/>
    <w:rsid w:val="002E2632"/>
    <w:rsid w:val="002E2823"/>
    <w:rsid w:val="002E2CB7"/>
    <w:rsid w:val="002E3421"/>
    <w:rsid w:val="002E344F"/>
    <w:rsid w:val="002E3582"/>
    <w:rsid w:val="002E37F8"/>
    <w:rsid w:val="002E38CE"/>
    <w:rsid w:val="002E3E96"/>
    <w:rsid w:val="002E4260"/>
    <w:rsid w:val="002E43DA"/>
    <w:rsid w:val="002E4622"/>
    <w:rsid w:val="002E4772"/>
    <w:rsid w:val="002E4BB2"/>
    <w:rsid w:val="002E4CBB"/>
    <w:rsid w:val="002E51FE"/>
    <w:rsid w:val="002E5993"/>
    <w:rsid w:val="002E5B69"/>
    <w:rsid w:val="002E6607"/>
    <w:rsid w:val="002E6980"/>
    <w:rsid w:val="002E6D03"/>
    <w:rsid w:val="002E6EFF"/>
    <w:rsid w:val="002E7045"/>
    <w:rsid w:val="002E7640"/>
    <w:rsid w:val="002E76ED"/>
    <w:rsid w:val="002E7A24"/>
    <w:rsid w:val="002E7A8E"/>
    <w:rsid w:val="002E7F44"/>
    <w:rsid w:val="002F03E3"/>
    <w:rsid w:val="002F057A"/>
    <w:rsid w:val="002F102A"/>
    <w:rsid w:val="002F1485"/>
    <w:rsid w:val="002F18B0"/>
    <w:rsid w:val="002F1D89"/>
    <w:rsid w:val="002F2CA5"/>
    <w:rsid w:val="002F2F86"/>
    <w:rsid w:val="002F359D"/>
    <w:rsid w:val="002F377F"/>
    <w:rsid w:val="002F3B71"/>
    <w:rsid w:val="002F3E15"/>
    <w:rsid w:val="002F41E1"/>
    <w:rsid w:val="002F4C1D"/>
    <w:rsid w:val="002F4D81"/>
    <w:rsid w:val="002F4DBB"/>
    <w:rsid w:val="002F4E13"/>
    <w:rsid w:val="002F505D"/>
    <w:rsid w:val="002F5996"/>
    <w:rsid w:val="002F62CB"/>
    <w:rsid w:val="002F666D"/>
    <w:rsid w:val="002F674A"/>
    <w:rsid w:val="002F6CB4"/>
    <w:rsid w:val="002F73D4"/>
    <w:rsid w:val="002F7906"/>
    <w:rsid w:val="002F7F76"/>
    <w:rsid w:val="003002E0"/>
    <w:rsid w:val="003003C5"/>
    <w:rsid w:val="003006C2"/>
    <w:rsid w:val="00300AA3"/>
    <w:rsid w:val="00300D86"/>
    <w:rsid w:val="00300E41"/>
    <w:rsid w:val="00300F4E"/>
    <w:rsid w:val="0030101F"/>
    <w:rsid w:val="00301304"/>
    <w:rsid w:val="003019AD"/>
    <w:rsid w:val="003020B9"/>
    <w:rsid w:val="00303070"/>
    <w:rsid w:val="00303130"/>
    <w:rsid w:val="0030426E"/>
    <w:rsid w:val="00304B0D"/>
    <w:rsid w:val="00304CF5"/>
    <w:rsid w:val="00304E64"/>
    <w:rsid w:val="00305166"/>
    <w:rsid w:val="003054FE"/>
    <w:rsid w:val="00305642"/>
    <w:rsid w:val="0030613E"/>
    <w:rsid w:val="00306620"/>
    <w:rsid w:val="0030693E"/>
    <w:rsid w:val="00307544"/>
    <w:rsid w:val="0030785C"/>
    <w:rsid w:val="00307FF4"/>
    <w:rsid w:val="00310217"/>
    <w:rsid w:val="00310706"/>
    <w:rsid w:val="00310BA6"/>
    <w:rsid w:val="00310FA2"/>
    <w:rsid w:val="00311158"/>
    <w:rsid w:val="00311B9A"/>
    <w:rsid w:val="00311E48"/>
    <w:rsid w:val="0031263C"/>
    <w:rsid w:val="00312E3C"/>
    <w:rsid w:val="00313501"/>
    <w:rsid w:val="0031355A"/>
    <w:rsid w:val="0031359C"/>
    <w:rsid w:val="00313B1C"/>
    <w:rsid w:val="00313DAB"/>
    <w:rsid w:val="00313DD3"/>
    <w:rsid w:val="00313F65"/>
    <w:rsid w:val="003144CF"/>
    <w:rsid w:val="003147B0"/>
    <w:rsid w:val="003151FB"/>
    <w:rsid w:val="003152A7"/>
    <w:rsid w:val="003159A3"/>
    <w:rsid w:val="00315F52"/>
    <w:rsid w:val="00316606"/>
    <w:rsid w:val="00316695"/>
    <w:rsid w:val="00316724"/>
    <w:rsid w:val="0031678A"/>
    <w:rsid w:val="0031774A"/>
    <w:rsid w:val="003177BA"/>
    <w:rsid w:val="00317878"/>
    <w:rsid w:val="00317AF0"/>
    <w:rsid w:val="00317E20"/>
    <w:rsid w:val="00317EFF"/>
    <w:rsid w:val="003200A2"/>
    <w:rsid w:val="003209D5"/>
    <w:rsid w:val="00320B2F"/>
    <w:rsid w:val="00320F60"/>
    <w:rsid w:val="00321197"/>
    <w:rsid w:val="00321B9D"/>
    <w:rsid w:val="0032214D"/>
    <w:rsid w:val="003225E4"/>
    <w:rsid w:val="00322757"/>
    <w:rsid w:val="00322930"/>
    <w:rsid w:val="00322FB1"/>
    <w:rsid w:val="0032323A"/>
    <w:rsid w:val="0032334D"/>
    <w:rsid w:val="003236E0"/>
    <w:rsid w:val="003238B1"/>
    <w:rsid w:val="00323997"/>
    <w:rsid w:val="00324D2D"/>
    <w:rsid w:val="00324FE6"/>
    <w:rsid w:val="0032557D"/>
    <w:rsid w:val="003256EE"/>
    <w:rsid w:val="003259D0"/>
    <w:rsid w:val="00325E3A"/>
    <w:rsid w:val="0032612A"/>
    <w:rsid w:val="00326C00"/>
    <w:rsid w:val="00326CB2"/>
    <w:rsid w:val="003277C0"/>
    <w:rsid w:val="0033038F"/>
    <w:rsid w:val="003308E2"/>
    <w:rsid w:val="00330B35"/>
    <w:rsid w:val="00330C47"/>
    <w:rsid w:val="003316B2"/>
    <w:rsid w:val="00331716"/>
    <w:rsid w:val="00331DBD"/>
    <w:rsid w:val="00332126"/>
    <w:rsid w:val="00332347"/>
    <w:rsid w:val="003326AA"/>
    <w:rsid w:val="003326DE"/>
    <w:rsid w:val="00332EA5"/>
    <w:rsid w:val="00332FCC"/>
    <w:rsid w:val="00333090"/>
    <w:rsid w:val="003330DF"/>
    <w:rsid w:val="00333272"/>
    <w:rsid w:val="003332D2"/>
    <w:rsid w:val="00333322"/>
    <w:rsid w:val="0033399D"/>
    <w:rsid w:val="003339AA"/>
    <w:rsid w:val="003339B7"/>
    <w:rsid w:val="00333D7F"/>
    <w:rsid w:val="00333E2C"/>
    <w:rsid w:val="003340C3"/>
    <w:rsid w:val="00334235"/>
    <w:rsid w:val="00334499"/>
    <w:rsid w:val="003345E8"/>
    <w:rsid w:val="0033578D"/>
    <w:rsid w:val="00335968"/>
    <w:rsid w:val="003359B9"/>
    <w:rsid w:val="003361C7"/>
    <w:rsid w:val="00336577"/>
    <w:rsid w:val="0033663C"/>
    <w:rsid w:val="00336974"/>
    <w:rsid w:val="00336CF5"/>
    <w:rsid w:val="0033701B"/>
    <w:rsid w:val="00337599"/>
    <w:rsid w:val="0033762C"/>
    <w:rsid w:val="0034025A"/>
    <w:rsid w:val="00340436"/>
    <w:rsid w:val="00340574"/>
    <w:rsid w:val="00340A33"/>
    <w:rsid w:val="00341FAD"/>
    <w:rsid w:val="00341FF1"/>
    <w:rsid w:val="00342CA3"/>
    <w:rsid w:val="00342CC9"/>
    <w:rsid w:val="003435B1"/>
    <w:rsid w:val="00343ED1"/>
    <w:rsid w:val="003445F3"/>
    <w:rsid w:val="00344C3D"/>
    <w:rsid w:val="00344E29"/>
    <w:rsid w:val="0034500F"/>
    <w:rsid w:val="00345421"/>
    <w:rsid w:val="0034589C"/>
    <w:rsid w:val="00345954"/>
    <w:rsid w:val="00345A4B"/>
    <w:rsid w:val="00345C0D"/>
    <w:rsid w:val="003462EC"/>
    <w:rsid w:val="003468B9"/>
    <w:rsid w:val="0034692B"/>
    <w:rsid w:val="00346FC9"/>
    <w:rsid w:val="003477ED"/>
    <w:rsid w:val="0034792E"/>
    <w:rsid w:val="00347BBA"/>
    <w:rsid w:val="00347E2A"/>
    <w:rsid w:val="0035040E"/>
    <w:rsid w:val="003505B8"/>
    <w:rsid w:val="00350625"/>
    <w:rsid w:val="0035098B"/>
    <w:rsid w:val="00350ACE"/>
    <w:rsid w:val="003511B0"/>
    <w:rsid w:val="00351377"/>
    <w:rsid w:val="00351D35"/>
    <w:rsid w:val="003526A8"/>
    <w:rsid w:val="003528C9"/>
    <w:rsid w:val="00353508"/>
    <w:rsid w:val="00353C72"/>
    <w:rsid w:val="00353E63"/>
    <w:rsid w:val="00354124"/>
    <w:rsid w:val="00354695"/>
    <w:rsid w:val="00354EB1"/>
    <w:rsid w:val="003555A9"/>
    <w:rsid w:val="0035561C"/>
    <w:rsid w:val="00355B8C"/>
    <w:rsid w:val="0035633C"/>
    <w:rsid w:val="00356771"/>
    <w:rsid w:val="00356EDE"/>
    <w:rsid w:val="003570A7"/>
    <w:rsid w:val="00357B91"/>
    <w:rsid w:val="003606C3"/>
    <w:rsid w:val="00360980"/>
    <w:rsid w:val="003609ED"/>
    <w:rsid w:val="00360E02"/>
    <w:rsid w:val="00360E03"/>
    <w:rsid w:val="0036104D"/>
    <w:rsid w:val="00361102"/>
    <w:rsid w:val="00361107"/>
    <w:rsid w:val="003611DC"/>
    <w:rsid w:val="00361BD0"/>
    <w:rsid w:val="00361BD7"/>
    <w:rsid w:val="00361DA7"/>
    <w:rsid w:val="00361F33"/>
    <w:rsid w:val="00361F95"/>
    <w:rsid w:val="00361FA7"/>
    <w:rsid w:val="003621FD"/>
    <w:rsid w:val="003625E1"/>
    <w:rsid w:val="00362AE6"/>
    <w:rsid w:val="00362D5B"/>
    <w:rsid w:val="00362F7C"/>
    <w:rsid w:val="00363424"/>
    <w:rsid w:val="003634CA"/>
    <w:rsid w:val="00363BBD"/>
    <w:rsid w:val="0036405E"/>
    <w:rsid w:val="0036449A"/>
    <w:rsid w:val="00364872"/>
    <w:rsid w:val="00364DB9"/>
    <w:rsid w:val="003650C0"/>
    <w:rsid w:val="003650DB"/>
    <w:rsid w:val="003654E4"/>
    <w:rsid w:val="00365743"/>
    <w:rsid w:val="00365A1B"/>
    <w:rsid w:val="00365E71"/>
    <w:rsid w:val="00366880"/>
    <w:rsid w:val="00366A47"/>
    <w:rsid w:val="00366AAA"/>
    <w:rsid w:val="00366BD8"/>
    <w:rsid w:val="00367178"/>
    <w:rsid w:val="00367218"/>
    <w:rsid w:val="0036777C"/>
    <w:rsid w:val="003677D2"/>
    <w:rsid w:val="00367CA7"/>
    <w:rsid w:val="00367DD3"/>
    <w:rsid w:val="00367F80"/>
    <w:rsid w:val="00367F8E"/>
    <w:rsid w:val="0037044C"/>
    <w:rsid w:val="00370F46"/>
    <w:rsid w:val="0037134A"/>
    <w:rsid w:val="0037145D"/>
    <w:rsid w:val="003717CF"/>
    <w:rsid w:val="0037272F"/>
    <w:rsid w:val="00372926"/>
    <w:rsid w:val="00372A74"/>
    <w:rsid w:val="00372B22"/>
    <w:rsid w:val="00372B27"/>
    <w:rsid w:val="00372C62"/>
    <w:rsid w:val="00373012"/>
    <w:rsid w:val="00373A25"/>
    <w:rsid w:val="00374C6F"/>
    <w:rsid w:val="00374F4F"/>
    <w:rsid w:val="00374FB1"/>
    <w:rsid w:val="003751C6"/>
    <w:rsid w:val="003751F3"/>
    <w:rsid w:val="00375621"/>
    <w:rsid w:val="00375684"/>
    <w:rsid w:val="0037640D"/>
    <w:rsid w:val="0037670F"/>
    <w:rsid w:val="00376F6F"/>
    <w:rsid w:val="003773C1"/>
    <w:rsid w:val="0037768C"/>
    <w:rsid w:val="0038008E"/>
    <w:rsid w:val="003805E2"/>
    <w:rsid w:val="00380B37"/>
    <w:rsid w:val="00380FDD"/>
    <w:rsid w:val="0038115D"/>
    <w:rsid w:val="00381AB9"/>
    <w:rsid w:val="00381E68"/>
    <w:rsid w:val="0038207B"/>
    <w:rsid w:val="0038233A"/>
    <w:rsid w:val="00382DBE"/>
    <w:rsid w:val="00382F96"/>
    <w:rsid w:val="003835A0"/>
    <w:rsid w:val="00383777"/>
    <w:rsid w:val="00383BAF"/>
    <w:rsid w:val="00383E91"/>
    <w:rsid w:val="00384071"/>
    <w:rsid w:val="003845B0"/>
    <w:rsid w:val="00384AE8"/>
    <w:rsid w:val="003852BB"/>
    <w:rsid w:val="003854F2"/>
    <w:rsid w:val="00385AF7"/>
    <w:rsid w:val="00385E8A"/>
    <w:rsid w:val="00385F0D"/>
    <w:rsid w:val="003862C6"/>
    <w:rsid w:val="003867E2"/>
    <w:rsid w:val="00386BF5"/>
    <w:rsid w:val="00386CCB"/>
    <w:rsid w:val="00387BD7"/>
    <w:rsid w:val="00387E8D"/>
    <w:rsid w:val="00387FB5"/>
    <w:rsid w:val="00390122"/>
    <w:rsid w:val="00390733"/>
    <w:rsid w:val="003909E9"/>
    <w:rsid w:val="00391012"/>
    <w:rsid w:val="0039145C"/>
    <w:rsid w:val="00391F62"/>
    <w:rsid w:val="00392156"/>
    <w:rsid w:val="003927B3"/>
    <w:rsid w:val="00392B18"/>
    <w:rsid w:val="00392E1F"/>
    <w:rsid w:val="003936F6"/>
    <w:rsid w:val="003937C7"/>
    <w:rsid w:val="003937DA"/>
    <w:rsid w:val="003938D4"/>
    <w:rsid w:val="00393B97"/>
    <w:rsid w:val="00393CB4"/>
    <w:rsid w:val="003949ED"/>
    <w:rsid w:val="00394C88"/>
    <w:rsid w:val="003951C5"/>
    <w:rsid w:val="003954B9"/>
    <w:rsid w:val="00395643"/>
    <w:rsid w:val="00395800"/>
    <w:rsid w:val="00395AC2"/>
    <w:rsid w:val="0039609B"/>
    <w:rsid w:val="00396203"/>
    <w:rsid w:val="00396D78"/>
    <w:rsid w:val="0039706E"/>
    <w:rsid w:val="0039749C"/>
    <w:rsid w:val="00397A57"/>
    <w:rsid w:val="003A0071"/>
    <w:rsid w:val="003A007B"/>
    <w:rsid w:val="003A01A8"/>
    <w:rsid w:val="003A032B"/>
    <w:rsid w:val="003A061C"/>
    <w:rsid w:val="003A0F3C"/>
    <w:rsid w:val="003A12BA"/>
    <w:rsid w:val="003A13E9"/>
    <w:rsid w:val="003A1BAB"/>
    <w:rsid w:val="003A21D4"/>
    <w:rsid w:val="003A2656"/>
    <w:rsid w:val="003A27E9"/>
    <w:rsid w:val="003A2916"/>
    <w:rsid w:val="003A2BFF"/>
    <w:rsid w:val="003A33A9"/>
    <w:rsid w:val="003A3CBC"/>
    <w:rsid w:val="003A4115"/>
    <w:rsid w:val="003A4183"/>
    <w:rsid w:val="003A43D5"/>
    <w:rsid w:val="003A49E7"/>
    <w:rsid w:val="003A4B6E"/>
    <w:rsid w:val="003A4C6E"/>
    <w:rsid w:val="003A4DC1"/>
    <w:rsid w:val="003A4ED3"/>
    <w:rsid w:val="003A4F28"/>
    <w:rsid w:val="003A5450"/>
    <w:rsid w:val="003A545F"/>
    <w:rsid w:val="003A58B2"/>
    <w:rsid w:val="003A5EF0"/>
    <w:rsid w:val="003A6574"/>
    <w:rsid w:val="003A6FDB"/>
    <w:rsid w:val="003A7368"/>
    <w:rsid w:val="003A766D"/>
    <w:rsid w:val="003A775F"/>
    <w:rsid w:val="003B00F1"/>
    <w:rsid w:val="003B04FC"/>
    <w:rsid w:val="003B0911"/>
    <w:rsid w:val="003B0E44"/>
    <w:rsid w:val="003B1106"/>
    <w:rsid w:val="003B1675"/>
    <w:rsid w:val="003B16CB"/>
    <w:rsid w:val="003B37E2"/>
    <w:rsid w:val="003B3CF1"/>
    <w:rsid w:val="003B4036"/>
    <w:rsid w:val="003B4592"/>
    <w:rsid w:val="003B45E2"/>
    <w:rsid w:val="003B4680"/>
    <w:rsid w:val="003B4805"/>
    <w:rsid w:val="003B59CA"/>
    <w:rsid w:val="003B6811"/>
    <w:rsid w:val="003B6C23"/>
    <w:rsid w:val="003B6CBA"/>
    <w:rsid w:val="003B7008"/>
    <w:rsid w:val="003B7189"/>
    <w:rsid w:val="003B7645"/>
    <w:rsid w:val="003B780F"/>
    <w:rsid w:val="003B7CB3"/>
    <w:rsid w:val="003B7E5B"/>
    <w:rsid w:val="003C0511"/>
    <w:rsid w:val="003C0550"/>
    <w:rsid w:val="003C0963"/>
    <w:rsid w:val="003C0BFA"/>
    <w:rsid w:val="003C0D58"/>
    <w:rsid w:val="003C13DB"/>
    <w:rsid w:val="003C1C16"/>
    <w:rsid w:val="003C2031"/>
    <w:rsid w:val="003C205C"/>
    <w:rsid w:val="003C2224"/>
    <w:rsid w:val="003C25CB"/>
    <w:rsid w:val="003C26E7"/>
    <w:rsid w:val="003C2D34"/>
    <w:rsid w:val="003C2EC1"/>
    <w:rsid w:val="003C3240"/>
    <w:rsid w:val="003C344E"/>
    <w:rsid w:val="003C363B"/>
    <w:rsid w:val="003C37F7"/>
    <w:rsid w:val="003C3A69"/>
    <w:rsid w:val="003C4214"/>
    <w:rsid w:val="003C4227"/>
    <w:rsid w:val="003C46AF"/>
    <w:rsid w:val="003C4710"/>
    <w:rsid w:val="003C4CFC"/>
    <w:rsid w:val="003C4DD3"/>
    <w:rsid w:val="003C51EE"/>
    <w:rsid w:val="003C609E"/>
    <w:rsid w:val="003C60A9"/>
    <w:rsid w:val="003C6496"/>
    <w:rsid w:val="003C649D"/>
    <w:rsid w:val="003C66A4"/>
    <w:rsid w:val="003C67BE"/>
    <w:rsid w:val="003C73D2"/>
    <w:rsid w:val="003C7A98"/>
    <w:rsid w:val="003C7BD4"/>
    <w:rsid w:val="003D0071"/>
    <w:rsid w:val="003D01F9"/>
    <w:rsid w:val="003D0647"/>
    <w:rsid w:val="003D100E"/>
    <w:rsid w:val="003D102E"/>
    <w:rsid w:val="003D16D6"/>
    <w:rsid w:val="003D1F58"/>
    <w:rsid w:val="003D2020"/>
    <w:rsid w:val="003D2229"/>
    <w:rsid w:val="003D23B7"/>
    <w:rsid w:val="003D3656"/>
    <w:rsid w:val="003D37F3"/>
    <w:rsid w:val="003D3A11"/>
    <w:rsid w:val="003D3DB1"/>
    <w:rsid w:val="003D3E6D"/>
    <w:rsid w:val="003D3F70"/>
    <w:rsid w:val="003D4820"/>
    <w:rsid w:val="003D4B3A"/>
    <w:rsid w:val="003D52A1"/>
    <w:rsid w:val="003D534C"/>
    <w:rsid w:val="003D57C1"/>
    <w:rsid w:val="003D6572"/>
    <w:rsid w:val="003D66E7"/>
    <w:rsid w:val="003D6E43"/>
    <w:rsid w:val="003D75F5"/>
    <w:rsid w:val="003D7600"/>
    <w:rsid w:val="003E02C0"/>
    <w:rsid w:val="003E039B"/>
    <w:rsid w:val="003E03C7"/>
    <w:rsid w:val="003E03F4"/>
    <w:rsid w:val="003E046B"/>
    <w:rsid w:val="003E1048"/>
    <w:rsid w:val="003E11E8"/>
    <w:rsid w:val="003E16CF"/>
    <w:rsid w:val="003E183E"/>
    <w:rsid w:val="003E1C04"/>
    <w:rsid w:val="003E2433"/>
    <w:rsid w:val="003E2639"/>
    <w:rsid w:val="003E2E55"/>
    <w:rsid w:val="003E3421"/>
    <w:rsid w:val="003E3548"/>
    <w:rsid w:val="003E391B"/>
    <w:rsid w:val="003E39D4"/>
    <w:rsid w:val="003E39D9"/>
    <w:rsid w:val="003E3C49"/>
    <w:rsid w:val="003E3D4E"/>
    <w:rsid w:val="003E3FC1"/>
    <w:rsid w:val="003E4139"/>
    <w:rsid w:val="003E46E1"/>
    <w:rsid w:val="003E4AFE"/>
    <w:rsid w:val="003E5AF7"/>
    <w:rsid w:val="003E5CE6"/>
    <w:rsid w:val="003E5DF5"/>
    <w:rsid w:val="003E5E6A"/>
    <w:rsid w:val="003E6773"/>
    <w:rsid w:val="003E6958"/>
    <w:rsid w:val="003E69C8"/>
    <w:rsid w:val="003E6B20"/>
    <w:rsid w:val="003E7610"/>
    <w:rsid w:val="003E7934"/>
    <w:rsid w:val="003E7B61"/>
    <w:rsid w:val="003F049F"/>
    <w:rsid w:val="003F050C"/>
    <w:rsid w:val="003F08D0"/>
    <w:rsid w:val="003F0A1E"/>
    <w:rsid w:val="003F1656"/>
    <w:rsid w:val="003F17F8"/>
    <w:rsid w:val="003F1F4A"/>
    <w:rsid w:val="003F218B"/>
    <w:rsid w:val="003F281A"/>
    <w:rsid w:val="003F28D3"/>
    <w:rsid w:val="003F2CF2"/>
    <w:rsid w:val="003F2D02"/>
    <w:rsid w:val="003F31D3"/>
    <w:rsid w:val="003F3671"/>
    <w:rsid w:val="003F36DD"/>
    <w:rsid w:val="003F3D34"/>
    <w:rsid w:val="003F3EA4"/>
    <w:rsid w:val="003F3FF5"/>
    <w:rsid w:val="003F49EE"/>
    <w:rsid w:val="003F4A30"/>
    <w:rsid w:val="003F4BBF"/>
    <w:rsid w:val="003F4EA9"/>
    <w:rsid w:val="003F5247"/>
    <w:rsid w:val="003F5E15"/>
    <w:rsid w:val="003F6099"/>
    <w:rsid w:val="003F641D"/>
    <w:rsid w:val="003F6A03"/>
    <w:rsid w:val="003F6A12"/>
    <w:rsid w:val="003F7230"/>
    <w:rsid w:val="003F7839"/>
    <w:rsid w:val="003F7940"/>
    <w:rsid w:val="00400090"/>
    <w:rsid w:val="004001E9"/>
    <w:rsid w:val="004003FA"/>
    <w:rsid w:val="0040058D"/>
    <w:rsid w:val="00400700"/>
    <w:rsid w:val="00400BC6"/>
    <w:rsid w:val="00401B93"/>
    <w:rsid w:val="00401E35"/>
    <w:rsid w:val="00402366"/>
    <w:rsid w:val="004025B5"/>
    <w:rsid w:val="004027A6"/>
    <w:rsid w:val="00402B9E"/>
    <w:rsid w:val="00402C9B"/>
    <w:rsid w:val="00402DBA"/>
    <w:rsid w:val="00402DDB"/>
    <w:rsid w:val="0040301C"/>
    <w:rsid w:val="00403398"/>
    <w:rsid w:val="00403DBE"/>
    <w:rsid w:val="004042F1"/>
    <w:rsid w:val="00404693"/>
    <w:rsid w:val="004046C0"/>
    <w:rsid w:val="00404A7D"/>
    <w:rsid w:val="00404DBF"/>
    <w:rsid w:val="0040528E"/>
    <w:rsid w:val="0040536E"/>
    <w:rsid w:val="004056E1"/>
    <w:rsid w:val="0040588B"/>
    <w:rsid w:val="004059C3"/>
    <w:rsid w:val="00405F81"/>
    <w:rsid w:val="004061CE"/>
    <w:rsid w:val="0040621F"/>
    <w:rsid w:val="004067F0"/>
    <w:rsid w:val="00406A4E"/>
    <w:rsid w:val="00406C3B"/>
    <w:rsid w:val="00407176"/>
    <w:rsid w:val="0040797E"/>
    <w:rsid w:val="00407C14"/>
    <w:rsid w:val="00407E5A"/>
    <w:rsid w:val="00410199"/>
    <w:rsid w:val="00410310"/>
    <w:rsid w:val="004107D5"/>
    <w:rsid w:val="00410AB5"/>
    <w:rsid w:val="004112A3"/>
    <w:rsid w:val="0041145E"/>
    <w:rsid w:val="0041158D"/>
    <w:rsid w:val="00411E45"/>
    <w:rsid w:val="00412220"/>
    <w:rsid w:val="00412393"/>
    <w:rsid w:val="00412898"/>
    <w:rsid w:val="0041290B"/>
    <w:rsid w:val="00412D07"/>
    <w:rsid w:val="00413320"/>
    <w:rsid w:val="0041418F"/>
    <w:rsid w:val="0041434F"/>
    <w:rsid w:val="004152C0"/>
    <w:rsid w:val="00415815"/>
    <w:rsid w:val="00415CBB"/>
    <w:rsid w:val="00415D73"/>
    <w:rsid w:val="0041619A"/>
    <w:rsid w:val="00416368"/>
    <w:rsid w:val="00416743"/>
    <w:rsid w:val="004167D1"/>
    <w:rsid w:val="00416DAC"/>
    <w:rsid w:val="00416DFD"/>
    <w:rsid w:val="00416E7C"/>
    <w:rsid w:val="0041724E"/>
    <w:rsid w:val="0041741B"/>
    <w:rsid w:val="0041749D"/>
    <w:rsid w:val="00417A2A"/>
    <w:rsid w:val="00420BAA"/>
    <w:rsid w:val="0042118B"/>
    <w:rsid w:val="0042126D"/>
    <w:rsid w:val="0042132C"/>
    <w:rsid w:val="00421EB9"/>
    <w:rsid w:val="00421F96"/>
    <w:rsid w:val="00422416"/>
    <w:rsid w:val="0042273A"/>
    <w:rsid w:val="00422BCA"/>
    <w:rsid w:val="00423862"/>
    <w:rsid w:val="0042394C"/>
    <w:rsid w:val="00423AFB"/>
    <w:rsid w:val="00424017"/>
    <w:rsid w:val="00424213"/>
    <w:rsid w:val="004242B8"/>
    <w:rsid w:val="0042485F"/>
    <w:rsid w:val="00424AAC"/>
    <w:rsid w:val="00424CAC"/>
    <w:rsid w:val="004261E5"/>
    <w:rsid w:val="00426226"/>
    <w:rsid w:val="00426276"/>
    <w:rsid w:val="004262B6"/>
    <w:rsid w:val="00426EA9"/>
    <w:rsid w:val="00427241"/>
    <w:rsid w:val="0042733A"/>
    <w:rsid w:val="00427484"/>
    <w:rsid w:val="004276AF"/>
    <w:rsid w:val="004277DC"/>
    <w:rsid w:val="004279BB"/>
    <w:rsid w:val="00427F1F"/>
    <w:rsid w:val="00430192"/>
    <w:rsid w:val="00430429"/>
    <w:rsid w:val="00430520"/>
    <w:rsid w:val="00431018"/>
    <w:rsid w:val="00431191"/>
    <w:rsid w:val="00431759"/>
    <w:rsid w:val="00431D74"/>
    <w:rsid w:val="00432172"/>
    <w:rsid w:val="0043253C"/>
    <w:rsid w:val="004327F1"/>
    <w:rsid w:val="00432912"/>
    <w:rsid w:val="00432CB4"/>
    <w:rsid w:val="00433309"/>
    <w:rsid w:val="0043339D"/>
    <w:rsid w:val="00433467"/>
    <w:rsid w:val="00433AEF"/>
    <w:rsid w:val="00433E34"/>
    <w:rsid w:val="00433E4C"/>
    <w:rsid w:val="00434FBE"/>
    <w:rsid w:val="00435688"/>
    <w:rsid w:val="00435949"/>
    <w:rsid w:val="00436165"/>
    <w:rsid w:val="004368FE"/>
    <w:rsid w:val="00436FAD"/>
    <w:rsid w:val="004404C1"/>
    <w:rsid w:val="00440804"/>
    <w:rsid w:val="004409EF"/>
    <w:rsid w:val="00440A01"/>
    <w:rsid w:val="00440C5F"/>
    <w:rsid w:val="004414BC"/>
    <w:rsid w:val="00441557"/>
    <w:rsid w:val="00441561"/>
    <w:rsid w:val="004418D1"/>
    <w:rsid w:val="00441A14"/>
    <w:rsid w:val="00441DA4"/>
    <w:rsid w:val="00441F1D"/>
    <w:rsid w:val="00443274"/>
    <w:rsid w:val="0044353D"/>
    <w:rsid w:val="004435B8"/>
    <w:rsid w:val="00443CF4"/>
    <w:rsid w:val="0044426F"/>
    <w:rsid w:val="0044451E"/>
    <w:rsid w:val="00444735"/>
    <w:rsid w:val="00444F08"/>
    <w:rsid w:val="004455B1"/>
    <w:rsid w:val="0044578D"/>
    <w:rsid w:val="00445893"/>
    <w:rsid w:val="00445912"/>
    <w:rsid w:val="00445D2D"/>
    <w:rsid w:val="00445E92"/>
    <w:rsid w:val="0044661F"/>
    <w:rsid w:val="00446AE5"/>
    <w:rsid w:val="00446B59"/>
    <w:rsid w:val="00447150"/>
    <w:rsid w:val="00447CD3"/>
    <w:rsid w:val="00447D3C"/>
    <w:rsid w:val="00450231"/>
    <w:rsid w:val="004502D6"/>
    <w:rsid w:val="00450430"/>
    <w:rsid w:val="004506E0"/>
    <w:rsid w:val="004508E4"/>
    <w:rsid w:val="00450C56"/>
    <w:rsid w:val="00450CEC"/>
    <w:rsid w:val="00450EF2"/>
    <w:rsid w:val="00451001"/>
    <w:rsid w:val="00451036"/>
    <w:rsid w:val="004514D4"/>
    <w:rsid w:val="0045167A"/>
    <w:rsid w:val="004518F6"/>
    <w:rsid w:val="004520F2"/>
    <w:rsid w:val="0045245C"/>
    <w:rsid w:val="00452DBD"/>
    <w:rsid w:val="00452EC0"/>
    <w:rsid w:val="00452F0E"/>
    <w:rsid w:val="004537E4"/>
    <w:rsid w:val="004539AF"/>
    <w:rsid w:val="00453FED"/>
    <w:rsid w:val="00454019"/>
    <w:rsid w:val="004541A0"/>
    <w:rsid w:val="00454517"/>
    <w:rsid w:val="00454976"/>
    <w:rsid w:val="00454CC0"/>
    <w:rsid w:val="0045533E"/>
    <w:rsid w:val="0045576C"/>
    <w:rsid w:val="00456394"/>
    <w:rsid w:val="00456476"/>
    <w:rsid w:val="00456748"/>
    <w:rsid w:val="004568D8"/>
    <w:rsid w:val="00456AF8"/>
    <w:rsid w:val="004573C0"/>
    <w:rsid w:val="0045791A"/>
    <w:rsid w:val="00457947"/>
    <w:rsid w:val="00460263"/>
    <w:rsid w:val="004606EF"/>
    <w:rsid w:val="004606F1"/>
    <w:rsid w:val="004609D3"/>
    <w:rsid w:val="00460AE7"/>
    <w:rsid w:val="004611D8"/>
    <w:rsid w:val="00461343"/>
    <w:rsid w:val="004618A3"/>
    <w:rsid w:val="00461F9A"/>
    <w:rsid w:val="0046205C"/>
    <w:rsid w:val="004622EB"/>
    <w:rsid w:val="0046271F"/>
    <w:rsid w:val="00462952"/>
    <w:rsid w:val="0046298C"/>
    <w:rsid w:val="00462999"/>
    <w:rsid w:val="00462DEE"/>
    <w:rsid w:val="00463380"/>
    <w:rsid w:val="00463395"/>
    <w:rsid w:val="0046369D"/>
    <w:rsid w:val="00463A62"/>
    <w:rsid w:val="00463BC4"/>
    <w:rsid w:val="00463C8F"/>
    <w:rsid w:val="00463EE9"/>
    <w:rsid w:val="004648E1"/>
    <w:rsid w:val="004649DE"/>
    <w:rsid w:val="00464D1F"/>
    <w:rsid w:val="00464D73"/>
    <w:rsid w:val="00465632"/>
    <w:rsid w:val="00465657"/>
    <w:rsid w:val="00465F98"/>
    <w:rsid w:val="00466F56"/>
    <w:rsid w:val="0046715B"/>
    <w:rsid w:val="00467F28"/>
    <w:rsid w:val="0047069A"/>
    <w:rsid w:val="00471A53"/>
    <w:rsid w:val="00471B77"/>
    <w:rsid w:val="00471D2A"/>
    <w:rsid w:val="00471EBE"/>
    <w:rsid w:val="0047259D"/>
    <w:rsid w:val="004726E6"/>
    <w:rsid w:val="004729EA"/>
    <w:rsid w:val="004729F0"/>
    <w:rsid w:val="00473150"/>
    <w:rsid w:val="0047366D"/>
    <w:rsid w:val="00473904"/>
    <w:rsid w:val="00473AE2"/>
    <w:rsid w:val="00473D45"/>
    <w:rsid w:val="00473F25"/>
    <w:rsid w:val="00474238"/>
    <w:rsid w:val="004746F5"/>
    <w:rsid w:val="00474E2A"/>
    <w:rsid w:val="004757F5"/>
    <w:rsid w:val="0047584E"/>
    <w:rsid w:val="00475C9C"/>
    <w:rsid w:val="004768F1"/>
    <w:rsid w:val="0047707D"/>
    <w:rsid w:val="004773D3"/>
    <w:rsid w:val="00477A7F"/>
    <w:rsid w:val="00480168"/>
    <w:rsid w:val="00480361"/>
    <w:rsid w:val="00480793"/>
    <w:rsid w:val="0048089F"/>
    <w:rsid w:val="00480E38"/>
    <w:rsid w:val="00481057"/>
    <w:rsid w:val="00481640"/>
    <w:rsid w:val="00481723"/>
    <w:rsid w:val="0048174D"/>
    <w:rsid w:val="00481752"/>
    <w:rsid w:val="00482405"/>
    <w:rsid w:val="0048263B"/>
    <w:rsid w:val="00482DC2"/>
    <w:rsid w:val="00482FC4"/>
    <w:rsid w:val="00483066"/>
    <w:rsid w:val="00483455"/>
    <w:rsid w:val="004836F8"/>
    <w:rsid w:val="00483A03"/>
    <w:rsid w:val="00483BDF"/>
    <w:rsid w:val="00483CEF"/>
    <w:rsid w:val="00483D30"/>
    <w:rsid w:val="004840A9"/>
    <w:rsid w:val="004843CB"/>
    <w:rsid w:val="00484DCD"/>
    <w:rsid w:val="00484FFB"/>
    <w:rsid w:val="0048501D"/>
    <w:rsid w:val="004851E3"/>
    <w:rsid w:val="00485661"/>
    <w:rsid w:val="00485E0B"/>
    <w:rsid w:val="00485E1F"/>
    <w:rsid w:val="0048635B"/>
    <w:rsid w:val="00486965"/>
    <w:rsid w:val="00486AA6"/>
    <w:rsid w:val="00487099"/>
    <w:rsid w:val="00487157"/>
    <w:rsid w:val="0048721D"/>
    <w:rsid w:val="0048721E"/>
    <w:rsid w:val="0048725A"/>
    <w:rsid w:val="0048756E"/>
    <w:rsid w:val="00487912"/>
    <w:rsid w:val="004879B9"/>
    <w:rsid w:val="00487CB5"/>
    <w:rsid w:val="0049011C"/>
    <w:rsid w:val="00490326"/>
    <w:rsid w:val="004907E0"/>
    <w:rsid w:val="004920DE"/>
    <w:rsid w:val="004923B5"/>
    <w:rsid w:val="0049254E"/>
    <w:rsid w:val="0049259C"/>
    <w:rsid w:val="004925BA"/>
    <w:rsid w:val="0049285B"/>
    <w:rsid w:val="0049288B"/>
    <w:rsid w:val="00492B54"/>
    <w:rsid w:val="00492D96"/>
    <w:rsid w:val="00492E59"/>
    <w:rsid w:val="00492EBC"/>
    <w:rsid w:val="00493690"/>
    <w:rsid w:val="004936D3"/>
    <w:rsid w:val="00493864"/>
    <w:rsid w:val="004938AB"/>
    <w:rsid w:val="004938E1"/>
    <w:rsid w:val="00493918"/>
    <w:rsid w:val="00493A79"/>
    <w:rsid w:val="00493CD1"/>
    <w:rsid w:val="004948C5"/>
    <w:rsid w:val="00495916"/>
    <w:rsid w:val="00496F75"/>
    <w:rsid w:val="0049746A"/>
    <w:rsid w:val="004A0219"/>
    <w:rsid w:val="004A041D"/>
    <w:rsid w:val="004A05FB"/>
    <w:rsid w:val="004A09BF"/>
    <w:rsid w:val="004A0AE0"/>
    <w:rsid w:val="004A12A7"/>
    <w:rsid w:val="004A167E"/>
    <w:rsid w:val="004A1866"/>
    <w:rsid w:val="004A23F0"/>
    <w:rsid w:val="004A24BC"/>
    <w:rsid w:val="004A2878"/>
    <w:rsid w:val="004A299C"/>
    <w:rsid w:val="004A2AF8"/>
    <w:rsid w:val="004A3E1C"/>
    <w:rsid w:val="004A3E34"/>
    <w:rsid w:val="004A42C0"/>
    <w:rsid w:val="004A448B"/>
    <w:rsid w:val="004A4595"/>
    <w:rsid w:val="004A45CB"/>
    <w:rsid w:val="004A487B"/>
    <w:rsid w:val="004A4FAE"/>
    <w:rsid w:val="004A5400"/>
    <w:rsid w:val="004A55FC"/>
    <w:rsid w:val="004A5A84"/>
    <w:rsid w:val="004A5D19"/>
    <w:rsid w:val="004A5D68"/>
    <w:rsid w:val="004A5DBF"/>
    <w:rsid w:val="004A5DE7"/>
    <w:rsid w:val="004A60D0"/>
    <w:rsid w:val="004A6DF8"/>
    <w:rsid w:val="004A6F40"/>
    <w:rsid w:val="004A729A"/>
    <w:rsid w:val="004A72DD"/>
    <w:rsid w:val="004A7652"/>
    <w:rsid w:val="004A784F"/>
    <w:rsid w:val="004B005F"/>
    <w:rsid w:val="004B02D5"/>
    <w:rsid w:val="004B061F"/>
    <w:rsid w:val="004B0B07"/>
    <w:rsid w:val="004B0D9B"/>
    <w:rsid w:val="004B13EE"/>
    <w:rsid w:val="004B17F6"/>
    <w:rsid w:val="004B1844"/>
    <w:rsid w:val="004B19D3"/>
    <w:rsid w:val="004B1D4B"/>
    <w:rsid w:val="004B23E1"/>
    <w:rsid w:val="004B26DD"/>
    <w:rsid w:val="004B2D77"/>
    <w:rsid w:val="004B2FC4"/>
    <w:rsid w:val="004B3B04"/>
    <w:rsid w:val="004B3C83"/>
    <w:rsid w:val="004B4855"/>
    <w:rsid w:val="004B491E"/>
    <w:rsid w:val="004B4A30"/>
    <w:rsid w:val="004B5AD1"/>
    <w:rsid w:val="004B5BB1"/>
    <w:rsid w:val="004B5E90"/>
    <w:rsid w:val="004B603D"/>
    <w:rsid w:val="004B6556"/>
    <w:rsid w:val="004B667B"/>
    <w:rsid w:val="004B6BC5"/>
    <w:rsid w:val="004B726E"/>
    <w:rsid w:val="004B7297"/>
    <w:rsid w:val="004B7768"/>
    <w:rsid w:val="004C00BA"/>
    <w:rsid w:val="004C0163"/>
    <w:rsid w:val="004C01C8"/>
    <w:rsid w:val="004C03B3"/>
    <w:rsid w:val="004C0A53"/>
    <w:rsid w:val="004C133F"/>
    <w:rsid w:val="004C150C"/>
    <w:rsid w:val="004C1849"/>
    <w:rsid w:val="004C1AA3"/>
    <w:rsid w:val="004C1CF0"/>
    <w:rsid w:val="004C1EFD"/>
    <w:rsid w:val="004C2971"/>
    <w:rsid w:val="004C312B"/>
    <w:rsid w:val="004C3344"/>
    <w:rsid w:val="004C3547"/>
    <w:rsid w:val="004C356B"/>
    <w:rsid w:val="004C3635"/>
    <w:rsid w:val="004C38ED"/>
    <w:rsid w:val="004C3C25"/>
    <w:rsid w:val="004C3DAD"/>
    <w:rsid w:val="004C4553"/>
    <w:rsid w:val="004C47C3"/>
    <w:rsid w:val="004C5A97"/>
    <w:rsid w:val="004C5B7B"/>
    <w:rsid w:val="004C6004"/>
    <w:rsid w:val="004C6187"/>
    <w:rsid w:val="004C6A36"/>
    <w:rsid w:val="004C6C06"/>
    <w:rsid w:val="004C7638"/>
    <w:rsid w:val="004D0672"/>
    <w:rsid w:val="004D0D3F"/>
    <w:rsid w:val="004D183A"/>
    <w:rsid w:val="004D1E97"/>
    <w:rsid w:val="004D233C"/>
    <w:rsid w:val="004D235B"/>
    <w:rsid w:val="004D2450"/>
    <w:rsid w:val="004D2626"/>
    <w:rsid w:val="004D28BF"/>
    <w:rsid w:val="004D2C8E"/>
    <w:rsid w:val="004D36CB"/>
    <w:rsid w:val="004D37D5"/>
    <w:rsid w:val="004D4084"/>
    <w:rsid w:val="004D4122"/>
    <w:rsid w:val="004D43CF"/>
    <w:rsid w:val="004D464E"/>
    <w:rsid w:val="004D4843"/>
    <w:rsid w:val="004D49C1"/>
    <w:rsid w:val="004D49C9"/>
    <w:rsid w:val="004D5BC5"/>
    <w:rsid w:val="004D5E8F"/>
    <w:rsid w:val="004D5F41"/>
    <w:rsid w:val="004D6129"/>
    <w:rsid w:val="004D6D12"/>
    <w:rsid w:val="004D71DD"/>
    <w:rsid w:val="004D73C7"/>
    <w:rsid w:val="004D77A5"/>
    <w:rsid w:val="004D7992"/>
    <w:rsid w:val="004D7C1C"/>
    <w:rsid w:val="004D7C70"/>
    <w:rsid w:val="004E0015"/>
    <w:rsid w:val="004E03CE"/>
    <w:rsid w:val="004E045D"/>
    <w:rsid w:val="004E069A"/>
    <w:rsid w:val="004E0976"/>
    <w:rsid w:val="004E09B8"/>
    <w:rsid w:val="004E0A35"/>
    <w:rsid w:val="004E0F4F"/>
    <w:rsid w:val="004E121D"/>
    <w:rsid w:val="004E172B"/>
    <w:rsid w:val="004E1D4F"/>
    <w:rsid w:val="004E1FE3"/>
    <w:rsid w:val="004E2074"/>
    <w:rsid w:val="004E2A4F"/>
    <w:rsid w:val="004E2DF8"/>
    <w:rsid w:val="004E3080"/>
    <w:rsid w:val="004E3463"/>
    <w:rsid w:val="004E3501"/>
    <w:rsid w:val="004E3607"/>
    <w:rsid w:val="004E3B7F"/>
    <w:rsid w:val="004E3F9D"/>
    <w:rsid w:val="004E41E2"/>
    <w:rsid w:val="004E41EF"/>
    <w:rsid w:val="004E4E5C"/>
    <w:rsid w:val="004E509D"/>
    <w:rsid w:val="004E5431"/>
    <w:rsid w:val="004E5865"/>
    <w:rsid w:val="004E5AFC"/>
    <w:rsid w:val="004E5C1F"/>
    <w:rsid w:val="004E5E87"/>
    <w:rsid w:val="004E60AF"/>
    <w:rsid w:val="004E62A8"/>
    <w:rsid w:val="004E6372"/>
    <w:rsid w:val="004E72E6"/>
    <w:rsid w:val="004F0249"/>
    <w:rsid w:val="004F02D7"/>
    <w:rsid w:val="004F055A"/>
    <w:rsid w:val="004F06CF"/>
    <w:rsid w:val="004F0DE8"/>
    <w:rsid w:val="004F0E1F"/>
    <w:rsid w:val="004F1211"/>
    <w:rsid w:val="004F1539"/>
    <w:rsid w:val="004F1A6A"/>
    <w:rsid w:val="004F1A7E"/>
    <w:rsid w:val="004F364F"/>
    <w:rsid w:val="004F3B5F"/>
    <w:rsid w:val="004F3D26"/>
    <w:rsid w:val="004F4114"/>
    <w:rsid w:val="004F464F"/>
    <w:rsid w:val="004F49D0"/>
    <w:rsid w:val="004F4C44"/>
    <w:rsid w:val="004F531E"/>
    <w:rsid w:val="004F5363"/>
    <w:rsid w:val="004F56EC"/>
    <w:rsid w:val="004F57F9"/>
    <w:rsid w:val="004F5981"/>
    <w:rsid w:val="004F5B6C"/>
    <w:rsid w:val="004F626E"/>
    <w:rsid w:val="004F6789"/>
    <w:rsid w:val="004F67CA"/>
    <w:rsid w:val="004F6975"/>
    <w:rsid w:val="004F69CF"/>
    <w:rsid w:val="004F6E5C"/>
    <w:rsid w:val="004F7068"/>
    <w:rsid w:val="005004D7"/>
    <w:rsid w:val="00500500"/>
    <w:rsid w:val="00500CDF"/>
    <w:rsid w:val="0050244C"/>
    <w:rsid w:val="00502780"/>
    <w:rsid w:val="00502B27"/>
    <w:rsid w:val="005030F3"/>
    <w:rsid w:val="00503186"/>
    <w:rsid w:val="00503452"/>
    <w:rsid w:val="00504069"/>
    <w:rsid w:val="0050423A"/>
    <w:rsid w:val="005045BA"/>
    <w:rsid w:val="00504738"/>
    <w:rsid w:val="00504888"/>
    <w:rsid w:val="00504D30"/>
    <w:rsid w:val="0050535C"/>
    <w:rsid w:val="00505419"/>
    <w:rsid w:val="00505636"/>
    <w:rsid w:val="005057CE"/>
    <w:rsid w:val="00505858"/>
    <w:rsid w:val="00505EBD"/>
    <w:rsid w:val="005062B6"/>
    <w:rsid w:val="0050679D"/>
    <w:rsid w:val="005067D8"/>
    <w:rsid w:val="005071AB"/>
    <w:rsid w:val="005073A6"/>
    <w:rsid w:val="005073EC"/>
    <w:rsid w:val="00507F7D"/>
    <w:rsid w:val="00510BBF"/>
    <w:rsid w:val="00510C2F"/>
    <w:rsid w:val="00511095"/>
    <w:rsid w:val="005110E6"/>
    <w:rsid w:val="005112DE"/>
    <w:rsid w:val="0051130E"/>
    <w:rsid w:val="0051145B"/>
    <w:rsid w:val="0051189B"/>
    <w:rsid w:val="0051191F"/>
    <w:rsid w:val="0051199F"/>
    <w:rsid w:val="00511CEF"/>
    <w:rsid w:val="005122A2"/>
    <w:rsid w:val="005124E6"/>
    <w:rsid w:val="00512DFA"/>
    <w:rsid w:val="00513195"/>
    <w:rsid w:val="0051349C"/>
    <w:rsid w:val="0051394E"/>
    <w:rsid w:val="00513A20"/>
    <w:rsid w:val="00513AD5"/>
    <w:rsid w:val="00513E01"/>
    <w:rsid w:val="00513E43"/>
    <w:rsid w:val="00513E9E"/>
    <w:rsid w:val="005142D3"/>
    <w:rsid w:val="005144E9"/>
    <w:rsid w:val="0051456A"/>
    <w:rsid w:val="00514848"/>
    <w:rsid w:val="00514F9E"/>
    <w:rsid w:val="00515099"/>
    <w:rsid w:val="0051523B"/>
    <w:rsid w:val="005154F6"/>
    <w:rsid w:val="005157BC"/>
    <w:rsid w:val="0051584B"/>
    <w:rsid w:val="00515BDC"/>
    <w:rsid w:val="0051603C"/>
    <w:rsid w:val="0051658E"/>
    <w:rsid w:val="0051701E"/>
    <w:rsid w:val="0051751D"/>
    <w:rsid w:val="0051753C"/>
    <w:rsid w:val="005175A4"/>
    <w:rsid w:val="005176C7"/>
    <w:rsid w:val="00517900"/>
    <w:rsid w:val="00520645"/>
    <w:rsid w:val="00520A06"/>
    <w:rsid w:val="00520DFD"/>
    <w:rsid w:val="005212C4"/>
    <w:rsid w:val="005213AE"/>
    <w:rsid w:val="005219A9"/>
    <w:rsid w:val="0052208C"/>
    <w:rsid w:val="005220EC"/>
    <w:rsid w:val="0052233A"/>
    <w:rsid w:val="005226BD"/>
    <w:rsid w:val="005227B1"/>
    <w:rsid w:val="00522817"/>
    <w:rsid w:val="00522881"/>
    <w:rsid w:val="005228AF"/>
    <w:rsid w:val="005229A0"/>
    <w:rsid w:val="00522B23"/>
    <w:rsid w:val="00522E36"/>
    <w:rsid w:val="00522E67"/>
    <w:rsid w:val="00523940"/>
    <w:rsid w:val="005241CC"/>
    <w:rsid w:val="005244F8"/>
    <w:rsid w:val="005250AA"/>
    <w:rsid w:val="005253BD"/>
    <w:rsid w:val="0052548F"/>
    <w:rsid w:val="00526C41"/>
    <w:rsid w:val="00526F22"/>
    <w:rsid w:val="00527408"/>
    <w:rsid w:val="005277B5"/>
    <w:rsid w:val="005278E6"/>
    <w:rsid w:val="00527A60"/>
    <w:rsid w:val="00527E2C"/>
    <w:rsid w:val="00530277"/>
    <w:rsid w:val="0053111B"/>
    <w:rsid w:val="005312D5"/>
    <w:rsid w:val="005317FD"/>
    <w:rsid w:val="00532340"/>
    <w:rsid w:val="00532495"/>
    <w:rsid w:val="0053285A"/>
    <w:rsid w:val="00532BAC"/>
    <w:rsid w:val="00532C43"/>
    <w:rsid w:val="00532D93"/>
    <w:rsid w:val="00533A4D"/>
    <w:rsid w:val="00534122"/>
    <w:rsid w:val="00534B10"/>
    <w:rsid w:val="00534C52"/>
    <w:rsid w:val="0053522F"/>
    <w:rsid w:val="00535552"/>
    <w:rsid w:val="005355A4"/>
    <w:rsid w:val="00535764"/>
    <w:rsid w:val="00535901"/>
    <w:rsid w:val="00535A1A"/>
    <w:rsid w:val="00535CB8"/>
    <w:rsid w:val="00535E85"/>
    <w:rsid w:val="005366D8"/>
    <w:rsid w:val="00536B00"/>
    <w:rsid w:val="00536BAE"/>
    <w:rsid w:val="005375BE"/>
    <w:rsid w:val="0054022A"/>
    <w:rsid w:val="00540475"/>
    <w:rsid w:val="005406E6"/>
    <w:rsid w:val="00541526"/>
    <w:rsid w:val="00541BC7"/>
    <w:rsid w:val="005422C4"/>
    <w:rsid w:val="005422E8"/>
    <w:rsid w:val="0054336C"/>
    <w:rsid w:val="00543388"/>
    <w:rsid w:val="00543812"/>
    <w:rsid w:val="00543C99"/>
    <w:rsid w:val="005442A7"/>
    <w:rsid w:val="005447D2"/>
    <w:rsid w:val="00544819"/>
    <w:rsid w:val="00544CBB"/>
    <w:rsid w:val="00544DE8"/>
    <w:rsid w:val="00544F30"/>
    <w:rsid w:val="0054603E"/>
    <w:rsid w:val="005464DB"/>
    <w:rsid w:val="00546628"/>
    <w:rsid w:val="005469C0"/>
    <w:rsid w:val="00547BB1"/>
    <w:rsid w:val="00547D59"/>
    <w:rsid w:val="005507AB"/>
    <w:rsid w:val="00550B37"/>
    <w:rsid w:val="005512E2"/>
    <w:rsid w:val="005513B8"/>
    <w:rsid w:val="00551777"/>
    <w:rsid w:val="00551F51"/>
    <w:rsid w:val="005521D6"/>
    <w:rsid w:val="00552221"/>
    <w:rsid w:val="00552721"/>
    <w:rsid w:val="00552965"/>
    <w:rsid w:val="0055297C"/>
    <w:rsid w:val="00552B6C"/>
    <w:rsid w:val="00552DB2"/>
    <w:rsid w:val="00552DE5"/>
    <w:rsid w:val="00552DF5"/>
    <w:rsid w:val="00552E1E"/>
    <w:rsid w:val="005533E8"/>
    <w:rsid w:val="005538C7"/>
    <w:rsid w:val="005539CA"/>
    <w:rsid w:val="00553DD3"/>
    <w:rsid w:val="005543BC"/>
    <w:rsid w:val="00554686"/>
    <w:rsid w:val="0055489D"/>
    <w:rsid w:val="00554B32"/>
    <w:rsid w:val="00554C79"/>
    <w:rsid w:val="00555417"/>
    <w:rsid w:val="00555886"/>
    <w:rsid w:val="00555923"/>
    <w:rsid w:val="00555950"/>
    <w:rsid w:val="00556518"/>
    <w:rsid w:val="00556957"/>
    <w:rsid w:val="00556C1B"/>
    <w:rsid w:val="00557082"/>
    <w:rsid w:val="005570F3"/>
    <w:rsid w:val="00557127"/>
    <w:rsid w:val="00557610"/>
    <w:rsid w:val="00557658"/>
    <w:rsid w:val="0055782A"/>
    <w:rsid w:val="00557BC6"/>
    <w:rsid w:val="00557DC7"/>
    <w:rsid w:val="00560193"/>
    <w:rsid w:val="00560A7D"/>
    <w:rsid w:val="00561354"/>
    <w:rsid w:val="005614B9"/>
    <w:rsid w:val="005614EC"/>
    <w:rsid w:val="00561670"/>
    <w:rsid w:val="005619B6"/>
    <w:rsid w:val="00561A38"/>
    <w:rsid w:val="00561DF3"/>
    <w:rsid w:val="005626E4"/>
    <w:rsid w:val="00562929"/>
    <w:rsid w:val="00562AC4"/>
    <w:rsid w:val="00562CB7"/>
    <w:rsid w:val="005634EC"/>
    <w:rsid w:val="0056384B"/>
    <w:rsid w:val="005638C2"/>
    <w:rsid w:val="00563D9F"/>
    <w:rsid w:val="00563E28"/>
    <w:rsid w:val="00563F18"/>
    <w:rsid w:val="0056473D"/>
    <w:rsid w:val="00565782"/>
    <w:rsid w:val="00565A27"/>
    <w:rsid w:val="00565BDF"/>
    <w:rsid w:val="00565BE5"/>
    <w:rsid w:val="00565F79"/>
    <w:rsid w:val="0056607C"/>
    <w:rsid w:val="00566379"/>
    <w:rsid w:val="0056645F"/>
    <w:rsid w:val="00566B45"/>
    <w:rsid w:val="00566B9A"/>
    <w:rsid w:val="00567513"/>
    <w:rsid w:val="0057026D"/>
    <w:rsid w:val="005705EE"/>
    <w:rsid w:val="0057081B"/>
    <w:rsid w:val="005708F9"/>
    <w:rsid w:val="00570BAA"/>
    <w:rsid w:val="00570DFD"/>
    <w:rsid w:val="00570F45"/>
    <w:rsid w:val="0057173A"/>
    <w:rsid w:val="005717BC"/>
    <w:rsid w:val="00571B66"/>
    <w:rsid w:val="00571D7B"/>
    <w:rsid w:val="00571F30"/>
    <w:rsid w:val="00572583"/>
    <w:rsid w:val="00572A86"/>
    <w:rsid w:val="005731E9"/>
    <w:rsid w:val="005732E9"/>
    <w:rsid w:val="00573ABE"/>
    <w:rsid w:val="0057410C"/>
    <w:rsid w:val="005743CE"/>
    <w:rsid w:val="00574412"/>
    <w:rsid w:val="00575160"/>
    <w:rsid w:val="005754BB"/>
    <w:rsid w:val="00575686"/>
    <w:rsid w:val="005759C2"/>
    <w:rsid w:val="00575AAF"/>
    <w:rsid w:val="00575E0A"/>
    <w:rsid w:val="00575E8C"/>
    <w:rsid w:val="00576668"/>
    <w:rsid w:val="00576853"/>
    <w:rsid w:val="0057690A"/>
    <w:rsid w:val="00577021"/>
    <w:rsid w:val="005776E8"/>
    <w:rsid w:val="00577770"/>
    <w:rsid w:val="00577ED7"/>
    <w:rsid w:val="00580AA7"/>
    <w:rsid w:val="00580D0B"/>
    <w:rsid w:val="00581119"/>
    <w:rsid w:val="00581D72"/>
    <w:rsid w:val="00581E7F"/>
    <w:rsid w:val="00582E20"/>
    <w:rsid w:val="005834CE"/>
    <w:rsid w:val="005838C4"/>
    <w:rsid w:val="0058396F"/>
    <w:rsid w:val="00583E57"/>
    <w:rsid w:val="005844F9"/>
    <w:rsid w:val="00584798"/>
    <w:rsid w:val="005847ED"/>
    <w:rsid w:val="005848EE"/>
    <w:rsid w:val="00584A0A"/>
    <w:rsid w:val="00585778"/>
    <w:rsid w:val="00585AB3"/>
    <w:rsid w:val="0058662D"/>
    <w:rsid w:val="00586A60"/>
    <w:rsid w:val="00586B8C"/>
    <w:rsid w:val="00586CDC"/>
    <w:rsid w:val="00586DEC"/>
    <w:rsid w:val="0058702A"/>
    <w:rsid w:val="005875E2"/>
    <w:rsid w:val="00590D31"/>
    <w:rsid w:val="00590D8B"/>
    <w:rsid w:val="00591914"/>
    <w:rsid w:val="00591BA9"/>
    <w:rsid w:val="00592456"/>
    <w:rsid w:val="005926D2"/>
    <w:rsid w:val="00592895"/>
    <w:rsid w:val="0059437A"/>
    <w:rsid w:val="0059437E"/>
    <w:rsid w:val="0059460F"/>
    <w:rsid w:val="00594BF1"/>
    <w:rsid w:val="00594CEC"/>
    <w:rsid w:val="00594D3B"/>
    <w:rsid w:val="005951D3"/>
    <w:rsid w:val="00595E0E"/>
    <w:rsid w:val="00595FC1"/>
    <w:rsid w:val="0059619B"/>
    <w:rsid w:val="0059639F"/>
    <w:rsid w:val="00596D32"/>
    <w:rsid w:val="00596ED2"/>
    <w:rsid w:val="00596F2B"/>
    <w:rsid w:val="005971B9"/>
    <w:rsid w:val="00597395"/>
    <w:rsid w:val="00597983"/>
    <w:rsid w:val="00597C48"/>
    <w:rsid w:val="00597D72"/>
    <w:rsid w:val="005A00F7"/>
    <w:rsid w:val="005A0108"/>
    <w:rsid w:val="005A04F2"/>
    <w:rsid w:val="005A06F9"/>
    <w:rsid w:val="005A0823"/>
    <w:rsid w:val="005A0D8B"/>
    <w:rsid w:val="005A0EBD"/>
    <w:rsid w:val="005A13A2"/>
    <w:rsid w:val="005A1C59"/>
    <w:rsid w:val="005A2569"/>
    <w:rsid w:val="005A294A"/>
    <w:rsid w:val="005A30E1"/>
    <w:rsid w:val="005A326A"/>
    <w:rsid w:val="005A344E"/>
    <w:rsid w:val="005A3760"/>
    <w:rsid w:val="005A3B32"/>
    <w:rsid w:val="005A3D86"/>
    <w:rsid w:val="005A3DFA"/>
    <w:rsid w:val="005A4097"/>
    <w:rsid w:val="005A42D1"/>
    <w:rsid w:val="005A46CD"/>
    <w:rsid w:val="005A4D91"/>
    <w:rsid w:val="005A4DB4"/>
    <w:rsid w:val="005A5135"/>
    <w:rsid w:val="005A51D8"/>
    <w:rsid w:val="005A53F3"/>
    <w:rsid w:val="005A58D2"/>
    <w:rsid w:val="005A5B56"/>
    <w:rsid w:val="005A5C8D"/>
    <w:rsid w:val="005A6072"/>
    <w:rsid w:val="005A6358"/>
    <w:rsid w:val="005A6A17"/>
    <w:rsid w:val="005A6F00"/>
    <w:rsid w:val="005A71E0"/>
    <w:rsid w:val="005A753B"/>
    <w:rsid w:val="005B0788"/>
    <w:rsid w:val="005B0AF1"/>
    <w:rsid w:val="005B0FDF"/>
    <w:rsid w:val="005B13EB"/>
    <w:rsid w:val="005B173E"/>
    <w:rsid w:val="005B191D"/>
    <w:rsid w:val="005B1D64"/>
    <w:rsid w:val="005B1F6F"/>
    <w:rsid w:val="005B21F6"/>
    <w:rsid w:val="005B22A5"/>
    <w:rsid w:val="005B2405"/>
    <w:rsid w:val="005B2957"/>
    <w:rsid w:val="005B36DE"/>
    <w:rsid w:val="005B3A94"/>
    <w:rsid w:val="005B4912"/>
    <w:rsid w:val="005B4CE2"/>
    <w:rsid w:val="005B4DA2"/>
    <w:rsid w:val="005B504D"/>
    <w:rsid w:val="005B5960"/>
    <w:rsid w:val="005B59DD"/>
    <w:rsid w:val="005B5CCE"/>
    <w:rsid w:val="005B5D88"/>
    <w:rsid w:val="005B5FB7"/>
    <w:rsid w:val="005B6056"/>
    <w:rsid w:val="005B63D1"/>
    <w:rsid w:val="005B6562"/>
    <w:rsid w:val="005B681E"/>
    <w:rsid w:val="005B6AE8"/>
    <w:rsid w:val="005B6B01"/>
    <w:rsid w:val="005B70AD"/>
    <w:rsid w:val="005B7589"/>
    <w:rsid w:val="005B7689"/>
    <w:rsid w:val="005B7E70"/>
    <w:rsid w:val="005C076D"/>
    <w:rsid w:val="005C0AB2"/>
    <w:rsid w:val="005C0D64"/>
    <w:rsid w:val="005C1042"/>
    <w:rsid w:val="005C12D9"/>
    <w:rsid w:val="005C15D1"/>
    <w:rsid w:val="005C16CE"/>
    <w:rsid w:val="005C16CF"/>
    <w:rsid w:val="005C19F0"/>
    <w:rsid w:val="005C1E15"/>
    <w:rsid w:val="005C22A3"/>
    <w:rsid w:val="005C234A"/>
    <w:rsid w:val="005C299D"/>
    <w:rsid w:val="005C363B"/>
    <w:rsid w:val="005C383A"/>
    <w:rsid w:val="005C40CF"/>
    <w:rsid w:val="005C46FD"/>
    <w:rsid w:val="005C4754"/>
    <w:rsid w:val="005C485A"/>
    <w:rsid w:val="005C4AAE"/>
    <w:rsid w:val="005C51F6"/>
    <w:rsid w:val="005C57FB"/>
    <w:rsid w:val="005C59BE"/>
    <w:rsid w:val="005C5C87"/>
    <w:rsid w:val="005C6A8B"/>
    <w:rsid w:val="005C6E2B"/>
    <w:rsid w:val="005C6FA2"/>
    <w:rsid w:val="005C7390"/>
    <w:rsid w:val="005C73E4"/>
    <w:rsid w:val="005C791E"/>
    <w:rsid w:val="005C7C53"/>
    <w:rsid w:val="005C7DFA"/>
    <w:rsid w:val="005C7E22"/>
    <w:rsid w:val="005C7FAE"/>
    <w:rsid w:val="005D0EA3"/>
    <w:rsid w:val="005D10EA"/>
    <w:rsid w:val="005D141B"/>
    <w:rsid w:val="005D29CD"/>
    <w:rsid w:val="005D317C"/>
    <w:rsid w:val="005D3819"/>
    <w:rsid w:val="005D3949"/>
    <w:rsid w:val="005D3A11"/>
    <w:rsid w:val="005D3BBB"/>
    <w:rsid w:val="005D3CC7"/>
    <w:rsid w:val="005D439D"/>
    <w:rsid w:val="005D4526"/>
    <w:rsid w:val="005D461C"/>
    <w:rsid w:val="005D4DE8"/>
    <w:rsid w:val="005D54F1"/>
    <w:rsid w:val="005D5548"/>
    <w:rsid w:val="005D55B7"/>
    <w:rsid w:val="005D5E36"/>
    <w:rsid w:val="005D6181"/>
    <w:rsid w:val="005D67BE"/>
    <w:rsid w:val="005D6934"/>
    <w:rsid w:val="005D6A66"/>
    <w:rsid w:val="005D6D30"/>
    <w:rsid w:val="005D732D"/>
    <w:rsid w:val="005D7449"/>
    <w:rsid w:val="005D74BE"/>
    <w:rsid w:val="005D78DF"/>
    <w:rsid w:val="005D7D95"/>
    <w:rsid w:val="005E00FB"/>
    <w:rsid w:val="005E03E3"/>
    <w:rsid w:val="005E0556"/>
    <w:rsid w:val="005E05F7"/>
    <w:rsid w:val="005E1657"/>
    <w:rsid w:val="005E1AE0"/>
    <w:rsid w:val="005E1BC3"/>
    <w:rsid w:val="005E1D14"/>
    <w:rsid w:val="005E219D"/>
    <w:rsid w:val="005E2932"/>
    <w:rsid w:val="005E301E"/>
    <w:rsid w:val="005E3095"/>
    <w:rsid w:val="005E3186"/>
    <w:rsid w:val="005E4328"/>
    <w:rsid w:val="005E43BD"/>
    <w:rsid w:val="005E443F"/>
    <w:rsid w:val="005E45BE"/>
    <w:rsid w:val="005E4861"/>
    <w:rsid w:val="005E4994"/>
    <w:rsid w:val="005E4B69"/>
    <w:rsid w:val="005E4BA2"/>
    <w:rsid w:val="005E5C24"/>
    <w:rsid w:val="005E5E02"/>
    <w:rsid w:val="005E5E51"/>
    <w:rsid w:val="005E5EDC"/>
    <w:rsid w:val="005E621B"/>
    <w:rsid w:val="005E62CB"/>
    <w:rsid w:val="005E6439"/>
    <w:rsid w:val="005E69E5"/>
    <w:rsid w:val="005E6C56"/>
    <w:rsid w:val="005E6C60"/>
    <w:rsid w:val="005E7252"/>
    <w:rsid w:val="005E7580"/>
    <w:rsid w:val="005E77AB"/>
    <w:rsid w:val="005E7872"/>
    <w:rsid w:val="005E7944"/>
    <w:rsid w:val="005E7B66"/>
    <w:rsid w:val="005E7B7D"/>
    <w:rsid w:val="005E7E6C"/>
    <w:rsid w:val="005F02F3"/>
    <w:rsid w:val="005F0558"/>
    <w:rsid w:val="005F0696"/>
    <w:rsid w:val="005F06AE"/>
    <w:rsid w:val="005F0D9C"/>
    <w:rsid w:val="005F1049"/>
    <w:rsid w:val="005F1134"/>
    <w:rsid w:val="005F1652"/>
    <w:rsid w:val="005F1D3D"/>
    <w:rsid w:val="005F1E07"/>
    <w:rsid w:val="005F2212"/>
    <w:rsid w:val="005F2259"/>
    <w:rsid w:val="005F25F8"/>
    <w:rsid w:val="005F2612"/>
    <w:rsid w:val="005F29C8"/>
    <w:rsid w:val="005F2DF2"/>
    <w:rsid w:val="005F2E28"/>
    <w:rsid w:val="005F2F4C"/>
    <w:rsid w:val="005F491A"/>
    <w:rsid w:val="005F495B"/>
    <w:rsid w:val="005F56A3"/>
    <w:rsid w:val="005F56E4"/>
    <w:rsid w:val="005F5951"/>
    <w:rsid w:val="005F5DB3"/>
    <w:rsid w:val="005F5F5B"/>
    <w:rsid w:val="005F6367"/>
    <w:rsid w:val="005F6474"/>
    <w:rsid w:val="005F71A2"/>
    <w:rsid w:val="005F74AE"/>
    <w:rsid w:val="005F7E65"/>
    <w:rsid w:val="0060058B"/>
    <w:rsid w:val="006008BA"/>
    <w:rsid w:val="0060160E"/>
    <w:rsid w:val="006016D3"/>
    <w:rsid w:val="006016D5"/>
    <w:rsid w:val="00601A3D"/>
    <w:rsid w:val="00601C99"/>
    <w:rsid w:val="00601E74"/>
    <w:rsid w:val="00601EDD"/>
    <w:rsid w:val="006022EF"/>
    <w:rsid w:val="00602359"/>
    <w:rsid w:val="00602398"/>
    <w:rsid w:val="006023A2"/>
    <w:rsid w:val="006023B6"/>
    <w:rsid w:val="006026D8"/>
    <w:rsid w:val="00602D13"/>
    <w:rsid w:val="00602E70"/>
    <w:rsid w:val="00603046"/>
    <w:rsid w:val="00603C04"/>
    <w:rsid w:val="00603D86"/>
    <w:rsid w:val="006053A6"/>
    <w:rsid w:val="0060548B"/>
    <w:rsid w:val="006063FA"/>
    <w:rsid w:val="00606C82"/>
    <w:rsid w:val="00607A0E"/>
    <w:rsid w:val="00607C57"/>
    <w:rsid w:val="00610015"/>
    <w:rsid w:val="006108A6"/>
    <w:rsid w:val="00610B1D"/>
    <w:rsid w:val="00610F81"/>
    <w:rsid w:val="0061103D"/>
    <w:rsid w:val="00611310"/>
    <w:rsid w:val="006117D3"/>
    <w:rsid w:val="006118B1"/>
    <w:rsid w:val="00611C41"/>
    <w:rsid w:val="0061245C"/>
    <w:rsid w:val="00612501"/>
    <w:rsid w:val="00612A6E"/>
    <w:rsid w:val="00612C9F"/>
    <w:rsid w:val="006133EE"/>
    <w:rsid w:val="00613CD4"/>
    <w:rsid w:val="0061405E"/>
    <w:rsid w:val="00614440"/>
    <w:rsid w:val="006147FE"/>
    <w:rsid w:val="00614CFD"/>
    <w:rsid w:val="00615CA6"/>
    <w:rsid w:val="00615D79"/>
    <w:rsid w:val="00616180"/>
    <w:rsid w:val="00616B95"/>
    <w:rsid w:val="00616C3C"/>
    <w:rsid w:val="00617406"/>
    <w:rsid w:val="00617540"/>
    <w:rsid w:val="00617AE2"/>
    <w:rsid w:val="00617C4E"/>
    <w:rsid w:val="00620274"/>
    <w:rsid w:val="00620CA4"/>
    <w:rsid w:val="0062144D"/>
    <w:rsid w:val="0062211E"/>
    <w:rsid w:val="00622213"/>
    <w:rsid w:val="0062228D"/>
    <w:rsid w:val="006224F6"/>
    <w:rsid w:val="00623058"/>
    <w:rsid w:val="0062308D"/>
    <w:rsid w:val="00623116"/>
    <w:rsid w:val="00623426"/>
    <w:rsid w:val="006235A6"/>
    <w:rsid w:val="00624252"/>
    <w:rsid w:val="0062443E"/>
    <w:rsid w:val="00624A4A"/>
    <w:rsid w:val="006250B0"/>
    <w:rsid w:val="006250F9"/>
    <w:rsid w:val="0062570A"/>
    <w:rsid w:val="00625959"/>
    <w:rsid w:val="00625A90"/>
    <w:rsid w:val="00625E36"/>
    <w:rsid w:val="00625EA9"/>
    <w:rsid w:val="0062616A"/>
    <w:rsid w:val="00626861"/>
    <w:rsid w:val="00626FFB"/>
    <w:rsid w:val="00627642"/>
    <w:rsid w:val="00627AD2"/>
    <w:rsid w:val="00630297"/>
    <w:rsid w:val="00630D86"/>
    <w:rsid w:val="00631079"/>
    <w:rsid w:val="006311BC"/>
    <w:rsid w:val="006314A0"/>
    <w:rsid w:val="00631637"/>
    <w:rsid w:val="006317F2"/>
    <w:rsid w:val="00631975"/>
    <w:rsid w:val="00631B71"/>
    <w:rsid w:val="00631E81"/>
    <w:rsid w:val="006327F7"/>
    <w:rsid w:val="00632A51"/>
    <w:rsid w:val="0063364F"/>
    <w:rsid w:val="006338E3"/>
    <w:rsid w:val="006351E5"/>
    <w:rsid w:val="00635395"/>
    <w:rsid w:val="00635C23"/>
    <w:rsid w:val="00637246"/>
    <w:rsid w:val="0063770A"/>
    <w:rsid w:val="0063791B"/>
    <w:rsid w:val="00637965"/>
    <w:rsid w:val="006379EC"/>
    <w:rsid w:val="00640399"/>
    <w:rsid w:val="0064040E"/>
    <w:rsid w:val="00640CE9"/>
    <w:rsid w:val="00640DD8"/>
    <w:rsid w:val="00640E30"/>
    <w:rsid w:val="00640E7F"/>
    <w:rsid w:val="00641163"/>
    <w:rsid w:val="00641353"/>
    <w:rsid w:val="00641362"/>
    <w:rsid w:val="00641439"/>
    <w:rsid w:val="006415A5"/>
    <w:rsid w:val="00641C80"/>
    <w:rsid w:val="0064214F"/>
    <w:rsid w:val="006421F4"/>
    <w:rsid w:val="0064238A"/>
    <w:rsid w:val="0064265F"/>
    <w:rsid w:val="00642707"/>
    <w:rsid w:val="00642BB0"/>
    <w:rsid w:val="00642C35"/>
    <w:rsid w:val="00642D7E"/>
    <w:rsid w:val="00642EEB"/>
    <w:rsid w:val="00643304"/>
    <w:rsid w:val="00643837"/>
    <w:rsid w:val="00644004"/>
    <w:rsid w:val="006444C7"/>
    <w:rsid w:val="006447F5"/>
    <w:rsid w:val="00644A7C"/>
    <w:rsid w:val="00644E0B"/>
    <w:rsid w:val="006451D1"/>
    <w:rsid w:val="006458F1"/>
    <w:rsid w:val="00645B81"/>
    <w:rsid w:val="00646038"/>
    <w:rsid w:val="006467AE"/>
    <w:rsid w:val="00646FCC"/>
    <w:rsid w:val="00647374"/>
    <w:rsid w:val="00647804"/>
    <w:rsid w:val="00647842"/>
    <w:rsid w:val="006501D0"/>
    <w:rsid w:val="0065024A"/>
    <w:rsid w:val="00650575"/>
    <w:rsid w:val="0065066C"/>
    <w:rsid w:val="006510E3"/>
    <w:rsid w:val="006510F0"/>
    <w:rsid w:val="00651449"/>
    <w:rsid w:val="0065187F"/>
    <w:rsid w:val="00651942"/>
    <w:rsid w:val="00651EA7"/>
    <w:rsid w:val="00652287"/>
    <w:rsid w:val="00652D6A"/>
    <w:rsid w:val="006531D2"/>
    <w:rsid w:val="0065336C"/>
    <w:rsid w:val="00653D89"/>
    <w:rsid w:val="0065406C"/>
    <w:rsid w:val="006540CB"/>
    <w:rsid w:val="006543D0"/>
    <w:rsid w:val="00654CFD"/>
    <w:rsid w:val="00654E66"/>
    <w:rsid w:val="0065516E"/>
    <w:rsid w:val="0065554C"/>
    <w:rsid w:val="0065556D"/>
    <w:rsid w:val="00655574"/>
    <w:rsid w:val="00656A49"/>
    <w:rsid w:val="00656E39"/>
    <w:rsid w:val="00656F7E"/>
    <w:rsid w:val="00656F8D"/>
    <w:rsid w:val="0065799A"/>
    <w:rsid w:val="00657DB6"/>
    <w:rsid w:val="0066007E"/>
    <w:rsid w:val="00660A8A"/>
    <w:rsid w:val="00660CB9"/>
    <w:rsid w:val="006613AC"/>
    <w:rsid w:val="00661806"/>
    <w:rsid w:val="00661980"/>
    <w:rsid w:val="00661C83"/>
    <w:rsid w:val="00661D62"/>
    <w:rsid w:val="00661EA2"/>
    <w:rsid w:val="00662050"/>
    <w:rsid w:val="00662434"/>
    <w:rsid w:val="00662B28"/>
    <w:rsid w:val="00662DCF"/>
    <w:rsid w:val="00662E04"/>
    <w:rsid w:val="00662E54"/>
    <w:rsid w:val="00663813"/>
    <w:rsid w:val="00663827"/>
    <w:rsid w:val="00663C04"/>
    <w:rsid w:val="00663FFB"/>
    <w:rsid w:val="006641D9"/>
    <w:rsid w:val="00664AC6"/>
    <w:rsid w:val="006655B9"/>
    <w:rsid w:val="00665A77"/>
    <w:rsid w:val="00665CE7"/>
    <w:rsid w:val="006662F6"/>
    <w:rsid w:val="00666641"/>
    <w:rsid w:val="0066693D"/>
    <w:rsid w:val="00666BC6"/>
    <w:rsid w:val="00666D34"/>
    <w:rsid w:val="00666D6D"/>
    <w:rsid w:val="00667225"/>
    <w:rsid w:val="006674C0"/>
    <w:rsid w:val="00670205"/>
    <w:rsid w:val="006703B2"/>
    <w:rsid w:val="00670AA4"/>
    <w:rsid w:val="00671084"/>
    <w:rsid w:val="00671164"/>
    <w:rsid w:val="00671172"/>
    <w:rsid w:val="006718F5"/>
    <w:rsid w:val="00671953"/>
    <w:rsid w:val="006721F6"/>
    <w:rsid w:val="0067222F"/>
    <w:rsid w:val="0067232D"/>
    <w:rsid w:val="00672A6F"/>
    <w:rsid w:val="00672D94"/>
    <w:rsid w:val="006736D4"/>
    <w:rsid w:val="006739DC"/>
    <w:rsid w:val="00673D55"/>
    <w:rsid w:val="00674260"/>
    <w:rsid w:val="006745E2"/>
    <w:rsid w:val="006746E5"/>
    <w:rsid w:val="00674756"/>
    <w:rsid w:val="00674958"/>
    <w:rsid w:val="00674B81"/>
    <w:rsid w:val="0067521C"/>
    <w:rsid w:val="006759EB"/>
    <w:rsid w:val="00676211"/>
    <w:rsid w:val="006762BD"/>
    <w:rsid w:val="006768D4"/>
    <w:rsid w:val="00676BC2"/>
    <w:rsid w:val="00676EE7"/>
    <w:rsid w:val="0067765C"/>
    <w:rsid w:val="00677D56"/>
    <w:rsid w:val="00680226"/>
    <w:rsid w:val="00680A32"/>
    <w:rsid w:val="00680B36"/>
    <w:rsid w:val="00680BF0"/>
    <w:rsid w:val="00680DFA"/>
    <w:rsid w:val="0068100B"/>
    <w:rsid w:val="006811A7"/>
    <w:rsid w:val="006811E5"/>
    <w:rsid w:val="00681B76"/>
    <w:rsid w:val="0068206B"/>
    <w:rsid w:val="006822DC"/>
    <w:rsid w:val="00682438"/>
    <w:rsid w:val="00682D1C"/>
    <w:rsid w:val="0068303A"/>
    <w:rsid w:val="0068392F"/>
    <w:rsid w:val="00683AE7"/>
    <w:rsid w:val="00683B42"/>
    <w:rsid w:val="00683D9A"/>
    <w:rsid w:val="00683E7B"/>
    <w:rsid w:val="006843EF"/>
    <w:rsid w:val="0068442E"/>
    <w:rsid w:val="00684546"/>
    <w:rsid w:val="006854FD"/>
    <w:rsid w:val="00685998"/>
    <w:rsid w:val="00685A28"/>
    <w:rsid w:val="00685A7F"/>
    <w:rsid w:val="00685CFE"/>
    <w:rsid w:val="00685EDF"/>
    <w:rsid w:val="00685FCC"/>
    <w:rsid w:val="006861F3"/>
    <w:rsid w:val="006861F4"/>
    <w:rsid w:val="006864B0"/>
    <w:rsid w:val="006868C9"/>
    <w:rsid w:val="006871F4"/>
    <w:rsid w:val="006873FB"/>
    <w:rsid w:val="0068754D"/>
    <w:rsid w:val="006876BE"/>
    <w:rsid w:val="006876E8"/>
    <w:rsid w:val="00687CE0"/>
    <w:rsid w:val="00687E3F"/>
    <w:rsid w:val="00690415"/>
    <w:rsid w:val="00690611"/>
    <w:rsid w:val="00690759"/>
    <w:rsid w:val="00690A67"/>
    <w:rsid w:val="00690E02"/>
    <w:rsid w:val="00691941"/>
    <w:rsid w:val="00692350"/>
    <w:rsid w:val="00692835"/>
    <w:rsid w:val="00692B94"/>
    <w:rsid w:val="00693190"/>
    <w:rsid w:val="006931E8"/>
    <w:rsid w:val="006939DF"/>
    <w:rsid w:val="00693ACF"/>
    <w:rsid w:val="00693AE0"/>
    <w:rsid w:val="00693B58"/>
    <w:rsid w:val="00693FFB"/>
    <w:rsid w:val="00694188"/>
    <w:rsid w:val="006944FB"/>
    <w:rsid w:val="0069508A"/>
    <w:rsid w:val="00695224"/>
    <w:rsid w:val="00695273"/>
    <w:rsid w:val="006954D6"/>
    <w:rsid w:val="00695DB6"/>
    <w:rsid w:val="00695DFC"/>
    <w:rsid w:val="0069639E"/>
    <w:rsid w:val="0069655C"/>
    <w:rsid w:val="006965DB"/>
    <w:rsid w:val="0069711C"/>
    <w:rsid w:val="006973DA"/>
    <w:rsid w:val="006974E9"/>
    <w:rsid w:val="006975A7"/>
    <w:rsid w:val="0069760A"/>
    <w:rsid w:val="00697B2F"/>
    <w:rsid w:val="00697DAB"/>
    <w:rsid w:val="00697FD8"/>
    <w:rsid w:val="006A0103"/>
    <w:rsid w:val="006A0248"/>
    <w:rsid w:val="006A066A"/>
    <w:rsid w:val="006A06AF"/>
    <w:rsid w:val="006A090B"/>
    <w:rsid w:val="006A0E7F"/>
    <w:rsid w:val="006A1420"/>
    <w:rsid w:val="006A18AA"/>
    <w:rsid w:val="006A1A16"/>
    <w:rsid w:val="006A1DCD"/>
    <w:rsid w:val="006A1F0E"/>
    <w:rsid w:val="006A2426"/>
    <w:rsid w:val="006A28D7"/>
    <w:rsid w:val="006A2DEB"/>
    <w:rsid w:val="006A2E59"/>
    <w:rsid w:val="006A34D7"/>
    <w:rsid w:val="006A34F8"/>
    <w:rsid w:val="006A3533"/>
    <w:rsid w:val="006A38F7"/>
    <w:rsid w:val="006A3FAF"/>
    <w:rsid w:val="006A4ADF"/>
    <w:rsid w:val="006A4EDF"/>
    <w:rsid w:val="006A5085"/>
    <w:rsid w:val="006A5696"/>
    <w:rsid w:val="006A5E5B"/>
    <w:rsid w:val="006A628F"/>
    <w:rsid w:val="006A62AD"/>
    <w:rsid w:val="006A631A"/>
    <w:rsid w:val="006A63F2"/>
    <w:rsid w:val="006A6516"/>
    <w:rsid w:val="006A65A8"/>
    <w:rsid w:val="006A69C1"/>
    <w:rsid w:val="006A7267"/>
    <w:rsid w:val="006A72E6"/>
    <w:rsid w:val="006A7AF4"/>
    <w:rsid w:val="006A7B1A"/>
    <w:rsid w:val="006A7BE4"/>
    <w:rsid w:val="006A7D28"/>
    <w:rsid w:val="006A7F3A"/>
    <w:rsid w:val="006B161C"/>
    <w:rsid w:val="006B162B"/>
    <w:rsid w:val="006B1638"/>
    <w:rsid w:val="006B192F"/>
    <w:rsid w:val="006B194E"/>
    <w:rsid w:val="006B1A78"/>
    <w:rsid w:val="006B1B26"/>
    <w:rsid w:val="006B2118"/>
    <w:rsid w:val="006B2477"/>
    <w:rsid w:val="006B254A"/>
    <w:rsid w:val="006B2608"/>
    <w:rsid w:val="006B5366"/>
    <w:rsid w:val="006B552D"/>
    <w:rsid w:val="006B55B5"/>
    <w:rsid w:val="006B5EFE"/>
    <w:rsid w:val="006B6BCA"/>
    <w:rsid w:val="006B6E98"/>
    <w:rsid w:val="006B71A5"/>
    <w:rsid w:val="006B75C2"/>
    <w:rsid w:val="006B7F10"/>
    <w:rsid w:val="006B7F7B"/>
    <w:rsid w:val="006C09FB"/>
    <w:rsid w:val="006C0EB3"/>
    <w:rsid w:val="006C0F84"/>
    <w:rsid w:val="006C1A3C"/>
    <w:rsid w:val="006C260E"/>
    <w:rsid w:val="006C265E"/>
    <w:rsid w:val="006C26EC"/>
    <w:rsid w:val="006C2823"/>
    <w:rsid w:val="006C2A43"/>
    <w:rsid w:val="006C2B19"/>
    <w:rsid w:val="006C2DC9"/>
    <w:rsid w:val="006C3D7A"/>
    <w:rsid w:val="006C409E"/>
    <w:rsid w:val="006C499F"/>
    <w:rsid w:val="006C49D2"/>
    <w:rsid w:val="006C50B2"/>
    <w:rsid w:val="006C54AF"/>
    <w:rsid w:val="006C558A"/>
    <w:rsid w:val="006C5F0F"/>
    <w:rsid w:val="006C6014"/>
    <w:rsid w:val="006C622D"/>
    <w:rsid w:val="006C64A2"/>
    <w:rsid w:val="006C6B8F"/>
    <w:rsid w:val="006C6E4C"/>
    <w:rsid w:val="006C782D"/>
    <w:rsid w:val="006D04A8"/>
    <w:rsid w:val="006D06E0"/>
    <w:rsid w:val="006D10B0"/>
    <w:rsid w:val="006D1148"/>
    <w:rsid w:val="006D1BF3"/>
    <w:rsid w:val="006D215C"/>
    <w:rsid w:val="006D21CF"/>
    <w:rsid w:val="006D2816"/>
    <w:rsid w:val="006D28A2"/>
    <w:rsid w:val="006D2B12"/>
    <w:rsid w:val="006D2CA1"/>
    <w:rsid w:val="006D2DEE"/>
    <w:rsid w:val="006D309F"/>
    <w:rsid w:val="006D384C"/>
    <w:rsid w:val="006D38DF"/>
    <w:rsid w:val="006D3C93"/>
    <w:rsid w:val="006D3E50"/>
    <w:rsid w:val="006D3E91"/>
    <w:rsid w:val="006D40A5"/>
    <w:rsid w:val="006D4475"/>
    <w:rsid w:val="006D4879"/>
    <w:rsid w:val="006D4AA2"/>
    <w:rsid w:val="006D4C0D"/>
    <w:rsid w:val="006D5FE1"/>
    <w:rsid w:val="006D624E"/>
    <w:rsid w:val="006D7D28"/>
    <w:rsid w:val="006E00CE"/>
    <w:rsid w:val="006E02DF"/>
    <w:rsid w:val="006E02F1"/>
    <w:rsid w:val="006E0468"/>
    <w:rsid w:val="006E0602"/>
    <w:rsid w:val="006E064D"/>
    <w:rsid w:val="006E083A"/>
    <w:rsid w:val="006E08DB"/>
    <w:rsid w:val="006E0920"/>
    <w:rsid w:val="006E1313"/>
    <w:rsid w:val="006E1387"/>
    <w:rsid w:val="006E1611"/>
    <w:rsid w:val="006E1A9A"/>
    <w:rsid w:val="006E1AEB"/>
    <w:rsid w:val="006E2004"/>
    <w:rsid w:val="006E212B"/>
    <w:rsid w:val="006E216A"/>
    <w:rsid w:val="006E23EC"/>
    <w:rsid w:val="006E257F"/>
    <w:rsid w:val="006E32E4"/>
    <w:rsid w:val="006E33F2"/>
    <w:rsid w:val="006E3ECD"/>
    <w:rsid w:val="006E42C9"/>
    <w:rsid w:val="006E45A8"/>
    <w:rsid w:val="006E4D89"/>
    <w:rsid w:val="006E4F80"/>
    <w:rsid w:val="006E528D"/>
    <w:rsid w:val="006E6273"/>
    <w:rsid w:val="006E6871"/>
    <w:rsid w:val="006E701E"/>
    <w:rsid w:val="006E73EB"/>
    <w:rsid w:val="006E790D"/>
    <w:rsid w:val="006F0184"/>
    <w:rsid w:val="006F0A72"/>
    <w:rsid w:val="006F0DC0"/>
    <w:rsid w:val="006F10D4"/>
    <w:rsid w:val="006F147E"/>
    <w:rsid w:val="006F1493"/>
    <w:rsid w:val="006F15E6"/>
    <w:rsid w:val="006F1895"/>
    <w:rsid w:val="006F1921"/>
    <w:rsid w:val="006F1D27"/>
    <w:rsid w:val="006F2304"/>
    <w:rsid w:val="006F2466"/>
    <w:rsid w:val="006F26C9"/>
    <w:rsid w:val="006F2C7D"/>
    <w:rsid w:val="006F2E90"/>
    <w:rsid w:val="006F324B"/>
    <w:rsid w:val="006F366A"/>
    <w:rsid w:val="006F3CB8"/>
    <w:rsid w:val="006F44B5"/>
    <w:rsid w:val="006F4C66"/>
    <w:rsid w:val="006F4C94"/>
    <w:rsid w:val="006F5327"/>
    <w:rsid w:val="006F6560"/>
    <w:rsid w:val="006F765C"/>
    <w:rsid w:val="006F7B53"/>
    <w:rsid w:val="00700168"/>
    <w:rsid w:val="007001BF"/>
    <w:rsid w:val="007005E3"/>
    <w:rsid w:val="00700606"/>
    <w:rsid w:val="00701410"/>
    <w:rsid w:val="007015D6"/>
    <w:rsid w:val="00701AB0"/>
    <w:rsid w:val="00701D01"/>
    <w:rsid w:val="00702AC4"/>
    <w:rsid w:val="00702AEF"/>
    <w:rsid w:val="00702B58"/>
    <w:rsid w:val="00702C09"/>
    <w:rsid w:val="00703282"/>
    <w:rsid w:val="007032F9"/>
    <w:rsid w:val="00703A67"/>
    <w:rsid w:val="00703E07"/>
    <w:rsid w:val="00704638"/>
    <w:rsid w:val="00704A2A"/>
    <w:rsid w:val="00704AB5"/>
    <w:rsid w:val="00704C6E"/>
    <w:rsid w:val="00704FB9"/>
    <w:rsid w:val="00705A4B"/>
    <w:rsid w:val="00705B04"/>
    <w:rsid w:val="00706052"/>
    <w:rsid w:val="007061A0"/>
    <w:rsid w:val="0070658F"/>
    <w:rsid w:val="00707041"/>
    <w:rsid w:val="007072E6"/>
    <w:rsid w:val="0070759A"/>
    <w:rsid w:val="007076FD"/>
    <w:rsid w:val="007100EE"/>
    <w:rsid w:val="00710212"/>
    <w:rsid w:val="00710481"/>
    <w:rsid w:val="00710564"/>
    <w:rsid w:val="0071090B"/>
    <w:rsid w:val="00710B13"/>
    <w:rsid w:val="00710E26"/>
    <w:rsid w:val="007111C6"/>
    <w:rsid w:val="00711625"/>
    <w:rsid w:val="007118F9"/>
    <w:rsid w:val="00712379"/>
    <w:rsid w:val="0071244B"/>
    <w:rsid w:val="007127DC"/>
    <w:rsid w:val="00712A15"/>
    <w:rsid w:val="00712A8D"/>
    <w:rsid w:val="00712D97"/>
    <w:rsid w:val="00712FE9"/>
    <w:rsid w:val="0071307D"/>
    <w:rsid w:val="00713555"/>
    <w:rsid w:val="007139DC"/>
    <w:rsid w:val="00713B38"/>
    <w:rsid w:val="00713BDF"/>
    <w:rsid w:val="00713FB7"/>
    <w:rsid w:val="00714236"/>
    <w:rsid w:val="0071428F"/>
    <w:rsid w:val="00714934"/>
    <w:rsid w:val="007152E7"/>
    <w:rsid w:val="00715406"/>
    <w:rsid w:val="0071597D"/>
    <w:rsid w:val="00715A7A"/>
    <w:rsid w:val="00715C07"/>
    <w:rsid w:val="00715DCC"/>
    <w:rsid w:val="007160D8"/>
    <w:rsid w:val="0071610E"/>
    <w:rsid w:val="007161D6"/>
    <w:rsid w:val="00716373"/>
    <w:rsid w:val="00716842"/>
    <w:rsid w:val="00716A46"/>
    <w:rsid w:val="00716A4D"/>
    <w:rsid w:val="00716C88"/>
    <w:rsid w:val="007175D4"/>
    <w:rsid w:val="007175D5"/>
    <w:rsid w:val="007179CB"/>
    <w:rsid w:val="00720860"/>
    <w:rsid w:val="00720B09"/>
    <w:rsid w:val="00720D06"/>
    <w:rsid w:val="00721132"/>
    <w:rsid w:val="0072116F"/>
    <w:rsid w:val="00721264"/>
    <w:rsid w:val="00721315"/>
    <w:rsid w:val="007218DB"/>
    <w:rsid w:val="00721E87"/>
    <w:rsid w:val="00722511"/>
    <w:rsid w:val="007225C4"/>
    <w:rsid w:val="007227F6"/>
    <w:rsid w:val="0072285E"/>
    <w:rsid w:val="0072297A"/>
    <w:rsid w:val="007229A6"/>
    <w:rsid w:val="00722EA0"/>
    <w:rsid w:val="00723585"/>
    <w:rsid w:val="0072362B"/>
    <w:rsid w:val="007238C6"/>
    <w:rsid w:val="00723BE2"/>
    <w:rsid w:val="00723F35"/>
    <w:rsid w:val="007240BF"/>
    <w:rsid w:val="007240FE"/>
    <w:rsid w:val="0072448F"/>
    <w:rsid w:val="00724D7D"/>
    <w:rsid w:val="00725183"/>
    <w:rsid w:val="0072569E"/>
    <w:rsid w:val="00725E98"/>
    <w:rsid w:val="0072613E"/>
    <w:rsid w:val="007267E1"/>
    <w:rsid w:val="007268AE"/>
    <w:rsid w:val="0072737F"/>
    <w:rsid w:val="007273FF"/>
    <w:rsid w:val="007274C5"/>
    <w:rsid w:val="00727891"/>
    <w:rsid w:val="00727B67"/>
    <w:rsid w:val="007309FF"/>
    <w:rsid w:val="00730BBF"/>
    <w:rsid w:val="00730C97"/>
    <w:rsid w:val="00730EAD"/>
    <w:rsid w:val="007310F6"/>
    <w:rsid w:val="007311A9"/>
    <w:rsid w:val="007314E5"/>
    <w:rsid w:val="00731966"/>
    <w:rsid w:val="00731DC8"/>
    <w:rsid w:val="007320FD"/>
    <w:rsid w:val="00732F93"/>
    <w:rsid w:val="00733607"/>
    <w:rsid w:val="00733779"/>
    <w:rsid w:val="00733873"/>
    <w:rsid w:val="00733A9D"/>
    <w:rsid w:val="00733B79"/>
    <w:rsid w:val="00733F46"/>
    <w:rsid w:val="0073449C"/>
    <w:rsid w:val="0073463E"/>
    <w:rsid w:val="00734669"/>
    <w:rsid w:val="00734865"/>
    <w:rsid w:val="00734D3D"/>
    <w:rsid w:val="00735663"/>
    <w:rsid w:val="0073592B"/>
    <w:rsid w:val="0073674E"/>
    <w:rsid w:val="00736980"/>
    <w:rsid w:val="00736B10"/>
    <w:rsid w:val="00737022"/>
    <w:rsid w:val="00737F5A"/>
    <w:rsid w:val="00737FA3"/>
    <w:rsid w:val="007405F7"/>
    <w:rsid w:val="007408CC"/>
    <w:rsid w:val="00741D1D"/>
    <w:rsid w:val="00741DE3"/>
    <w:rsid w:val="007423CE"/>
    <w:rsid w:val="007423E0"/>
    <w:rsid w:val="00742676"/>
    <w:rsid w:val="00742A76"/>
    <w:rsid w:val="00742BF5"/>
    <w:rsid w:val="00742F58"/>
    <w:rsid w:val="00743253"/>
    <w:rsid w:val="00743400"/>
    <w:rsid w:val="00743491"/>
    <w:rsid w:val="00743BC9"/>
    <w:rsid w:val="00743C63"/>
    <w:rsid w:val="0074400C"/>
    <w:rsid w:val="007441CC"/>
    <w:rsid w:val="00744374"/>
    <w:rsid w:val="00744437"/>
    <w:rsid w:val="007446A1"/>
    <w:rsid w:val="00744A96"/>
    <w:rsid w:val="00744D07"/>
    <w:rsid w:val="00744E25"/>
    <w:rsid w:val="007451EC"/>
    <w:rsid w:val="007452B6"/>
    <w:rsid w:val="0074545C"/>
    <w:rsid w:val="0074590E"/>
    <w:rsid w:val="00745928"/>
    <w:rsid w:val="00745B4F"/>
    <w:rsid w:val="007464EA"/>
    <w:rsid w:val="007467A7"/>
    <w:rsid w:val="00746CCB"/>
    <w:rsid w:val="00746D7D"/>
    <w:rsid w:val="00746E8E"/>
    <w:rsid w:val="0074715C"/>
    <w:rsid w:val="007474A7"/>
    <w:rsid w:val="007475DC"/>
    <w:rsid w:val="0074783F"/>
    <w:rsid w:val="00747CFD"/>
    <w:rsid w:val="0075000A"/>
    <w:rsid w:val="007505D8"/>
    <w:rsid w:val="00750C21"/>
    <w:rsid w:val="00750D8B"/>
    <w:rsid w:val="00751414"/>
    <w:rsid w:val="00751991"/>
    <w:rsid w:val="0075268D"/>
    <w:rsid w:val="00752811"/>
    <w:rsid w:val="00752919"/>
    <w:rsid w:val="00752E1D"/>
    <w:rsid w:val="00752E8D"/>
    <w:rsid w:val="00753169"/>
    <w:rsid w:val="007532B2"/>
    <w:rsid w:val="00753F27"/>
    <w:rsid w:val="007541C7"/>
    <w:rsid w:val="007543A0"/>
    <w:rsid w:val="0075484B"/>
    <w:rsid w:val="00754B38"/>
    <w:rsid w:val="007552EB"/>
    <w:rsid w:val="00755484"/>
    <w:rsid w:val="00755A43"/>
    <w:rsid w:val="00755D4D"/>
    <w:rsid w:val="00755FEA"/>
    <w:rsid w:val="0075647E"/>
    <w:rsid w:val="0075711B"/>
    <w:rsid w:val="007577F5"/>
    <w:rsid w:val="007578B1"/>
    <w:rsid w:val="00757C40"/>
    <w:rsid w:val="00760850"/>
    <w:rsid w:val="0076097F"/>
    <w:rsid w:val="00761007"/>
    <w:rsid w:val="0076144F"/>
    <w:rsid w:val="007618A9"/>
    <w:rsid w:val="00761A98"/>
    <w:rsid w:val="00761C8C"/>
    <w:rsid w:val="007621CD"/>
    <w:rsid w:val="00762951"/>
    <w:rsid w:val="00763003"/>
    <w:rsid w:val="00763180"/>
    <w:rsid w:val="00763439"/>
    <w:rsid w:val="00763560"/>
    <w:rsid w:val="00763573"/>
    <w:rsid w:val="007639CD"/>
    <w:rsid w:val="007639F7"/>
    <w:rsid w:val="00763A72"/>
    <w:rsid w:val="00763C3C"/>
    <w:rsid w:val="00763CBA"/>
    <w:rsid w:val="00763E65"/>
    <w:rsid w:val="00764555"/>
    <w:rsid w:val="00764E0E"/>
    <w:rsid w:val="0076504F"/>
    <w:rsid w:val="007651CC"/>
    <w:rsid w:val="00765939"/>
    <w:rsid w:val="00765959"/>
    <w:rsid w:val="00765FDF"/>
    <w:rsid w:val="0076641E"/>
    <w:rsid w:val="007669CE"/>
    <w:rsid w:val="00766C88"/>
    <w:rsid w:val="0076710A"/>
    <w:rsid w:val="00767369"/>
    <w:rsid w:val="00767555"/>
    <w:rsid w:val="00767C1E"/>
    <w:rsid w:val="00767CAA"/>
    <w:rsid w:val="00770A6A"/>
    <w:rsid w:val="00770BDC"/>
    <w:rsid w:val="00770CE5"/>
    <w:rsid w:val="007714A6"/>
    <w:rsid w:val="007714F8"/>
    <w:rsid w:val="00771607"/>
    <w:rsid w:val="00771E40"/>
    <w:rsid w:val="00771EFD"/>
    <w:rsid w:val="0077243B"/>
    <w:rsid w:val="0077262C"/>
    <w:rsid w:val="00772C73"/>
    <w:rsid w:val="00772E84"/>
    <w:rsid w:val="007730EE"/>
    <w:rsid w:val="00773834"/>
    <w:rsid w:val="00774202"/>
    <w:rsid w:val="00774787"/>
    <w:rsid w:val="007748FF"/>
    <w:rsid w:val="00774AD0"/>
    <w:rsid w:val="00774BB9"/>
    <w:rsid w:val="00776773"/>
    <w:rsid w:val="007768F3"/>
    <w:rsid w:val="0077699E"/>
    <w:rsid w:val="0077699F"/>
    <w:rsid w:val="00776DC0"/>
    <w:rsid w:val="00776DCD"/>
    <w:rsid w:val="00777248"/>
    <w:rsid w:val="0077736A"/>
    <w:rsid w:val="0078008D"/>
    <w:rsid w:val="00780723"/>
    <w:rsid w:val="00780D8B"/>
    <w:rsid w:val="00780E82"/>
    <w:rsid w:val="007811A7"/>
    <w:rsid w:val="00781442"/>
    <w:rsid w:val="007814C1"/>
    <w:rsid w:val="007816C2"/>
    <w:rsid w:val="00781772"/>
    <w:rsid w:val="00781CD2"/>
    <w:rsid w:val="00781FCA"/>
    <w:rsid w:val="00782D1A"/>
    <w:rsid w:val="007832BD"/>
    <w:rsid w:val="007833E6"/>
    <w:rsid w:val="0078358A"/>
    <w:rsid w:val="00783D31"/>
    <w:rsid w:val="00783E9F"/>
    <w:rsid w:val="00783FB7"/>
    <w:rsid w:val="007842C3"/>
    <w:rsid w:val="00784665"/>
    <w:rsid w:val="007847DB"/>
    <w:rsid w:val="00784C96"/>
    <w:rsid w:val="00784E28"/>
    <w:rsid w:val="007851CF"/>
    <w:rsid w:val="0078521E"/>
    <w:rsid w:val="00786539"/>
    <w:rsid w:val="00786700"/>
    <w:rsid w:val="00786ACE"/>
    <w:rsid w:val="00786DC1"/>
    <w:rsid w:val="00786FC7"/>
    <w:rsid w:val="007875BA"/>
    <w:rsid w:val="00787EA1"/>
    <w:rsid w:val="00787EED"/>
    <w:rsid w:val="00790BA1"/>
    <w:rsid w:val="00790C10"/>
    <w:rsid w:val="00791218"/>
    <w:rsid w:val="00791820"/>
    <w:rsid w:val="00791BDE"/>
    <w:rsid w:val="00791CFC"/>
    <w:rsid w:val="00792344"/>
    <w:rsid w:val="00792515"/>
    <w:rsid w:val="00792722"/>
    <w:rsid w:val="00792753"/>
    <w:rsid w:val="00792B2F"/>
    <w:rsid w:val="00792F9B"/>
    <w:rsid w:val="007939A3"/>
    <w:rsid w:val="00793AB3"/>
    <w:rsid w:val="00793B68"/>
    <w:rsid w:val="00794268"/>
    <w:rsid w:val="00794511"/>
    <w:rsid w:val="007945AE"/>
    <w:rsid w:val="0079507B"/>
    <w:rsid w:val="0079512D"/>
    <w:rsid w:val="007953C2"/>
    <w:rsid w:val="007958E1"/>
    <w:rsid w:val="00795C44"/>
    <w:rsid w:val="00795E27"/>
    <w:rsid w:val="007961EE"/>
    <w:rsid w:val="00796230"/>
    <w:rsid w:val="0079628E"/>
    <w:rsid w:val="00796CFB"/>
    <w:rsid w:val="00796D95"/>
    <w:rsid w:val="00797433"/>
    <w:rsid w:val="007974A0"/>
    <w:rsid w:val="00797760"/>
    <w:rsid w:val="00797BDE"/>
    <w:rsid w:val="007A0062"/>
    <w:rsid w:val="007A064B"/>
    <w:rsid w:val="007A06A1"/>
    <w:rsid w:val="007A0DE7"/>
    <w:rsid w:val="007A1209"/>
    <w:rsid w:val="007A1EAF"/>
    <w:rsid w:val="007A2BB0"/>
    <w:rsid w:val="007A2CBA"/>
    <w:rsid w:val="007A37BF"/>
    <w:rsid w:val="007A3A48"/>
    <w:rsid w:val="007A3B3D"/>
    <w:rsid w:val="007A3CC6"/>
    <w:rsid w:val="007A3F9C"/>
    <w:rsid w:val="007A434F"/>
    <w:rsid w:val="007A4870"/>
    <w:rsid w:val="007A4E7F"/>
    <w:rsid w:val="007A572E"/>
    <w:rsid w:val="007A5A78"/>
    <w:rsid w:val="007A68E9"/>
    <w:rsid w:val="007A6E34"/>
    <w:rsid w:val="007A6E7E"/>
    <w:rsid w:val="007A7039"/>
    <w:rsid w:val="007A747C"/>
    <w:rsid w:val="007B025D"/>
    <w:rsid w:val="007B0298"/>
    <w:rsid w:val="007B02BF"/>
    <w:rsid w:val="007B070A"/>
    <w:rsid w:val="007B0E53"/>
    <w:rsid w:val="007B183E"/>
    <w:rsid w:val="007B1891"/>
    <w:rsid w:val="007B19DD"/>
    <w:rsid w:val="007B1A9E"/>
    <w:rsid w:val="007B1B63"/>
    <w:rsid w:val="007B1E4D"/>
    <w:rsid w:val="007B2296"/>
    <w:rsid w:val="007B2370"/>
    <w:rsid w:val="007B2A2B"/>
    <w:rsid w:val="007B2CFD"/>
    <w:rsid w:val="007B2DCC"/>
    <w:rsid w:val="007B3092"/>
    <w:rsid w:val="007B3C0B"/>
    <w:rsid w:val="007B3CC3"/>
    <w:rsid w:val="007B3D62"/>
    <w:rsid w:val="007B51D2"/>
    <w:rsid w:val="007B59F5"/>
    <w:rsid w:val="007B5A56"/>
    <w:rsid w:val="007B5AFB"/>
    <w:rsid w:val="007B5BAD"/>
    <w:rsid w:val="007B6742"/>
    <w:rsid w:val="007B679F"/>
    <w:rsid w:val="007B6862"/>
    <w:rsid w:val="007B68EE"/>
    <w:rsid w:val="007B6B61"/>
    <w:rsid w:val="007B7264"/>
    <w:rsid w:val="007B729C"/>
    <w:rsid w:val="007B7705"/>
    <w:rsid w:val="007B7931"/>
    <w:rsid w:val="007C0439"/>
    <w:rsid w:val="007C045D"/>
    <w:rsid w:val="007C1308"/>
    <w:rsid w:val="007C1357"/>
    <w:rsid w:val="007C1940"/>
    <w:rsid w:val="007C194E"/>
    <w:rsid w:val="007C1C60"/>
    <w:rsid w:val="007C1C65"/>
    <w:rsid w:val="007C1D3F"/>
    <w:rsid w:val="007C2D6C"/>
    <w:rsid w:val="007C2FC6"/>
    <w:rsid w:val="007C2FC8"/>
    <w:rsid w:val="007C32D9"/>
    <w:rsid w:val="007C3420"/>
    <w:rsid w:val="007C3447"/>
    <w:rsid w:val="007C43BE"/>
    <w:rsid w:val="007C456F"/>
    <w:rsid w:val="007C4BCF"/>
    <w:rsid w:val="007C4C23"/>
    <w:rsid w:val="007C4E21"/>
    <w:rsid w:val="007C52A7"/>
    <w:rsid w:val="007C543F"/>
    <w:rsid w:val="007C574B"/>
    <w:rsid w:val="007C578B"/>
    <w:rsid w:val="007C5A42"/>
    <w:rsid w:val="007C5AE3"/>
    <w:rsid w:val="007C5F73"/>
    <w:rsid w:val="007C675D"/>
    <w:rsid w:val="007C68C4"/>
    <w:rsid w:val="007C6972"/>
    <w:rsid w:val="007C7407"/>
    <w:rsid w:val="007C7461"/>
    <w:rsid w:val="007C7521"/>
    <w:rsid w:val="007C7989"/>
    <w:rsid w:val="007C7AA1"/>
    <w:rsid w:val="007C7C43"/>
    <w:rsid w:val="007C7E5F"/>
    <w:rsid w:val="007D0497"/>
    <w:rsid w:val="007D069F"/>
    <w:rsid w:val="007D0AD4"/>
    <w:rsid w:val="007D0E48"/>
    <w:rsid w:val="007D0F52"/>
    <w:rsid w:val="007D12F8"/>
    <w:rsid w:val="007D1B4A"/>
    <w:rsid w:val="007D1BF3"/>
    <w:rsid w:val="007D1E97"/>
    <w:rsid w:val="007D204E"/>
    <w:rsid w:val="007D2D13"/>
    <w:rsid w:val="007D3338"/>
    <w:rsid w:val="007D383A"/>
    <w:rsid w:val="007D3DF8"/>
    <w:rsid w:val="007D420A"/>
    <w:rsid w:val="007D42ED"/>
    <w:rsid w:val="007D4C37"/>
    <w:rsid w:val="007D4DC4"/>
    <w:rsid w:val="007D4F10"/>
    <w:rsid w:val="007D50EA"/>
    <w:rsid w:val="007D5778"/>
    <w:rsid w:val="007D5C1C"/>
    <w:rsid w:val="007D6071"/>
    <w:rsid w:val="007D62C4"/>
    <w:rsid w:val="007D6474"/>
    <w:rsid w:val="007D65F9"/>
    <w:rsid w:val="007D67F2"/>
    <w:rsid w:val="007D6B58"/>
    <w:rsid w:val="007D6C06"/>
    <w:rsid w:val="007D6D86"/>
    <w:rsid w:val="007D7474"/>
    <w:rsid w:val="007D772D"/>
    <w:rsid w:val="007D7DF6"/>
    <w:rsid w:val="007E0994"/>
    <w:rsid w:val="007E0C5F"/>
    <w:rsid w:val="007E0D54"/>
    <w:rsid w:val="007E13E0"/>
    <w:rsid w:val="007E14BE"/>
    <w:rsid w:val="007E19AD"/>
    <w:rsid w:val="007E19FC"/>
    <w:rsid w:val="007E1ADE"/>
    <w:rsid w:val="007E1FC8"/>
    <w:rsid w:val="007E2521"/>
    <w:rsid w:val="007E26D3"/>
    <w:rsid w:val="007E3302"/>
    <w:rsid w:val="007E3385"/>
    <w:rsid w:val="007E33D1"/>
    <w:rsid w:val="007E3D79"/>
    <w:rsid w:val="007E3EE4"/>
    <w:rsid w:val="007E3FFC"/>
    <w:rsid w:val="007E43AA"/>
    <w:rsid w:val="007E473E"/>
    <w:rsid w:val="007E4FF1"/>
    <w:rsid w:val="007E5122"/>
    <w:rsid w:val="007E51F8"/>
    <w:rsid w:val="007E5526"/>
    <w:rsid w:val="007E56B8"/>
    <w:rsid w:val="007E63BE"/>
    <w:rsid w:val="007E640A"/>
    <w:rsid w:val="007E6452"/>
    <w:rsid w:val="007E669D"/>
    <w:rsid w:val="007E67EF"/>
    <w:rsid w:val="007E6809"/>
    <w:rsid w:val="007E6CC4"/>
    <w:rsid w:val="007E775B"/>
    <w:rsid w:val="007F00CE"/>
    <w:rsid w:val="007F05D2"/>
    <w:rsid w:val="007F0A04"/>
    <w:rsid w:val="007F0E36"/>
    <w:rsid w:val="007F0E9E"/>
    <w:rsid w:val="007F144C"/>
    <w:rsid w:val="007F22CA"/>
    <w:rsid w:val="007F2641"/>
    <w:rsid w:val="007F3961"/>
    <w:rsid w:val="007F3F39"/>
    <w:rsid w:val="007F3FBD"/>
    <w:rsid w:val="007F40A3"/>
    <w:rsid w:val="007F49DC"/>
    <w:rsid w:val="007F4D0F"/>
    <w:rsid w:val="007F4E91"/>
    <w:rsid w:val="007F5088"/>
    <w:rsid w:val="007F5280"/>
    <w:rsid w:val="007F55B9"/>
    <w:rsid w:val="007F57D8"/>
    <w:rsid w:val="007F58C3"/>
    <w:rsid w:val="007F5CDF"/>
    <w:rsid w:val="007F5CF6"/>
    <w:rsid w:val="007F5F77"/>
    <w:rsid w:val="007F60E6"/>
    <w:rsid w:val="007F6114"/>
    <w:rsid w:val="007F6221"/>
    <w:rsid w:val="007F625C"/>
    <w:rsid w:val="007F66AC"/>
    <w:rsid w:val="007F6E82"/>
    <w:rsid w:val="007F6FA2"/>
    <w:rsid w:val="007F71F7"/>
    <w:rsid w:val="007F73BE"/>
    <w:rsid w:val="007F76DB"/>
    <w:rsid w:val="007F7B01"/>
    <w:rsid w:val="008003AB"/>
    <w:rsid w:val="008003BD"/>
    <w:rsid w:val="00800A3E"/>
    <w:rsid w:val="00800B14"/>
    <w:rsid w:val="00801433"/>
    <w:rsid w:val="00801544"/>
    <w:rsid w:val="008018A0"/>
    <w:rsid w:val="00801A0B"/>
    <w:rsid w:val="00801E4C"/>
    <w:rsid w:val="00802B18"/>
    <w:rsid w:val="00802DEA"/>
    <w:rsid w:val="00803040"/>
    <w:rsid w:val="00803078"/>
    <w:rsid w:val="00803626"/>
    <w:rsid w:val="00803958"/>
    <w:rsid w:val="00804445"/>
    <w:rsid w:val="00804DD6"/>
    <w:rsid w:val="00805CA2"/>
    <w:rsid w:val="00805F81"/>
    <w:rsid w:val="00805F90"/>
    <w:rsid w:val="0080611D"/>
    <w:rsid w:val="008062EF"/>
    <w:rsid w:val="008068D1"/>
    <w:rsid w:val="00806F08"/>
    <w:rsid w:val="008072FE"/>
    <w:rsid w:val="008073EA"/>
    <w:rsid w:val="00807457"/>
    <w:rsid w:val="008079CB"/>
    <w:rsid w:val="00807A04"/>
    <w:rsid w:val="00807BD3"/>
    <w:rsid w:val="00807DE5"/>
    <w:rsid w:val="00807E21"/>
    <w:rsid w:val="00807F22"/>
    <w:rsid w:val="0081007C"/>
    <w:rsid w:val="00810200"/>
    <w:rsid w:val="0081021E"/>
    <w:rsid w:val="00810252"/>
    <w:rsid w:val="00810512"/>
    <w:rsid w:val="00810625"/>
    <w:rsid w:val="0081089F"/>
    <w:rsid w:val="00810A23"/>
    <w:rsid w:val="00810F6A"/>
    <w:rsid w:val="0081106B"/>
    <w:rsid w:val="00811A15"/>
    <w:rsid w:val="00812925"/>
    <w:rsid w:val="00812ADB"/>
    <w:rsid w:val="008131EA"/>
    <w:rsid w:val="00813370"/>
    <w:rsid w:val="00813AA8"/>
    <w:rsid w:val="00813C02"/>
    <w:rsid w:val="0081429E"/>
    <w:rsid w:val="008145DB"/>
    <w:rsid w:val="008146CD"/>
    <w:rsid w:val="00814E9C"/>
    <w:rsid w:val="00814EA4"/>
    <w:rsid w:val="00814F62"/>
    <w:rsid w:val="00815DE5"/>
    <w:rsid w:val="008163D1"/>
    <w:rsid w:val="00816AAB"/>
    <w:rsid w:val="00816E44"/>
    <w:rsid w:val="00816E52"/>
    <w:rsid w:val="00817D65"/>
    <w:rsid w:val="008206C7"/>
    <w:rsid w:val="008208D9"/>
    <w:rsid w:val="00820BEE"/>
    <w:rsid w:val="00821329"/>
    <w:rsid w:val="00821F1D"/>
    <w:rsid w:val="0082249C"/>
    <w:rsid w:val="00822750"/>
    <w:rsid w:val="0082288B"/>
    <w:rsid w:val="00822DCF"/>
    <w:rsid w:val="008231C6"/>
    <w:rsid w:val="008232BC"/>
    <w:rsid w:val="00823378"/>
    <w:rsid w:val="008235E2"/>
    <w:rsid w:val="00823ADC"/>
    <w:rsid w:val="008240A1"/>
    <w:rsid w:val="0082465B"/>
    <w:rsid w:val="00825034"/>
    <w:rsid w:val="00825198"/>
    <w:rsid w:val="008255CC"/>
    <w:rsid w:val="008257B4"/>
    <w:rsid w:val="00825CDA"/>
    <w:rsid w:val="00826A75"/>
    <w:rsid w:val="00826B99"/>
    <w:rsid w:val="008276BD"/>
    <w:rsid w:val="008300B2"/>
    <w:rsid w:val="008307B0"/>
    <w:rsid w:val="00830E58"/>
    <w:rsid w:val="0083149F"/>
    <w:rsid w:val="008318E1"/>
    <w:rsid w:val="00832997"/>
    <w:rsid w:val="00832A64"/>
    <w:rsid w:val="00832DE8"/>
    <w:rsid w:val="00832EE6"/>
    <w:rsid w:val="00832FEE"/>
    <w:rsid w:val="00833313"/>
    <w:rsid w:val="0083365A"/>
    <w:rsid w:val="008338B7"/>
    <w:rsid w:val="00833B5E"/>
    <w:rsid w:val="00833EB7"/>
    <w:rsid w:val="0083403D"/>
    <w:rsid w:val="008343B4"/>
    <w:rsid w:val="00834B8B"/>
    <w:rsid w:val="00834E9E"/>
    <w:rsid w:val="008354A1"/>
    <w:rsid w:val="008355E0"/>
    <w:rsid w:val="008356A4"/>
    <w:rsid w:val="0083589C"/>
    <w:rsid w:val="00835BA8"/>
    <w:rsid w:val="00835C57"/>
    <w:rsid w:val="00836A73"/>
    <w:rsid w:val="00836AB4"/>
    <w:rsid w:val="0083701D"/>
    <w:rsid w:val="00837796"/>
    <w:rsid w:val="00837870"/>
    <w:rsid w:val="00837DF5"/>
    <w:rsid w:val="0084023A"/>
    <w:rsid w:val="008408A1"/>
    <w:rsid w:val="008409DD"/>
    <w:rsid w:val="00840A92"/>
    <w:rsid w:val="008412FA"/>
    <w:rsid w:val="0084162C"/>
    <w:rsid w:val="00841B3D"/>
    <w:rsid w:val="00841EBD"/>
    <w:rsid w:val="00841EF4"/>
    <w:rsid w:val="00842664"/>
    <w:rsid w:val="00842DD3"/>
    <w:rsid w:val="00842EEF"/>
    <w:rsid w:val="008433BB"/>
    <w:rsid w:val="00843684"/>
    <w:rsid w:val="00843828"/>
    <w:rsid w:val="00843E37"/>
    <w:rsid w:val="00843E84"/>
    <w:rsid w:val="00843F88"/>
    <w:rsid w:val="008447E8"/>
    <w:rsid w:val="008452CA"/>
    <w:rsid w:val="00845467"/>
    <w:rsid w:val="0084567E"/>
    <w:rsid w:val="00845857"/>
    <w:rsid w:val="00845FF0"/>
    <w:rsid w:val="0084601F"/>
    <w:rsid w:val="008462DA"/>
    <w:rsid w:val="00846EF9"/>
    <w:rsid w:val="00847805"/>
    <w:rsid w:val="00847CEF"/>
    <w:rsid w:val="00847DF8"/>
    <w:rsid w:val="00850252"/>
    <w:rsid w:val="00850C98"/>
    <w:rsid w:val="00851047"/>
    <w:rsid w:val="008511E3"/>
    <w:rsid w:val="008512BD"/>
    <w:rsid w:val="00851B71"/>
    <w:rsid w:val="00852A10"/>
    <w:rsid w:val="00852C02"/>
    <w:rsid w:val="00852C3F"/>
    <w:rsid w:val="00852ED4"/>
    <w:rsid w:val="008532CB"/>
    <w:rsid w:val="00853E91"/>
    <w:rsid w:val="008549A3"/>
    <w:rsid w:val="00854B79"/>
    <w:rsid w:val="00854E7A"/>
    <w:rsid w:val="00855BE5"/>
    <w:rsid w:val="00855CAE"/>
    <w:rsid w:val="00855EEB"/>
    <w:rsid w:val="00856F60"/>
    <w:rsid w:val="008572C7"/>
    <w:rsid w:val="0085736D"/>
    <w:rsid w:val="00857CD1"/>
    <w:rsid w:val="00860118"/>
    <w:rsid w:val="00860794"/>
    <w:rsid w:val="00860CD9"/>
    <w:rsid w:val="00860F1F"/>
    <w:rsid w:val="00861074"/>
    <w:rsid w:val="0086125B"/>
    <w:rsid w:val="00861C1B"/>
    <w:rsid w:val="00861E07"/>
    <w:rsid w:val="008621E0"/>
    <w:rsid w:val="008623A5"/>
    <w:rsid w:val="008624E5"/>
    <w:rsid w:val="0086314B"/>
    <w:rsid w:val="00863CD9"/>
    <w:rsid w:val="00863D02"/>
    <w:rsid w:val="00863D9F"/>
    <w:rsid w:val="00863DF3"/>
    <w:rsid w:val="00864BEA"/>
    <w:rsid w:val="008650C2"/>
    <w:rsid w:val="00865308"/>
    <w:rsid w:val="008656B8"/>
    <w:rsid w:val="00865E82"/>
    <w:rsid w:val="008661CB"/>
    <w:rsid w:val="0086637F"/>
    <w:rsid w:val="008663F5"/>
    <w:rsid w:val="00866439"/>
    <w:rsid w:val="00866A47"/>
    <w:rsid w:val="00866C87"/>
    <w:rsid w:val="00866EFF"/>
    <w:rsid w:val="008676BA"/>
    <w:rsid w:val="00867734"/>
    <w:rsid w:val="00867AC8"/>
    <w:rsid w:val="00867B1F"/>
    <w:rsid w:val="00867B41"/>
    <w:rsid w:val="00867F0E"/>
    <w:rsid w:val="00867F72"/>
    <w:rsid w:val="00870199"/>
    <w:rsid w:val="00870C9B"/>
    <w:rsid w:val="00870FD7"/>
    <w:rsid w:val="008715B0"/>
    <w:rsid w:val="00872104"/>
    <w:rsid w:val="00872288"/>
    <w:rsid w:val="00872820"/>
    <w:rsid w:val="00872D2B"/>
    <w:rsid w:val="00872EE5"/>
    <w:rsid w:val="00873099"/>
    <w:rsid w:val="008730AC"/>
    <w:rsid w:val="008730C5"/>
    <w:rsid w:val="008739B4"/>
    <w:rsid w:val="00873D42"/>
    <w:rsid w:val="00874500"/>
    <w:rsid w:val="008745D3"/>
    <w:rsid w:val="00874E3D"/>
    <w:rsid w:val="00875070"/>
    <w:rsid w:val="0087512A"/>
    <w:rsid w:val="008753E6"/>
    <w:rsid w:val="00875D77"/>
    <w:rsid w:val="00875E05"/>
    <w:rsid w:val="00875F73"/>
    <w:rsid w:val="00876159"/>
    <w:rsid w:val="00876588"/>
    <w:rsid w:val="008765BC"/>
    <w:rsid w:val="00876BCB"/>
    <w:rsid w:val="00877049"/>
    <w:rsid w:val="008773C6"/>
    <w:rsid w:val="00880000"/>
    <w:rsid w:val="008801E7"/>
    <w:rsid w:val="008801FB"/>
    <w:rsid w:val="0088047E"/>
    <w:rsid w:val="00880611"/>
    <w:rsid w:val="00881A64"/>
    <w:rsid w:val="00881BB8"/>
    <w:rsid w:val="00882180"/>
    <w:rsid w:val="008822A6"/>
    <w:rsid w:val="00882855"/>
    <w:rsid w:val="00882A1B"/>
    <w:rsid w:val="00882AC0"/>
    <w:rsid w:val="0088334A"/>
    <w:rsid w:val="008834FC"/>
    <w:rsid w:val="0088380B"/>
    <w:rsid w:val="008838CC"/>
    <w:rsid w:val="00883D40"/>
    <w:rsid w:val="008846DA"/>
    <w:rsid w:val="0088490B"/>
    <w:rsid w:val="00884F8F"/>
    <w:rsid w:val="0088506F"/>
    <w:rsid w:val="00885677"/>
    <w:rsid w:val="00885BC5"/>
    <w:rsid w:val="00885EED"/>
    <w:rsid w:val="00886082"/>
    <w:rsid w:val="008862DA"/>
    <w:rsid w:val="0088648F"/>
    <w:rsid w:val="00886638"/>
    <w:rsid w:val="008869EC"/>
    <w:rsid w:val="00886BB5"/>
    <w:rsid w:val="00886CFC"/>
    <w:rsid w:val="00887369"/>
    <w:rsid w:val="0088788F"/>
    <w:rsid w:val="00887E67"/>
    <w:rsid w:val="00887F9F"/>
    <w:rsid w:val="008902E2"/>
    <w:rsid w:val="0089037F"/>
    <w:rsid w:val="00890A2F"/>
    <w:rsid w:val="00890A5A"/>
    <w:rsid w:val="0089180F"/>
    <w:rsid w:val="00891D60"/>
    <w:rsid w:val="00892029"/>
    <w:rsid w:val="00892828"/>
    <w:rsid w:val="00892994"/>
    <w:rsid w:val="00892C35"/>
    <w:rsid w:val="00892FD2"/>
    <w:rsid w:val="008930A8"/>
    <w:rsid w:val="008936CC"/>
    <w:rsid w:val="008938EF"/>
    <w:rsid w:val="00893C5E"/>
    <w:rsid w:val="00893CD3"/>
    <w:rsid w:val="00894D19"/>
    <w:rsid w:val="00895830"/>
    <w:rsid w:val="008959CE"/>
    <w:rsid w:val="00895EE5"/>
    <w:rsid w:val="0089607A"/>
    <w:rsid w:val="008964E0"/>
    <w:rsid w:val="008964ED"/>
    <w:rsid w:val="00896876"/>
    <w:rsid w:val="008968EA"/>
    <w:rsid w:val="00897414"/>
    <w:rsid w:val="00897761"/>
    <w:rsid w:val="00897B29"/>
    <w:rsid w:val="00897D31"/>
    <w:rsid w:val="00897EF5"/>
    <w:rsid w:val="008A044A"/>
    <w:rsid w:val="008A098E"/>
    <w:rsid w:val="008A0A7B"/>
    <w:rsid w:val="008A0D5F"/>
    <w:rsid w:val="008A16BB"/>
    <w:rsid w:val="008A229C"/>
    <w:rsid w:val="008A2306"/>
    <w:rsid w:val="008A2E90"/>
    <w:rsid w:val="008A320D"/>
    <w:rsid w:val="008A33F9"/>
    <w:rsid w:val="008A3429"/>
    <w:rsid w:val="008A4237"/>
    <w:rsid w:val="008A4A48"/>
    <w:rsid w:val="008A4DE4"/>
    <w:rsid w:val="008A591C"/>
    <w:rsid w:val="008A5B61"/>
    <w:rsid w:val="008A617D"/>
    <w:rsid w:val="008A6327"/>
    <w:rsid w:val="008A6D10"/>
    <w:rsid w:val="008A6F2A"/>
    <w:rsid w:val="008A7310"/>
    <w:rsid w:val="008A7600"/>
    <w:rsid w:val="008A7C0B"/>
    <w:rsid w:val="008A7F90"/>
    <w:rsid w:val="008B01EE"/>
    <w:rsid w:val="008B0291"/>
    <w:rsid w:val="008B04A5"/>
    <w:rsid w:val="008B0523"/>
    <w:rsid w:val="008B086B"/>
    <w:rsid w:val="008B0939"/>
    <w:rsid w:val="008B117F"/>
    <w:rsid w:val="008B1495"/>
    <w:rsid w:val="008B19B8"/>
    <w:rsid w:val="008B1C18"/>
    <w:rsid w:val="008B1CAD"/>
    <w:rsid w:val="008B1D77"/>
    <w:rsid w:val="008B2B37"/>
    <w:rsid w:val="008B32BF"/>
    <w:rsid w:val="008B3472"/>
    <w:rsid w:val="008B3623"/>
    <w:rsid w:val="008B41F0"/>
    <w:rsid w:val="008B42FD"/>
    <w:rsid w:val="008B4549"/>
    <w:rsid w:val="008B4C2A"/>
    <w:rsid w:val="008B4C8C"/>
    <w:rsid w:val="008B4FDA"/>
    <w:rsid w:val="008B5000"/>
    <w:rsid w:val="008B5148"/>
    <w:rsid w:val="008B52B1"/>
    <w:rsid w:val="008B556C"/>
    <w:rsid w:val="008B5704"/>
    <w:rsid w:val="008B597A"/>
    <w:rsid w:val="008B5BB2"/>
    <w:rsid w:val="008B5E44"/>
    <w:rsid w:val="008B635D"/>
    <w:rsid w:val="008B671B"/>
    <w:rsid w:val="008B744D"/>
    <w:rsid w:val="008B7520"/>
    <w:rsid w:val="008C03FD"/>
    <w:rsid w:val="008C0A69"/>
    <w:rsid w:val="008C0A99"/>
    <w:rsid w:val="008C0D33"/>
    <w:rsid w:val="008C1229"/>
    <w:rsid w:val="008C1620"/>
    <w:rsid w:val="008C169B"/>
    <w:rsid w:val="008C17AA"/>
    <w:rsid w:val="008C1FAB"/>
    <w:rsid w:val="008C24E9"/>
    <w:rsid w:val="008C3638"/>
    <w:rsid w:val="008C386B"/>
    <w:rsid w:val="008C3A1E"/>
    <w:rsid w:val="008C3F68"/>
    <w:rsid w:val="008C43CF"/>
    <w:rsid w:val="008C4BF9"/>
    <w:rsid w:val="008C57E6"/>
    <w:rsid w:val="008C5990"/>
    <w:rsid w:val="008C609F"/>
    <w:rsid w:val="008C6341"/>
    <w:rsid w:val="008C63C2"/>
    <w:rsid w:val="008C6404"/>
    <w:rsid w:val="008C699A"/>
    <w:rsid w:val="008C6AD4"/>
    <w:rsid w:val="008C6EC7"/>
    <w:rsid w:val="008C6F77"/>
    <w:rsid w:val="008C7137"/>
    <w:rsid w:val="008C73A2"/>
    <w:rsid w:val="008C7746"/>
    <w:rsid w:val="008C7A34"/>
    <w:rsid w:val="008C7A41"/>
    <w:rsid w:val="008D0147"/>
    <w:rsid w:val="008D0335"/>
    <w:rsid w:val="008D0A49"/>
    <w:rsid w:val="008D0FAF"/>
    <w:rsid w:val="008D123A"/>
    <w:rsid w:val="008D146A"/>
    <w:rsid w:val="008D211D"/>
    <w:rsid w:val="008D257C"/>
    <w:rsid w:val="008D28A2"/>
    <w:rsid w:val="008D298F"/>
    <w:rsid w:val="008D2B7A"/>
    <w:rsid w:val="008D2C6F"/>
    <w:rsid w:val="008D33BC"/>
    <w:rsid w:val="008D39BA"/>
    <w:rsid w:val="008D3DF0"/>
    <w:rsid w:val="008D3E94"/>
    <w:rsid w:val="008D4196"/>
    <w:rsid w:val="008D437B"/>
    <w:rsid w:val="008D44E0"/>
    <w:rsid w:val="008D45AB"/>
    <w:rsid w:val="008D4701"/>
    <w:rsid w:val="008D49B2"/>
    <w:rsid w:val="008D4B37"/>
    <w:rsid w:val="008D509D"/>
    <w:rsid w:val="008D527E"/>
    <w:rsid w:val="008D5938"/>
    <w:rsid w:val="008D6235"/>
    <w:rsid w:val="008D62B4"/>
    <w:rsid w:val="008D6348"/>
    <w:rsid w:val="008D6360"/>
    <w:rsid w:val="008D646E"/>
    <w:rsid w:val="008D6502"/>
    <w:rsid w:val="008D67AA"/>
    <w:rsid w:val="008D74E4"/>
    <w:rsid w:val="008D7513"/>
    <w:rsid w:val="008D7583"/>
    <w:rsid w:val="008D75EE"/>
    <w:rsid w:val="008D7639"/>
    <w:rsid w:val="008D791F"/>
    <w:rsid w:val="008E073A"/>
    <w:rsid w:val="008E1708"/>
    <w:rsid w:val="008E18A0"/>
    <w:rsid w:val="008E1BBE"/>
    <w:rsid w:val="008E2445"/>
    <w:rsid w:val="008E2613"/>
    <w:rsid w:val="008E28F7"/>
    <w:rsid w:val="008E2A5F"/>
    <w:rsid w:val="008E2AA5"/>
    <w:rsid w:val="008E2F0E"/>
    <w:rsid w:val="008E3137"/>
    <w:rsid w:val="008E3216"/>
    <w:rsid w:val="008E32F1"/>
    <w:rsid w:val="008E3375"/>
    <w:rsid w:val="008E3423"/>
    <w:rsid w:val="008E373B"/>
    <w:rsid w:val="008E3DB9"/>
    <w:rsid w:val="008E4095"/>
    <w:rsid w:val="008E4806"/>
    <w:rsid w:val="008E4D28"/>
    <w:rsid w:val="008E4E59"/>
    <w:rsid w:val="008E507D"/>
    <w:rsid w:val="008E5294"/>
    <w:rsid w:val="008E52FB"/>
    <w:rsid w:val="008E56D0"/>
    <w:rsid w:val="008E5BBC"/>
    <w:rsid w:val="008E5CC0"/>
    <w:rsid w:val="008E610A"/>
    <w:rsid w:val="008E61C5"/>
    <w:rsid w:val="008E6261"/>
    <w:rsid w:val="008E62F3"/>
    <w:rsid w:val="008E6C58"/>
    <w:rsid w:val="008E70E8"/>
    <w:rsid w:val="008E7128"/>
    <w:rsid w:val="008E7956"/>
    <w:rsid w:val="008F0769"/>
    <w:rsid w:val="008F07E9"/>
    <w:rsid w:val="008F0DBA"/>
    <w:rsid w:val="008F0EEA"/>
    <w:rsid w:val="008F0F64"/>
    <w:rsid w:val="008F103D"/>
    <w:rsid w:val="008F12F9"/>
    <w:rsid w:val="008F1455"/>
    <w:rsid w:val="008F16B5"/>
    <w:rsid w:val="008F17B7"/>
    <w:rsid w:val="008F1E11"/>
    <w:rsid w:val="008F2110"/>
    <w:rsid w:val="008F24DA"/>
    <w:rsid w:val="008F2E43"/>
    <w:rsid w:val="008F2F60"/>
    <w:rsid w:val="008F301D"/>
    <w:rsid w:val="008F328D"/>
    <w:rsid w:val="008F42C7"/>
    <w:rsid w:val="008F4951"/>
    <w:rsid w:val="008F4CF7"/>
    <w:rsid w:val="008F5299"/>
    <w:rsid w:val="008F5463"/>
    <w:rsid w:val="008F59AD"/>
    <w:rsid w:val="008F5AA7"/>
    <w:rsid w:val="008F60BD"/>
    <w:rsid w:val="008F638E"/>
    <w:rsid w:val="008F6430"/>
    <w:rsid w:val="008F65B5"/>
    <w:rsid w:val="008F65C3"/>
    <w:rsid w:val="008F672D"/>
    <w:rsid w:val="008F697D"/>
    <w:rsid w:val="008F73D3"/>
    <w:rsid w:val="008F748D"/>
    <w:rsid w:val="008F753B"/>
    <w:rsid w:val="008F75EB"/>
    <w:rsid w:val="008F7D09"/>
    <w:rsid w:val="008F7D1A"/>
    <w:rsid w:val="00900554"/>
    <w:rsid w:val="00900728"/>
    <w:rsid w:val="00900DF8"/>
    <w:rsid w:val="00901248"/>
    <w:rsid w:val="00901506"/>
    <w:rsid w:val="00901B35"/>
    <w:rsid w:val="00901D1C"/>
    <w:rsid w:val="00901ECB"/>
    <w:rsid w:val="009025D3"/>
    <w:rsid w:val="00902681"/>
    <w:rsid w:val="0090278B"/>
    <w:rsid w:val="009027DD"/>
    <w:rsid w:val="009028A7"/>
    <w:rsid w:val="009028D1"/>
    <w:rsid w:val="00902A5B"/>
    <w:rsid w:val="00902C15"/>
    <w:rsid w:val="00902C17"/>
    <w:rsid w:val="00903194"/>
    <w:rsid w:val="009041F4"/>
    <w:rsid w:val="0090483C"/>
    <w:rsid w:val="00904EB9"/>
    <w:rsid w:val="00905011"/>
    <w:rsid w:val="0090515B"/>
    <w:rsid w:val="009057E7"/>
    <w:rsid w:val="00905D11"/>
    <w:rsid w:val="00905D2B"/>
    <w:rsid w:val="00905EB6"/>
    <w:rsid w:val="00905EFE"/>
    <w:rsid w:val="009061A0"/>
    <w:rsid w:val="00906254"/>
    <w:rsid w:val="009064F6"/>
    <w:rsid w:val="00906587"/>
    <w:rsid w:val="0090671C"/>
    <w:rsid w:val="00906733"/>
    <w:rsid w:val="00906D53"/>
    <w:rsid w:val="00906D76"/>
    <w:rsid w:val="009072A9"/>
    <w:rsid w:val="00907324"/>
    <w:rsid w:val="009073B3"/>
    <w:rsid w:val="0090743F"/>
    <w:rsid w:val="00907440"/>
    <w:rsid w:val="00907A47"/>
    <w:rsid w:val="00907A50"/>
    <w:rsid w:val="00907D89"/>
    <w:rsid w:val="00910185"/>
    <w:rsid w:val="0091053E"/>
    <w:rsid w:val="009109B2"/>
    <w:rsid w:val="00911584"/>
    <w:rsid w:val="009115E4"/>
    <w:rsid w:val="00911A9E"/>
    <w:rsid w:val="00911FF7"/>
    <w:rsid w:val="009121B9"/>
    <w:rsid w:val="009121F9"/>
    <w:rsid w:val="009133BD"/>
    <w:rsid w:val="00913AFF"/>
    <w:rsid w:val="00913D29"/>
    <w:rsid w:val="00913E58"/>
    <w:rsid w:val="00914310"/>
    <w:rsid w:val="009144F8"/>
    <w:rsid w:val="009149A4"/>
    <w:rsid w:val="00914FAE"/>
    <w:rsid w:val="00915AC6"/>
    <w:rsid w:val="0091621B"/>
    <w:rsid w:val="00916C64"/>
    <w:rsid w:val="009170C2"/>
    <w:rsid w:val="00917847"/>
    <w:rsid w:val="0091788C"/>
    <w:rsid w:val="009201C2"/>
    <w:rsid w:val="009202A0"/>
    <w:rsid w:val="009202A2"/>
    <w:rsid w:val="009209B4"/>
    <w:rsid w:val="00920FD8"/>
    <w:rsid w:val="00920FFB"/>
    <w:rsid w:val="009215CD"/>
    <w:rsid w:val="00921B30"/>
    <w:rsid w:val="009221B5"/>
    <w:rsid w:val="00922D55"/>
    <w:rsid w:val="009230AA"/>
    <w:rsid w:val="009231C5"/>
    <w:rsid w:val="009234FF"/>
    <w:rsid w:val="009235FD"/>
    <w:rsid w:val="00923C95"/>
    <w:rsid w:val="00924F04"/>
    <w:rsid w:val="00925095"/>
    <w:rsid w:val="00925443"/>
    <w:rsid w:val="00925963"/>
    <w:rsid w:val="00925CBA"/>
    <w:rsid w:val="00926852"/>
    <w:rsid w:val="00926A05"/>
    <w:rsid w:val="00927271"/>
    <w:rsid w:val="00927487"/>
    <w:rsid w:val="00927B84"/>
    <w:rsid w:val="00927C14"/>
    <w:rsid w:val="00927DDF"/>
    <w:rsid w:val="00927E8D"/>
    <w:rsid w:val="009306D9"/>
    <w:rsid w:val="00930852"/>
    <w:rsid w:val="00930E6E"/>
    <w:rsid w:val="00930ED9"/>
    <w:rsid w:val="00930FB1"/>
    <w:rsid w:val="0093147E"/>
    <w:rsid w:val="00931892"/>
    <w:rsid w:val="00932604"/>
    <w:rsid w:val="00932919"/>
    <w:rsid w:val="0093292B"/>
    <w:rsid w:val="0093321A"/>
    <w:rsid w:val="00933485"/>
    <w:rsid w:val="00933663"/>
    <w:rsid w:val="009336BC"/>
    <w:rsid w:val="0093371E"/>
    <w:rsid w:val="00933D5F"/>
    <w:rsid w:val="00933F06"/>
    <w:rsid w:val="009341AA"/>
    <w:rsid w:val="00934297"/>
    <w:rsid w:val="009345C1"/>
    <w:rsid w:val="0093491C"/>
    <w:rsid w:val="009353BD"/>
    <w:rsid w:val="0093552A"/>
    <w:rsid w:val="009361D2"/>
    <w:rsid w:val="0093634A"/>
    <w:rsid w:val="009366E8"/>
    <w:rsid w:val="00936BF5"/>
    <w:rsid w:val="00937666"/>
    <w:rsid w:val="009376B2"/>
    <w:rsid w:val="009379C9"/>
    <w:rsid w:val="00937C6C"/>
    <w:rsid w:val="00937CD8"/>
    <w:rsid w:val="00940978"/>
    <w:rsid w:val="00940E6F"/>
    <w:rsid w:val="0094111F"/>
    <w:rsid w:val="009416FD"/>
    <w:rsid w:val="00941A0C"/>
    <w:rsid w:val="00941EB0"/>
    <w:rsid w:val="00942673"/>
    <w:rsid w:val="00943629"/>
    <w:rsid w:val="00943F76"/>
    <w:rsid w:val="00944353"/>
    <w:rsid w:val="0094472F"/>
    <w:rsid w:val="00944C09"/>
    <w:rsid w:val="0094622B"/>
    <w:rsid w:val="00946C5B"/>
    <w:rsid w:val="00947211"/>
    <w:rsid w:val="00947530"/>
    <w:rsid w:val="009479A6"/>
    <w:rsid w:val="00947BFC"/>
    <w:rsid w:val="00947E22"/>
    <w:rsid w:val="009500BE"/>
    <w:rsid w:val="00950B95"/>
    <w:rsid w:val="00950CA2"/>
    <w:rsid w:val="00951466"/>
    <w:rsid w:val="00951569"/>
    <w:rsid w:val="00951E13"/>
    <w:rsid w:val="00952E00"/>
    <w:rsid w:val="00952FA7"/>
    <w:rsid w:val="00953075"/>
    <w:rsid w:val="00953339"/>
    <w:rsid w:val="009536A8"/>
    <w:rsid w:val="00953905"/>
    <w:rsid w:val="00953B04"/>
    <w:rsid w:val="0095408E"/>
    <w:rsid w:val="00954169"/>
    <w:rsid w:val="00954282"/>
    <w:rsid w:val="0095484D"/>
    <w:rsid w:val="00954882"/>
    <w:rsid w:val="00954D9A"/>
    <w:rsid w:val="009550B4"/>
    <w:rsid w:val="00955195"/>
    <w:rsid w:val="009551D7"/>
    <w:rsid w:val="009554E4"/>
    <w:rsid w:val="009557D9"/>
    <w:rsid w:val="00955B04"/>
    <w:rsid w:val="00955DEF"/>
    <w:rsid w:val="00955E63"/>
    <w:rsid w:val="00956662"/>
    <w:rsid w:val="009568C3"/>
    <w:rsid w:val="00956916"/>
    <w:rsid w:val="00956A64"/>
    <w:rsid w:val="00956CE5"/>
    <w:rsid w:val="00956E5E"/>
    <w:rsid w:val="00956F89"/>
    <w:rsid w:val="0095702A"/>
    <w:rsid w:val="00957266"/>
    <w:rsid w:val="00957332"/>
    <w:rsid w:val="00957C00"/>
    <w:rsid w:val="00957CD3"/>
    <w:rsid w:val="00957DE8"/>
    <w:rsid w:val="009601A5"/>
    <w:rsid w:val="009606F2"/>
    <w:rsid w:val="00960772"/>
    <w:rsid w:val="009607C0"/>
    <w:rsid w:val="0096089A"/>
    <w:rsid w:val="00960A6F"/>
    <w:rsid w:val="00960C99"/>
    <w:rsid w:val="00961104"/>
    <w:rsid w:val="009614C1"/>
    <w:rsid w:val="00961547"/>
    <w:rsid w:val="009620B9"/>
    <w:rsid w:val="00962346"/>
    <w:rsid w:val="00962661"/>
    <w:rsid w:val="0096356B"/>
    <w:rsid w:val="00963626"/>
    <w:rsid w:val="0096374E"/>
    <w:rsid w:val="00963E80"/>
    <w:rsid w:val="009640DA"/>
    <w:rsid w:val="009645C6"/>
    <w:rsid w:val="00965703"/>
    <w:rsid w:val="0096593A"/>
    <w:rsid w:val="009661D0"/>
    <w:rsid w:val="009663EA"/>
    <w:rsid w:val="00966529"/>
    <w:rsid w:val="00966851"/>
    <w:rsid w:val="00966D07"/>
    <w:rsid w:val="00967103"/>
    <w:rsid w:val="009673F8"/>
    <w:rsid w:val="00967BE1"/>
    <w:rsid w:val="009701B4"/>
    <w:rsid w:val="009705D3"/>
    <w:rsid w:val="00970CDF"/>
    <w:rsid w:val="00970EE6"/>
    <w:rsid w:val="0097147F"/>
    <w:rsid w:val="00971630"/>
    <w:rsid w:val="00971785"/>
    <w:rsid w:val="009717F8"/>
    <w:rsid w:val="00971D59"/>
    <w:rsid w:val="00972158"/>
    <w:rsid w:val="00972361"/>
    <w:rsid w:val="00972501"/>
    <w:rsid w:val="00972BDC"/>
    <w:rsid w:val="00972D4D"/>
    <w:rsid w:val="009730C7"/>
    <w:rsid w:val="00973103"/>
    <w:rsid w:val="00973224"/>
    <w:rsid w:val="00973405"/>
    <w:rsid w:val="00973474"/>
    <w:rsid w:val="009737BB"/>
    <w:rsid w:val="00973A1B"/>
    <w:rsid w:val="0097404B"/>
    <w:rsid w:val="0097436C"/>
    <w:rsid w:val="0097471C"/>
    <w:rsid w:val="00974AFD"/>
    <w:rsid w:val="00975077"/>
    <w:rsid w:val="00975514"/>
    <w:rsid w:val="00975AAC"/>
    <w:rsid w:val="00975F5E"/>
    <w:rsid w:val="00976360"/>
    <w:rsid w:val="00976507"/>
    <w:rsid w:val="00976911"/>
    <w:rsid w:val="00976A33"/>
    <w:rsid w:val="00976AE3"/>
    <w:rsid w:val="00976C54"/>
    <w:rsid w:val="00976D69"/>
    <w:rsid w:val="00976D91"/>
    <w:rsid w:val="00976DE3"/>
    <w:rsid w:val="00977CA4"/>
    <w:rsid w:val="00977DF1"/>
    <w:rsid w:val="00977FF9"/>
    <w:rsid w:val="00980123"/>
    <w:rsid w:val="009806FB"/>
    <w:rsid w:val="00980707"/>
    <w:rsid w:val="009807D8"/>
    <w:rsid w:val="00980987"/>
    <w:rsid w:val="009809C2"/>
    <w:rsid w:val="00980A4B"/>
    <w:rsid w:val="00980AAF"/>
    <w:rsid w:val="00981806"/>
    <w:rsid w:val="00981A6B"/>
    <w:rsid w:val="00981DA9"/>
    <w:rsid w:val="00981E5C"/>
    <w:rsid w:val="00982325"/>
    <w:rsid w:val="00982B34"/>
    <w:rsid w:val="00982B4F"/>
    <w:rsid w:val="00983932"/>
    <w:rsid w:val="00983BD9"/>
    <w:rsid w:val="00983F0C"/>
    <w:rsid w:val="0098416F"/>
    <w:rsid w:val="00984403"/>
    <w:rsid w:val="00984562"/>
    <w:rsid w:val="009847BF"/>
    <w:rsid w:val="00984802"/>
    <w:rsid w:val="00984A9A"/>
    <w:rsid w:val="00984FB4"/>
    <w:rsid w:val="0098533F"/>
    <w:rsid w:val="0098554C"/>
    <w:rsid w:val="009857A2"/>
    <w:rsid w:val="00985ADD"/>
    <w:rsid w:val="009864F0"/>
    <w:rsid w:val="009868A9"/>
    <w:rsid w:val="00986A21"/>
    <w:rsid w:val="00986A88"/>
    <w:rsid w:val="00986A96"/>
    <w:rsid w:val="009873B7"/>
    <w:rsid w:val="00987441"/>
    <w:rsid w:val="00987641"/>
    <w:rsid w:val="00987D56"/>
    <w:rsid w:val="00987D9A"/>
    <w:rsid w:val="00987DEA"/>
    <w:rsid w:val="0099037E"/>
    <w:rsid w:val="0099064C"/>
    <w:rsid w:val="00990FC3"/>
    <w:rsid w:val="0099109E"/>
    <w:rsid w:val="0099144D"/>
    <w:rsid w:val="009915F2"/>
    <w:rsid w:val="00991944"/>
    <w:rsid w:val="00991A06"/>
    <w:rsid w:val="00991B3F"/>
    <w:rsid w:val="00991BA0"/>
    <w:rsid w:val="0099213F"/>
    <w:rsid w:val="009922A9"/>
    <w:rsid w:val="00992556"/>
    <w:rsid w:val="00993389"/>
    <w:rsid w:val="00993F00"/>
    <w:rsid w:val="00994A8D"/>
    <w:rsid w:val="00994EC2"/>
    <w:rsid w:val="009951AF"/>
    <w:rsid w:val="00995903"/>
    <w:rsid w:val="00995B6E"/>
    <w:rsid w:val="00995EF4"/>
    <w:rsid w:val="009969D8"/>
    <w:rsid w:val="009972A5"/>
    <w:rsid w:val="00997461"/>
    <w:rsid w:val="009977D1"/>
    <w:rsid w:val="00997F75"/>
    <w:rsid w:val="009A0000"/>
    <w:rsid w:val="009A0754"/>
    <w:rsid w:val="009A14FC"/>
    <w:rsid w:val="009A15E3"/>
    <w:rsid w:val="009A1AB6"/>
    <w:rsid w:val="009A1D68"/>
    <w:rsid w:val="009A1EA6"/>
    <w:rsid w:val="009A250A"/>
    <w:rsid w:val="009A2E31"/>
    <w:rsid w:val="009A301B"/>
    <w:rsid w:val="009A351E"/>
    <w:rsid w:val="009A3BA7"/>
    <w:rsid w:val="009A3E34"/>
    <w:rsid w:val="009A4272"/>
    <w:rsid w:val="009A4699"/>
    <w:rsid w:val="009A46A4"/>
    <w:rsid w:val="009A4C2C"/>
    <w:rsid w:val="009A4EF1"/>
    <w:rsid w:val="009A4FCB"/>
    <w:rsid w:val="009A5039"/>
    <w:rsid w:val="009A5136"/>
    <w:rsid w:val="009A550C"/>
    <w:rsid w:val="009A5523"/>
    <w:rsid w:val="009A562C"/>
    <w:rsid w:val="009A58D9"/>
    <w:rsid w:val="009A5F03"/>
    <w:rsid w:val="009A6441"/>
    <w:rsid w:val="009A652E"/>
    <w:rsid w:val="009A6969"/>
    <w:rsid w:val="009A69F6"/>
    <w:rsid w:val="009A6C20"/>
    <w:rsid w:val="009A719E"/>
    <w:rsid w:val="009A71DC"/>
    <w:rsid w:val="009A7AAB"/>
    <w:rsid w:val="009B0373"/>
    <w:rsid w:val="009B0421"/>
    <w:rsid w:val="009B0B0C"/>
    <w:rsid w:val="009B1113"/>
    <w:rsid w:val="009B117A"/>
    <w:rsid w:val="009B1762"/>
    <w:rsid w:val="009B1854"/>
    <w:rsid w:val="009B1F87"/>
    <w:rsid w:val="009B1FF3"/>
    <w:rsid w:val="009B2AD1"/>
    <w:rsid w:val="009B33B1"/>
    <w:rsid w:val="009B360F"/>
    <w:rsid w:val="009B3647"/>
    <w:rsid w:val="009B423C"/>
    <w:rsid w:val="009B5194"/>
    <w:rsid w:val="009B5464"/>
    <w:rsid w:val="009B554E"/>
    <w:rsid w:val="009B56A4"/>
    <w:rsid w:val="009B5714"/>
    <w:rsid w:val="009B6C99"/>
    <w:rsid w:val="009B7077"/>
    <w:rsid w:val="009B744A"/>
    <w:rsid w:val="009C0197"/>
    <w:rsid w:val="009C0340"/>
    <w:rsid w:val="009C055D"/>
    <w:rsid w:val="009C0976"/>
    <w:rsid w:val="009C0A4C"/>
    <w:rsid w:val="009C154F"/>
    <w:rsid w:val="009C1B9E"/>
    <w:rsid w:val="009C2880"/>
    <w:rsid w:val="009C2881"/>
    <w:rsid w:val="009C2AF7"/>
    <w:rsid w:val="009C2B2C"/>
    <w:rsid w:val="009C323A"/>
    <w:rsid w:val="009C393C"/>
    <w:rsid w:val="009C3B94"/>
    <w:rsid w:val="009C3BA1"/>
    <w:rsid w:val="009C3D02"/>
    <w:rsid w:val="009C4E9C"/>
    <w:rsid w:val="009C50C3"/>
    <w:rsid w:val="009C50D4"/>
    <w:rsid w:val="009C5AF5"/>
    <w:rsid w:val="009C739F"/>
    <w:rsid w:val="009C73AD"/>
    <w:rsid w:val="009C78F5"/>
    <w:rsid w:val="009C7D2A"/>
    <w:rsid w:val="009D0118"/>
    <w:rsid w:val="009D0196"/>
    <w:rsid w:val="009D021B"/>
    <w:rsid w:val="009D0344"/>
    <w:rsid w:val="009D0BF0"/>
    <w:rsid w:val="009D1AD9"/>
    <w:rsid w:val="009D1CF9"/>
    <w:rsid w:val="009D2283"/>
    <w:rsid w:val="009D2429"/>
    <w:rsid w:val="009D2724"/>
    <w:rsid w:val="009D2DBA"/>
    <w:rsid w:val="009D3D20"/>
    <w:rsid w:val="009D422E"/>
    <w:rsid w:val="009D4D82"/>
    <w:rsid w:val="009D4D9F"/>
    <w:rsid w:val="009D518F"/>
    <w:rsid w:val="009D69E1"/>
    <w:rsid w:val="009D6C62"/>
    <w:rsid w:val="009D708D"/>
    <w:rsid w:val="009D70FD"/>
    <w:rsid w:val="009D7266"/>
    <w:rsid w:val="009D73ED"/>
    <w:rsid w:val="009D740F"/>
    <w:rsid w:val="009D78DD"/>
    <w:rsid w:val="009D7ADA"/>
    <w:rsid w:val="009D7DA2"/>
    <w:rsid w:val="009D7FD4"/>
    <w:rsid w:val="009E0106"/>
    <w:rsid w:val="009E06E5"/>
    <w:rsid w:val="009E0739"/>
    <w:rsid w:val="009E0B4B"/>
    <w:rsid w:val="009E1A03"/>
    <w:rsid w:val="009E1B18"/>
    <w:rsid w:val="009E2528"/>
    <w:rsid w:val="009E272A"/>
    <w:rsid w:val="009E3207"/>
    <w:rsid w:val="009E33DB"/>
    <w:rsid w:val="009E3B6F"/>
    <w:rsid w:val="009E3D54"/>
    <w:rsid w:val="009E406E"/>
    <w:rsid w:val="009E43A6"/>
    <w:rsid w:val="009E498C"/>
    <w:rsid w:val="009E49CD"/>
    <w:rsid w:val="009E4B4D"/>
    <w:rsid w:val="009E4D3B"/>
    <w:rsid w:val="009E555B"/>
    <w:rsid w:val="009E59AB"/>
    <w:rsid w:val="009E5F0C"/>
    <w:rsid w:val="009E5F7E"/>
    <w:rsid w:val="009E6008"/>
    <w:rsid w:val="009E65C7"/>
    <w:rsid w:val="009E65EE"/>
    <w:rsid w:val="009E6CAB"/>
    <w:rsid w:val="009E6F98"/>
    <w:rsid w:val="009E7005"/>
    <w:rsid w:val="009E78A0"/>
    <w:rsid w:val="009E7D22"/>
    <w:rsid w:val="009F0095"/>
    <w:rsid w:val="009F08DD"/>
    <w:rsid w:val="009F0BE5"/>
    <w:rsid w:val="009F10CC"/>
    <w:rsid w:val="009F1130"/>
    <w:rsid w:val="009F122D"/>
    <w:rsid w:val="009F12DA"/>
    <w:rsid w:val="009F163B"/>
    <w:rsid w:val="009F1715"/>
    <w:rsid w:val="009F1830"/>
    <w:rsid w:val="009F1989"/>
    <w:rsid w:val="009F1C1A"/>
    <w:rsid w:val="009F1CA5"/>
    <w:rsid w:val="009F21B6"/>
    <w:rsid w:val="009F2895"/>
    <w:rsid w:val="009F2899"/>
    <w:rsid w:val="009F28D3"/>
    <w:rsid w:val="009F2961"/>
    <w:rsid w:val="009F323A"/>
    <w:rsid w:val="009F3279"/>
    <w:rsid w:val="009F3A91"/>
    <w:rsid w:val="009F3B9F"/>
    <w:rsid w:val="009F3D17"/>
    <w:rsid w:val="009F4186"/>
    <w:rsid w:val="009F45A6"/>
    <w:rsid w:val="009F4777"/>
    <w:rsid w:val="009F4892"/>
    <w:rsid w:val="009F4B39"/>
    <w:rsid w:val="009F4DAB"/>
    <w:rsid w:val="009F575D"/>
    <w:rsid w:val="009F5B4E"/>
    <w:rsid w:val="009F5D63"/>
    <w:rsid w:val="009F61D2"/>
    <w:rsid w:val="009F67A3"/>
    <w:rsid w:val="009F6E93"/>
    <w:rsid w:val="009F6F9C"/>
    <w:rsid w:val="009F7849"/>
    <w:rsid w:val="009F7B26"/>
    <w:rsid w:val="009F7CD6"/>
    <w:rsid w:val="009F7E0A"/>
    <w:rsid w:val="00A000DC"/>
    <w:rsid w:val="00A003EA"/>
    <w:rsid w:val="00A0048B"/>
    <w:rsid w:val="00A00504"/>
    <w:rsid w:val="00A009EC"/>
    <w:rsid w:val="00A00F44"/>
    <w:rsid w:val="00A01327"/>
    <w:rsid w:val="00A01352"/>
    <w:rsid w:val="00A01907"/>
    <w:rsid w:val="00A01D31"/>
    <w:rsid w:val="00A01DA4"/>
    <w:rsid w:val="00A0218A"/>
    <w:rsid w:val="00A02403"/>
    <w:rsid w:val="00A02514"/>
    <w:rsid w:val="00A02938"/>
    <w:rsid w:val="00A02D32"/>
    <w:rsid w:val="00A031A4"/>
    <w:rsid w:val="00A0331E"/>
    <w:rsid w:val="00A03B1D"/>
    <w:rsid w:val="00A0421A"/>
    <w:rsid w:val="00A04658"/>
    <w:rsid w:val="00A0465F"/>
    <w:rsid w:val="00A048F5"/>
    <w:rsid w:val="00A0548C"/>
    <w:rsid w:val="00A054CF"/>
    <w:rsid w:val="00A05613"/>
    <w:rsid w:val="00A05791"/>
    <w:rsid w:val="00A05EF8"/>
    <w:rsid w:val="00A064DD"/>
    <w:rsid w:val="00A06541"/>
    <w:rsid w:val="00A06774"/>
    <w:rsid w:val="00A06F60"/>
    <w:rsid w:val="00A070B8"/>
    <w:rsid w:val="00A0736D"/>
    <w:rsid w:val="00A07BB7"/>
    <w:rsid w:val="00A07F22"/>
    <w:rsid w:val="00A10383"/>
    <w:rsid w:val="00A103CA"/>
    <w:rsid w:val="00A104E0"/>
    <w:rsid w:val="00A10996"/>
    <w:rsid w:val="00A10F02"/>
    <w:rsid w:val="00A10F99"/>
    <w:rsid w:val="00A10FE5"/>
    <w:rsid w:val="00A11102"/>
    <w:rsid w:val="00A11300"/>
    <w:rsid w:val="00A11D19"/>
    <w:rsid w:val="00A1263A"/>
    <w:rsid w:val="00A12E3A"/>
    <w:rsid w:val="00A13571"/>
    <w:rsid w:val="00A136A3"/>
    <w:rsid w:val="00A14338"/>
    <w:rsid w:val="00A14977"/>
    <w:rsid w:val="00A15050"/>
    <w:rsid w:val="00A15198"/>
    <w:rsid w:val="00A15484"/>
    <w:rsid w:val="00A154FE"/>
    <w:rsid w:val="00A168A5"/>
    <w:rsid w:val="00A16EE9"/>
    <w:rsid w:val="00A1737E"/>
    <w:rsid w:val="00A17414"/>
    <w:rsid w:val="00A1743E"/>
    <w:rsid w:val="00A17481"/>
    <w:rsid w:val="00A174F7"/>
    <w:rsid w:val="00A1756A"/>
    <w:rsid w:val="00A1765C"/>
    <w:rsid w:val="00A17CD2"/>
    <w:rsid w:val="00A17F06"/>
    <w:rsid w:val="00A17F0C"/>
    <w:rsid w:val="00A20340"/>
    <w:rsid w:val="00A20CB8"/>
    <w:rsid w:val="00A21344"/>
    <w:rsid w:val="00A21F3E"/>
    <w:rsid w:val="00A2208F"/>
    <w:rsid w:val="00A2237F"/>
    <w:rsid w:val="00A23455"/>
    <w:rsid w:val="00A23821"/>
    <w:rsid w:val="00A23928"/>
    <w:rsid w:val="00A23CBE"/>
    <w:rsid w:val="00A23CF0"/>
    <w:rsid w:val="00A23F4B"/>
    <w:rsid w:val="00A240D2"/>
    <w:rsid w:val="00A24599"/>
    <w:rsid w:val="00A24B34"/>
    <w:rsid w:val="00A25352"/>
    <w:rsid w:val="00A25396"/>
    <w:rsid w:val="00A25466"/>
    <w:rsid w:val="00A2576D"/>
    <w:rsid w:val="00A25DA1"/>
    <w:rsid w:val="00A2634D"/>
    <w:rsid w:val="00A26516"/>
    <w:rsid w:val="00A26877"/>
    <w:rsid w:val="00A26E04"/>
    <w:rsid w:val="00A26F83"/>
    <w:rsid w:val="00A26FE9"/>
    <w:rsid w:val="00A27010"/>
    <w:rsid w:val="00A2745C"/>
    <w:rsid w:val="00A27911"/>
    <w:rsid w:val="00A27B0F"/>
    <w:rsid w:val="00A27DB0"/>
    <w:rsid w:val="00A300D5"/>
    <w:rsid w:val="00A306E7"/>
    <w:rsid w:val="00A30AB4"/>
    <w:rsid w:val="00A3128F"/>
    <w:rsid w:val="00A316CB"/>
    <w:rsid w:val="00A3230D"/>
    <w:rsid w:val="00A32683"/>
    <w:rsid w:val="00A327C2"/>
    <w:rsid w:val="00A32CFF"/>
    <w:rsid w:val="00A32E4E"/>
    <w:rsid w:val="00A330AD"/>
    <w:rsid w:val="00A33675"/>
    <w:rsid w:val="00A3394B"/>
    <w:rsid w:val="00A33AC8"/>
    <w:rsid w:val="00A33B9C"/>
    <w:rsid w:val="00A342AF"/>
    <w:rsid w:val="00A343EB"/>
    <w:rsid w:val="00A34415"/>
    <w:rsid w:val="00A34BF5"/>
    <w:rsid w:val="00A34D28"/>
    <w:rsid w:val="00A353D1"/>
    <w:rsid w:val="00A357A3"/>
    <w:rsid w:val="00A364F7"/>
    <w:rsid w:val="00A369EC"/>
    <w:rsid w:val="00A36A5A"/>
    <w:rsid w:val="00A36A68"/>
    <w:rsid w:val="00A36D32"/>
    <w:rsid w:val="00A36E7E"/>
    <w:rsid w:val="00A36FED"/>
    <w:rsid w:val="00A37011"/>
    <w:rsid w:val="00A3741E"/>
    <w:rsid w:val="00A3755D"/>
    <w:rsid w:val="00A3758F"/>
    <w:rsid w:val="00A37679"/>
    <w:rsid w:val="00A400D4"/>
    <w:rsid w:val="00A40370"/>
    <w:rsid w:val="00A4048C"/>
    <w:rsid w:val="00A40621"/>
    <w:rsid w:val="00A40723"/>
    <w:rsid w:val="00A40916"/>
    <w:rsid w:val="00A40DFA"/>
    <w:rsid w:val="00A41152"/>
    <w:rsid w:val="00A4129D"/>
    <w:rsid w:val="00A41A48"/>
    <w:rsid w:val="00A41AA5"/>
    <w:rsid w:val="00A42008"/>
    <w:rsid w:val="00A425D1"/>
    <w:rsid w:val="00A426BA"/>
    <w:rsid w:val="00A42766"/>
    <w:rsid w:val="00A42D74"/>
    <w:rsid w:val="00A43186"/>
    <w:rsid w:val="00A43D4F"/>
    <w:rsid w:val="00A4403D"/>
    <w:rsid w:val="00A445A3"/>
    <w:rsid w:val="00A44EF5"/>
    <w:rsid w:val="00A450B0"/>
    <w:rsid w:val="00A45511"/>
    <w:rsid w:val="00A458FF"/>
    <w:rsid w:val="00A45970"/>
    <w:rsid w:val="00A45A6B"/>
    <w:rsid w:val="00A45D53"/>
    <w:rsid w:val="00A460B3"/>
    <w:rsid w:val="00A467FD"/>
    <w:rsid w:val="00A4683F"/>
    <w:rsid w:val="00A468D2"/>
    <w:rsid w:val="00A46A08"/>
    <w:rsid w:val="00A46D08"/>
    <w:rsid w:val="00A47105"/>
    <w:rsid w:val="00A4710B"/>
    <w:rsid w:val="00A47340"/>
    <w:rsid w:val="00A47B4C"/>
    <w:rsid w:val="00A47F06"/>
    <w:rsid w:val="00A5021C"/>
    <w:rsid w:val="00A50C56"/>
    <w:rsid w:val="00A50C84"/>
    <w:rsid w:val="00A51532"/>
    <w:rsid w:val="00A51977"/>
    <w:rsid w:val="00A51F47"/>
    <w:rsid w:val="00A5211A"/>
    <w:rsid w:val="00A521CE"/>
    <w:rsid w:val="00A522AA"/>
    <w:rsid w:val="00A52429"/>
    <w:rsid w:val="00A52BCF"/>
    <w:rsid w:val="00A52DCC"/>
    <w:rsid w:val="00A534A4"/>
    <w:rsid w:val="00A5366B"/>
    <w:rsid w:val="00A53BB5"/>
    <w:rsid w:val="00A53C8C"/>
    <w:rsid w:val="00A53CF0"/>
    <w:rsid w:val="00A53D0F"/>
    <w:rsid w:val="00A542CC"/>
    <w:rsid w:val="00A54B4D"/>
    <w:rsid w:val="00A54C58"/>
    <w:rsid w:val="00A550AF"/>
    <w:rsid w:val="00A55714"/>
    <w:rsid w:val="00A55969"/>
    <w:rsid w:val="00A55A7B"/>
    <w:rsid w:val="00A55B5E"/>
    <w:rsid w:val="00A55DB1"/>
    <w:rsid w:val="00A562FD"/>
    <w:rsid w:val="00A5633B"/>
    <w:rsid w:val="00A56363"/>
    <w:rsid w:val="00A5693B"/>
    <w:rsid w:val="00A56BF8"/>
    <w:rsid w:val="00A56D75"/>
    <w:rsid w:val="00A57013"/>
    <w:rsid w:val="00A572DB"/>
    <w:rsid w:val="00A57528"/>
    <w:rsid w:val="00A577AD"/>
    <w:rsid w:val="00A57B0B"/>
    <w:rsid w:val="00A57D17"/>
    <w:rsid w:val="00A57D4A"/>
    <w:rsid w:val="00A60107"/>
    <w:rsid w:val="00A6037B"/>
    <w:rsid w:val="00A60393"/>
    <w:rsid w:val="00A6080C"/>
    <w:rsid w:val="00A60EC0"/>
    <w:rsid w:val="00A6148B"/>
    <w:rsid w:val="00A615A5"/>
    <w:rsid w:val="00A61731"/>
    <w:rsid w:val="00A619FF"/>
    <w:rsid w:val="00A62342"/>
    <w:rsid w:val="00A6267D"/>
    <w:rsid w:val="00A62960"/>
    <w:rsid w:val="00A62DC3"/>
    <w:rsid w:val="00A639BF"/>
    <w:rsid w:val="00A639C7"/>
    <w:rsid w:val="00A63AB8"/>
    <w:rsid w:val="00A63CDF"/>
    <w:rsid w:val="00A641E2"/>
    <w:rsid w:val="00A64507"/>
    <w:rsid w:val="00A64A75"/>
    <w:rsid w:val="00A6503A"/>
    <w:rsid w:val="00A65449"/>
    <w:rsid w:val="00A665FD"/>
    <w:rsid w:val="00A66AC4"/>
    <w:rsid w:val="00A66F18"/>
    <w:rsid w:val="00A6742E"/>
    <w:rsid w:val="00A6748E"/>
    <w:rsid w:val="00A67AD4"/>
    <w:rsid w:val="00A67AFE"/>
    <w:rsid w:val="00A67BD6"/>
    <w:rsid w:val="00A67D7D"/>
    <w:rsid w:val="00A70450"/>
    <w:rsid w:val="00A712A6"/>
    <w:rsid w:val="00A71364"/>
    <w:rsid w:val="00A71A3B"/>
    <w:rsid w:val="00A71A78"/>
    <w:rsid w:val="00A71A7A"/>
    <w:rsid w:val="00A71B1D"/>
    <w:rsid w:val="00A71BFF"/>
    <w:rsid w:val="00A7207E"/>
    <w:rsid w:val="00A72ADF"/>
    <w:rsid w:val="00A72D73"/>
    <w:rsid w:val="00A73038"/>
    <w:rsid w:val="00A730FC"/>
    <w:rsid w:val="00A732D3"/>
    <w:rsid w:val="00A73AF0"/>
    <w:rsid w:val="00A740F9"/>
    <w:rsid w:val="00A74430"/>
    <w:rsid w:val="00A744D1"/>
    <w:rsid w:val="00A74CBF"/>
    <w:rsid w:val="00A74D3A"/>
    <w:rsid w:val="00A750E3"/>
    <w:rsid w:val="00A75487"/>
    <w:rsid w:val="00A76541"/>
    <w:rsid w:val="00A76B5A"/>
    <w:rsid w:val="00A77690"/>
    <w:rsid w:val="00A80590"/>
    <w:rsid w:val="00A8084C"/>
    <w:rsid w:val="00A80B98"/>
    <w:rsid w:val="00A80CB9"/>
    <w:rsid w:val="00A80DA6"/>
    <w:rsid w:val="00A80DBC"/>
    <w:rsid w:val="00A80F10"/>
    <w:rsid w:val="00A81210"/>
    <w:rsid w:val="00A8140E"/>
    <w:rsid w:val="00A814E4"/>
    <w:rsid w:val="00A81770"/>
    <w:rsid w:val="00A8183E"/>
    <w:rsid w:val="00A81CBE"/>
    <w:rsid w:val="00A81CD2"/>
    <w:rsid w:val="00A820C4"/>
    <w:rsid w:val="00A825AC"/>
    <w:rsid w:val="00A8283E"/>
    <w:rsid w:val="00A83396"/>
    <w:rsid w:val="00A83A5C"/>
    <w:rsid w:val="00A83D31"/>
    <w:rsid w:val="00A83D61"/>
    <w:rsid w:val="00A83FE3"/>
    <w:rsid w:val="00A840C3"/>
    <w:rsid w:val="00A842DD"/>
    <w:rsid w:val="00A845B8"/>
    <w:rsid w:val="00A846EA"/>
    <w:rsid w:val="00A84BCB"/>
    <w:rsid w:val="00A8544B"/>
    <w:rsid w:val="00A85DE3"/>
    <w:rsid w:val="00A86964"/>
    <w:rsid w:val="00A86CE6"/>
    <w:rsid w:val="00A86D7E"/>
    <w:rsid w:val="00A86E13"/>
    <w:rsid w:val="00A86FC1"/>
    <w:rsid w:val="00A87D00"/>
    <w:rsid w:val="00A87FDB"/>
    <w:rsid w:val="00A90AE7"/>
    <w:rsid w:val="00A90BAB"/>
    <w:rsid w:val="00A90F99"/>
    <w:rsid w:val="00A9109B"/>
    <w:rsid w:val="00A910B4"/>
    <w:rsid w:val="00A91267"/>
    <w:rsid w:val="00A91581"/>
    <w:rsid w:val="00A91892"/>
    <w:rsid w:val="00A91CB7"/>
    <w:rsid w:val="00A91F9E"/>
    <w:rsid w:val="00A92367"/>
    <w:rsid w:val="00A9385F"/>
    <w:rsid w:val="00A939C5"/>
    <w:rsid w:val="00A93D88"/>
    <w:rsid w:val="00A94097"/>
    <w:rsid w:val="00A940C8"/>
    <w:rsid w:val="00A94312"/>
    <w:rsid w:val="00A948D7"/>
    <w:rsid w:val="00A94A78"/>
    <w:rsid w:val="00A94B8D"/>
    <w:rsid w:val="00A95159"/>
    <w:rsid w:val="00A957F1"/>
    <w:rsid w:val="00A95E6C"/>
    <w:rsid w:val="00A96017"/>
    <w:rsid w:val="00A96A30"/>
    <w:rsid w:val="00A96D1A"/>
    <w:rsid w:val="00A96DA3"/>
    <w:rsid w:val="00AA0169"/>
    <w:rsid w:val="00AA07BC"/>
    <w:rsid w:val="00AA08AE"/>
    <w:rsid w:val="00AA0D7F"/>
    <w:rsid w:val="00AA1049"/>
    <w:rsid w:val="00AA1267"/>
    <w:rsid w:val="00AA18D7"/>
    <w:rsid w:val="00AA1A94"/>
    <w:rsid w:val="00AA22B9"/>
    <w:rsid w:val="00AA22BF"/>
    <w:rsid w:val="00AA26D3"/>
    <w:rsid w:val="00AA2A32"/>
    <w:rsid w:val="00AA2AE4"/>
    <w:rsid w:val="00AA3FEB"/>
    <w:rsid w:val="00AA4035"/>
    <w:rsid w:val="00AA47B5"/>
    <w:rsid w:val="00AA48D3"/>
    <w:rsid w:val="00AA497A"/>
    <w:rsid w:val="00AA4C7F"/>
    <w:rsid w:val="00AA4F20"/>
    <w:rsid w:val="00AA50F7"/>
    <w:rsid w:val="00AA550B"/>
    <w:rsid w:val="00AA556E"/>
    <w:rsid w:val="00AA56AA"/>
    <w:rsid w:val="00AA573F"/>
    <w:rsid w:val="00AA5758"/>
    <w:rsid w:val="00AA677B"/>
    <w:rsid w:val="00AA69AA"/>
    <w:rsid w:val="00AA6A1C"/>
    <w:rsid w:val="00AA6E22"/>
    <w:rsid w:val="00AA73ED"/>
    <w:rsid w:val="00AA7AA4"/>
    <w:rsid w:val="00AB0278"/>
    <w:rsid w:val="00AB080E"/>
    <w:rsid w:val="00AB0F2E"/>
    <w:rsid w:val="00AB121F"/>
    <w:rsid w:val="00AB1587"/>
    <w:rsid w:val="00AB19FA"/>
    <w:rsid w:val="00AB2E91"/>
    <w:rsid w:val="00AB2FA4"/>
    <w:rsid w:val="00AB3725"/>
    <w:rsid w:val="00AB44C2"/>
    <w:rsid w:val="00AB4796"/>
    <w:rsid w:val="00AB4BEF"/>
    <w:rsid w:val="00AB4CAA"/>
    <w:rsid w:val="00AB50B4"/>
    <w:rsid w:val="00AB50D5"/>
    <w:rsid w:val="00AB5E66"/>
    <w:rsid w:val="00AB5FA2"/>
    <w:rsid w:val="00AB6056"/>
    <w:rsid w:val="00AB6559"/>
    <w:rsid w:val="00AB6DD3"/>
    <w:rsid w:val="00AB6E44"/>
    <w:rsid w:val="00AB7284"/>
    <w:rsid w:val="00AB7787"/>
    <w:rsid w:val="00AB797E"/>
    <w:rsid w:val="00AB7BB3"/>
    <w:rsid w:val="00AB7DBF"/>
    <w:rsid w:val="00AC0185"/>
    <w:rsid w:val="00AC06FC"/>
    <w:rsid w:val="00AC0978"/>
    <w:rsid w:val="00AC0BFF"/>
    <w:rsid w:val="00AC14EB"/>
    <w:rsid w:val="00AC172C"/>
    <w:rsid w:val="00AC1790"/>
    <w:rsid w:val="00AC1EAE"/>
    <w:rsid w:val="00AC2AE7"/>
    <w:rsid w:val="00AC2C83"/>
    <w:rsid w:val="00AC33C4"/>
    <w:rsid w:val="00AC34A9"/>
    <w:rsid w:val="00AC3C7E"/>
    <w:rsid w:val="00AC42BE"/>
    <w:rsid w:val="00AC44E8"/>
    <w:rsid w:val="00AC45F1"/>
    <w:rsid w:val="00AC465C"/>
    <w:rsid w:val="00AC4968"/>
    <w:rsid w:val="00AC4D6D"/>
    <w:rsid w:val="00AC5A4D"/>
    <w:rsid w:val="00AC5E23"/>
    <w:rsid w:val="00AC6A89"/>
    <w:rsid w:val="00AC798C"/>
    <w:rsid w:val="00AC7D1C"/>
    <w:rsid w:val="00AC7E21"/>
    <w:rsid w:val="00AD0369"/>
    <w:rsid w:val="00AD0460"/>
    <w:rsid w:val="00AD06C4"/>
    <w:rsid w:val="00AD0B86"/>
    <w:rsid w:val="00AD1384"/>
    <w:rsid w:val="00AD1B5B"/>
    <w:rsid w:val="00AD1CAE"/>
    <w:rsid w:val="00AD28D8"/>
    <w:rsid w:val="00AD2C26"/>
    <w:rsid w:val="00AD3054"/>
    <w:rsid w:val="00AD3544"/>
    <w:rsid w:val="00AD39F2"/>
    <w:rsid w:val="00AD3B1A"/>
    <w:rsid w:val="00AD433C"/>
    <w:rsid w:val="00AD43F9"/>
    <w:rsid w:val="00AD49F1"/>
    <w:rsid w:val="00AD4F50"/>
    <w:rsid w:val="00AD512D"/>
    <w:rsid w:val="00AD527E"/>
    <w:rsid w:val="00AD59E4"/>
    <w:rsid w:val="00AD63C7"/>
    <w:rsid w:val="00AD68B5"/>
    <w:rsid w:val="00AD6C95"/>
    <w:rsid w:val="00AD74B5"/>
    <w:rsid w:val="00AD76DE"/>
    <w:rsid w:val="00AD7D45"/>
    <w:rsid w:val="00AD7DC9"/>
    <w:rsid w:val="00AD7E06"/>
    <w:rsid w:val="00AE01B9"/>
    <w:rsid w:val="00AE0498"/>
    <w:rsid w:val="00AE096B"/>
    <w:rsid w:val="00AE0CF6"/>
    <w:rsid w:val="00AE165E"/>
    <w:rsid w:val="00AE184D"/>
    <w:rsid w:val="00AE1D05"/>
    <w:rsid w:val="00AE1EEA"/>
    <w:rsid w:val="00AE1F30"/>
    <w:rsid w:val="00AE1F6E"/>
    <w:rsid w:val="00AE2421"/>
    <w:rsid w:val="00AE2A57"/>
    <w:rsid w:val="00AE2FF8"/>
    <w:rsid w:val="00AE3169"/>
    <w:rsid w:val="00AE48E3"/>
    <w:rsid w:val="00AE4DC3"/>
    <w:rsid w:val="00AE4FB4"/>
    <w:rsid w:val="00AE58DB"/>
    <w:rsid w:val="00AE5934"/>
    <w:rsid w:val="00AE5D58"/>
    <w:rsid w:val="00AE6973"/>
    <w:rsid w:val="00AE6BA8"/>
    <w:rsid w:val="00AE6F7C"/>
    <w:rsid w:val="00AE700F"/>
    <w:rsid w:val="00AE7290"/>
    <w:rsid w:val="00AE75A1"/>
    <w:rsid w:val="00AE768C"/>
    <w:rsid w:val="00AE7C86"/>
    <w:rsid w:val="00AF007F"/>
    <w:rsid w:val="00AF079C"/>
    <w:rsid w:val="00AF0A96"/>
    <w:rsid w:val="00AF1240"/>
    <w:rsid w:val="00AF13E8"/>
    <w:rsid w:val="00AF151C"/>
    <w:rsid w:val="00AF1942"/>
    <w:rsid w:val="00AF2036"/>
    <w:rsid w:val="00AF212C"/>
    <w:rsid w:val="00AF2135"/>
    <w:rsid w:val="00AF2BDC"/>
    <w:rsid w:val="00AF2EF1"/>
    <w:rsid w:val="00AF353B"/>
    <w:rsid w:val="00AF35C8"/>
    <w:rsid w:val="00AF3852"/>
    <w:rsid w:val="00AF3967"/>
    <w:rsid w:val="00AF3CF6"/>
    <w:rsid w:val="00AF428F"/>
    <w:rsid w:val="00AF42FF"/>
    <w:rsid w:val="00AF52F6"/>
    <w:rsid w:val="00AF52FF"/>
    <w:rsid w:val="00AF5560"/>
    <w:rsid w:val="00AF5687"/>
    <w:rsid w:val="00AF591A"/>
    <w:rsid w:val="00AF5D60"/>
    <w:rsid w:val="00AF5DB1"/>
    <w:rsid w:val="00AF5E4A"/>
    <w:rsid w:val="00AF6022"/>
    <w:rsid w:val="00AF60A1"/>
    <w:rsid w:val="00AF6AE7"/>
    <w:rsid w:val="00AF6CA6"/>
    <w:rsid w:val="00AF7244"/>
    <w:rsid w:val="00AF7731"/>
    <w:rsid w:val="00AF7B57"/>
    <w:rsid w:val="00AF7DF3"/>
    <w:rsid w:val="00AF7FF5"/>
    <w:rsid w:val="00B00979"/>
    <w:rsid w:val="00B00A16"/>
    <w:rsid w:val="00B00CD8"/>
    <w:rsid w:val="00B0118E"/>
    <w:rsid w:val="00B01BCE"/>
    <w:rsid w:val="00B01C8A"/>
    <w:rsid w:val="00B02309"/>
    <w:rsid w:val="00B023C0"/>
    <w:rsid w:val="00B02606"/>
    <w:rsid w:val="00B029F5"/>
    <w:rsid w:val="00B02EEE"/>
    <w:rsid w:val="00B031C9"/>
    <w:rsid w:val="00B03834"/>
    <w:rsid w:val="00B03B34"/>
    <w:rsid w:val="00B03D51"/>
    <w:rsid w:val="00B03DC5"/>
    <w:rsid w:val="00B043E5"/>
    <w:rsid w:val="00B04805"/>
    <w:rsid w:val="00B04AC2"/>
    <w:rsid w:val="00B05005"/>
    <w:rsid w:val="00B054AA"/>
    <w:rsid w:val="00B0555B"/>
    <w:rsid w:val="00B055E7"/>
    <w:rsid w:val="00B05606"/>
    <w:rsid w:val="00B056A8"/>
    <w:rsid w:val="00B05A0D"/>
    <w:rsid w:val="00B05A5F"/>
    <w:rsid w:val="00B05AEA"/>
    <w:rsid w:val="00B05CC5"/>
    <w:rsid w:val="00B05E2C"/>
    <w:rsid w:val="00B060F4"/>
    <w:rsid w:val="00B06E14"/>
    <w:rsid w:val="00B06EEB"/>
    <w:rsid w:val="00B0721D"/>
    <w:rsid w:val="00B072D7"/>
    <w:rsid w:val="00B073FA"/>
    <w:rsid w:val="00B074BF"/>
    <w:rsid w:val="00B07557"/>
    <w:rsid w:val="00B07627"/>
    <w:rsid w:val="00B0769C"/>
    <w:rsid w:val="00B077AF"/>
    <w:rsid w:val="00B07968"/>
    <w:rsid w:val="00B079C5"/>
    <w:rsid w:val="00B10053"/>
    <w:rsid w:val="00B10907"/>
    <w:rsid w:val="00B10BCF"/>
    <w:rsid w:val="00B10E9B"/>
    <w:rsid w:val="00B11108"/>
    <w:rsid w:val="00B11242"/>
    <w:rsid w:val="00B113B5"/>
    <w:rsid w:val="00B11A69"/>
    <w:rsid w:val="00B11B0C"/>
    <w:rsid w:val="00B11EB7"/>
    <w:rsid w:val="00B1251C"/>
    <w:rsid w:val="00B125FC"/>
    <w:rsid w:val="00B12619"/>
    <w:rsid w:val="00B127C0"/>
    <w:rsid w:val="00B127CA"/>
    <w:rsid w:val="00B12BC6"/>
    <w:rsid w:val="00B12BF4"/>
    <w:rsid w:val="00B1323D"/>
    <w:rsid w:val="00B13D0C"/>
    <w:rsid w:val="00B13F18"/>
    <w:rsid w:val="00B1400B"/>
    <w:rsid w:val="00B14609"/>
    <w:rsid w:val="00B14CA5"/>
    <w:rsid w:val="00B157DA"/>
    <w:rsid w:val="00B15DCF"/>
    <w:rsid w:val="00B15E9B"/>
    <w:rsid w:val="00B171E3"/>
    <w:rsid w:val="00B17C4A"/>
    <w:rsid w:val="00B17EE1"/>
    <w:rsid w:val="00B17EEB"/>
    <w:rsid w:val="00B20437"/>
    <w:rsid w:val="00B211B0"/>
    <w:rsid w:val="00B217D2"/>
    <w:rsid w:val="00B21CDC"/>
    <w:rsid w:val="00B21EC0"/>
    <w:rsid w:val="00B221F5"/>
    <w:rsid w:val="00B22326"/>
    <w:rsid w:val="00B225F0"/>
    <w:rsid w:val="00B2272F"/>
    <w:rsid w:val="00B23407"/>
    <w:rsid w:val="00B234ED"/>
    <w:rsid w:val="00B2429D"/>
    <w:rsid w:val="00B24623"/>
    <w:rsid w:val="00B24B38"/>
    <w:rsid w:val="00B24FDA"/>
    <w:rsid w:val="00B251D0"/>
    <w:rsid w:val="00B25792"/>
    <w:rsid w:val="00B25912"/>
    <w:rsid w:val="00B25929"/>
    <w:rsid w:val="00B25EDC"/>
    <w:rsid w:val="00B260A2"/>
    <w:rsid w:val="00B260DB"/>
    <w:rsid w:val="00B2694D"/>
    <w:rsid w:val="00B269C3"/>
    <w:rsid w:val="00B26BC8"/>
    <w:rsid w:val="00B26CA3"/>
    <w:rsid w:val="00B301ED"/>
    <w:rsid w:val="00B309A9"/>
    <w:rsid w:val="00B30A88"/>
    <w:rsid w:val="00B30D1C"/>
    <w:rsid w:val="00B30DFC"/>
    <w:rsid w:val="00B30E15"/>
    <w:rsid w:val="00B30F0B"/>
    <w:rsid w:val="00B31200"/>
    <w:rsid w:val="00B3218E"/>
    <w:rsid w:val="00B325A6"/>
    <w:rsid w:val="00B32954"/>
    <w:rsid w:val="00B32DF9"/>
    <w:rsid w:val="00B33765"/>
    <w:rsid w:val="00B33929"/>
    <w:rsid w:val="00B33AD0"/>
    <w:rsid w:val="00B3411C"/>
    <w:rsid w:val="00B34613"/>
    <w:rsid w:val="00B3468D"/>
    <w:rsid w:val="00B34876"/>
    <w:rsid w:val="00B34D29"/>
    <w:rsid w:val="00B34D98"/>
    <w:rsid w:val="00B34DCD"/>
    <w:rsid w:val="00B3547D"/>
    <w:rsid w:val="00B3573B"/>
    <w:rsid w:val="00B35EFA"/>
    <w:rsid w:val="00B36B82"/>
    <w:rsid w:val="00B36E71"/>
    <w:rsid w:val="00B37233"/>
    <w:rsid w:val="00B373EC"/>
    <w:rsid w:val="00B374EB"/>
    <w:rsid w:val="00B378D6"/>
    <w:rsid w:val="00B37A2C"/>
    <w:rsid w:val="00B37AE2"/>
    <w:rsid w:val="00B37AE7"/>
    <w:rsid w:val="00B37CC4"/>
    <w:rsid w:val="00B37D18"/>
    <w:rsid w:val="00B4070D"/>
    <w:rsid w:val="00B40FC2"/>
    <w:rsid w:val="00B41230"/>
    <w:rsid w:val="00B41281"/>
    <w:rsid w:val="00B42056"/>
    <w:rsid w:val="00B4215E"/>
    <w:rsid w:val="00B422CF"/>
    <w:rsid w:val="00B42C5A"/>
    <w:rsid w:val="00B42F4E"/>
    <w:rsid w:val="00B442D0"/>
    <w:rsid w:val="00B44E6C"/>
    <w:rsid w:val="00B44F7B"/>
    <w:rsid w:val="00B450A8"/>
    <w:rsid w:val="00B45664"/>
    <w:rsid w:val="00B45916"/>
    <w:rsid w:val="00B47170"/>
    <w:rsid w:val="00B4732A"/>
    <w:rsid w:val="00B47386"/>
    <w:rsid w:val="00B47406"/>
    <w:rsid w:val="00B47537"/>
    <w:rsid w:val="00B475A6"/>
    <w:rsid w:val="00B47E27"/>
    <w:rsid w:val="00B504C1"/>
    <w:rsid w:val="00B5078E"/>
    <w:rsid w:val="00B50BEE"/>
    <w:rsid w:val="00B51270"/>
    <w:rsid w:val="00B51C9E"/>
    <w:rsid w:val="00B520B7"/>
    <w:rsid w:val="00B5324E"/>
    <w:rsid w:val="00B535F2"/>
    <w:rsid w:val="00B53798"/>
    <w:rsid w:val="00B538FC"/>
    <w:rsid w:val="00B53AF6"/>
    <w:rsid w:val="00B54253"/>
    <w:rsid w:val="00B5426B"/>
    <w:rsid w:val="00B54376"/>
    <w:rsid w:val="00B54519"/>
    <w:rsid w:val="00B54C40"/>
    <w:rsid w:val="00B54CEE"/>
    <w:rsid w:val="00B5516B"/>
    <w:rsid w:val="00B551A3"/>
    <w:rsid w:val="00B55654"/>
    <w:rsid w:val="00B5571E"/>
    <w:rsid w:val="00B55BE4"/>
    <w:rsid w:val="00B55EEB"/>
    <w:rsid w:val="00B55FEE"/>
    <w:rsid w:val="00B567A5"/>
    <w:rsid w:val="00B56A56"/>
    <w:rsid w:val="00B56D48"/>
    <w:rsid w:val="00B57427"/>
    <w:rsid w:val="00B57DD3"/>
    <w:rsid w:val="00B6099C"/>
    <w:rsid w:val="00B60B78"/>
    <w:rsid w:val="00B60BF4"/>
    <w:rsid w:val="00B60D5F"/>
    <w:rsid w:val="00B60E0F"/>
    <w:rsid w:val="00B60F26"/>
    <w:rsid w:val="00B60F2B"/>
    <w:rsid w:val="00B61232"/>
    <w:rsid w:val="00B6127E"/>
    <w:rsid w:val="00B614CF"/>
    <w:rsid w:val="00B6170E"/>
    <w:rsid w:val="00B61D7E"/>
    <w:rsid w:val="00B61ED6"/>
    <w:rsid w:val="00B62336"/>
    <w:rsid w:val="00B62897"/>
    <w:rsid w:val="00B62EE3"/>
    <w:rsid w:val="00B62FA2"/>
    <w:rsid w:val="00B632DA"/>
    <w:rsid w:val="00B63697"/>
    <w:rsid w:val="00B64005"/>
    <w:rsid w:val="00B6404E"/>
    <w:rsid w:val="00B64AD8"/>
    <w:rsid w:val="00B64F32"/>
    <w:rsid w:val="00B64FA4"/>
    <w:rsid w:val="00B65057"/>
    <w:rsid w:val="00B6530A"/>
    <w:rsid w:val="00B65554"/>
    <w:rsid w:val="00B65AA2"/>
    <w:rsid w:val="00B66104"/>
    <w:rsid w:val="00B666A9"/>
    <w:rsid w:val="00B66726"/>
    <w:rsid w:val="00B66D77"/>
    <w:rsid w:val="00B67390"/>
    <w:rsid w:val="00B67489"/>
    <w:rsid w:val="00B6763B"/>
    <w:rsid w:val="00B67771"/>
    <w:rsid w:val="00B67851"/>
    <w:rsid w:val="00B67888"/>
    <w:rsid w:val="00B6798C"/>
    <w:rsid w:val="00B67A56"/>
    <w:rsid w:val="00B67F51"/>
    <w:rsid w:val="00B70358"/>
    <w:rsid w:val="00B707C1"/>
    <w:rsid w:val="00B708DC"/>
    <w:rsid w:val="00B70AA5"/>
    <w:rsid w:val="00B70D38"/>
    <w:rsid w:val="00B70D46"/>
    <w:rsid w:val="00B7115D"/>
    <w:rsid w:val="00B7144E"/>
    <w:rsid w:val="00B714F6"/>
    <w:rsid w:val="00B71830"/>
    <w:rsid w:val="00B71B78"/>
    <w:rsid w:val="00B71C34"/>
    <w:rsid w:val="00B71DBD"/>
    <w:rsid w:val="00B71F13"/>
    <w:rsid w:val="00B72240"/>
    <w:rsid w:val="00B722A3"/>
    <w:rsid w:val="00B722C1"/>
    <w:rsid w:val="00B723F5"/>
    <w:rsid w:val="00B728D6"/>
    <w:rsid w:val="00B73135"/>
    <w:rsid w:val="00B73434"/>
    <w:rsid w:val="00B73640"/>
    <w:rsid w:val="00B73694"/>
    <w:rsid w:val="00B73A6E"/>
    <w:rsid w:val="00B73AA0"/>
    <w:rsid w:val="00B73F70"/>
    <w:rsid w:val="00B749C9"/>
    <w:rsid w:val="00B74AD1"/>
    <w:rsid w:val="00B74DE1"/>
    <w:rsid w:val="00B76078"/>
    <w:rsid w:val="00B764FF"/>
    <w:rsid w:val="00B7693C"/>
    <w:rsid w:val="00B772E2"/>
    <w:rsid w:val="00B77447"/>
    <w:rsid w:val="00B803EA"/>
    <w:rsid w:val="00B80944"/>
    <w:rsid w:val="00B80A50"/>
    <w:rsid w:val="00B80BDF"/>
    <w:rsid w:val="00B80C06"/>
    <w:rsid w:val="00B80F43"/>
    <w:rsid w:val="00B80FBB"/>
    <w:rsid w:val="00B81023"/>
    <w:rsid w:val="00B811A0"/>
    <w:rsid w:val="00B81422"/>
    <w:rsid w:val="00B8195C"/>
    <w:rsid w:val="00B81F5F"/>
    <w:rsid w:val="00B822FC"/>
    <w:rsid w:val="00B82306"/>
    <w:rsid w:val="00B82459"/>
    <w:rsid w:val="00B824C9"/>
    <w:rsid w:val="00B82580"/>
    <w:rsid w:val="00B826B1"/>
    <w:rsid w:val="00B82F8F"/>
    <w:rsid w:val="00B84176"/>
    <w:rsid w:val="00B844F0"/>
    <w:rsid w:val="00B848ED"/>
    <w:rsid w:val="00B849A1"/>
    <w:rsid w:val="00B84BAF"/>
    <w:rsid w:val="00B84CC5"/>
    <w:rsid w:val="00B84DE7"/>
    <w:rsid w:val="00B84F82"/>
    <w:rsid w:val="00B85842"/>
    <w:rsid w:val="00B85B9A"/>
    <w:rsid w:val="00B85BEC"/>
    <w:rsid w:val="00B85F7B"/>
    <w:rsid w:val="00B8698C"/>
    <w:rsid w:val="00B87493"/>
    <w:rsid w:val="00B8762B"/>
    <w:rsid w:val="00B87D78"/>
    <w:rsid w:val="00B87F41"/>
    <w:rsid w:val="00B90432"/>
    <w:rsid w:val="00B90C07"/>
    <w:rsid w:val="00B90E8C"/>
    <w:rsid w:val="00B90F70"/>
    <w:rsid w:val="00B910B0"/>
    <w:rsid w:val="00B91775"/>
    <w:rsid w:val="00B91A8A"/>
    <w:rsid w:val="00B91AAD"/>
    <w:rsid w:val="00B924DE"/>
    <w:rsid w:val="00B92707"/>
    <w:rsid w:val="00B9285B"/>
    <w:rsid w:val="00B92DA8"/>
    <w:rsid w:val="00B9335F"/>
    <w:rsid w:val="00B93A97"/>
    <w:rsid w:val="00B93E1E"/>
    <w:rsid w:val="00B941C3"/>
    <w:rsid w:val="00B945DF"/>
    <w:rsid w:val="00B94B8E"/>
    <w:rsid w:val="00B95103"/>
    <w:rsid w:val="00B95BF7"/>
    <w:rsid w:val="00B96085"/>
    <w:rsid w:val="00B960E5"/>
    <w:rsid w:val="00B96155"/>
    <w:rsid w:val="00B966EB"/>
    <w:rsid w:val="00B969DA"/>
    <w:rsid w:val="00B97407"/>
    <w:rsid w:val="00B97D17"/>
    <w:rsid w:val="00B97E4A"/>
    <w:rsid w:val="00BA09DC"/>
    <w:rsid w:val="00BA0E8C"/>
    <w:rsid w:val="00BA1056"/>
    <w:rsid w:val="00BA1252"/>
    <w:rsid w:val="00BA1298"/>
    <w:rsid w:val="00BA17C1"/>
    <w:rsid w:val="00BA1C1A"/>
    <w:rsid w:val="00BA2399"/>
    <w:rsid w:val="00BA23AF"/>
    <w:rsid w:val="00BA2F0D"/>
    <w:rsid w:val="00BA3289"/>
    <w:rsid w:val="00BA3C28"/>
    <w:rsid w:val="00BA3D12"/>
    <w:rsid w:val="00BA3F4D"/>
    <w:rsid w:val="00BA4141"/>
    <w:rsid w:val="00BA42A7"/>
    <w:rsid w:val="00BA4D7A"/>
    <w:rsid w:val="00BA55FA"/>
    <w:rsid w:val="00BA5689"/>
    <w:rsid w:val="00BA5D19"/>
    <w:rsid w:val="00BA6195"/>
    <w:rsid w:val="00BA6A83"/>
    <w:rsid w:val="00BA7253"/>
    <w:rsid w:val="00BA7335"/>
    <w:rsid w:val="00BA7EED"/>
    <w:rsid w:val="00BB0363"/>
    <w:rsid w:val="00BB03C2"/>
    <w:rsid w:val="00BB0688"/>
    <w:rsid w:val="00BB0861"/>
    <w:rsid w:val="00BB096F"/>
    <w:rsid w:val="00BB0FCB"/>
    <w:rsid w:val="00BB1082"/>
    <w:rsid w:val="00BB1848"/>
    <w:rsid w:val="00BB19D2"/>
    <w:rsid w:val="00BB1EAF"/>
    <w:rsid w:val="00BB26A2"/>
    <w:rsid w:val="00BB26D7"/>
    <w:rsid w:val="00BB273F"/>
    <w:rsid w:val="00BB2BE5"/>
    <w:rsid w:val="00BB2C3A"/>
    <w:rsid w:val="00BB2E70"/>
    <w:rsid w:val="00BB3858"/>
    <w:rsid w:val="00BB3D4E"/>
    <w:rsid w:val="00BB3DFE"/>
    <w:rsid w:val="00BB4D3D"/>
    <w:rsid w:val="00BB4F47"/>
    <w:rsid w:val="00BB4FD6"/>
    <w:rsid w:val="00BB4FE1"/>
    <w:rsid w:val="00BB503A"/>
    <w:rsid w:val="00BB5235"/>
    <w:rsid w:val="00BB5320"/>
    <w:rsid w:val="00BB5444"/>
    <w:rsid w:val="00BB551E"/>
    <w:rsid w:val="00BB5E33"/>
    <w:rsid w:val="00BB6A46"/>
    <w:rsid w:val="00BB6A6D"/>
    <w:rsid w:val="00BB713D"/>
    <w:rsid w:val="00BB7822"/>
    <w:rsid w:val="00BB7E72"/>
    <w:rsid w:val="00BC0465"/>
    <w:rsid w:val="00BC059B"/>
    <w:rsid w:val="00BC05F0"/>
    <w:rsid w:val="00BC06AD"/>
    <w:rsid w:val="00BC09C5"/>
    <w:rsid w:val="00BC0A18"/>
    <w:rsid w:val="00BC0AE7"/>
    <w:rsid w:val="00BC0F4A"/>
    <w:rsid w:val="00BC18CA"/>
    <w:rsid w:val="00BC1910"/>
    <w:rsid w:val="00BC1E7B"/>
    <w:rsid w:val="00BC1F1E"/>
    <w:rsid w:val="00BC1F91"/>
    <w:rsid w:val="00BC2472"/>
    <w:rsid w:val="00BC2797"/>
    <w:rsid w:val="00BC285C"/>
    <w:rsid w:val="00BC2BCD"/>
    <w:rsid w:val="00BC2C5C"/>
    <w:rsid w:val="00BC2C6E"/>
    <w:rsid w:val="00BC2FA2"/>
    <w:rsid w:val="00BC313C"/>
    <w:rsid w:val="00BC37A9"/>
    <w:rsid w:val="00BC3934"/>
    <w:rsid w:val="00BC3C3B"/>
    <w:rsid w:val="00BC3E2F"/>
    <w:rsid w:val="00BC478E"/>
    <w:rsid w:val="00BC489F"/>
    <w:rsid w:val="00BC4CEE"/>
    <w:rsid w:val="00BC5368"/>
    <w:rsid w:val="00BC5409"/>
    <w:rsid w:val="00BC575D"/>
    <w:rsid w:val="00BC5E42"/>
    <w:rsid w:val="00BC6604"/>
    <w:rsid w:val="00BC66BC"/>
    <w:rsid w:val="00BC6A33"/>
    <w:rsid w:val="00BC6CA4"/>
    <w:rsid w:val="00BC7044"/>
    <w:rsid w:val="00BC74F0"/>
    <w:rsid w:val="00BC761F"/>
    <w:rsid w:val="00BC7805"/>
    <w:rsid w:val="00BC78B3"/>
    <w:rsid w:val="00BC7A48"/>
    <w:rsid w:val="00BC7AE2"/>
    <w:rsid w:val="00BC7F67"/>
    <w:rsid w:val="00BD010A"/>
    <w:rsid w:val="00BD0362"/>
    <w:rsid w:val="00BD05A6"/>
    <w:rsid w:val="00BD0C7B"/>
    <w:rsid w:val="00BD0E5F"/>
    <w:rsid w:val="00BD160A"/>
    <w:rsid w:val="00BD175B"/>
    <w:rsid w:val="00BD17C3"/>
    <w:rsid w:val="00BD1D89"/>
    <w:rsid w:val="00BD1E7E"/>
    <w:rsid w:val="00BD24A7"/>
    <w:rsid w:val="00BD24D9"/>
    <w:rsid w:val="00BD272E"/>
    <w:rsid w:val="00BD27D1"/>
    <w:rsid w:val="00BD2F38"/>
    <w:rsid w:val="00BD3049"/>
    <w:rsid w:val="00BD3872"/>
    <w:rsid w:val="00BD392A"/>
    <w:rsid w:val="00BD3F06"/>
    <w:rsid w:val="00BD4717"/>
    <w:rsid w:val="00BD4820"/>
    <w:rsid w:val="00BD49FE"/>
    <w:rsid w:val="00BD4AFE"/>
    <w:rsid w:val="00BD4BE0"/>
    <w:rsid w:val="00BD516B"/>
    <w:rsid w:val="00BD5A37"/>
    <w:rsid w:val="00BD5AA5"/>
    <w:rsid w:val="00BD62C9"/>
    <w:rsid w:val="00BD6D64"/>
    <w:rsid w:val="00BD6FD6"/>
    <w:rsid w:val="00BD7207"/>
    <w:rsid w:val="00BD7316"/>
    <w:rsid w:val="00BD7CFC"/>
    <w:rsid w:val="00BE06A3"/>
    <w:rsid w:val="00BE0B9B"/>
    <w:rsid w:val="00BE0C36"/>
    <w:rsid w:val="00BE0C83"/>
    <w:rsid w:val="00BE0D9F"/>
    <w:rsid w:val="00BE0E6D"/>
    <w:rsid w:val="00BE12F1"/>
    <w:rsid w:val="00BE13CD"/>
    <w:rsid w:val="00BE146B"/>
    <w:rsid w:val="00BE16C5"/>
    <w:rsid w:val="00BE192F"/>
    <w:rsid w:val="00BE1A95"/>
    <w:rsid w:val="00BE1C79"/>
    <w:rsid w:val="00BE1E06"/>
    <w:rsid w:val="00BE265F"/>
    <w:rsid w:val="00BE2883"/>
    <w:rsid w:val="00BE298E"/>
    <w:rsid w:val="00BE2E7E"/>
    <w:rsid w:val="00BE3354"/>
    <w:rsid w:val="00BE3B72"/>
    <w:rsid w:val="00BE3C87"/>
    <w:rsid w:val="00BE423C"/>
    <w:rsid w:val="00BE444A"/>
    <w:rsid w:val="00BE4FB2"/>
    <w:rsid w:val="00BE5111"/>
    <w:rsid w:val="00BE54A7"/>
    <w:rsid w:val="00BE56B9"/>
    <w:rsid w:val="00BE5E0C"/>
    <w:rsid w:val="00BE67E2"/>
    <w:rsid w:val="00BE69A0"/>
    <w:rsid w:val="00BE6A8B"/>
    <w:rsid w:val="00BE6B96"/>
    <w:rsid w:val="00BE6D4F"/>
    <w:rsid w:val="00BE6E3B"/>
    <w:rsid w:val="00BE743D"/>
    <w:rsid w:val="00BE765E"/>
    <w:rsid w:val="00BE7F77"/>
    <w:rsid w:val="00BF0238"/>
    <w:rsid w:val="00BF036F"/>
    <w:rsid w:val="00BF0541"/>
    <w:rsid w:val="00BF13EE"/>
    <w:rsid w:val="00BF1424"/>
    <w:rsid w:val="00BF173A"/>
    <w:rsid w:val="00BF17B6"/>
    <w:rsid w:val="00BF1999"/>
    <w:rsid w:val="00BF2536"/>
    <w:rsid w:val="00BF2925"/>
    <w:rsid w:val="00BF2B55"/>
    <w:rsid w:val="00BF332A"/>
    <w:rsid w:val="00BF375F"/>
    <w:rsid w:val="00BF37D8"/>
    <w:rsid w:val="00BF41C9"/>
    <w:rsid w:val="00BF4220"/>
    <w:rsid w:val="00BF459A"/>
    <w:rsid w:val="00BF46B7"/>
    <w:rsid w:val="00BF4886"/>
    <w:rsid w:val="00BF48A8"/>
    <w:rsid w:val="00BF57E8"/>
    <w:rsid w:val="00BF5F33"/>
    <w:rsid w:val="00BF62D2"/>
    <w:rsid w:val="00BF6B53"/>
    <w:rsid w:val="00BF6BAA"/>
    <w:rsid w:val="00BF6BD3"/>
    <w:rsid w:val="00BF6D2B"/>
    <w:rsid w:val="00BF6E13"/>
    <w:rsid w:val="00BF6E8A"/>
    <w:rsid w:val="00BF7556"/>
    <w:rsid w:val="00BF779E"/>
    <w:rsid w:val="00BF7AB0"/>
    <w:rsid w:val="00BF7C81"/>
    <w:rsid w:val="00BF7E05"/>
    <w:rsid w:val="00C003E3"/>
    <w:rsid w:val="00C0048B"/>
    <w:rsid w:val="00C00573"/>
    <w:rsid w:val="00C01118"/>
    <w:rsid w:val="00C012E5"/>
    <w:rsid w:val="00C01BB6"/>
    <w:rsid w:val="00C02429"/>
    <w:rsid w:val="00C024D2"/>
    <w:rsid w:val="00C02A83"/>
    <w:rsid w:val="00C02AA5"/>
    <w:rsid w:val="00C03149"/>
    <w:rsid w:val="00C033C6"/>
    <w:rsid w:val="00C03521"/>
    <w:rsid w:val="00C0375A"/>
    <w:rsid w:val="00C04EAD"/>
    <w:rsid w:val="00C05CD6"/>
    <w:rsid w:val="00C05D5F"/>
    <w:rsid w:val="00C05FDF"/>
    <w:rsid w:val="00C06029"/>
    <w:rsid w:val="00C06212"/>
    <w:rsid w:val="00C06A96"/>
    <w:rsid w:val="00C0708E"/>
    <w:rsid w:val="00C0764F"/>
    <w:rsid w:val="00C104FE"/>
    <w:rsid w:val="00C10D1B"/>
    <w:rsid w:val="00C10D9B"/>
    <w:rsid w:val="00C10F20"/>
    <w:rsid w:val="00C10F87"/>
    <w:rsid w:val="00C1116C"/>
    <w:rsid w:val="00C11220"/>
    <w:rsid w:val="00C113C0"/>
    <w:rsid w:val="00C11AB3"/>
    <w:rsid w:val="00C11AF3"/>
    <w:rsid w:val="00C11F4E"/>
    <w:rsid w:val="00C12A89"/>
    <w:rsid w:val="00C12B66"/>
    <w:rsid w:val="00C12EDA"/>
    <w:rsid w:val="00C1331E"/>
    <w:rsid w:val="00C135FA"/>
    <w:rsid w:val="00C13620"/>
    <w:rsid w:val="00C13628"/>
    <w:rsid w:val="00C14174"/>
    <w:rsid w:val="00C14298"/>
    <w:rsid w:val="00C14409"/>
    <w:rsid w:val="00C14614"/>
    <w:rsid w:val="00C150D0"/>
    <w:rsid w:val="00C15609"/>
    <w:rsid w:val="00C15D93"/>
    <w:rsid w:val="00C15F57"/>
    <w:rsid w:val="00C16398"/>
    <w:rsid w:val="00C16439"/>
    <w:rsid w:val="00C165CE"/>
    <w:rsid w:val="00C16663"/>
    <w:rsid w:val="00C16822"/>
    <w:rsid w:val="00C16A5B"/>
    <w:rsid w:val="00C16AFC"/>
    <w:rsid w:val="00C17184"/>
    <w:rsid w:val="00C20373"/>
    <w:rsid w:val="00C2054F"/>
    <w:rsid w:val="00C2087B"/>
    <w:rsid w:val="00C20D5B"/>
    <w:rsid w:val="00C2111B"/>
    <w:rsid w:val="00C21135"/>
    <w:rsid w:val="00C22126"/>
    <w:rsid w:val="00C2236F"/>
    <w:rsid w:val="00C2264E"/>
    <w:rsid w:val="00C226FA"/>
    <w:rsid w:val="00C23588"/>
    <w:rsid w:val="00C2367D"/>
    <w:rsid w:val="00C2376D"/>
    <w:rsid w:val="00C23905"/>
    <w:rsid w:val="00C23995"/>
    <w:rsid w:val="00C23F50"/>
    <w:rsid w:val="00C240C6"/>
    <w:rsid w:val="00C2439A"/>
    <w:rsid w:val="00C24AC9"/>
    <w:rsid w:val="00C24CE0"/>
    <w:rsid w:val="00C24D18"/>
    <w:rsid w:val="00C24F1E"/>
    <w:rsid w:val="00C24F59"/>
    <w:rsid w:val="00C25104"/>
    <w:rsid w:val="00C2585D"/>
    <w:rsid w:val="00C25AF9"/>
    <w:rsid w:val="00C25CAC"/>
    <w:rsid w:val="00C261BD"/>
    <w:rsid w:val="00C261EE"/>
    <w:rsid w:val="00C26624"/>
    <w:rsid w:val="00C26D30"/>
    <w:rsid w:val="00C2750C"/>
    <w:rsid w:val="00C27535"/>
    <w:rsid w:val="00C27D20"/>
    <w:rsid w:val="00C300CF"/>
    <w:rsid w:val="00C3024E"/>
    <w:rsid w:val="00C310A2"/>
    <w:rsid w:val="00C31225"/>
    <w:rsid w:val="00C3170C"/>
    <w:rsid w:val="00C31BC4"/>
    <w:rsid w:val="00C31BDD"/>
    <w:rsid w:val="00C31F79"/>
    <w:rsid w:val="00C333E5"/>
    <w:rsid w:val="00C333E8"/>
    <w:rsid w:val="00C334A5"/>
    <w:rsid w:val="00C336BA"/>
    <w:rsid w:val="00C336BC"/>
    <w:rsid w:val="00C33898"/>
    <w:rsid w:val="00C338F2"/>
    <w:rsid w:val="00C33976"/>
    <w:rsid w:val="00C33CE9"/>
    <w:rsid w:val="00C34785"/>
    <w:rsid w:val="00C34998"/>
    <w:rsid w:val="00C35143"/>
    <w:rsid w:val="00C35DA1"/>
    <w:rsid w:val="00C36112"/>
    <w:rsid w:val="00C36780"/>
    <w:rsid w:val="00C36902"/>
    <w:rsid w:val="00C36B7D"/>
    <w:rsid w:val="00C3702F"/>
    <w:rsid w:val="00C372A4"/>
    <w:rsid w:val="00C3777A"/>
    <w:rsid w:val="00C37931"/>
    <w:rsid w:val="00C37CBE"/>
    <w:rsid w:val="00C37D47"/>
    <w:rsid w:val="00C40150"/>
    <w:rsid w:val="00C4036B"/>
    <w:rsid w:val="00C406BF"/>
    <w:rsid w:val="00C40745"/>
    <w:rsid w:val="00C407A9"/>
    <w:rsid w:val="00C407BD"/>
    <w:rsid w:val="00C40F65"/>
    <w:rsid w:val="00C41521"/>
    <w:rsid w:val="00C4160A"/>
    <w:rsid w:val="00C419BC"/>
    <w:rsid w:val="00C41C45"/>
    <w:rsid w:val="00C4216F"/>
    <w:rsid w:val="00C43014"/>
    <w:rsid w:val="00C43156"/>
    <w:rsid w:val="00C43212"/>
    <w:rsid w:val="00C43333"/>
    <w:rsid w:val="00C43C29"/>
    <w:rsid w:val="00C43CC4"/>
    <w:rsid w:val="00C43FD1"/>
    <w:rsid w:val="00C44335"/>
    <w:rsid w:val="00C44978"/>
    <w:rsid w:val="00C44A60"/>
    <w:rsid w:val="00C44CED"/>
    <w:rsid w:val="00C44D70"/>
    <w:rsid w:val="00C45029"/>
    <w:rsid w:val="00C457C7"/>
    <w:rsid w:val="00C46153"/>
    <w:rsid w:val="00C464E8"/>
    <w:rsid w:val="00C472C5"/>
    <w:rsid w:val="00C47880"/>
    <w:rsid w:val="00C47F56"/>
    <w:rsid w:val="00C5024A"/>
    <w:rsid w:val="00C50468"/>
    <w:rsid w:val="00C5067C"/>
    <w:rsid w:val="00C50CC5"/>
    <w:rsid w:val="00C51165"/>
    <w:rsid w:val="00C5137B"/>
    <w:rsid w:val="00C51911"/>
    <w:rsid w:val="00C51B6C"/>
    <w:rsid w:val="00C51BF3"/>
    <w:rsid w:val="00C51DB2"/>
    <w:rsid w:val="00C51FD2"/>
    <w:rsid w:val="00C520C4"/>
    <w:rsid w:val="00C5224E"/>
    <w:rsid w:val="00C52941"/>
    <w:rsid w:val="00C52F6A"/>
    <w:rsid w:val="00C52F97"/>
    <w:rsid w:val="00C5308F"/>
    <w:rsid w:val="00C53525"/>
    <w:rsid w:val="00C5367F"/>
    <w:rsid w:val="00C5383B"/>
    <w:rsid w:val="00C53A8F"/>
    <w:rsid w:val="00C53C71"/>
    <w:rsid w:val="00C53D77"/>
    <w:rsid w:val="00C53F4F"/>
    <w:rsid w:val="00C541A1"/>
    <w:rsid w:val="00C5450A"/>
    <w:rsid w:val="00C54F3D"/>
    <w:rsid w:val="00C5500F"/>
    <w:rsid w:val="00C55273"/>
    <w:rsid w:val="00C55829"/>
    <w:rsid w:val="00C558B7"/>
    <w:rsid w:val="00C55C55"/>
    <w:rsid w:val="00C55EDF"/>
    <w:rsid w:val="00C567A1"/>
    <w:rsid w:val="00C56E99"/>
    <w:rsid w:val="00C5782F"/>
    <w:rsid w:val="00C57A02"/>
    <w:rsid w:val="00C57DC2"/>
    <w:rsid w:val="00C607F3"/>
    <w:rsid w:val="00C60888"/>
    <w:rsid w:val="00C61579"/>
    <w:rsid w:val="00C619E0"/>
    <w:rsid w:val="00C61A21"/>
    <w:rsid w:val="00C61D67"/>
    <w:rsid w:val="00C6288C"/>
    <w:rsid w:val="00C62932"/>
    <w:rsid w:val="00C62BB6"/>
    <w:rsid w:val="00C62E33"/>
    <w:rsid w:val="00C632C5"/>
    <w:rsid w:val="00C635A6"/>
    <w:rsid w:val="00C63A0C"/>
    <w:rsid w:val="00C63CCE"/>
    <w:rsid w:val="00C642F1"/>
    <w:rsid w:val="00C64369"/>
    <w:rsid w:val="00C6448C"/>
    <w:rsid w:val="00C64740"/>
    <w:rsid w:val="00C64B99"/>
    <w:rsid w:val="00C659C2"/>
    <w:rsid w:val="00C65B19"/>
    <w:rsid w:val="00C6636D"/>
    <w:rsid w:val="00C66417"/>
    <w:rsid w:val="00C66556"/>
    <w:rsid w:val="00C6663B"/>
    <w:rsid w:val="00C66919"/>
    <w:rsid w:val="00C66925"/>
    <w:rsid w:val="00C66927"/>
    <w:rsid w:val="00C66DB0"/>
    <w:rsid w:val="00C672B0"/>
    <w:rsid w:val="00C674F0"/>
    <w:rsid w:val="00C679ED"/>
    <w:rsid w:val="00C679F1"/>
    <w:rsid w:val="00C67C63"/>
    <w:rsid w:val="00C70C2B"/>
    <w:rsid w:val="00C7116D"/>
    <w:rsid w:val="00C716BB"/>
    <w:rsid w:val="00C7197B"/>
    <w:rsid w:val="00C723C6"/>
    <w:rsid w:val="00C72F8F"/>
    <w:rsid w:val="00C734FC"/>
    <w:rsid w:val="00C73C31"/>
    <w:rsid w:val="00C73E73"/>
    <w:rsid w:val="00C74361"/>
    <w:rsid w:val="00C7488F"/>
    <w:rsid w:val="00C74934"/>
    <w:rsid w:val="00C74FC1"/>
    <w:rsid w:val="00C7571C"/>
    <w:rsid w:val="00C75AC0"/>
    <w:rsid w:val="00C75EA4"/>
    <w:rsid w:val="00C75F9C"/>
    <w:rsid w:val="00C76160"/>
    <w:rsid w:val="00C767CA"/>
    <w:rsid w:val="00C76B7A"/>
    <w:rsid w:val="00C76D69"/>
    <w:rsid w:val="00C76E38"/>
    <w:rsid w:val="00C7711C"/>
    <w:rsid w:val="00C773CC"/>
    <w:rsid w:val="00C77D9B"/>
    <w:rsid w:val="00C77E34"/>
    <w:rsid w:val="00C77E54"/>
    <w:rsid w:val="00C77ED6"/>
    <w:rsid w:val="00C804C1"/>
    <w:rsid w:val="00C804F1"/>
    <w:rsid w:val="00C805A5"/>
    <w:rsid w:val="00C80BAE"/>
    <w:rsid w:val="00C8115B"/>
    <w:rsid w:val="00C8178C"/>
    <w:rsid w:val="00C81BD6"/>
    <w:rsid w:val="00C81E7F"/>
    <w:rsid w:val="00C81F12"/>
    <w:rsid w:val="00C81FF0"/>
    <w:rsid w:val="00C82E0B"/>
    <w:rsid w:val="00C82F22"/>
    <w:rsid w:val="00C83036"/>
    <w:rsid w:val="00C830CA"/>
    <w:rsid w:val="00C83263"/>
    <w:rsid w:val="00C83BC2"/>
    <w:rsid w:val="00C83C45"/>
    <w:rsid w:val="00C83E44"/>
    <w:rsid w:val="00C8422B"/>
    <w:rsid w:val="00C845C4"/>
    <w:rsid w:val="00C84673"/>
    <w:rsid w:val="00C8468A"/>
    <w:rsid w:val="00C85BE6"/>
    <w:rsid w:val="00C85C37"/>
    <w:rsid w:val="00C85E48"/>
    <w:rsid w:val="00C866D7"/>
    <w:rsid w:val="00C86816"/>
    <w:rsid w:val="00C86B53"/>
    <w:rsid w:val="00C87302"/>
    <w:rsid w:val="00C874AF"/>
    <w:rsid w:val="00C87915"/>
    <w:rsid w:val="00C90013"/>
    <w:rsid w:val="00C90168"/>
    <w:rsid w:val="00C90CAD"/>
    <w:rsid w:val="00C9126F"/>
    <w:rsid w:val="00C91A59"/>
    <w:rsid w:val="00C91C7B"/>
    <w:rsid w:val="00C9208B"/>
    <w:rsid w:val="00C925E7"/>
    <w:rsid w:val="00C92AEC"/>
    <w:rsid w:val="00C931EF"/>
    <w:rsid w:val="00C933B8"/>
    <w:rsid w:val="00C93410"/>
    <w:rsid w:val="00C937F9"/>
    <w:rsid w:val="00C93848"/>
    <w:rsid w:val="00C93D3B"/>
    <w:rsid w:val="00C94341"/>
    <w:rsid w:val="00C94464"/>
    <w:rsid w:val="00C94CC7"/>
    <w:rsid w:val="00C95D4B"/>
    <w:rsid w:val="00C96B84"/>
    <w:rsid w:val="00C96C73"/>
    <w:rsid w:val="00C96CC3"/>
    <w:rsid w:val="00C96FDB"/>
    <w:rsid w:val="00C97033"/>
    <w:rsid w:val="00C97046"/>
    <w:rsid w:val="00C97209"/>
    <w:rsid w:val="00C9755F"/>
    <w:rsid w:val="00C97689"/>
    <w:rsid w:val="00C97C77"/>
    <w:rsid w:val="00CA0142"/>
    <w:rsid w:val="00CA053D"/>
    <w:rsid w:val="00CA0DB0"/>
    <w:rsid w:val="00CA0DC9"/>
    <w:rsid w:val="00CA1A15"/>
    <w:rsid w:val="00CA1B1D"/>
    <w:rsid w:val="00CA21ED"/>
    <w:rsid w:val="00CA250F"/>
    <w:rsid w:val="00CA2564"/>
    <w:rsid w:val="00CA2A79"/>
    <w:rsid w:val="00CA35E6"/>
    <w:rsid w:val="00CA36D1"/>
    <w:rsid w:val="00CA36D4"/>
    <w:rsid w:val="00CA3AA4"/>
    <w:rsid w:val="00CA410D"/>
    <w:rsid w:val="00CA47EE"/>
    <w:rsid w:val="00CA49FC"/>
    <w:rsid w:val="00CA5A97"/>
    <w:rsid w:val="00CA5B9F"/>
    <w:rsid w:val="00CA60E6"/>
    <w:rsid w:val="00CA6B8F"/>
    <w:rsid w:val="00CA6C6D"/>
    <w:rsid w:val="00CA7014"/>
    <w:rsid w:val="00CA711C"/>
    <w:rsid w:val="00CA7180"/>
    <w:rsid w:val="00CA7723"/>
    <w:rsid w:val="00CA789D"/>
    <w:rsid w:val="00CA7FDC"/>
    <w:rsid w:val="00CB03D9"/>
    <w:rsid w:val="00CB08F0"/>
    <w:rsid w:val="00CB0A82"/>
    <w:rsid w:val="00CB0B5C"/>
    <w:rsid w:val="00CB0F13"/>
    <w:rsid w:val="00CB1113"/>
    <w:rsid w:val="00CB14B5"/>
    <w:rsid w:val="00CB1936"/>
    <w:rsid w:val="00CB1F64"/>
    <w:rsid w:val="00CB23BE"/>
    <w:rsid w:val="00CB28EF"/>
    <w:rsid w:val="00CB2989"/>
    <w:rsid w:val="00CB2A5C"/>
    <w:rsid w:val="00CB2D61"/>
    <w:rsid w:val="00CB35BB"/>
    <w:rsid w:val="00CB37D9"/>
    <w:rsid w:val="00CB38A7"/>
    <w:rsid w:val="00CB394D"/>
    <w:rsid w:val="00CB3F17"/>
    <w:rsid w:val="00CB45DF"/>
    <w:rsid w:val="00CB45F8"/>
    <w:rsid w:val="00CB4CBA"/>
    <w:rsid w:val="00CB4CF8"/>
    <w:rsid w:val="00CB52A1"/>
    <w:rsid w:val="00CB5424"/>
    <w:rsid w:val="00CB5555"/>
    <w:rsid w:val="00CB555C"/>
    <w:rsid w:val="00CB613A"/>
    <w:rsid w:val="00CB6E8E"/>
    <w:rsid w:val="00CB7125"/>
    <w:rsid w:val="00CB7491"/>
    <w:rsid w:val="00CB7981"/>
    <w:rsid w:val="00CB7D7F"/>
    <w:rsid w:val="00CC004F"/>
    <w:rsid w:val="00CC01D1"/>
    <w:rsid w:val="00CC0A33"/>
    <w:rsid w:val="00CC0AD4"/>
    <w:rsid w:val="00CC0BD1"/>
    <w:rsid w:val="00CC0DAA"/>
    <w:rsid w:val="00CC1385"/>
    <w:rsid w:val="00CC1BE0"/>
    <w:rsid w:val="00CC1E1F"/>
    <w:rsid w:val="00CC1E25"/>
    <w:rsid w:val="00CC217F"/>
    <w:rsid w:val="00CC2E65"/>
    <w:rsid w:val="00CC2F0B"/>
    <w:rsid w:val="00CC3503"/>
    <w:rsid w:val="00CC3A3C"/>
    <w:rsid w:val="00CC3BEE"/>
    <w:rsid w:val="00CC4BAA"/>
    <w:rsid w:val="00CC4F3B"/>
    <w:rsid w:val="00CC547A"/>
    <w:rsid w:val="00CC5BA3"/>
    <w:rsid w:val="00CC5D26"/>
    <w:rsid w:val="00CC5D66"/>
    <w:rsid w:val="00CC5E5E"/>
    <w:rsid w:val="00CC61B9"/>
    <w:rsid w:val="00CC62B3"/>
    <w:rsid w:val="00CC6DC3"/>
    <w:rsid w:val="00CC6FF2"/>
    <w:rsid w:val="00CC7B87"/>
    <w:rsid w:val="00CC7CC2"/>
    <w:rsid w:val="00CD012D"/>
    <w:rsid w:val="00CD05DD"/>
    <w:rsid w:val="00CD0B5C"/>
    <w:rsid w:val="00CD1AC2"/>
    <w:rsid w:val="00CD1AE6"/>
    <w:rsid w:val="00CD2061"/>
    <w:rsid w:val="00CD2124"/>
    <w:rsid w:val="00CD24ED"/>
    <w:rsid w:val="00CD25F2"/>
    <w:rsid w:val="00CD2E37"/>
    <w:rsid w:val="00CD35B0"/>
    <w:rsid w:val="00CD3806"/>
    <w:rsid w:val="00CD3C6A"/>
    <w:rsid w:val="00CD3D68"/>
    <w:rsid w:val="00CD4311"/>
    <w:rsid w:val="00CD4DC3"/>
    <w:rsid w:val="00CD5040"/>
    <w:rsid w:val="00CD5ACE"/>
    <w:rsid w:val="00CD5C5E"/>
    <w:rsid w:val="00CD5FDD"/>
    <w:rsid w:val="00CD609A"/>
    <w:rsid w:val="00CD636F"/>
    <w:rsid w:val="00CD6436"/>
    <w:rsid w:val="00CD6C96"/>
    <w:rsid w:val="00CD7397"/>
    <w:rsid w:val="00CD7661"/>
    <w:rsid w:val="00CD78EF"/>
    <w:rsid w:val="00CD793A"/>
    <w:rsid w:val="00CD7EF7"/>
    <w:rsid w:val="00CD7F4C"/>
    <w:rsid w:val="00CE0047"/>
    <w:rsid w:val="00CE05C0"/>
    <w:rsid w:val="00CE1283"/>
    <w:rsid w:val="00CE1CE7"/>
    <w:rsid w:val="00CE202C"/>
    <w:rsid w:val="00CE29E2"/>
    <w:rsid w:val="00CE2CB3"/>
    <w:rsid w:val="00CE2E3E"/>
    <w:rsid w:val="00CE3151"/>
    <w:rsid w:val="00CE31E1"/>
    <w:rsid w:val="00CE3536"/>
    <w:rsid w:val="00CE3854"/>
    <w:rsid w:val="00CE402A"/>
    <w:rsid w:val="00CE44C9"/>
    <w:rsid w:val="00CE45AB"/>
    <w:rsid w:val="00CE4844"/>
    <w:rsid w:val="00CE4C11"/>
    <w:rsid w:val="00CE56C9"/>
    <w:rsid w:val="00CE6285"/>
    <w:rsid w:val="00CE6A20"/>
    <w:rsid w:val="00CE6CB8"/>
    <w:rsid w:val="00CE74DA"/>
    <w:rsid w:val="00CE7D51"/>
    <w:rsid w:val="00CE7D6E"/>
    <w:rsid w:val="00CE7E36"/>
    <w:rsid w:val="00CF014C"/>
    <w:rsid w:val="00CF0B93"/>
    <w:rsid w:val="00CF0F19"/>
    <w:rsid w:val="00CF14BE"/>
    <w:rsid w:val="00CF1636"/>
    <w:rsid w:val="00CF1860"/>
    <w:rsid w:val="00CF1954"/>
    <w:rsid w:val="00CF1B2B"/>
    <w:rsid w:val="00CF1F16"/>
    <w:rsid w:val="00CF208E"/>
    <w:rsid w:val="00CF21A8"/>
    <w:rsid w:val="00CF2661"/>
    <w:rsid w:val="00CF2764"/>
    <w:rsid w:val="00CF27E0"/>
    <w:rsid w:val="00CF3087"/>
    <w:rsid w:val="00CF3090"/>
    <w:rsid w:val="00CF3209"/>
    <w:rsid w:val="00CF3272"/>
    <w:rsid w:val="00CF38F4"/>
    <w:rsid w:val="00CF3C79"/>
    <w:rsid w:val="00CF4247"/>
    <w:rsid w:val="00CF4662"/>
    <w:rsid w:val="00CF4A1E"/>
    <w:rsid w:val="00CF4DA6"/>
    <w:rsid w:val="00CF4DE2"/>
    <w:rsid w:val="00CF4FE5"/>
    <w:rsid w:val="00CF5AB5"/>
    <w:rsid w:val="00CF67A7"/>
    <w:rsid w:val="00CF6A95"/>
    <w:rsid w:val="00CF6BEB"/>
    <w:rsid w:val="00CF6D81"/>
    <w:rsid w:val="00CF6EC4"/>
    <w:rsid w:val="00CF740E"/>
    <w:rsid w:val="00CF7772"/>
    <w:rsid w:val="00D004B7"/>
    <w:rsid w:val="00D007E8"/>
    <w:rsid w:val="00D008A4"/>
    <w:rsid w:val="00D00AC2"/>
    <w:rsid w:val="00D00FF9"/>
    <w:rsid w:val="00D01225"/>
    <w:rsid w:val="00D014B0"/>
    <w:rsid w:val="00D017C6"/>
    <w:rsid w:val="00D01B69"/>
    <w:rsid w:val="00D01B76"/>
    <w:rsid w:val="00D01B95"/>
    <w:rsid w:val="00D021C6"/>
    <w:rsid w:val="00D028D5"/>
    <w:rsid w:val="00D029FE"/>
    <w:rsid w:val="00D02C04"/>
    <w:rsid w:val="00D02D5D"/>
    <w:rsid w:val="00D030BA"/>
    <w:rsid w:val="00D0339B"/>
    <w:rsid w:val="00D03524"/>
    <w:rsid w:val="00D03568"/>
    <w:rsid w:val="00D03DD2"/>
    <w:rsid w:val="00D0415B"/>
    <w:rsid w:val="00D0422A"/>
    <w:rsid w:val="00D04529"/>
    <w:rsid w:val="00D04806"/>
    <w:rsid w:val="00D04D1D"/>
    <w:rsid w:val="00D05024"/>
    <w:rsid w:val="00D0534F"/>
    <w:rsid w:val="00D05428"/>
    <w:rsid w:val="00D05F10"/>
    <w:rsid w:val="00D060FD"/>
    <w:rsid w:val="00D0618A"/>
    <w:rsid w:val="00D0683D"/>
    <w:rsid w:val="00D06BCB"/>
    <w:rsid w:val="00D06ECA"/>
    <w:rsid w:val="00D06F70"/>
    <w:rsid w:val="00D071D8"/>
    <w:rsid w:val="00D073D6"/>
    <w:rsid w:val="00D07957"/>
    <w:rsid w:val="00D07EF6"/>
    <w:rsid w:val="00D10486"/>
    <w:rsid w:val="00D10715"/>
    <w:rsid w:val="00D109D3"/>
    <w:rsid w:val="00D10B34"/>
    <w:rsid w:val="00D113C3"/>
    <w:rsid w:val="00D11B70"/>
    <w:rsid w:val="00D11ED0"/>
    <w:rsid w:val="00D120D2"/>
    <w:rsid w:val="00D120DB"/>
    <w:rsid w:val="00D12405"/>
    <w:rsid w:val="00D12ACF"/>
    <w:rsid w:val="00D12FC8"/>
    <w:rsid w:val="00D13980"/>
    <w:rsid w:val="00D13F60"/>
    <w:rsid w:val="00D1406E"/>
    <w:rsid w:val="00D14E30"/>
    <w:rsid w:val="00D1548B"/>
    <w:rsid w:val="00D157EE"/>
    <w:rsid w:val="00D1585B"/>
    <w:rsid w:val="00D16758"/>
    <w:rsid w:val="00D16BBA"/>
    <w:rsid w:val="00D16CF1"/>
    <w:rsid w:val="00D16F92"/>
    <w:rsid w:val="00D17AE0"/>
    <w:rsid w:val="00D17B34"/>
    <w:rsid w:val="00D17F4A"/>
    <w:rsid w:val="00D20753"/>
    <w:rsid w:val="00D20812"/>
    <w:rsid w:val="00D208EC"/>
    <w:rsid w:val="00D20BD0"/>
    <w:rsid w:val="00D21304"/>
    <w:rsid w:val="00D21724"/>
    <w:rsid w:val="00D21CDA"/>
    <w:rsid w:val="00D21ED7"/>
    <w:rsid w:val="00D2253C"/>
    <w:rsid w:val="00D22551"/>
    <w:rsid w:val="00D22C05"/>
    <w:rsid w:val="00D22DF6"/>
    <w:rsid w:val="00D22E7C"/>
    <w:rsid w:val="00D2366B"/>
    <w:rsid w:val="00D236D9"/>
    <w:rsid w:val="00D2398D"/>
    <w:rsid w:val="00D23BF6"/>
    <w:rsid w:val="00D23D3A"/>
    <w:rsid w:val="00D24775"/>
    <w:rsid w:val="00D247C0"/>
    <w:rsid w:val="00D24CB9"/>
    <w:rsid w:val="00D24D45"/>
    <w:rsid w:val="00D2506B"/>
    <w:rsid w:val="00D2565F"/>
    <w:rsid w:val="00D25B89"/>
    <w:rsid w:val="00D25EBF"/>
    <w:rsid w:val="00D25EC0"/>
    <w:rsid w:val="00D25F70"/>
    <w:rsid w:val="00D2636C"/>
    <w:rsid w:val="00D2643B"/>
    <w:rsid w:val="00D2664D"/>
    <w:rsid w:val="00D26A74"/>
    <w:rsid w:val="00D26A93"/>
    <w:rsid w:val="00D2736C"/>
    <w:rsid w:val="00D2759D"/>
    <w:rsid w:val="00D276BC"/>
    <w:rsid w:val="00D27CA3"/>
    <w:rsid w:val="00D300D7"/>
    <w:rsid w:val="00D30223"/>
    <w:rsid w:val="00D30469"/>
    <w:rsid w:val="00D305C5"/>
    <w:rsid w:val="00D30664"/>
    <w:rsid w:val="00D30823"/>
    <w:rsid w:val="00D30882"/>
    <w:rsid w:val="00D309DF"/>
    <w:rsid w:val="00D310F1"/>
    <w:rsid w:val="00D31340"/>
    <w:rsid w:val="00D315C0"/>
    <w:rsid w:val="00D31748"/>
    <w:rsid w:val="00D31E1D"/>
    <w:rsid w:val="00D32ACB"/>
    <w:rsid w:val="00D32BB7"/>
    <w:rsid w:val="00D32C59"/>
    <w:rsid w:val="00D32E2F"/>
    <w:rsid w:val="00D32F5E"/>
    <w:rsid w:val="00D33176"/>
    <w:rsid w:val="00D33359"/>
    <w:rsid w:val="00D333A6"/>
    <w:rsid w:val="00D34203"/>
    <w:rsid w:val="00D3435A"/>
    <w:rsid w:val="00D343C6"/>
    <w:rsid w:val="00D34966"/>
    <w:rsid w:val="00D3522A"/>
    <w:rsid w:val="00D3563A"/>
    <w:rsid w:val="00D356B2"/>
    <w:rsid w:val="00D35B59"/>
    <w:rsid w:val="00D35C10"/>
    <w:rsid w:val="00D3604B"/>
    <w:rsid w:val="00D3678E"/>
    <w:rsid w:val="00D368DF"/>
    <w:rsid w:val="00D36F0D"/>
    <w:rsid w:val="00D37FDA"/>
    <w:rsid w:val="00D40439"/>
    <w:rsid w:val="00D40724"/>
    <w:rsid w:val="00D4097C"/>
    <w:rsid w:val="00D40EF3"/>
    <w:rsid w:val="00D40F99"/>
    <w:rsid w:val="00D419B5"/>
    <w:rsid w:val="00D41C2B"/>
    <w:rsid w:val="00D41E48"/>
    <w:rsid w:val="00D424D9"/>
    <w:rsid w:val="00D42936"/>
    <w:rsid w:val="00D42BEC"/>
    <w:rsid w:val="00D42BF3"/>
    <w:rsid w:val="00D42E1C"/>
    <w:rsid w:val="00D4327A"/>
    <w:rsid w:val="00D44618"/>
    <w:rsid w:val="00D447D5"/>
    <w:rsid w:val="00D447EE"/>
    <w:rsid w:val="00D44890"/>
    <w:rsid w:val="00D44CAB"/>
    <w:rsid w:val="00D44CC7"/>
    <w:rsid w:val="00D44D18"/>
    <w:rsid w:val="00D4509E"/>
    <w:rsid w:val="00D45676"/>
    <w:rsid w:val="00D4574A"/>
    <w:rsid w:val="00D45B64"/>
    <w:rsid w:val="00D469AE"/>
    <w:rsid w:val="00D46A6A"/>
    <w:rsid w:val="00D46F72"/>
    <w:rsid w:val="00D47607"/>
    <w:rsid w:val="00D47F3F"/>
    <w:rsid w:val="00D50224"/>
    <w:rsid w:val="00D503FE"/>
    <w:rsid w:val="00D504BC"/>
    <w:rsid w:val="00D506D1"/>
    <w:rsid w:val="00D50AED"/>
    <w:rsid w:val="00D50DD9"/>
    <w:rsid w:val="00D51086"/>
    <w:rsid w:val="00D51187"/>
    <w:rsid w:val="00D5191E"/>
    <w:rsid w:val="00D51A85"/>
    <w:rsid w:val="00D52349"/>
    <w:rsid w:val="00D52B7F"/>
    <w:rsid w:val="00D52CBC"/>
    <w:rsid w:val="00D535D5"/>
    <w:rsid w:val="00D53700"/>
    <w:rsid w:val="00D539C4"/>
    <w:rsid w:val="00D53AA6"/>
    <w:rsid w:val="00D53EC4"/>
    <w:rsid w:val="00D54064"/>
    <w:rsid w:val="00D557D3"/>
    <w:rsid w:val="00D55F78"/>
    <w:rsid w:val="00D569C6"/>
    <w:rsid w:val="00D56C7D"/>
    <w:rsid w:val="00D56EBA"/>
    <w:rsid w:val="00D56EDC"/>
    <w:rsid w:val="00D576B3"/>
    <w:rsid w:val="00D57801"/>
    <w:rsid w:val="00D60011"/>
    <w:rsid w:val="00D60992"/>
    <w:rsid w:val="00D60A80"/>
    <w:rsid w:val="00D60DFF"/>
    <w:rsid w:val="00D611C3"/>
    <w:rsid w:val="00D6136F"/>
    <w:rsid w:val="00D61524"/>
    <w:rsid w:val="00D6167E"/>
    <w:rsid w:val="00D61C8F"/>
    <w:rsid w:val="00D61D5F"/>
    <w:rsid w:val="00D61F82"/>
    <w:rsid w:val="00D628CC"/>
    <w:rsid w:val="00D628EF"/>
    <w:rsid w:val="00D629AF"/>
    <w:rsid w:val="00D63531"/>
    <w:rsid w:val="00D63B51"/>
    <w:rsid w:val="00D63C80"/>
    <w:rsid w:val="00D63CF4"/>
    <w:rsid w:val="00D640E5"/>
    <w:rsid w:val="00D64390"/>
    <w:rsid w:val="00D643E4"/>
    <w:rsid w:val="00D64495"/>
    <w:rsid w:val="00D6455F"/>
    <w:rsid w:val="00D64D86"/>
    <w:rsid w:val="00D6540F"/>
    <w:rsid w:val="00D6559C"/>
    <w:rsid w:val="00D65E56"/>
    <w:rsid w:val="00D663CD"/>
    <w:rsid w:val="00D66D6E"/>
    <w:rsid w:val="00D66EF3"/>
    <w:rsid w:val="00D6716A"/>
    <w:rsid w:val="00D67239"/>
    <w:rsid w:val="00D67568"/>
    <w:rsid w:val="00D702CC"/>
    <w:rsid w:val="00D70C64"/>
    <w:rsid w:val="00D70CB0"/>
    <w:rsid w:val="00D7139B"/>
    <w:rsid w:val="00D72CCF"/>
    <w:rsid w:val="00D7392E"/>
    <w:rsid w:val="00D73AA1"/>
    <w:rsid w:val="00D73B76"/>
    <w:rsid w:val="00D73BDD"/>
    <w:rsid w:val="00D74454"/>
    <w:rsid w:val="00D74460"/>
    <w:rsid w:val="00D74DD3"/>
    <w:rsid w:val="00D74E58"/>
    <w:rsid w:val="00D75634"/>
    <w:rsid w:val="00D756F6"/>
    <w:rsid w:val="00D75E8A"/>
    <w:rsid w:val="00D75EE5"/>
    <w:rsid w:val="00D761E2"/>
    <w:rsid w:val="00D7624B"/>
    <w:rsid w:val="00D76D0B"/>
    <w:rsid w:val="00D76F1B"/>
    <w:rsid w:val="00D7738B"/>
    <w:rsid w:val="00D77717"/>
    <w:rsid w:val="00D80168"/>
    <w:rsid w:val="00D80728"/>
    <w:rsid w:val="00D80A2C"/>
    <w:rsid w:val="00D80EBE"/>
    <w:rsid w:val="00D81394"/>
    <w:rsid w:val="00D813E7"/>
    <w:rsid w:val="00D815CF"/>
    <w:rsid w:val="00D82288"/>
    <w:rsid w:val="00D825CE"/>
    <w:rsid w:val="00D82B05"/>
    <w:rsid w:val="00D82BF1"/>
    <w:rsid w:val="00D82CAA"/>
    <w:rsid w:val="00D82CD4"/>
    <w:rsid w:val="00D82D69"/>
    <w:rsid w:val="00D82D9D"/>
    <w:rsid w:val="00D832AF"/>
    <w:rsid w:val="00D83595"/>
    <w:rsid w:val="00D836B0"/>
    <w:rsid w:val="00D838C6"/>
    <w:rsid w:val="00D84178"/>
    <w:rsid w:val="00D84326"/>
    <w:rsid w:val="00D84504"/>
    <w:rsid w:val="00D84C27"/>
    <w:rsid w:val="00D84FB6"/>
    <w:rsid w:val="00D8502D"/>
    <w:rsid w:val="00D85166"/>
    <w:rsid w:val="00D8523F"/>
    <w:rsid w:val="00D85521"/>
    <w:rsid w:val="00D858C7"/>
    <w:rsid w:val="00D860E5"/>
    <w:rsid w:val="00D86121"/>
    <w:rsid w:val="00D86961"/>
    <w:rsid w:val="00D86B6D"/>
    <w:rsid w:val="00D87B1D"/>
    <w:rsid w:val="00D87BDB"/>
    <w:rsid w:val="00D90113"/>
    <w:rsid w:val="00D90920"/>
    <w:rsid w:val="00D90B91"/>
    <w:rsid w:val="00D90F09"/>
    <w:rsid w:val="00D9177F"/>
    <w:rsid w:val="00D91A91"/>
    <w:rsid w:val="00D91ED3"/>
    <w:rsid w:val="00D92A90"/>
    <w:rsid w:val="00D92F87"/>
    <w:rsid w:val="00D9379A"/>
    <w:rsid w:val="00D93ECA"/>
    <w:rsid w:val="00D949BE"/>
    <w:rsid w:val="00D95AF1"/>
    <w:rsid w:val="00D95CF6"/>
    <w:rsid w:val="00D95F2A"/>
    <w:rsid w:val="00D96994"/>
    <w:rsid w:val="00D96DDC"/>
    <w:rsid w:val="00D96E20"/>
    <w:rsid w:val="00D970B9"/>
    <w:rsid w:val="00D974B5"/>
    <w:rsid w:val="00D97602"/>
    <w:rsid w:val="00D978E8"/>
    <w:rsid w:val="00D97ED4"/>
    <w:rsid w:val="00DA004F"/>
    <w:rsid w:val="00DA0188"/>
    <w:rsid w:val="00DA043C"/>
    <w:rsid w:val="00DA0E09"/>
    <w:rsid w:val="00DA10A6"/>
    <w:rsid w:val="00DA10D7"/>
    <w:rsid w:val="00DA1695"/>
    <w:rsid w:val="00DA1717"/>
    <w:rsid w:val="00DA1D21"/>
    <w:rsid w:val="00DA215F"/>
    <w:rsid w:val="00DA23F9"/>
    <w:rsid w:val="00DA240E"/>
    <w:rsid w:val="00DA24B3"/>
    <w:rsid w:val="00DA2595"/>
    <w:rsid w:val="00DA25E0"/>
    <w:rsid w:val="00DA3026"/>
    <w:rsid w:val="00DA3BFE"/>
    <w:rsid w:val="00DA3F46"/>
    <w:rsid w:val="00DA3F73"/>
    <w:rsid w:val="00DA48A5"/>
    <w:rsid w:val="00DA48E1"/>
    <w:rsid w:val="00DA4A74"/>
    <w:rsid w:val="00DA4FC1"/>
    <w:rsid w:val="00DA5EE2"/>
    <w:rsid w:val="00DA600D"/>
    <w:rsid w:val="00DA6121"/>
    <w:rsid w:val="00DA6295"/>
    <w:rsid w:val="00DA670D"/>
    <w:rsid w:val="00DA673E"/>
    <w:rsid w:val="00DA67F6"/>
    <w:rsid w:val="00DA6B15"/>
    <w:rsid w:val="00DA6C6A"/>
    <w:rsid w:val="00DA6E91"/>
    <w:rsid w:val="00DA7082"/>
    <w:rsid w:val="00DA7396"/>
    <w:rsid w:val="00DA7658"/>
    <w:rsid w:val="00DA7690"/>
    <w:rsid w:val="00DA7824"/>
    <w:rsid w:val="00DA79D4"/>
    <w:rsid w:val="00DB03D4"/>
    <w:rsid w:val="00DB05BA"/>
    <w:rsid w:val="00DB089D"/>
    <w:rsid w:val="00DB0AB7"/>
    <w:rsid w:val="00DB14EE"/>
    <w:rsid w:val="00DB1A90"/>
    <w:rsid w:val="00DB2377"/>
    <w:rsid w:val="00DB2748"/>
    <w:rsid w:val="00DB2D6C"/>
    <w:rsid w:val="00DB30C0"/>
    <w:rsid w:val="00DB37D7"/>
    <w:rsid w:val="00DB3C0D"/>
    <w:rsid w:val="00DB3EB0"/>
    <w:rsid w:val="00DB4088"/>
    <w:rsid w:val="00DB4710"/>
    <w:rsid w:val="00DB4DD2"/>
    <w:rsid w:val="00DB5271"/>
    <w:rsid w:val="00DB58DF"/>
    <w:rsid w:val="00DB5F1A"/>
    <w:rsid w:val="00DB685A"/>
    <w:rsid w:val="00DB6A11"/>
    <w:rsid w:val="00DB715E"/>
    <w:rsid w:val="00DB732A"/>
    <w:rsid w:val="00DB77FE"/>
    <w:rsid w:val="00DB7D5B"/>
    <w:rsid w:val="00DC0587"/>
    <w:rsid w:val="00DC09E7"/>
    <w:rsid w:val="00DC0B39"/>
    <w:rsid w:val="00DC0D85"/>
    <w:rsid w:val="00DC101C"/>
    <w:rsid w:val="00DC1404"/>
    <w:rsid w:val="00DC16CD"/>
    <w:rsid w:val="00DC2685"/>
    <w:rsid w:val="00DC275B"/>
    <w:rsid w:val="00DC2FC8"/>
    <w:rsid w:val="00DC300C"/>
    <w:rsid w:val="00DC38AB"/>
    <w:rsid w:val="00DC3A44"/>
    <w:rsid w:val="00DC4245"/>
    <w:rsid w:val="00DC427F"/>
    <w:rsid w:val="00DC441B"/>
    <w:rsid w:val="00DC4D4C"/>
    <w:rsid w:val="00DC4FA3"/>
    <w:rsid w:val="00DC5813"/>
    <w:rsid w:val="00DC58A4"/>
    <w:rsid w:val="00DC5C63"/>
    <w:rsid w:val="00DC6110"/>
    <w:rsid w:val="00DC62A6"/>
    <w:rsid w:val="00DC659D"/>
    <w:rsid w:val="00DC69A7"/>
    <w:rsid w:val="00DC6D6B"/>
    <w:rsid w:val="00DC75BD"/>
    <w:rsid w:val="00DC7C5A"/>
    <w:rsid w:val="00DC7FC8"/>
    <w:rsid w:val="00DD0527"/>
    <w:rsid w:val="00DD107D"/>
    <w:rsid w:val="00DD10A7"/>
    <w:rsid w:val="00DD1400"/>
    <w:rsid w:val="00DD1816"/>
    <w:rsid w:val="00DD1F85"/>
    <w:rsid w:val="00DD32A6"/>
    <w:rsid w:val="00DD3355"/>
    <w:rsid w:val="00DD33F1"/>
    <w:rsid w:val="00DD3C1D"/>
    <w:rsid w:val="00DD3C62"/>
    <w:rsid w:val="00DD40E3"/>
    <w:rsid w:val="00DD438E"/>
    <w:rsid w:val="00DD494C"/>
    <w:rsid w:val="00DD49CB"/>
    <w:rsid w:val="00DD4B1E"/>
    <w:rsid w:val="00DD4B5B"/>
    <w:rsid w:val="00DD4C17"/>
    <w:rsid w:val="00DD4C61"/>
    <w:rsid w:val="00DD5066"/>
    <w:rsid w:val="00DD579E"/>
    <w:rsid w:val="00DD592F"/>
    <w:rsid w:val="00DD5AB5"/>
    <w:rsid w:val="00DD5B00"/>
    <w:rsid w:val="00DD5BCA"/>
    <w:rsid w:val="00DD5C45"/>
    <w:rsid w:val="00DD5CC0"/>
    <w:rsid w:val="00DD5D5F"/>
    <w:rsid w:val="00DD5DBA"/>
    <w:rsid w:val="00DD5E40"/>
    <w:rsid w:val="00DD6117"/>
    <w:rsid w:val="00DD63A1"/>
    <w:rsid w:val="00DD661B"/>
    <w:rsid w:val="00DD6963"/>
    <w:rsid w:val="00DD6F44"/>
    <w:rsid w:val="00DE04C4"/>
    <w:rsid w:val="00DE0DA4"/>
    <w:rsid w:val="00DE10D7"/>
    <w:rsid w:val="00DE2527"/>
    <w:rsid w:val="00DE274A"/>
    <w:rsid w:val="00DE2E33"/>
    <w:rsid w:val="00DE3C9F"/>
    <w:rsid w:val="00DE3F23"/>
    <w:rsid w:val="00DE428C"/>
    <w:rsid w:val="00DE466D"/>
    <w:rsid w:val="00DE471B"/>
    <w:rsid w:val="00DE4D4A"/>
    <w:rsid w:val="00DE4E70"/>
    <w:rsid w:val="00DE4EA1"/>
    <w:rsid w:val="00DE509C"/>
    <w:rsid w:val="00DE53DF"/>
    <w:rsid w:val="00DE58F1"/>
    <w:rsid w:val="00DE6151"/>
    <w:rsid w:val="00DE61E4"/>
    <w:rsid w:val="00DE676C"/>
    <w:rsid w:val="00DE6F98"/>
    <w:rsid w:val="00DE750A"/>
    <w:rsid w:val="00DE7600"/>
    <w:rsid w:val="00DE7A0B"/>
    <w:rsid w:val="00DE7ACA"/>
    <w:rsid w:val="00DF05FD"/>
    <w:rsid w:val="00DF0F05"/>
    <w:rsid w:val="00DF0F46"/>
    <w:rsid w:val="00DF109F"/>
    <w:rsid w:val="00DF1308"/>
    <w:rsid w:val="00DF133D"/>
    <w:rsid w:val="00DF1799"/>
    <w:rsid w:val="00DF19E1"/>
    <w:rsid w:val="00DF1B79"/>
    <w:rsid w:val="00DF1FD8"/>
    <w:rsid w:val="00DF232B"/>
    <w:rsid w:val="00DF272D"/>
    <w:rsid w:val="00DF2BF9"/>
    <w:rsid w:val="00DF30CA"/>
    <w:rsid w:val="00DF31AE"/>
    <w:rsid w:val="00DF3390"/>
    <w:rsid w:val="00DF34AB"/>
    <w:rsid w:val="00DF35D4"/>
    <w:rsid w:val="00DF3639"/>
    <w:rsid w:val="00DF3864"/>
    <w:rsid w:val="00DF39A8"/>
    <w:rsid w:val="00DF47A2"/>
    <w:rsid w:val="00DF488C"/>
    <w:rsid w:val="00DF4B3C"/>
    <w:rsid w:val="00DF4E2F"/>
    <w:rsid w:val="00DF4EEB"/>
    <w:rsid w:val="00DF4FC7"/>
    <w:rsid w:val="00DF5395"/>
    <w:rsid w:val="00DF55AC"/>
    <w:rsid w:val="00DF584E"/>
    <w:rsid w:val="00DF64B7"/>
    <w:rsid w:val="00DF66B4"/>
    <w:rsid w:val="00DF697E"/>
    <w:rsid w:val="00DF6EBC"/>
    <w:rsid w:val="00DF75C9"/>
    <w:rsid w:val="00DF7743"/>
    <w:rsid w:val="00E0061E"/>
    <w:rsid w:val="00E006FC"/>
    <w:rsid w:val="00E00C11"/>
    <w:rsid w:val="00E014EA"/>
    <w:rsid w:val="00E03857"/>
    <w:rsid w:val="00E03D34"/>
    <w:rsid w:val="00E03F03"/>
    <w:rsid w:val="00E048F9"/>
    <w:rsid w:val="00E04B8B"/>
    <w:rsid w:val="00E04E1A"/>
    <w:rsid w:val="00E04FF3"/>
    <w:rsid w:val="00E05515"/>
    <w:rsid w:val="00E061C6"/>
    <w:rsid w:val="00E06504"/>
    <w:rsid w:val="00E07084"/>
    <w:rsid w:val="00E0772C"/>
    <w:rsid w:val="00E079B3"/>
    <w:rsid w:val="00E07D29"/>
    <w:rsid w:val="00E07E6B"/>
    <w:rsid w:val="00E07F44"/>
    <w:rsid w:val="00E1003F"/>
    <w:rsid w:val="00E10074"/>
    <w:rsid w:val="00E103CE"/>
    <w:rsid w:val="00E10644"/>
    <w:rsid w:val="00E1079E"/>
    <w:rsid w:val="00E10A08"/>
    <w:rsid w:val="00E11244"/>
    <w:rsid w:val="00E114D7"/>
    <w:rsid w:val="00E1185C"/>
    <w:rsid w:val="00E11CAD"/>
    <w:rsid w:val="00E12BDE"/>
    <w:rsid w:val="00E12D44"/>
    <w:rsid w:val="00E132BB"/>
    <w:rsid w:val="00E13391"/>
    <w:rsid w:val="00E136AA"/>
    <w:rsid w:val="00E136E7"/>
    <w:rsid w:val="00E136EA"/>
    <w:rsid w:val="00E14BEF"/>
    <w:rsid w:val="00E15CF9"/>
    <w:rsid w:val="00E16696"/>
    <w:rsid w:val="00E172BD"/>
    <w:rsid w:val="00E1737C"/>
    <w:rsid w:val="00E175E2"/>
    <w:rsid w:val="00E1788B"/>
    <w:rsid w:val="00E17E7B"/>
    <w:rsid w:val="00E20368"/>
    <w:rsid w:val="00E20594"/>
    <w:rsid w:val="00E20883"/>
    <w:rsid w:val="00E208D3"/>
    <w:rsid w:val="00E20BE7"/>
    <w:rsid w:val="00E20D97"/>
    <w:rsid w:val="00E2143D"/>
    <w:rsid w:val="00E216DA"/>
    <w:rsid w:val="00E218EB"/>
    <w:rsid w:val="00E21DA2"/>
    <w:rsid w:val="00E226EF"/>
    <w:rsid w:val="00E22CA2"/>
    <w:rsid w:val="00E22CF4"/>
    <w:rsid w:val="00E22F94"/>
    <w:rsid w:val="00E23035"/>
    <w:rsid w:val="00E237A4"/>
    <w:rsid w:val="00E2429E"/>
    <w:rsid w:val="00E245B1"/>
    <w:rsid w:val="00E24661"/>
    <w:rsid w:val="00E24956"/>
    <w:rsid w:val="00E24B0F"/>
    <w:rsid w:val="00E25178"/>
    <w:rsid w:val="00E25504"/>
    <w:rsid w:val="00E25657"/>
    <w:rsid w:val="00E25AA2"/>
    <w:rsid w:val="00E25D1C"/>
    <w:rsid w:val="00E264D2"/>
    <w:rsid w:val="00E266CB"/>
    <w:rsid w:val="00E26F05"/>
    <w:rsid w:val="00E26FF8"/>
    <w:rsid w:val="00E2733E"/>
    <w:rsid w:val="00E277D6"/>
    <w:rsid w:val="00E3072D"/>
    <w:rsid w:val="00E314D7"/>
    <w:rsid w:val="00E3154D"/>
    <w:rsid w:val="00E3185A"/>
    <w:rsid w:val="00E318A4"/>
    <w:rsid w:val="00E32117"/>
    <w:rsid w:val="00E32123"/>
    <w:rsid w:val="00E321E4"/>
    <w:rsid w:val="00E3224B"/>
    <w:rsid w:val="00E32515"/>
    <w:rsid w:val="00E32923"/>
    <w:rsid w:val="00E32C95"/>
    <w:rsid w:val="00E33045"/>
    <w:rsid w:val="00E334DE"/>
    <w:rsid w:val="00E338CC"/>
    <w:rsid w:val="00E33996"/>
    <w:rsid w:val="00E34828"/>
    <w:rsid w:val="00E34D6B"/>
    <w:rsid w:val="00E34F21"/>
    <w:rsid w:val="00E3500A"/>
    <w:rsid w:val="00E353F5"/>
    <w:rsid w:val="00E3541C"/>
    <w:rsid w:val="00E3555A"/>
    <w:rsid w:val="00E357B4"/>
    <w:rsid w:val="00E368A6"/>
    <w:rsid w:val="00E368E9"/>
    <w:rsid w:val="00E36D6F"/>
    <w:rsid w:val="00E36EF2"/>
    <w:rsid w:val="00E37DE7"/>
    <w:rsid w:val="00E40526"/>
    <w:rsid w:val="00E40F1B"/>
    <w:rsid w:val="00E41034"/>
    <w:rsid w:val="00E412AC"/>
    <w:rsid w:val="00E417B1"/>
    <w:rsid w:val="00E41B30"/>
    <w:rsid w:val="00E41E15"/>
    <w:rsid w:val="00E41FD5"/>
    <w:rsid w:val="00E42095"/>
    <w:rsid w:val="00E42BF1"/>
    <w:rsid w:val="00E435A3"/>
    <w:rsid w:val="00E43916"/>
    <w:rsid w:val="00E43A80"/>
    <w:rsid w:val="00E43AA6"/>
    <w:rsid w:val="00E43C9E"/>
    <w:rsid w:val="00E447FB"/>
    <w:rsid w:val="00E451E4"/>
    <w:rsid w:val="00E45877"/>
    <w:rsid w:val="00E45A4B"/>
    <w:rsid w:val="00E45BC9"/>
    <w:rsid w:val="00E45C4F"/>
    <w:rsid w:val="00E45DFD"/>
    <w:rsid w:val="00E46613"/>
    <w:rsid w:val="00E46E01"/>
    <w:rsid w:val="00E471E0"/>
    <w:rsid w:val="00E478D6"/>
    <w:rsid w:val="00E479F0"/>
    <w:rsid w:val="00E47C39"/>
    <w:rsid w:val="00E509EA"/>
    <w:rsid w:val="00E50B0E"/>
    <w:rsid w:val="00E5135B"/>
    <w:rsid w:val="00E51B29"/>
    <w:rsid w:val="00E51B98"/>
    <w:rsid w:val="00E52021"/>
    <w:rsid w:val="00E52097"/>
    <w:rsid w:val="00E524A0"/>
    <w:rsid w:val="00E527BA"/>
    <w:rsid w:val="00E53269"/>
    <w:rsid w:val="00E53416"/>
    <w:rsid w:val="00E53A20"/>
    <w:rsid w:val="00E547E8"/>
    <w:rsid w:val="00E54899"/>
    <w:rsid w:val="00E549CC"/>
    <w:rsid w:val="00E54E0D"/>
    <w:rsid w:val="00E552CC"/>
    <w:rsid w:val="00E55308"/>
    <w:rsid w:val="00E55A09"/>
    <w:rsid w:val="00E55B13"/>
    <w:rsid w:val="00E562C6"/>
    <w:rsid w:val="00E562F7"/>
    <w:rsid w:val="00E5635A"/>
    <w:rsid w:val="00E56431"/>
    <w:rsid w:val="00E5720C"/>
    <w:rsid w:val="00E575F4"/>
    <w:rsid w:val="00E57BA7"/>
    <w:rsid w:val="00E60082"/>
    <w:rsid w:val="00E60344"/>
    <w:rsid w:val="00E6087E"/>
    <w:rsid w:val="00E608FD"/>
    <w:rsid w:val="00E60B3D"/>
    <w:rsid w:val="00E61083"/>
    <w:rsid w:val="00E612CD"/>
    <w:rsid w:val="00E6133D"/>
    <w:rsid w:val="00E613EA"/>
    <w:rsid w:val="00E618FF"/>
    <w:rsid w:val="00E6193F"/>
    <w:rsid w:val="00E61B34"/>
    <w:rsid w:val="00E61B84"/>
    <w:rsid w:val="00E621FB"/>
    <w:rsid w:val="00E62638"/>
    <w:rsid w:val="00E629FB"/>
    <w:rsid w:val="00E62B24"/>
    <w:rsid w:val="00E62B2B"/>
    <w:rsid w:val="00E62BD4"/>
    <w:rsid w:val="00E62DCD"/>
    <w:rsid w:val="00E62F45"/>
    <w:rsid w:val="00E63432"/>
    <w:rsid w:val="00E646A3"/>
    <w:rsid w:val="00E647EB"/>
    <w:rsid w:val="00E65B15"/>
    <w:rsid w:val="00E66487"/>
    <w:rsid w:val="00E6677D"/>
    <w:rsid w:val="00E67081"/>
    <w:rsid w:val="00E67392"/>
    <w:rsid w:val="00E67547"/>
    <w:rsid w:val="00E67566"/>
    <w:rsid w:val="00E679EA"/>
    <w:rsid w:val="00E67F7B"/>
    <w:rsid w:val="00E70975"/>
    <w:rsid w:val="00E711E0"/>
    <w:rsid w:val="00E7173F"/>
    <w:rsid w:val="00E71788"/>
    <w:rsid w:val="00E718B3"/>
    <w:rsid w:val="00E71999"/>
    <w:rsid w:val="00E72936"/>
    <w:rsid w:val="00E73036"/>
    <w:rsid w:val="00E73482"/>
    <w:rsid w:val="00E738C7"/>
    <w:rsid w:val="00E73CB8"/>
    <w:rsid w:val="00E73CC4"/>
    <w:rsid w:val="00E73CCD"/>
    <w:rsid w:val="00E73D9A"/>
    <w:rsid w:val="00E73DF8"/>
    <w:rsid w:val="00E74D3A"/>
    <w:rsid w:val="00E7501D"/>
    <w:rsid w:val="00E7565C"/>
    <w:rsid w:val="00E75BDA"/>
    <w:rsid w:val="00E76420"/>
    <w:rsid w:val="00E7642B"/>
    <w:rsid w:val="00E767EE"/>
    <w:rsid w:val="00E7690C"/>
    <w:rsid w:val="00E76CE9"/>
    <w:rsid w:val="00E76CEA"/>
    <w:rsid w:val="00E76E03"/>
    <w:rsid w:val="00E77BE4"/>
    <w:rsid w:val="00E80E87"/>
    <w:rsid w:val="00E814D2"/>
    <w:rsid w:val="00E81CA0"/>
    <w:rsid w:val="00E820D2"/>
    <w:rsid w:val="00E824EC"/>
    <w:rsid w:val="00E8272D"/>
    <w:rsid w:val="00E82755"/>
    <w:rsid w:val="00E82DC3"/>
    <w:rsid w:val="00E83892"/>
    <w:rsid w:val="00E83EEA"/>
    <w:rsid w:val="00E8424E"/>
    <w:rsid w:val="00E845DA"/>
    <w:rsid w:val="00E84BFF"/>
    <w:rsid w:val="00E8528A"/>
    <w:rsid w:val="00E855CA"/>
    <w:rsid w:val="00E85E6E"/>
    <w:rsid w:val="00E8679C"/>
    <w:rsid w:val="00E86EBD"/>
    <w:rsid w:val="00E878F1"/>
    <w:rsid w:val="00E902D1"/>
    <w:rsid w:val="00E90423"/>
    <w:rsid w:val="00E90872"/>
    <w:rsid w:val="00E90888"/>
    <w:rsid w:val="00E908DA"/>
    <w:rsid w:val="00E90A69"/>
    <w:rsid w:val="00E9131A"/>
    <w:rsid w:val="00E91725"/>
    <w:rsid w:val="00E91CCD"/>
    <w:rsid w:val="00E91EA1"/>
    <w:rsid w:val="00E9279A"/>
    <w:rsid w:val="00E929F7"/>
    <w:rsid w:val="00E93548"/>
    <w:rsid w:val="00E936D3"/>
    <w:rsid w:val="00E93D38"/>
    <w:rsid w:val="00E93D6E"/>
    <w:rsid w:val="00E93FB2"/>
    <w:rsid w:val="00E94289"/>
    <w:rsid w:val="00E94332"/>
    <w:rsid w:val="00E94343"/>
    <w:rsid w:val="00E94630"/>
    <w:rsid w:val="00E94719"/>
    <w:rsid w:val="00E94800"/>
    <w:rsid w:val="00E94B02"/>
    <w:rsid w:val="00E9503E"/>
    <w:rsid w:val="00E952FA"/>
    <w:rsid w:val="00E955F5"/>
    <w:rsid w:val="00E95AE5"/>
    <w:rsid w:val="00E95FE1"/>
    <w:rsid w:val="00E962FB"/>
    <w:rsid w:val="00E964F1"/>
    <w:rsid w:val="00E9698A"/>
    <w:rsid w:val="00E96D76"/>
    <w:rsid w:val="00E96DC5"/>
    <w:rsid w:val="00E970FA"/>
    <w:rsid w:val="00E973B0"/>
    <w:rsid w:val="00E97CCD"/>
    <w:rsid w:val="00E97F77"/>
    <w:rsid w:val="00EA09FC"/>
    <w:rsid w:val="00EA0E56"/>
    <w:rsid w:val="00EA1922"/>
    <w:rsid w:val="00EA1B91"/>
    <w:rsid w:val="00EA2008"/>
    <w:rsid w:val="00EA241E"/>
    <w:rsid w:val="00EA247C"/>
    <w:rsid w:val="00EA2DF9"/>
    <w:rsid w:val="00EA332E"/>
    <w:rsid w:val="00EA3EEE"/>
    <w:rsid w:val="00EA3FE3"/>
    <w:rsid w:val="00EA460D"/>
    <w:rsid w:val="00EA4B4C"/>
    <w:rsid w:val="00EA56E7"/>
    <w:rsid w:val="00EA5767"/>
    <w:rsid w:val="00EA5827"/>
    <w:rsid w:val="00EA61A6"/>
    <w:rsid w:val="00EA65EA"/>
    <w:rsid w:val="00EA7055"/>
    <w:rsid w:val="00EA73A4"/>
    <w:rsid w:val="00EA78B9"/>
    <w:rsid w:val="00EA7951"/>
    <w:rsid w:val="00EB0605"/>
    <w:rsid w:val="00EB07C7"/>
    <w:rsid w:val="00EB0A51"/>
    <w:rsid w:val="00EB19BE"/>
    <w:rsid w:val="00EB20CE"/>
    <w:rsid w:val="00EB2226"/>
    <w:rsid w:val="00EB2282"/>
    <w:rsid w:val="00EB25A7"/>
    <w:rsid w:val="00EB27A9"/>
    <w:rsid w:val="00EB27CD"/>
    <w:rsid w:val="00EB2CC4"/>
    <w:rsid w:val="00EB2F3C"/>
    <w:rsid w:val="00EB3A11"/>
    <w:rsid w:val="00EB448C"/>
    <w:rsid w:val="00EB45AA"/>
    <w:rsid w:val="00EB45DB"/>
    <w:rsid w:val="00EB4A7B"/>
    <w:rsid w:val="00EB4D23"/>
    <w:rsid w:val="00EB5B2E"/>
    <w:rsid w:val="00EB5F36"/>
    <w:rsid w:val="00EB605E"/>
    <w:rsid w:val="00EB65A7"/>
    <w:rsid w:val="00EB68D3"/>
    <w:rsid w:val="00EB6F23"/>
    <w:rsid w:val="00EB7281"/>
    <w:rsid w:val="00EB7786"/>
    <w:rsid w:val="00EB7D07"/>
    <w:rsid w:val="00EC03C1"/>
    <w:rsid w:val="00EC0D94"/>
    <w:rsid w:val="00EC0F82"/>
    <w:rsid w:val="00EC15FD"/>
    <w:rsid w:val="00EC20AD"/>
    <w:rsid w:val="00EC2B4C"/>
    <w:rsid w:val="00EC2CE1"/>
    <w:rsid w:val="00EC3800"/>
    <w:rsid w:val="00EC3947"/>
    <w:rsid w:val="00EC3C4C"/>
    <w:rsid w:val="00EC4B22"/>
    <w:rsid w:val="00EC4E21"/>
    <w:rsid w:val="00EC5008"/>
    <w:rsid w:val="00EC53EC"/>
    <w:rsid w:val="00EC54C2"/>
    <w:rsid w:val="00EC574E"/>
    <w:rsid w:val="00EC5E1F"/>
    <w:rsid w:val="00EC6344"/>
    <w:rsid w:val="00EC63A4"/>
    <w:rsid w:val="00EC6512"/>
    <w:rsid w:val="00EC6AFF"/>
    <w:rsid w:val="00EC722B"/>
    <w:rsid w:val="00EC78A3"/>
    <w:rsid w:val="00EC7F05"/>
    <w:rsid w:val="00ED0658"/>
    <w:rsid w:val="00ED07BC"/>
    <w:rsid w:val="00ED0987"/>
    <w:rsid w:val="00ED1820"/>
    <w:rsid w:val="00ED1991"/>
    <w:rsid w:val="00ED19F0"/>
    <w:rsid w:val="00ED1AF8"/>
    <w:rsid w:val="00ED1D1F"/>
    <w:rsid w:val="00ED1EA8"/>
    <w:rsid w:val="00ED222E"/>
    <w:rsid w:val="00ED245D"/>
    <w:rsid w:val="00ED2776"/>
    <w:rsid w:val="00ED29C4"/>
    <w:rsid w:val="00ED2FD5"/>
    <w:rsid w:val="00ED32DA"/>
    <w:rsid w:val="00ED35E6"/>
    <w:rsid w:val="00ED3B22"/>
    <w:rsid w:val="00ED3C7F"/>
    <w:rsid w:val="00ED4168"/>
    <w:rsid w:val="00ED4385"/>
    <w:rsid w:val="00ED43E5"/>
    <w:rsid w:val="00ED46A7"/>
    <w:rsid w:val="00ED479C"/>
    <w:rsid w:val="00ED51BC"/>
    <w:rsid w:val="00ED5649"/>
    <w:rsid w:val="00ED56F9"/>
    <w:rsid w:val="00ED5985"/>
    <w:rsid w:val="00ED5D55"/>
    <w:rsid w:val="00ED6157"/>
    <w:rsid w:val="00ED6299"/>
    <w:rsid w:val="00ED6307"/>
    <w:rsid w:val="00ED6513"/>
    <w:rsid w:val="00ED71F9"/>
    <w:rsid w:val="00ED7421"/>
    <w:rsid w:val="00ED7A90"/>
    <w:rsid w:val="00ED7E1C"/>
    <w:rsid w:val="00ED7F76"/>
    <w:rsid w:val="00EE03D7"/>
    <w:rsid w:val="00EE04FF"/>
    <w:rsid w:val="00EE0B9A"/>
    <w:rsid w:val="00EE1108"/>
    <w:rsid w:val="00EE1A99"/>
    <w:rsid w:val="00EE1B51"/>
    <w:rsid w:val="00EE207E"/>
    <w:rsid w:val="00EE22C9"/>
    <w:rsid w:val="00EE2956"/>
    <w:rsid w:val="00EE2E24"/>
    <w:rsid w:val="00EE2E82"/>
    <w:rsid w:val="00EE2FB3"/>
    <w:rsid w:val="00EE30F4"/>
    <w:rsid w:val="00EE3AD4"/>
    <w:rsid w:val="00EE3AF6"/>
    <w:rsid w:val="00EE3B31"/>
    <w:rsid w:val="00EE42C0"/>
    <w:rsid w:val="00EE43E0"/>
    <w:rsid w:val="00EE4749"/>
    <w:rsid w:val="00EE47F6"/>
    <w:rsid w:val="00EE4CF9"/>
    <w:rsid w:val="00EE4D2D"/>
    <w:rsid w:val="00EE4FAC"/>
    <w:rsid w:val="00EE52CF"/>
    <w:rsid w:val="00EE6870"/>
    <w:rsid w:val="00EE6EB4"/>
    <w:rsid w:val="00EE6F4C"/>
    <w:rsid w:val="00EE7A23"/>
    <w:rsid w:val="00EE7E66"/>
    <w:rsid w:val="00EF0A82"/>
    <w:rsid w:val="00EF0B0D"/>
    <w:rsid w:val="00EF0C7D"/>
    <w:rsid w:val="00EF0D53"/>
    <w:rsid w:val="00EF0FF3"/>
    <w:rsid w:val="00EF100B"/>
    <w:rsid w:val="00EF16C2"/>
    <w:rsid w:val="00EF19C6"/>
    <w:rsid w:val="00EF19D0"/>
    <w:rsid w:val="00EF1A2B"/>
    <w:rsid w:val="00EF1B68"/>
    <w:rsid w:val="00EF2049"/>
    <w:rsid w:val="00EF20DA"/>
    <w:rsid w:val="00EF21A7"/>
    <w:rsid w:val="00EF2276"/>
    <w:rsid w:val="00EF235A"/>
    <w:rsid w:val="00EF2DE8"/>
    <w:rsid w:val="00EF3042"/>
    <w:rsid w:val="00EF31F5"/>
    <w:rsid w:val="00EF32AF"/>
    <w:rsid w:val="00EF34BA"/>
    <w:rsid w:val="00EF4089"/>
    <w:rsid w:val="00EF4A17"/>
    <w:rsid w:val="00EF4AF0"/>
    <w:rsid w:val="00EF4BDB"/>
    <w:rsid w:val="00EF501A"/>
    <w:rsid w:val="00EF5184"/>
    <w:rsid w:val="00EF58AD"/>
    <w:rsid w:val="00EF597D"/>
    <w:rsid w:val="00EF63D8"/>
    <w:rsid w:val="00EF64FE"/>
    <w:rsid w:val="00EF66E0"/>
    <w:rsid w:val="00EF6879"/>
    <w:rsid w:val="00EF6C34"/>
    <w:rsid w:val="00EF7171"/>
    <w:rsid w:val="00EF7221"/>
    <w:rsid w:val="00EF7810"/>
    <w:rsid w:val="00EF7A30"/>
    <w:rsid w:val="00EF7AC5"/>
    <w:rsid w:val="00EF7BE3"/>
    <w:rsid w:val="00EF7C95"/>
    <w:rsid w:val="00F00010"/>
    <w:rsid w:val="00F00197"/>
    <w:rsid w:val="00F00456"/>
    <w:rsid w:val="00F00552"/>
    <w:rsid w:val="00F0058B"/>
    <w:rsid w:val="00F008C1"/>
    <w:rsid w:val="00F00FEE"/>
    <w:rsid w:val="00F0105A"/>
    <w:rsid w:val="00F015E2"/>
    <w:rsid w:val="00F019A3"/>
    <w:rsid w:val="00F01D73"/>
    <w:rsid w:val="00F0207C"/>
    <w:rsid w:val="00F021EE"/>
    <w:rsid w:val="00F027D3"/>
    <w:rsid w:val="00F02B7B"/>
    <w:rsid w:val="00F02E65"/>
    <w:rsid w:val="00F034CF"/>
    <w:rsid w:val="00F03601"/>
    <w:rsid w:val="00F0423C"/>
    <w:rsid w:val="00F044BE"/>
    <w:rsid w:val="00F0491A"/>
    <w:rsid w:val="00F04DE5"/>
    <w:rsid w:val="00F053AC"/>
    <w:rsid w:val="00F053DA"/>
    <w:rsid w:val="00F0560A"/>
    <w:rsid w:val="00F056AD"/>
    <w:rsid w:val="00F05CD4"/>
    <w:rsid w:val="00F063CF"/>
    <w:rsid w:val="00F067D5"/>
    <w:rsid w:val="00F06B07"/>
    <w:rsid w:val="00F06D09"/>
    <w:rsid w:val="00F06DEE"/>
    <w:rsid w:val="00F06E98"/>
    <w:rsid w:val="00F07741"/>
    <w:rsid w:val="00F07C1A"/>
    <w:rsid w:val="00F07CFF"/>
    <w:rsid w:val="00F07EBD"/>
    <w:rsid w:val="00F1019E"/>
    <w:rsid w:val="00F1048E"/>
    <w:rsid w:val="00F106A4"/>
    <w:rsid w:val="00F10A3C"/>
    <w:rsid w:val="00F11483"/>
    <w:rsid w:val="00F1168D"/>
    <w:rsid w:val="00F11882"/>
    <w:rsid w:val="00F118AB"/>
    <w:rsid w:val="00F11B9B"/>
    <w:rsid w:val="00F11D0E"/>
    <w:rsid w:val="00F11D5F"/>
    <w:rsid w:val="00F1215C"/>
    <w:rsid w:val="00F12199"/>
    <w:rsid w:val="00F127D6"/>
    <w:rsid w:val="00F12952"/>
    <w:rsid w:val="00F12B93"/>
    <w:rsid w:val="00F1311F"/>
    <w:rsid w:val="00F1339D"/>
    <w:rsid w:val="00F133AC"/>
    <w:rsid w:val="00F134E8"/>
    <w:rsid w:val="00F13AFC"/>
    <w:rsid w:val="00F13C82"/>
    <w:rsid w:val="00F13FBC"/>
    <w:rsid w:val="00F141C4"/>
    <w:rsid w:val="00F14367"/>
    <w:rsid w:val="00F14931"/>
    <w:rsid w:val="00F155BD"/>
    <w:rsid w:val="00F157BA"/>
    <w:rsid w:val="00F16B38"/>
    <w:rsid w:val="00F16DE9"/>
    <w:rsid w:val="00F170B7"/>
    <w:rsid w:val="00F170E7"/>
    <w:rsid w:val="00F17CB1"/>
    <w:rsid w:val="00F20625"/>
    <w:rsid w:val="00F20895"/>
    <w:rsid w:val="00F21CC4"/>
    <w:rsid w:val="00F2229A"/>
    <w:rsid w:val="00F2260F"/>
    <w:rsid w:val="00F233BF"/>
    <w:rsid w:val="00F23440"/>
    <w:rsid w:val="00F240E2"/>
    <w:rsid w:val="00F2418B"/>
    <w:rsid w:val="00F241A2"/>
    <w:rsid w:val="00F24319"/>
    <w:rsid w:val="00F24B9A"/>
    <w:rsid w:val="00F24E22"/>
    <w:rsid w:val="00F24F2E"/>
    <w:rsid w:val="00F253F4"/>
    <w:rsid w:val="00F254BC"/>
    <w:rsid w:val="00F25B12"/>
    <w:rsid w:val="00F25B74"/>
    <w:rsid w:val="00F27201"/>
    <w:rsid w:val="00F27D3B"/>
    <w:rsid w:val="00F30745"/>
    <w:rsid w:val="00F308F2"/>
    <w:rsid w:val="00F30ABB"/>
    <w:rsid w:val="00F30CFC"/>
    <w:rsid w:val="00F30F07"/>
    <w:rsid w:val="00F30FE7"/>
    <w:rsid w:val="00F3108E"/>
    <w:rsid w:val="00F311D3"/>
    <w:rsid w:val="00F316C1"/>
    <w:rsid w:val="00F316FD"/>
    <w:rsid w:val="00F32020"/>
    <w:rsid w:val="00F322C1"/>
    <w:rsid w:val="00F32536"/>
    <w:rsid w:val="00F33071"/>
    <w:rsid w:val="00F332A4"/>
    <w:rsid w:val="00F33401"/>
    <w:rsid w:val="00F33B8F"/>
    <w:rsid w:val="00F33C3E"/>
    <w:rsid w:val="00F33C45"/>
    <w:rsid w:val="00F33ECC"/>
    <w:rsid w:val="00F3456E"/>
    <w:rsid w:val="00F34628"/>
    <w:rsid w:val="00F34683"/>
    <w:rsid w:val="00F3475A"/>
    <w:rsid w:val="00F349EF"/>
    <w:rsid w:val="00F34BED"/>
    <w:rsid w:val="00F34EE7"/>
    <w:rsid w:val="00F3515B"/>
    <w:rsid w:val="00F352E9"/>
    <w:rsid w:val="00F35372"/>
    <w:rsid w:val="00F354CD"/>
    <w:rsid w:val="00F3564F"/>
    <w:rsid w:val="00F35655"/>
    <w:rsid w:val="00F35AF1"/>
    <w:rsid w:val="00F35F12"/>
    <w:rsid w:val="00F3600F"/>
    <w:rsid w:val="00F36327"/>
    <w:rsid w:val="00F36A91"/>
    <w:rsid w:val="00F36B66"/>
    <w:rsid w:val="00F36DF3"/>
    <w:rsid w:val="00F370AF"/>
    <w:rsid w:val="00F370B2"/>
    <w:rsid w:val="00F37252"/>
    <w:rsid w:val="00F37663"/>
    <w:rsid w:val="00F37744"/>
    <w:rsid w:val="00F37903"/>
    <w:rsid w:val="00F37A10"/>
    <w:rsid w:val="00F37B22"/>
    <w:rsid w:val="00F37D15"/>
    <w:rsid w:val="00F404B8"/>
    <w:rsid w:val="00F40944"/>
    <w:rsid w:val="00F416EE"/>
    <w:rsid w:val="00F419C6"/>
    <w:rsid w:val="00F41F1E"/>
    <w:rsid w:val="00F41F91"/>
    <w:rsid w:val="00F4207D"/>
    <w:rsid w:val="00F424E5"/>
    <w:rsid w:val="00F42797"/>
    <w:rsid w:val="00F42977"/>
    <w:rsid w:val="00F42AA5"/>
    <w:rsid w:val="00F43736"/>
    <w:rsid w:val="00F43823"/>
    <w:rsid w:val="00F43902"/>
    <w:rsid w:val="00F43928"/>
    <w:rsid w:val="00F447CE"/>
    <w:rsid w:val="00F44F92"/>
    <w:rsid w:val="00F4518D"/>
    <w:rsid w:val="00F451B9"/>
    <w:rsid w:val="00F45468"/>
    <w:rsid w:val="00F45472"/>
    <w:rsid w:val="00F45688"/>
    <w:rsid w:val="00F4595E"/>
    <w:rsid w:val="00F46393"/>
    <w:rsid w:val="00F46DF2"/>
    <w:rsid w:val="00F470ED"/>
    <w:rsid w:val="00F4749E"/>
    <w:rsid w:val="00F475BC"/>
    <w:rsid w:val="00F50806"/>
    <w:rsid w:val="00F50955"/>
    <w:rsid w:val="00F509BC"/>
    <w:rsid w:val="00F50B5E"/>
    <w:rsid w:val="00F51174"/>
    <w:rsid w:val="00F5128C"/>
    <w:rsid w:val="00F519F6"/>
    <w:rsid w:val="00F51F0A"/>
    <w:rsid w:val="00F51F17"/>
    <w:rsid w:val="00F51F3B"/>
    <w:rsid w:val="00F5218D"/>
    <w:rsid w:val="00F5227A"/>
    <w:rsid w:val="00F5264A"/>
    <w:rsid w:val="00F528F8"/>
    <w:rsid w:val="00F53F25"/>
    <w:rsid w:val="00F54124"/>
    <w:rsid w:val="00F54536"/>
    <w:rsid w:val="00F54CA0"/>
    <w:rsid w:val="00F5559A"/>
    <w:rsid w:val="00F56448"/>
    <w:rsid w:val="00F5751C"/>
    <w:rsid w:val="00F578A0"/>
    <w:rsid w:val="00F57BD9"/>
    <w:rsid w:val="00F57F00"/>
    <w:rsid w:val="00F6057A"/>
    <w:rsid w:val="00F6063A"/>
    <w:rsid w:val="00F60CA3"/>
    <w:rsid w:val="00F61039"/>
    <w:rsid w:val="00F61A1E"/>
    <w:rsid w:val="00F61B26"/>
    <w:rsid w:val="00F61DA3"/>
    <w:rsid w:val="00F61E60"/>
    <w:rsid w:val="00F61EAE"/>
    <w:rsid w:val="00F61FDB"/>
    <w:rsid w:val="00F6234C"/>
    <w:rsid w:val="00F62474"/>
    <w:rsid w:val="00F62EA2"/>
    <w:rsid w:val="00F632AB"/>
    <w:rsid w:val="00F63AA3"/>
    <w:rsid w:val="00F63F2A"/>
    <w:rsid w:val="00F6438F"/>
    <w:rsid w:val="00F64489"/>
    <w:rsid w:val="00F6461E"/>
    <w:rsid w:val="00F64A10"/>
    <w:rsid w:val="00F64C08"/>
    <w:rsid w:val="00F6560A"/>
    <w:rsid w:val="00F65846"/>
    <w:rsid w:val="00F65C4A"/>
    <w:rsid w:val="00F65CF0"/>
    <w:rsid w:val="00F65DD1"/>
    <w:rsid w:val="00F66255"/>
    <w:rsid w:val="00F662BF"/>
    <w:rsid w:val="00F6645E"/>
    <w:rsid w:val="00F665A6"/>
    <w:rsid w:val="00F66903"/>
    <w:rsid w:val="00F66BDA"/>
    <w:rsid w:val="00F66FC9"/>
    <w:rsid w:val="00F67086"/>
    <w:rsid w:val="00F6721F"/>
    <w:rsid w:val="00F67BC6"/>
    <w:rsid w:val="00F67D11"/>
    <w:rsid w:val="00F67E61"/>
    <w:rsid w:val="00F70B97"/>
    <w:rsid w:val="00F715BB"/>
    <w:rsid w:val="00F715DD"/>
    <w:rsid w:val="00F717AA"/>
    <w:rsid w:val="00F72313"/>
    <w:rsid w:val="00F72660"/>
    <w:rsid w:val="00F72790"/>
    <w:rsid w:val="00F730AB"/>
    <w:rsid w:val="00F732E0"/>
    <w:rsid w:val="00F73555"/>
    <w:rsid w:val="00F73A35"/>
    <w:rsid w:val="00F742B5"/>
    <w:rsid w:val="00F7474F"/>
    <w:rsid w:val="00F74770"/>
    <w:rsid w:val="00F7498A"/>
    <w:rsid w:val="00F74EBD"/>
    <w:rsid w:val="00F751F2"/>
    <w:rsid w:val="00F75520"/>
    <w:rsid w:val="00F760A8"/>
    <w:rsid w:val="00F76B45"/>
    <w:rsid w:val="00F76DB5"/>
    <w:rsid w:val="00F770EC"/>
    <w:rsid w:val="00F77906"/>
    <w:rsid w:val="00F77D3C"/>
    <w:rsid w:val="00F80219"/>
    <w:rsid w:val="00F80D10"/>
    <w:rsid w:val="00F81859"/>
    <w:rsid w:val="00F81964"/>
    <w:rsid w:val="00F81A7F"/>
    <w:rsid w:val="00F81CFC"/>
    <w:rsid w:val="00F82497"/>
    <w:rsid w:val="00F827E8"/>
    <w:rsid w:val="00F82840"/>
    <w:rsid w:val="00F82C47"/>
    <w:rsid w:val="00F83156"/>
    <w:rsid w:val="00F833CF"/>
    <w:rsid w:val="00F83D88"/>
    <w:rsid w:val="00F8404C"/>
    <w:rsid w:val="00F842A4"/>
    <w:rsid w:val="00F84810"/>
    <w:rsid w:val="00F84A20"/>
    <w:rsid w:val="00F84CC8"/>
    <w:rsid w:val="00F84D3F"/>
    <w:rsid w:val="00F85153"/>
    <w:rsid w:val="00F85164"/>
    <w:rsid w:val="00F8523A"/>
    <w:rsid w:val="00F8536D"/>
    <w:rsid w:val="00F8546C"/>
    <w:rsid w:val="00F8580D"/>
    <w:rsid w:val="00F859D9"/>
    <w:rsid w:val="00F85B52"/>
    <w:rsid w:val="00F85ED8"/>
    <w:rsid w:val="00F86926"/>
    <w:rsid w:val="00F8694B"/>
    <w:rsid w:val="00F86B41"/>
    <w:rsid w:val="00F87541"/>
    <w:rsid w:val="00F8766D"/>
    <w:rsid w:val="00F87AB0"/>
    <w:rsid w:val="00F87EC5"/>
    <w:rsid w:val="00F87F54"/>
    <w:rsid w:val="00F9020A"/>
    <w:rsid w:val="00F90973"/>
    <w:rsid w:val="00F90F5A"/>
    <w:rsid w:val="00F9109D"/>
    <w:rsid w:val="00F91147"/>
    <w:rsid w:val="00F912B7"/>
    <w:rsid w:val="00F9190E"/>
    <w:rsid w:val="00F91ADF"/>
    <w:rsid w:val="00F91FDB"/>
    <w:rsid w:val="00F921C7"/>
    <w:rsid w:val="00F9226D"/>
    <w:rsid w:val="00F922D7"/>
    <w:rsid w:val="00F924C4"/>
    <w:rsid w:val="00F92D9A"/>
    <w:rsid w:val="00F93106"/>
    <w:rsid w:val="00F9337A"/>
    <w:rsid w:val="00F938FF"/>
    <w:rsid w:val="00F94455"/>
    <w:rsid w:val="00F94479"/>
    <w:rsid w:val="00F94A40"/>
    <w:rsid w:val="00F94C78"/>
    <w:rsid w:val="00F95596"/>
    <w:rsid w:val="00F9580E"/>
    <w:rsid w:val="00F958C2"/>
    <w:rsid w:val="00F95958"/>
    <w:rsid w:val="00F959D0"/>
    <w:rsid w:val="00F95A3B"/>
    <w:rsid w:val="00F9644D"/>
    <w:rsid w:val="00F9655A"/>
    <w:rsid w:val="00F96652"/>
    <w:rsid w:val="00F96E2B"/>
    <w:rsid w:val="00F97062"/>
    <w:rsid w:val="00F97409"/>
    <w:rsid w:val="00F9761A"/>
    <w:rsid w:val="00F97746"/>
    <w:rsid w:val="00F9787C"/>
    <w:rsid w:val="00F97945"/>
    <w:rsid w:val="00F97F89"/>
    <w:rsid w:val="00FA076F"/>
    <w:rsid w:val="00FA0A09"/>
    <w:rsid w:val="00FA0EE0"/>
    <w:rsid w:val="00FA0F95"/>
    <w:rsid w:val="00FA19BC"/>
    <w:rsid w:val="00FA200A"/>
    <w:rsid w:val="00FA26B3"/>
    <w:rsid w:val="00FA2AD0"/>
    <w:rsid w:val="00FA3000"/>
    <w:rsid w:val="00FA34C2"/>
    <w:rsid w:val="00FA34DF"/>
    <w:rsid w:val="00FA36AF"/>
    <w:rsid w:val="00FA398A"/>
    <w:rsid w:val="00FA3C9F"/>
    <w:rsid w:val="00FA3D59"/>
    <w:rsid w:val="00FA4C50"/>
    <w:rsid w:val="00FA4CEC"/>
    <w:rsid w:val="00FA4F7B"/>
    <w:rsid w:val="00FA553C"/>
    <w:rsid w:val="00FA5965"/>
    <w:rsid w:val="00FA5A12"/>
    <w:rsid w:val="00FA5ADB"/>
    <w:rsid w:val="00FA6389"/>
    <w:rsid w:val="00FA6AD7"/>
    <w:rsid w:val="00FA7210"/>
    <w:rsid w:val="00FA7342"/>
    <w:rsid w:val="00FA7972"/>
    <w:rsid w:val="00FB039E"/>
    <w:rsid w:val="00FB0BE6"/>
    <w:rsid w:val="00FB1221"/>
    <w:rsid w:val="00FB12DE"/>
    <w:rsid w:val="00FB13F0"/>
    <w:rsid w:val="00FB1570"/>
    <w:rsid w:val="00FB1696"/>
    <w:rsid w:val="00FB1C44"/>
    <w:rsid w:val="00FB2D1C"/>
    <w:rsid w:val="00FB2DA4"/>
    <w:rsid w:val="00FB32A2"/>
    <w:rsid w:val="00FB37CF"/>
    <w:rsid w:val="00FB45C2"/>
    <w:rsid w:val="00FB4887"/>
    <w:rsid w:val="00FB4B7F"/>
    <w:rsid w:val="00FB5450"/>
    <w:rsid w:val="00FB5515"/>
    <w:rsid w:val="00FB5A02"/>
    <w:rsid w:val="00FB5C60"/>
    <w:rsid w:val="00FB623B"/>
    <w:rsid w:val="00FB6851"/>
    <w:rsid w:val="00FB7491"/>
    <w:rsid w:val="00FB7508"/>
    <w:rsid w:val="00FB7560"/>
    <w:rsid w:val="00FB7A3B"/>
    <w:rsid w:val="00FB7DB2"/>
    <w:rsid w:val="00FB7DCA"/>
    <w:rsid w:val="00FC00BD"/>
    <w:rsid w:val="00FC01E1"/>
    <w:rsid w:val="00FC0AF9"/>
    <w:rsid w:val="00FC0C34"/>
    <w:rsid w:val="00FC0EE1"/>
    <w:rsid w:val="00FC1302"/>
    <w:rsid w:val="00FC1841"/>
    <w:rsid w:val="00FC1852"/>
    <w:rsid w:val="00FC2378"/>
    <w:rsid w:val="00FC2772"/>
    <w:rsid w:val="00FC2B28"/>
    <w:rsid w:val="00FC315A"/>
    <w:rsid w:val="00FC339F"/>
    <w:rsid w:val="00FC3606"/>
    <w:rsid w:val="00FC3AD3"/>
    <w:rsid w:val="00FC3D85"/>
    <w:rsid w:val="00FC3E7F"/>
    <w:rsid w:val="00FC41DC"/>
    <w:rsid w:val="00FC424F"/>
    <w:rsid w:val="00FC48C0"/>
    <w:rsid w:val="00FC4BC6"/>
    <w:rsid w:val="00FC4E41"/>
    <w:rsid w:val="00FC5165"/>
    <w:rsid w:val="00FC5887"/>
    <w:rsid w:val="00FC5C99"/>
    <w:rsid w:val="00FC62CF"/>
    <w:rsid w:val="00FC64A6"/>
    <w:rsid w:val="00FC65FB"/>
    <w:rsid w:val="00FC6797"/>
    <w:rsid w:val="00FC695C"/>
    <w:rsid w:val="00FC6AB6"/>
    <w:rsid w:val="00FC7238"/>
    <w:rsid w:val="00FC7810"/>
    <w:rsid w:val="00FC799A"/>
    <w:rsid w:val="00FC7E7B"/>
    <w:rsid w:val="00FC7EA9"/>
    <w:rsid w:val="00FD036C"/>
    <w:rsid w:val="00FD04D8"/>
    <w:rsid w:val="00FD0C68"/>
    <w:rsid w:val="00FD0FF3"/>
    <w:rsid w:val="00FD163D"/>
    <w:rsid w:val="00FD1753"/>
    <w:rsid w:val="00FD1A85"/>
    <w:rsid w:val="00FD1B0F"/>
    <w:rsid w:val="00FD1E27"/>
    <w:rsid w:val="00FD1F7F"/>
    <w:rsid w:val="00FD262D"/>
    <w:rsid w:val="00FD28C4"/>
    <w:rsid w:val="00FD2B16"/>
    <w:rsid w:val="00FD2E3C"/>
    <w:rsid w:val="00FD3164"/>
    <w:rsid w:val="00FD3290"/>
    <w:rsid w:val="00FD355A"/>
    <w:rsid w:val="00FD36B6"/>
    <w:rsid w:val="00FD36B7"/>
    <w:rsid w:val="00FD3DE3"/>
    <w:rsid w:val="00FD3E20"/>
    <w:rsid w:val="00FD3ECB"/>
    <w:rsid w:val="00FD42D1"/>
    <w:rsid w:val="00FD43F4"/>
    <w:rsid w:val="00FD4791"/>
    <w:rsid w:val="00FD4EA8"/>
    <w:rsid w:val="00FD4F43"/>
    <w:rsid w:val="00FD4FAA"/>
    <w:rsid w:val="00FD52C0"/>
    <w:rsid w:val="00FD6029"/>
    <w:rsid w:val="00FD637E"/>
    <w:rsid w:val="00FD66C0"/>
    <w:rsid w:val="00FD6A32"/>
    <w:rsid w:val="00FD6CA8"/>
    <w:rsid w:val="00FD7087"/>
    <w:rsid w:val="00FD79FD"/>
    <w:rsid w:val="00FD7A6A"/>
    <w:rsid w:val="00FD7C4A"/>
    <w:rsid w:val="00FD7EDB"/>
    <w:rsid w:val="00FE0BA1"/>
    <w:rsid w:val="00FE1221"/>
    <w:rsid w:val="00FE180A"/>
    <w:rsid w:val="00FE2440"/>
    <w:rsid w:val="00FE29B1"/>
    <w:rsid w:val="00FE2BD5"/>
    <w:rsid w:val="00FE3380"/>
    <w:rsid w:val="00FE360A"/>
    <w:rsid w:val="00FE3C67"/>
    <w:rsid w:val="00FE3FE4"/>
    <w:rsid w:val="00FE43D8"/>
    <w:rsid w:val="00FE4820"/>
    <w:rsid w:val="00FE48CA"/>
    <w:rsid w:val="00FE4B1E"/>
    <w:rsid w:val="00FE4D6C"/>
    <w:rsid w:val="00FE51C0"/>
    <w:rsid w:val="00FE5BD4"/>
    <w:rsid w:val="00FE5F0A"/>
    <w:rsid w:val="00FE5F35"/>
    <w:rsid w:val="00FE6803"/>
    <w:rsid w:val="00FE6B66"/>
    <w:rsid w:val="00FE6DE2"/>
    <w:rsid w:val="00FE6E05"/>
    <w:rsid w:val="00FE7516"/>
    <w:rsid w:val="00FE7E40"/>
    <w:rsid w:val="00FE7F4F"/>
    <w:rsid w:val="00FE7FFA"/>
    <w:rsid w:val="00FF056C"/>
    <w:rsid w:val="00FF05CE"/>
    <w:rsid w:val="00FF0A14"/>
    <w:rsid w:val="00FF15FF"/>
    <w:rsid w:val="00FF1A0E"/>
    <w:rsid w:val="00FF1E9D"/>
    <w:rsid w:val="00FF2026"/>
    <w:rsid w:val="00FF2697"/>
    <w:rsid w:val="00FF3089"/>
    <w:rsid w:val="00FF321D"/>
    <w:rsid w:val="00FF3340"/>
    <w:rsid w:val="00FF377B"/>
    <w:rsid w:val="00FF390D"/>
    <w:rsid w:val="00FF3E45"/>
    <w:rsid w:val="00FF4651"/>
    <w:rsid w:val="00FF4687"/>
    <w:rsid w:val="00FF51A2"/>
    <w:rsid w:val="00FF51FD"/>
    <w:rsid w:val="00FF53DD"/>
    <w:rsid w:val="00FF5613"/>
    <w:rsid w:val="00FF5616"/>
    <w:rsid w:val="00FF5C69"/>
    <w:rsid w:val="00FF6507"/>
    <w:rsid w:val="00FF766C"/>
    <w:rsid w:val="00FF7B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6F98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0E1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44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04150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432912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AA6E22"/>
    <w:pPr>
      <w:keepNext/>
      <w:spacing w:line="720" w:lineRule="auto"/>
      <w:outlineLvl w:val="3"/>
    </w:pPr>
    <w:rPr>
      <w:rFonts w:asciiTheme="majorHAnsi" w:eastAsiaTheme="majorEastAsia" w:hAnsiTheme="majorHAnsi" w:cstheme="majorBidi"/>
      <w:b/>
      <w:sz w:val="28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44451E"/>
    <w:pPr>
      <w:keepNext/>
      <w:spacing w:line="720" w:lineRule="auto"/>
      <w:outlineLvl w:val="4"/>
    </w:pPr>
    <w:rPr>
      <w:rFonts w:asciiTheme="majorHAnsi" w:eastAsiaTheme="majorEastAsia" w:hAnsiTheme="majorHAnsi" w:cstheme="majorBidi"/>
      <w:b/>
      <w:bCs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332347"/>
    <w:pPr>
      <w:keepNext/>
      <w:spacing w:line="720" w:lineRule="auto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FB37CF"/>
    <w:pPr>
      <w:snapToGrid w:val="0"/>
    </w:pPr>
  </w:style>
  <w:style w:type="character" w:customStyle="1" w:styleId="a4">
    <w:name w:val="章節附註文字 字元"/>
    <w:basedOn w:val="a0"/>
    <w:link w:val="a3"/>
    <w:uiPriority w:val="99"/>
    <w:semiHidden/>
    <w:rsid w:val="00FB37CF"/>
  </w:style>
  <w:style w:type="character" w:styleId="a5">
    <w:name w:val="endnote reference"/>
    <w:basedOn w:val="a0"/>
    <w:uiPriority w:val="99"/>
    <w:semiHidden/>
    <w:unhideWhenUsed/>
    <w:rsid w:val="00FB37CF"/>
    <w:rPr>
      <w:vertAlign w:val="superscript"/>
    </w:rPr>
  </w:style>
  <w:style w:type="character" w:customStyle="1" w:styleId="10">
    <w:name w:val="標題 1 字元"/>
    <w:basedOn w:val="a0"/>
    <w:link w:val="1"/>
    <w:uiPriority w:val="9"/>
    <w:rsid w:val="004F0E1F"/>
    <w:rPr>
      <w:rFonts w:asciiTheme="majorHAnsi" w:eastAsiaTheme="majorEastAsia" w:hAnsiTheme="majorHAnsi" w:cstheme="majorBidi"/>
      <w:b/>
      <w:bCs/>
      <w:kern w:val="52"/>
      <w:sz w:val="44"/>
      <w:szCs w:val="52"/>
    </w:rPr>
  </w:style>
  <w:style w:type="table" w:styleId="a6">
    <w:name w:val="Table Grid"/>
    <w:basedOn w:val="a1"/>
    <w:uiPriority w:val="59"/>
    <w:rsid w:val="00FB37CF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852A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52A10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852A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852A10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041509"/>
    <w:rPr>
      <w:rFonts w:asciiTheme="majorHAnsi" w:eastAsiaTheme="majorEastAsia" w:hAnsiTheme="majorHAnsi" w:cstheme="majorBidi"/>
      <w:b/>
      <w:bCs/>
      <w:sz w:val="36"/>
      <w:szCs w:val="48"/>
    </w:rPr>
  </w:style>
  <w:style w:type="character" w:customStyle="1" w:styleId="30">
    <w:name w:val="標題 3 字元"/>
    <w:basedOn w:val="a0"/>
    <w:link w:val="3"/>
    <w:uiPriority w:val="9"/>
    <w:rsid w:val="00432912"/>
    <w:rPr>
      <w:rFonts w:asciiTheme="majorHAnsi" w:eastAsiaTheme="majorEastAsia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AA6E22"/>
    <w:rPr>
      <w:rFonts w:asciiTheme="majorHAnsi" w:eastAsiaTheme="majorEastAsia" w:hAnsiTheme="majorHAnsi" w:cstheme="majorBidi"/>
      <w:b/>
      <w:sz w:val="28"/>
      <w:szCs w:val="36"/>
    </w:rPr>
  </w:style>
  <w:style w:type="character" w:customStyle="1" w:styleId="50">
    <w:name w:val="標題 5 字元"/>
    <w:basedOn w:val="a0"/>
    <w:link w:val="5"/>
    <w:uiPriority w:val="9"/>
    <w:rsid w:val="0044451E"/>
    <w:rPr>
      <w:rFonts w:asciiTheme="majorHAnsi" w:eastAsiaTheme="majorEastAsia" w:hAnsiTheme="majorHAnsi" w:cstheme="majorBidi"/>
      <w:b/>
      <w:bCs/>
      <w:szCs w:val="36"/>
    </w:rPr>
  </w:style>
  <w:style w:type="paragraph" w:styleId="ab">
    <w:name w:val="List Paragraph"/>
    <w:basedOn w:val="a"/>
    <w:uiPriority w:val="34"/>
    <w:qFormat/>
    <w:rsid w:val="00741D1D"/>
    <w:pPr>
      <w:ind w:leftChars="200" w:left="480"/>
    </w:pPr>
  </w:style>
  <w:style w:type="paragraph" w:styleId="11">
    <w:name w:val="toc 1"/>
    <w:basedOn w:val="a"/>
    <w:next w:val="a"/>
    <w:autoRedefine/>
    <w:uiPriority w:val="39"/>
    <w:unhideWhenUsed/>
    <w:rsid w:val="007D7DF6"/>
  </w:style>
  <w:style w:type="paragraph" w:styleId="21">
    <w:name w:val="toc 2"/>
    <w:basedOn w:val="a"/>
    <w:next w:val="a"/>
    <w:autoRedefine/>
    <w:uiPriority w:val="39"/>
    <w:unhideWhenUsed/>
    <w:rsid w:val="000071AE"/>
    <w:pPr>
      <w:tabs>
        <w:tab w:val="left" w:pos="1440"/>
        <w:tab w:val="right" w:leader="dot" w:pos="8302"/>
      </w:tabs>
      <w:ind w:leftChars="200" w:left="480"/>
    </w:pPr>
    <w:rPr>
      <w:noProof/>
    </w:rPr>
  </w:style>
  <w:style w:type="paragraph" w:styleId="31">
    <w:name w:val="toc 3"/>
    <w:basedOn w:val="a"/>
    <w:next w:val="a"/>
    <w:autoRedefine/>
    <w:uiPriority w:val="39"/>
    <w:unhideWhenUsed/>
    <w:rsid w:val="007D7DF6"/>
    <w:pPr>
      <w:ind w:leftChars="400" w:left="960"/>
    </w:pPr>
  </w:style>
  <w:style w:type="character" w:styleId="ac">
    <w:name w:val="Hyperlink"/>
    <w:basedOn w:val="a0"/>
    <w:uiPriority w:val="99"/>
    <w:unhideWhenUsed/>
    <w:rsid w:val="007D7DF6"/>
    <w:rPr>
      <w:color w:val="0000FF" w:themeColor="hyperlink"/>
      <w:u w:val="single"/>
    </w:rPr>
  </w:style>
  <w:style w:type="paragraph" w:styleId="ad">
    <w:name w:val="Title"/>
    <w:basedOn w:val="a"/>
    <w:next w:val="a"/>
    <w:link w:val="ae"/>
    <w:uiPriority w:val="10"/>
    <w:qFormat/>
    <w:rsid w:val="0044451E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e">
    <w:name w:val="標題 字元"/>
    <w:basedOn w:val="a0"/>
    <w:link w:val="ad"/>
    <w:uiPriority w:val="10"/>
    <w:rsid w:val="0044451E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">
    <w:name w:val="caption"/>
    <w:basedOn w:val="a"/>
    <w:next w:val="a"/>
    <w:uiPriority w:val="35"/>
    <w:unhideWhenUsed/>
    <w:qFormat/>
    <w:rsid w:val="00F416EE"/>
    <w:rPr>
      <w:sz w:val="20"/>
      <w:szCs w:val="20"/>
    </w:rPr>
  </w:style>
  <w:style w:type="character" w:customStyle="1" w:styleId="60">
    <w:name w:val="標題 6 字元"/>
    <w:basedOn w:val="a0"/>
    <w:link w:val="6"/>
    <w:uiPriority w:val="9"/>
    <w:rsid w:val="00332347"/>
    <w:rPr>
      <w:rFonts w:asciiTheme="majorHAnsi" w:eastAsiaTheme="majorEastAsia" w:hAnsiTheme="majorHAnsi" w:cstheme="majorBidi"/>
      <w:sz w:val="36"/>
      <w:szCs w:val="36"/>
    </w:rPr>
  </w:style>
  <w:style w:type="paragraph" w:styleId="af0">
    <w:name w:val="Balloon Text"/>
    <w:basedOn w:val="a"/>
    <w:link w:val="af1"/>
    <w:uiPriority w:val="99"/>
    <w:semiHidden/>
    <w:unhideWhenUsed/>
    <w:rsid w:val="008730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8730C5"/>
    <w:rPr>
      <w:rFonts w:asciiTheme="majorHAnsi" w:eastAsiaTheme="majorEastAsia" w:hAnsiTheme="majorHAnsi" w:cstheme="majorBidi"/>
      <w:sz w:val="18"/>
      <w:szCs w:val="18"/>
    </w:rPr>
  </w:style>
  <w:style w:type="character" w:customStyle="1" w:styleId="titlebutton">
    <w:name w:val="title_button"/>
    <w:basedOn w:val="a0"/>
    <w:rsid w:val="00C97046"/>
  </w:style>
  <w:style w:type="character" w:customStyle="1" w:styleId="apple-converted-space">
    <w:name w:val="apple-converted-space"/>
    <w:basedOn w:val="a0"/>
    <w:rsid w:val="00355B8C"/>
  </w:style>
  <w:style w:type="character" w:customStyle="1" w:styleId="spanmargin">
    <w:name w:val="span_margin"/>
    <w:basedOn w:val="a0"/>
    <w:rsid w:val="00A74D3A"/>
  </w:style>
  <w:style w:type="paragraph" w:styleId="41">
    <w:name w:val="toc 4"/>
    <w:basedOn w:val="a"/>
    <w:next w:val="a"/>
    <w:autoRedefine/>
    <w:uiPriority w:val="39"/>
    <w:unhideWhenUsed/>
    <w:rsid w:val="00BF4886"/>
    <w:pPr>
      <w:ind w:leftChars="600" w:left="1440"/>
    </w:pPr>
  </w:style>
  <w:style w:type="paragraph" w:styleId="51">
    <w:name w:val="toc 5"/>
    <w:basedOn w:val="a"/>
    <w:next w:val="a"/>
    <w:autoRedefine/>
    <w:uiPriority w:val="39"/>
    <w:unhideWhenUsed/>
    <w:rsid w:val="00BF4886"/>
    <w:pPr>
      <w:ind w:leftChars="800" w:left="1920"/>
    </w:pPr>
  </w:style>
  <w:style w:type="paragraph" w:styleId="61">
    <w:name w:val="toc 6"/>
    <w:basedOn w:val="a"/>
    <w:next w:val="a"/>
    <w:autoRedefine/>
    <w:uiPriority w:val="39"/>
    <w:unhideWhenUsed/>
    <w:rsid w:val="00BF4886"/>
    <w:pPr>
      <w:ind w:leftChars="1000" w:left="2400"/>
    </w:pPr>
  </w:style>
  <w:style w:type="paragraph" w:styleId="7">
    <w:name w:val="toc 7"/>
    <w:basedOn w:val="a"/>
    <w:next w:val="a"/>
    <w:autoRedefine/>
    <w:uiPriority w:val="39"/>
    <w:unhideWhenUsed/>
    <w:rsid w:val="00BF4886"/>
    <w:pPr>
      <w:ind w:leftChars="1200" w:left="2880"/>
    </w:pPr>
  </w:style>
  <w:style w:type="paragraph" w:styleId="8">
    <w:name w:val="toc 8"/>
    <w:basedOn w:val="a"/>
    <w:next w:val="a"/>
    <w:autoRedefine/>
    <w:uiPriority w:val="39"/>
    <w:unhideWhenUsed/>
    <w:rsid w:val="00BF4886"/>
    <w:pPr>
      <w:ind w:leftChars="1400" w:left="3360"/>
    </w:pPr>
  </w:style>
  <w:style w:type="paragraph" w:styleId="9">
    <w:name w:val="toc 9"/>
    <w:basedOn w:val="a"/>
    <w:next w:val="a"/>
    <w:autoRedefine/>
    <w:uiPriority w:val="39"/>
    <w:unhideWhenUsed/>
    <w:rsid w:val="00BF4886"/>
    <w:pPr>
      <w:ind w:leftChars="1600" w:left="3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0E1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44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04150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432912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AA6E22"/>
    <w:pPr>
      <w:keepNext/>
      <w:spacing w:line="720" w:lineRule="auto"/>
      <w:outlineLvl w:val="3"/>
    </w:pPr>
    <w:rPr>
      <w:rFonts w:asciiTheme="majorHAnsi" w:eastAsiaTheme="majorEastAsia" w:hAnsiTheme="majorHAnsi" w:cstheme="majorBidi"/>
      <w:b/>
      <w:sz w:val="28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44451E"/>
    <w:pPr>
      <w:keepNext/>
      <w:spacing w:line="720" w:lineRule="auto"/>
      <w:outlineLvl w:val="4"/>
    </w:pPr>
    <w:rPr>
      <w:rFonts w:asciiTheme="majorHAnsi" w:eastAsiaTheme="majorEastAsia" w:hAnsiTheme="majorHAnsi" w:cstheme="majorBidi"/>
      <w:b/>
      <w:bCs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332347"/>
    <w:pPr>
      <w:keepNext/>
      <w:spacing w:line="720" w:lineRule="auto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semiHidden/>
    <w:unhideWhenUsed/>
    <w:rsid w:val="00FB37CF"/>
    <w:pPr>
      <w:snapToGrid w:val="0"/>
    </w:pPr>
  </w:style>
  <w:style w:type="character" w:customStyle="1" w:styleId="a4">
    <w:name w:val="章節附註文字 字元"/>
    <w:basedOn w:val="a0"/>
    <w:link w:val="a3"/>
    <w:uiPriority w:val="99"/>
    <w:semiHidden/>
    <w:rsid w:val="00FB37CF"/>
  </w:style>
  <w:style w:type="character" w:styleId="a5">
    <w:name w:val="endnote reference"/>
    <w:basedOn w:val="a0"/>
    <w:uiPriority w:val="99"/>
    <w:semiHidden/>
    <w:unhideWhenUsed/>
    <w:rsid w:val="00FB37CF"/>
    <w:rPr>
      <w:vertAlign w:val="superscript"/>
    </w:rPr>
  </w:style>
  <w:style w:type="character" w:customStyle="1" w:styleId="10">
    <w:name w:val="標題 1 字元"/>
    <w:basedOn w:val="a0"/>
    <w:link w:val="1"/>
    <w:uiPriority w:val="9"/>
    <w:rsid w:val="004F0E1F"/>
    <w:rPr>
      <w:rFonts w:asciiTheme="majorHAnsi" w:eastAsiaTheme="majorEastAsia" w:hAnsiTheme="majorHAnsi" w:cstheme="majorBidi"/>
      <w:b/>
      <w:bCs/>
      <w:kern w:val="52"/>
      <w:sz w:val="44"/>
      <w:szCs w:val="52"/>
    </w:rPr>
  </w:style>
  <w:style w:type="table" w:styleId="a6">
    <w:name w:val="Table Grid"/>
    <w:basedOn w:val="a1"/>
    <w:uiPriority w:val="59"/>
    <w:rsid w:val="00FB37C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header"/>
    <w:basedOn w:val="a"/>
    <w:link w:val="a8"/>
    <w:uiPriority w:val="99"/>
    <w:unhideWhenUsed/>
    <w:rsid w:val="00852A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52A10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852A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852A10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041509"/>
    <w:rPr>
      <w:rFonts w:asciiTheme="majorHAnsi" w:eastAsiaTheme="majorEastAsia" w:hAnsiTheme="majorHAnsi" w:cstheme="majorBidi"/>
      <w:b/>
      <w:bCs/>
      <w:sz w:val="36"/>
      <w:szCs w:val="48"/>
    </w:rPr>
  </w:style>
  <w:style w:type="character" w:customStyle="1" w:styleId="30">
    <w:name w:val="標題 3 字元"/>
    <w:basedOn w:val="a0"/>
    <w:link w:val="3"/>
    <w:uiPriority w:val="9"/>
    <w:rsid w:val="00432912"/>
    <w:rPr>
      <w:rFonts w:asciiTheme="majorHAnsi" w:eastAsiaTheme="majorEastAsia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AA6E22"/>
    <w:rPr>
      <w:rFonts w:asciiTheme="majorHAnsi" w:eastAsiaTheme="majorEastAsia" w:hAnsiTheme="majorHAnsi" w:cstheme="majorBidi"/>
      <w:b/>
      <w:sz w:val="28"/>
      <w:szCs w:val="36"/>
    </w:rPr>
  </w:style>
  <w:style w:type="character" w:customStyle="1" w:styleId="50">
    <w:name w:val="標題 5 字元"/>
    <w:basedOn w:val="a0"/>
    <w:link w:val="5"/>
    <w:uiPriority w:val="9"/>
    <w:rsid w:val="0044451E"/>
    <w:rPr>
      <w:rFonts w:asciiTheme="majorHAnsi" w:eastAsiaTheme="majorEastAsia" w:hAnsiTheme="majorHAnsi" w:cstheme="majorBidi"/>
      <w:b/>
      <w:bCs/>
      <w:szCs w:val="36"/>
    </w:rPr>
  </w:style>
  <w:style w:type="paragraph" w:styleId="ab">
    <w:name w:val="List Paragraph"/>
    <w:basedOn w:val="a"/>
    <w:uiPriority w:val="34"/>
    <w:qFormat/>
    <w:rsid w:val="00741D1D"/>
    <w:pPr>
      <w:ind w:leftChars="200" w:left="480"/>
    </w:pPr>
  </w:style>
  <w:style w:type="paragraph" w:styleId="11">
    <w:name w:val="toc 1"/>
    <w:basedOn w:val="a"/>
    <w:next w:val="a"/>
    <w:autoRedefine/>
    <w:uiPriority w:val="39"/>
    <w:unhideWhenUsed/>
    <w:rsid w:val="007D7DF6"/>
  </w:style>
  <w:style w:type="paragraph" w:styleId="21">
    <w:name w:val="toc 2"/>
    <w:basedOn w:val="a"/>
    <w:next w:val="a"/>
    <w:autoRedefine/>
    <w:uiPriority w:val="39"/>
    <w:unhideWhenUsed/>
    <w:rsid w:val="000071AE"/>
    <w:pPr>
      <w:tabs>
        <w:tab w:val="left" w:pos="1440"/>
        <w:tab w:val="right" w:leader="dot" w:pos="8302"/>
      </w:tabs>
      <w:ind w:leftChars="200" w:left="480"/>
    </w:pPr>
    <w:rPr>
      <w:noProof/>
    </w:rPr>
  </w:style>
  <w:style w:type="paragraph" w:styleId="31">
    <w:name w:val="toc 3"/>
    <w:basedOn w:val="a"/>
    <w:next w:val="a"/>
    <w:autoRedefine/>
    <w:uiPriority w:val="39"/>
    <w:unhideWhenUsed/>
    <w:rsid w:val="007D7DF6"/>
    <w:pPr>
      <w:ind w:leftChars="400" w:left="960"/>
    </w:pPr>
  </w:style>
  <w:style w:type="character" w:styleId="ac">
    <w:name w:val="Hyperlink"/>
    <w:basedOn w:val="a0"/>
    <w:uiPriority w:val="99"/>
    <w:unhideWhenUsed/>
    <w:rsid w:val="007D7DF6"/>
    <w:rPr>
      <w:color w:val="0000FF" w:themeColor="hyperlink"/>
      <w:u w:val="single"/>
    </w:rPr>
  </w:style>
  <w:style w:type="paragraph" w:styleId="ad">
    <w:name w:val="Title"/>
    <w:basedOn w:val="a"/>
    <w:next w:val="a"/>
    <w:link w:val="ae"/>
    <w:uiPriority w:val="10"/>
    <w:qFormat/>
    <w:rsid w:val="0044451E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e">
    <w:name w:val="標題 字元"/>
    <w:basedOn w:val="a0"/>
    <w:link w:val="ad"/>
    <w:uiPriority w:val="10"/>
    <w:rsid w:val="0044451E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">
    <w:name w:val="caption"/>
    <w:basedOn w:val="a"/>
    <w:next w:val="a"/>
    <w:uiPriority w:val="35"/>
    <w:unhideWhenUsed/>
    <w:qFormat/>
    <w:rsid w:val="00F416EE"/>
    <w:rPr>
      <w:sz w:val="20"/>
      <w:szCs w:val="20"/>
    </w:rPr>
  </w:style>
  <w:style w:type="character" w:customStyle="1" w:styleId="60">
    <w:name w:val="標題 6 字元"/>
    <w:basedOn w:val="a0"/>
    <w:link w:val="6"/>
    <w:uiPriority w:val="9"/>
    <w:rsid w:val="00332347"/>
    <w:rPr>
      <w:rFonts w:asciiTheme="majorHAnsi" w:eastAsiaTheme="majorEastAsia" w:hAnsiTheme="majorHAnsi" w:cstheme="majorBidi"/>
      <w:sz w:val="36"/>
      <w:szCs w:val="36"/>
    </w:rPr>
  </w:style>
  <w:style w:type="paragraph" w:styleId="af0">
    <w:name w:val="Balloon Text"/>
    <w:basedOn w:val="a"/>
    <w:link w:val="af1"/>
    <w:uiPriority w:val="99"/>
    <w:semiHidden/>
    <w:unhideWhenUsed/>
    <w:rsid w:val="008730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8730C5"/>
    <w:rPr>
      <w:rFonts w:asciiTheme="majorHAnsi" w:eastAsiaTheme="majorEastAsia" w:hAnsiTheme="majorHAnsi" w:cstheme="majorBidi"/>
      <w:sz w:val="18"/>
      <w:szCs w:val="18"/>
    </w:rPr>
  </w:style>
  <w:style w:type="character" w:customStyle="1" w:styleId="titlebutton">
    <w:name w:val="title_button"/>
    <w:basedOn w:val="a0"/>
    <w:rsid w:val="00C97046"/>
  </w:style>
  <w:style w:type="character" w:customStyle="1" w:styleId="apple-converted-space">
    <w:name w:val="apple-converted-space"/>
    <w:basedOn w:val="a0"/>
    <w:rsid w:val="00355B8C"/>
  </w:style>
  <w:style w:type="character" w:customStyle="1" w:styleId="spanmargin">
    <w:name w:val="span_margin"/>
    <w:basedOn w:val="a0"/>
    <w:rsid w:val="00A74D3A"/>
  </w:style>
  <w:style w:type="paragraph" w:styleId="41">
    <w:name w:val="toc 4"/>
    <w:basedOn w:val="a"/>
    <w:next w:val="a"/>
    <w:autoRedefine/>
    <w:uiPriority w:val="39"/>
    <w:unhideWhenUsed/>
    <w:rsid w:val="00BF4886"/>
    <w:pPr>
      <w:ind w:leftChars="600" w:left="1440"/>
    </w:pPr>
  </w:style>
  <w:style w:type="paragraph" w:styleId="51">
    <w:name w:val="toc 5"/>
    <w:basedOn w:val="a"/>
    <w:next w:val="a"/>
    <w:autoRedefine/>
    <w:uiPriority w:val="39"/>
    <w:unhideWhenUsed/>
    <w:rsid w:val="00BF4886"/>
    <w:pPr>
      <w:ind w:leftChars="800" w:left="1920"/>
    </w:pPr>
  </w:style>
  <w:style w:type="paragraph" w:styleId="61">
    <w:name w:val="toc 6"/>
    <w:basedOn w:val="a"/>
    <w:next w:val="a"/>
    <w:autoRedefine/>
    <w:uiPriority w:val="39"/>
    <w:unhideWhenUsed/>
    <w:rsid w:val="00BF4886"/>
    <w:pPr>
      <w:ind w:leftChars="1000" w:left="2400"/>
    </w:pPr>
  </w:style>
  <w:style w:type="paragraph" w:styleId="7">
    <w:name w:val="toc 7"/>
    <w:basedOn w:val="a"/>
    <w:next w:val="a"/>
    <w:autoRedefine/>
    <w:uiPriority w:val="39"/>
    <w:unhideWhenUsed/>
    <w:rsid w:val="00BF4886"/>
    <w:pPr>
      <w:ind w:leftChars="1200" w:left="2880"/>
    </w:pPr>
  </w:style>
  <w:style w:type="paragraph" w:styleId="8">
    <w:name w:val="toc 8"/>
    <w:basedOn w:val="a"/>
    <w:next w:val="a"/>
    <w:autoRedefine/>
    <w:uiPriority w:val="39"/>
    <w:unhideWhenUsed/>
    <w:rsid w:val="00BF4886"/>
    <w:pPr>
      <w:ind w:leftChars="1400" w:left="3360"/>
    </w:pPr>
  </w:style>
  <w:style w:type="paragraph" w:styleId="9">
    <w:name w:val="toc 9"/>
    <w:basedOn w:val="a"/>
    <w:next w:val="a"/>
    <w:autoRedefine/>
    <w:uiPriority w:val="39"/>
    <w:unhideWhenUsed/>
    <w:rsid w:val="00BF4886"/>
    <w:pPr>
      <w:ind w:leftChars="1600" w:left="384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EA50C-01F4-4F98-A61C-D40BE9312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4</TotalTime>
  <Pages>19</Pages>
  <Words>1954</Words>
  <Characters>11139</Characters>
  <Application>Microsoft Office Word</Application>
  <DocSecurity>0</DocSecurity>
  <Lines>92</Lines>
  <Paragraphs>26</Paragraphs>
  <ScaleCrop>false</ScaleCrop>
  <Company>AMIT</Company>
  <LinksUpToDate>false</LinksUpToDate>
  <CharactersWithSpaces>130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Sean Ho</cp:lastModifiedBy>
  <cp:revision>13</cp:revision>
  <cp:lastPrinted>2015-02-06T07:13:00Z</cp:lastPrinted>
  <dcterms:created xsi:type="dcterms:W3CDTF">2022-09-06T09:25:00Z</dcterms:created>
  <dcterms:modified xsi:type="dcterms:W3CDTF">2022-09-15T01:03:00Z</dcterms:modified>
</cp:coreProperties>
</file>